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A3776" w14:textId="75F85776" w:rsidR="000B2FAC" w:rsidRPr="000B2FAC" w:rsidRDefault="000B2FAC" w:rsidP="000B2FAC">
      <w:pPr>
        <w:pStyle w:val="Heading3"/>
        <w:spacing w:before="0"/>
        <w:jc w:val="left"/>
        <w:rPr>
          <w:rFonts w:asciiTheme="majorBidi" w:hAnsiTheme="majorBidi" w:cstheme="majorBidi"/>
          <w:b/>
          <w:bCs/>
          <w:color w:val="000000" w:themeColor="text1"/>
          <w:u w:val="single"/>
        </w:rPr>
      </w:pPr>
      <w:r w:rsidRPr="000B2FAC">
        <w:rPr>
          <w:rFonts w:asciiTheme="majorBidi" w:hAnsiTheme="majorBidi" w:cstheme="majorBidi"/>
          <w:b/>
          <w:bCs/>
          <w:color w:val="000000" w:themeColor="text1"/>
          <w:u w:val="single"/>
        </w:rPr>
        <w:t>Original Research Article</w:t>
      </w:r>
    </w:p>
    <w:p w14:paraId="4CC956C6" w14:textId="07A8E733" w:rsidR="003F0A47" w:rsidRPr="00B50A6B" w:rsidRDefault="00AC3D61" w:rsidP="006C665B">
      <w:pPr>
        <w:pStyle w:val="Heading3"/>
        <w:spacing w:before="0"/>
        <w:rPr>
          <w:rFonts w:asciiTheme="majorBidi" w:hAnsiTheme="majorBidi" w:cstheme="majorBidi"/>
          <w:b/>
          <w:bCs/>
          <w:color w:val="000000" w:themeColor="text1"/>
        </w:rPr>
      </w:pPr>
      <w:r w:rsidRPr="00B50A6B">
        <w:rPr>
          <w:rFonts w:asciiTheme="majorBidi" w:hAnsiTheme="majorBidi" w:cstheme="majorBidi"/>
          <w:b/>
          <w:bCs/>
          <w:color w:val="000000" w:themeColor="text1"/>
        </w:rPr>
        <w:t>IoT-Based Smart Monitoring System for Enhancing Security and Compliance in the Ministry of Commerce: A Case Study in Saudi Arabia</w:t>
      </w:r>
    </w:p>
    <w:p w14:paraId="4993FB1A" w14:textId="3D6383DA" w:rsidR="000B1B48" w:rsidRDefault="000B1B48" w:rsidP="006C665B">
      <w:pPr>
        <w:pStyle w:val="address"/>
        <w:spacing w:after="0" w:line="360" w:lineRule="auto"/>
        <w:rPr>
          <w:rStyle w:val="e-mail"/>
          <w:rFonts w:asciiTheme="majorBidi" w:eastAsiaTheme="majorEastAsia" w:hAnsiTheme="majorBidi" w:cstheme="majorBidi"/>
          <w:color w:val="000000" w:themeColor="text1"/>
          <w:sz w:val="24"/>
          <w:szCs w:val="24"/>
        </w:rPr>
      </w:pPr>
    </w:p>
    <w:p w14:paraId="2DC619F0" w14:textId="77777777" w:rsidR="00FE42DC" w:rsidRPr="00B50A6B" w:rsidRDefault="00FE42DC" w:rsidP="006C665B">
      <w:pPr>
        <w:pStyle w:val="address"/>
        <w:spacing w:after="0" w:line="360" w:lineRule="auto"/>
        <w:rPr>
          <w:rStyle w:val="e-mail"/>
          <w:rFonts w:asciiTheme="majorBidi" w:eastAsiaTheme="majorEastAsia" w:hAnsiTheme="majorBidi" w:cstheme="majorBidi"/>
          <w:color w:val="000000" w:themeColor="text1"/>
          <w:sz w:val="24"/>
          <w:szCs w:val="24"/>
        </w:rPr>
      </w:pPr>
    </w:p>
    <w:p w14:paraId="1980ECFE" w14:textId="2D632D6E" w:rsidR="00AC3D61" w:rsidRPr="00B50A6B" w:rsidRDefault="00AC3D61" w:rsidP="006C665B">
      <w:pPr>
        <w:pStyle w:val="NormalWeb"/>
        <w:spacing w:before="0" w:beforeAutospacing="0"/>
        <w:jc w:val="both"/>
        <w:rPr>
          <w:rFonts w:asciiTheme="majorBidi" w:eastAsia="Times New Roman" w:hAnsiTheme="majorBidi" w:cstheme="majorBidi"/>
          <w:color w:val="000000" w:themeColor="text1"/>
        </w:rPr>
      </w:pPr>
      <w:bookmarkStart w:id="0" w:name="_Toc475538843"/>
      <w:bookmarkStart w:id="1" w:name="_Toc83716917"/>
      <w:bookmarkStart w:id="2" w:name="_Toc92129536"/>
      <w:r w:rsidRPr="00B50A6B">
        <w:rPr>
          <w:rFonts w:asciiTheme="majorBidi" w:hAnsiTheme="majorBidi" w:cstheme="majorBidi"/>
          <w:b/>
          <w:bCs/>
          <w:color w:val="000000" w:themeColor="text1"/>
        </w:rPr>
        <w:t>Abstract</w:t>
      </w:r>
      <w:bookmarkStart w:id="3" w:name="_Hlk88644959"/>
      <w:bookmarkEnd w:id="0"/>
      <w:bookmarkEnd w:id="1"/>
      <w:bookmarkEnd w:id="2"/>
      <w:r w:rsidR="009542EE" w:rsidRPr="00B50A6B">
        <w:rPr>
          <w:rFonts w:asciiTheme="majorBidi" w:hAnsiTheme="majorBidi" w:cstheme="majorBidi"/>
          <w:b/>
          <w:bCs/>
          <w:color w:val="000000" w:themeColor="text1"/>
        </w:rPr>
        <w:t xml:space="preserve"> </w:t>
      </w:r>
      <w:r w:rsidR="009542EE" w:rsidRPr="00B50A6B">
        <w:rPr>
          <w:rFonts w:asciiTheme="majorBidi" w:eastAsia="Times New Roman" w:hAnsiTheme="majorBidi" w:cstheme="majorBidi"/>
          <w:color w:val="000000" w:themeColor="text1"/>
        </w:rPr>
        <w:t xml:space="preserve">The Internet of Things (IoT) has emerged as a transformative technology connecting physical devices through intelligent networks that enable real-time data exchange, automation, and decision-making. This research presents the design and implementation of an IoT-based smart monitoring system aimed at enhancing security and regulatory compliance within the Ministry of Commerce in Saudi Arabia. The proposed solution utilizes motion and pressure sensors integrated with CCTV cameras, GPS modules, and a MongoDB database to automatically detect and record unauthorized reopening of closed commercial establishments. Once a violation is detected, the system generates instant alerts and transmits notifications to the nearest inspector through a mobile application, providing detailed location and timestamp information. This automation minimizes the dependence on manual inspections, reduces operational costs, and improves enforcement efficiency in line with the Kingdom’s Vision 2030 digital transformation goals. The study further discusses the potential business impacts, integration challenges, and key security and ethical considerations related to IoT deployment in public sector environments. Overall, the proposed solution demonstrates how IoT technologies can significantly strengthen compliance monitoring, enhance public safety, and support sustainable digital governance </w:t>
      </w:r>
      <w:proofErr w:type="gramStart"/>
      <w:r w:rsidR="009542EE" w:rsidRPr="00B50A6B">
        <w:rPr>
          <w:rFonts w:asciiTheme="majorBidi" w:eastAsia="Times New Roman" w:hAnsiTheme="majorBidi" w:cstheme="majorBidi"/>
          <w:color w:val="000000" w:themeColor="text1"/>
        </w:rPr>
        <w:t>initiatives.</w:t>
      </w:r>
      <w:r w:rsidRPr="00B50A6B">
        <w:rPr>
          <w:rFonts w:asciiTheme="majorBidi" w:hAnsiTheme="majorBidi" w:cstheme="majorBidi"/>
          <w:color w:val="000000" w:themeColor="text1"/>
          <w:w w:val="105"/>
        </w:rPr>
        <w:t>.</w:t>
      </w:r>
      <w:proofErr w:type="gramEnd"/>
    </w:p>
    <w:bookmarkEnd w:id="3"/>
    <w:p w14:paraId="5DF46ACA" w14:textId="05D930A1" w:rsidR="009B3801" w:rsidRPr="00B50A6B" w:rsidRDefault="009542EE" w:rsidP="006C665B">
      <w:pPr>
        <w:pStyle w:val="Heading3"/>
        <w:spacing w:before="0"/>
        <w:jc w:val="both"/>
        <w:rPr>
          <w:rFonts w:asciiTheme="majorBidi" w:eastAsia="Times New Roman" w:hAnsiTheme="majorBidi" w:cstheme="majorBidi"/>
          <w:color w:val="000000" w:themeColor="text1"/>
          <w:shd w:val="clear" w:color="auto" w:fill="auto"/>
        </w:rPr>
      </w:pPr>
      <w:r w:rsidRPr="00B50A6B">
        <w:rPr>
          <w:rFonts w:asciiTheme="majorBidi" w:hAnsiTheme="majorBidi" w:cstheme="majorBidi"/>
          <w:b/>
          <w:bCs/>
          <w:color w:val="000000" w:themeColor="text1"/>
        </w:rPr>
        <w:t xml:space="preserve">Keywords </w:t>
      </w:r>
      <w:r w:rsidRPr="00B50A6B">
        <w:rPr>
          <w:rFonts w:asciiTheme="majorBidi" w:eastAsia="Times New Roman" w:hAnsiTheme="majorBidi" w:cstheme="majorBidi"/>
          <w:color w:val="000000" w:themeColor="text1"/>
          <w:shd w:val="clear" w:color="auto" w:fill="auto"/>
        </w:rPr>
        <w:t>Internet of Things (IoT); Smart Monitoring; E-Commerce Security; Ministry of Commerce; Digital Transformation; Saudi Arabia; Automated Inspection; IoT Sensors; Cybersecurity; Public Sector Innovation; Compliance Tracking; Smart Governance</w:t>
      </w:r>
    </w:p>
    <w:p w14:paraId="2A4C4A77" w14:textId="77777777" w:rsidR="006C665B" w:rsidRPr="00B50A6B" w:rsidRDefault="006C665B" w:rsidP="006C665B">
      <w:pPr>
        <w:rPr>
          <w:rFonts w:asciiTheme="majorBidi" w:hAnsiTheme="majorBidi" w:cstheme="majorBidi"/>
          <w:color w:val="000000" w:themeColor="text1"/>
        </w:rPr>
      </w:pPr>
    </w:p>
    <w:p w14:paraId="4A394414" w14:textId="77777777" w:rsidR="006C665B" w:rsidRPr="00B50A6B" w:rsidRDefault="006C665B" w:rsidP="006C665B">
      <w:pPr>
        <w:rPr>
          <w:rFonts w:asciiTheme="majorBidi" w:hAnsiTheme="majorBidi" w:cstheme="majorBidi"/>
          <w:color w:val="000000" w:themeColor="text1"/>
        </w:rPr>
      </w:pPr>
      <w:bookmarkStart w:id="4" w:name="_GoBack"/>
      <w:bookmarkEnd w:id="4"/>
    </w:p>
    <w:p w14:paraId="05D8C4C7" w14:textId="77777777" w:rsidR="006C665B" w:rsidRPr="00B50A6B" w:rsidRDefault="006C665B" w:rsidP="006C665B">
      <w:pPr>
        <w:rPr>
          <w:rFonts w:asciiTheme="majorBidi" w:hAnsiTheme="majorBidi" w:cstheme="majorBidi"/>
          <w:color w:val="000000" w:themeColor="text1"/>
        </w:rPr>
      </w:pPr>
    </w:p>
    <w:p w14:paraId="3B0554B3" w14:textId="4D14EF55" w:rsidR="009B3801" w:rsidRPr="00A3460E" w:rsidRDefault="009B3801"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Introduction</w:t>
      </w:r>
    </w:p>
    <w:p w14:paraId="568F1F7B" w14:textId="77777777" w:rsidR="009B3801" w:rsidRPr="00A3460E" w:rsidRDefault="009B3801"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1.1 Background of the Study</w:t>
      </w:r>
    </w:p>
    <w:p w14:paraId="4BB7A453" w14:textId="77777777"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rapid advancement of digital technologies has transformed nearly every industry, driving innovation, efficiency, and improved service delivery. Among these technologies, the </w:t>
      </w:r>
      <w:r w:rsidRPr="00B50A6B">
        <w:rPr>
          <w:rStyle w:val="Strong"/>
          <w:rFonts w:asciiTheme="majorBidi" w:hAnsiTheme="majorBidi" w:cstheme="majorBidi"/>
          <w:color w:val="000000" w:themeColor="text1"/>
        </w:rPr>
        <w:t>Internet of Things (IoT)</w:t>
      </w:r>
      <w:r w:rsidRPr="00B50A6B">
        <w:rPr>
          <w:rFonts w:asciiTheme="majorBidi" w:hAnsiTheme="majorBidi" w:cstheme="majorBidi"/>
          <w:color w:val="000000" w:themeColor="text1"/>
        </w:rPr>
        <w:t xml:space="preserve"> represents a significant leap forward, connecting physical devices and systems through intelligent networks that facilitate data exchange, monitoring, and automation. IoT enables the integration of sensors, software, and communication technologies to create smart systems capable of real-time decision-making and control.</w:t>
      </w:r>
    </w:p>
    <w:p w14:paraId="5F27DA8B" w14:textId="77777777"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In recent years, the </w:t>
      </w:r>
      <w:r w:rsidRPr="00B50A6B">
        <w:rPr>
          <w:rStyle w:val="Strong"/>
          <w:rFonts w:asciiTheme="majorBidi" w:hAnsiTheme="majorBidi" w:cstheme="majorBidi"/>
          <w:color w:val="000000" w:themeColor="text1"/>
        </w:rPr>
        <w:t>public and commercial sectors</w:t>
      </w:r>
      <w:r w:rsidRPr="00B50A6B">
        <w:rPr>
          <w:rFonts w:asciiTheme="majorBidi" w:hAnsiTheme="majorBidi" w:cstheme="majorBidi"/>
          <w:color w:val="000000" w:themeColor="text1"/>
        </w:rPr>
        <w:t xml:space="preserve"> have increasingly adopted IoT solutions to enhance operations, security, and service efficiency. The </w:t>
      </w:r>
      <w:r w:rsidRPr="00B50A6B">
        <w:rPr>
          <w:rStyle w:val="Strong"/>
          <w:rFonts w:asciiTheme="majorBidi" w:hAnsiTheme="majorBidi" w:cstheme="majorBidi"/>
          <w:color w:val="000000" w:themeColor="text1"/>
        </w:rPr>
        <w:t>Ministry of Commerce (MOC)</w:t>
      </w:r>
      <w:r w:rsidRPr="00B50A6B">
        <w:rPr>
          <w:rFonts w:asciiTheme="majorBidi" w:hAnsiTheme="majorBidi" w:cstheme="majorBidi"/>
          <w:color w:val="000000" w:themeColor="text1"/>
        </w:rPr>
        <w:t xml:space="preserve"> in the Kingdom of Saudi Arabia has also embraced digital transformation as part of the nation’s </w:t>
      </w:r>
      <w:r w:rsidRPr="00B50A6B">
        <w:rPr>
          <w:rStyle w:val="Strong"/>
          <w:rFonts w:asciiTheme="majorBidi" w:hAnsiTheme="majorBidi" w:cstheme="majorBidi"/>
          <w:color w:val="000000" w:themeColor="text1"/>
        </w:rPr>
        <w:t>Vision 2030</w:t>
      </w:r>
      <w:r w:rsidRPr="00B50A6B">
        <w:rPr>
          <w:rFonts w:asciiTheme="majorBidi" w:hAnsiTheme="majorBidi" w:cstheme="majorBidi"/>
          <w:color w:val="000000" w:themeColor="text1"/>
        </w:rPr>
        <w:t>, which emphasizes the modernization of public services and the reduction of human dependency in administrative tasks.</w:t>
      </w:r>
    </w:p>
    <w:p w14:paraId="40E15855" w14:textId="04C9ED59"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lastRenderedPageBreak/>
        <w:t xml:space="preserve">Despite these advancements, the monitoring and enforcement of </w:t>
      </w:r>
      <w:r w:rsidRPr="00B50A6B">
        <w:rPr>
          <w:rStyle w:val="Strong"/>
          <w:rFonts w:asciiTheme="majorBidi" w:hAnsiTheme="majorBidi" w:cstheme="majorBidi"/>
          <w:color w:val="000000" w:themeColor="text1"/>
        </w:rPr>
        <w:t>shop closure regulations</w:t>
      </w:r>
      <w:r w:rsidRPr="00B50A6B">
        <w:rPr>
          <w:rFonts w:asciiTheme="majorBidi" w:hAnsiTheme="majorBidi" w:cstheme="majorBidi"/>
          <w:color w:val="000000" w:themeColor="text1"/>
        </w:rPr>
        <w:t>—particularly for stores penalized under MOC laws—remain largely dependent on manual inspection. This traditional approach incurs high operational costs, consumes significant human resources, and is prone to delays and errors. Hence, there is a pressing need for an automated IoT-based solution to support the Ministry’s mission of ensuring compliance, transparency, and operational efficiency.</w:t>
      </w:r>
    </w:p>
    <w:p w14:paraId="2006983C" w14:textId="77777777" w:rsidR="009B3801" w:rsidRPr="00A3460E" w:rsidRDefault="009B3801"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1.2 Problem Statement</w:t>
      </w:r>
    </w:p>
    <w:p w14:paraId="380B0A18" w14:textId="77777777"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Currently, inspectors must manually follow up on shops closed due to regulatory violations to ensure they remain sealed until official reopening. This approach presents several challenges:</w:t>
      </w:r>
    </w:p>
    <w:p w14:paraId="1A8EFB76" w14:textId="77777777" w:rsidR="009B3801" w:rsidRPr="00B50A6B" w:rsidRDefault="009B3801" w:rsidP="0077749C">
      <w:pPr>
        <w:pStyle w:val="NormalWeb"/>
        <w:numPr>
          <w:ilvl w:val="0"/>
          <w:numId w:val="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High operational cost:</w:t>
      </w:r>
      <w:r w:rsidRPr="00B50A6B">
        <w:rPr>
          <w:rFonts w:asciiTheme="majorBidi" w:hAnsiTheme="majorBidi" w:cstheme="majorBidi"/>
          <w:color w:val="000000" w:themeColor="text1"/>
        </w:rPr>
        <w:t xml:space="preserve"> The need for large numbers of inspectors and logistical support increases financial burden.</w:t>
      </w:r>
    </w:p>
    <w:p w14:paraId="7A518EF1" w14:textId="77777777" w:rsidR="009B3801" w:rsidRPr="00B50A6B" w:rsidRDefault="009B3801" w:rsidP="0077749C">
      <w:pPr>
        <w:pStyle w:val="NormalWeb"/>
        <w:numPr>
          <w:ilvl w:val="0"/>
          <w:numId w:val="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Inefficiency:</w:t>
      </w:r>
      <w:r w:rsidRPr="00B50A6B">
        <w:rPr>
          <w:rFonts w:asciiTheme="majorBidi" w:hAnsiTheme="majorBidi" w:cstheme="majorBidi"/>
          <w:color w:val="000000" w:themeColor="text1"/>
        </w:rPr>
        <w:t xml:space="preserve"> Manual monitoring leads to delays in detecting unauthorized activities.</w:t>
      </w:r>
    </w:p>
    <w:p w14:paraId="25E5B2C8" w14:textId="77777777" w:rsidR="009B3801" w:rsidRPr="00B50A6B" w:rsidRDefault="009B3801" w:rsidP="0077749C">
      <w:pPr>
        <w:pStyle w:val="NormalWeb"/>
        <w:numPr>
          <w:ilvl w:val="0"/>
          <w:numId w:val="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Human error:</w:t>
      </w:r>
      <w:r w:rsidRPr="00B50A6B">
        <w:rPr>
          <w:rFonts w:asciiTheme="majorBidi" w:hAnsiTheme="majorBidi" w:cstheme="majorBidi"/>
          <w:color w:val="000000" w:themeColor="text1"/>
        </w:rPr>
        <w:t xml:space="preserve"> Inspectors may overlook violations due to fatigue, scheduling conflicts, or limited coverage.</w:t>
      </w:r>
    </w:p>
    <w:p w14:paraId="7808669D" w14:textId="77777777" w:rsidR="009B3801" w:rsidRPr="00B50A6B" w:rsidRDefault="009B3801" w:rsidP="0077749C">
      <w:pPr>
        <w:pStyle w:val="NormalWeb"/>
        <w:numPr>
          <w:ilvl w:val="0"/>
          <w:numId w:val="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Lack of automation:</w:t>
      </w:r>
      <w:r w:rsidRPr="00B50A6B">
        <w:rPr>
          <w:rFonts w:asciiTheme="majorBidi" w:hAnsiTheme="majorBidi" w:cstheme="majorBidi"/>
          <w:color w:val="000000" w:themeColor="text1"/>
        </w:rPr>
        <w:t xml:space="preserve"> No integrated system exists to automatically detect or report violations in real time.</w:t>
      </w:r>
    </w:p>
    <w:p w14:paraId="6DD847AA" w14:textId="5B60E289"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se limitations compromise enforcement efficiency and may allow unauthorized </w:t>
      </w:r>
      <w:proofErr w:type="spellStart"/>
      <w:r w:rsidRPr="00B50A6B">
        <w:rPr>
          <w:rFonts w:asciiTheme="majorBidi" w:hAnsiTheme="majorBidi" w:cstheme="majorBidi"/>
          <w:color w:val="000000" w:themeColor="text1"/>
        </w:rPr>
        <w:t>reopenings</w:t>
      </w:r>
      <w:proofErr w:type="spellEnd"/>
      <w:r w:rsidRPr="00B50A6B">
        <w:rPr>
          <w:rFonts w:asciiTheme="majorBidi" w:hAnsiTheme="majorBidi" w:cstheme="majorBidi"/>
          <w:color w:val="000000" w:themeColor="text1"/>
        </w:rPr>
        <w:t>, undermining public trust and regulatory effectiveness.</w:t>
      </w:r>
    </w:p>
    <w:p w14:paraId="1D4226B1" w14:textId="77777777" w:rsidR="009B3801" w:rsidRPr="00A3460E" w:rsidRDefault="009B3801"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1.3 Research Aim and Objectives</w:t>
      </w:r>
    </w:p>
    <w:p w14:paraId="22C548D2" w14:textId="127DEFC2" w:rsidR="006C665B"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primary aim of this research is to </w:t>
      </w:r>
      <w:r w:rsidRPr="00B50A6B">
        <w:rPr>
          <w:rStyle w:val="Strong"/>
          <w:rFonts w:asciiTheme="majorBidi" w:hAnsiTheme="majorBidi" w:cstheme="majorBidi"/>
          <w:color w:val="000000" w:themeColor="text1"/>
        </w:rPr>
        <w:t>design and develop an IoT-based smart monitoring system</w:t>
      </w:r>
      <w:r w:rsidRPr="00B50A6B">
        <w:rPr>
          <w:rFonts w:asciiTheme="majorBidi" w:hAnsiTheme="majorBidi" w:cstheme="majorBidi"/>
          <w:color w:val="000000" w:themeColor="text1"/>
        </w:rPr>
        <w:t xml:space="preserve"> that automates the process of detecting unauthorized reopening of closed shops under the Ministry of Commerce’s jurisdiction.</w:t>
      </w:r>
    </w:p>
    <w:p w14:paraId="7F92F068" w14:textId="77777777" w:rsidR="006C665B" w:rsidRPr="00B50A6B" w:rsidRDefault="006C665B" w:rsidP="006C665B">
      <w:pPr>
        <w:pStyle w:val="NormalWeb"/>
        <w:spacing w:before="0" w:beforeAutospacing="0"/>
        <w:jc w:val="both"/>
        <w:rPr>
          <w:rFonts w:asciiTheme="majorBidi" w:hAnsiTheme="majorBidi" w:cstheme="majorBidi"/>
          <w:color w:val="000000" w:themeColor="text1"/>
        </w:rPr>
      </w:pPr>
    </w:p>
    <w:p w14:paraId="694F5A23" w14:textId="77777777" w:rsidR="006C665B" w:rsidRPr="00B50A6B" w:rsidRDefault="006C665B" w:rsidP="006C665B">
      <w:pPr>
        <w:pStyle w:val="NormalWeb"/>
        <w:spacing w:before="0" w:beforeAutospacing="0"/>
        <w:jc w:val="both"/>
        <w:rPr>
          <w:rFonts w:asciiTheme="majorBidi" w:hAnsiTheme="majorBidi" w:cstheme="majorBidi"/>
          <w:color w:val="000000" w:themeColor="text1"/>
        </w:rPr>
      </w:pPr>
    </w:p>
    <w:p w14:paraId="76341410" w14:textId="77777777"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pecific objectives include:</w:t>
      </w:r>
    </w:p>
    <w:p w14:paraId="46F29C61" w14:textId="77777777" w:rsidR="009B3801" w:rsidRPr="00B50A6B" w:rsidRDefault="009B3801" w:rsidP="0077749C">
      <w:pPr>
        <w:pStyle w:val="NormalWeb"/>
        <w:numPr>
          <w:ilvl w:val="0"/>
          <w:numId w:val="4"/>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o design an integrated IoT solution using sensors, CCTV cameras, and cloud databases to detect violations automatically.</w:t>
      </w:r>
    </w:p>
    <w:p w14:paraId="646604BC" w14:textId="77777777" w:rsidR="009B3801" w:rsidRPr="00B50A6B" w:rsidRDefault="009B3801" w:rsidP="0077749C">
      <w:pPr>
        <w:pStyle w:val="NormalWeb"/>
        <w:numPr>
          <w:ilvl w:val="0"/>
          <w:numId w:val="4"/>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o develop a server-based platform and mobile application for real-time alerts and inspector coordination.</w:t>
      </w:r>
    </w:p>
    <w:p w14:paraId="38D095C9" w14:textId="77777777" w:rsidR="009B3801" w:rsidRPr="00B50A6B" w:rsidRDefault="009B3801" w:rsidP="0077749C">
      <w:pPr>
        <w:pStyle w:val="NormalWeb"/>
        <w:numPr>
          <w:ilvl w:val="0"/>
          <w:numId w:val="4"/>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o assess the potential impact of the proposed solution on business operations, cost efficiency, and compliance monitoring.</w:t>
      </w:r>
    </w:p>
    <w:p w14:paraId="1E4BEB03" w14:textId="4BE35BD7" w:rsidR="009B3801" w:rsidRPr="00B50A6B" w:rsidRDefault="009B3801" w:rsidP="0077749C">
      <w:pPr>
        <w:pStyle w:val="NormalWeb"/>
        <w:numPr>
          <w:ilvl w:val="0"/>
          <w:numId w:val="4"/>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o evaluate the system’s alignment with Saudi Arabia’s Vision 2030 goals for e-governance and digital transformation.</w:t>
      </w:r>
    </w:p>
    <w:p w14:paraId="6183911A" w14:textId="77777777" w:rsidR="009B3801" w:rsidRPr="00A3460E" w:rsidRDefault="009B3801"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1.4 Scope of the Study</w:t>
      </w:r>
    </w:p>
    <w:p w14:paraId="0F62896F" w14:textId="77777777"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research focuses on the </w:t>
      </w:r>
      <w:r w:rsidRPr="00B50A6B">
        <w:rPr>
          <w:rStyle w:val="Strong"/>
          <w:rFonts w:asciiTheme="majorBidi" w:hAnsiTheme="majorBidi" w:cstheme="majorBidi"/>
          <w:color w:val="000000" w:themeColor="text1"/>
        </w:rPr>
        <w:t>implementation of IoT technologies in regulatory enforcement</w:t>
      </w:r>
      <w:r w:rsidRPr="00B50A6B">
        <w:rPr>
          <w:rFonts w:asciiTheme="majorBidi" w:hAnsiTheme="majorBidi" w:cstheme="majorBidi"/>
          <w:color w:val="000000" w:themeColor="text1"/>
        </w:rPr>
        <w:t xml:space="preserve">, specifically within the </w:t>
      </w:r>
      <w:r w:rsidRPr="00B50A6B">
        <w:rPr>
          <w:rStyle w:val="Strong"/>
          <w:rFonts w:asciiTheme="majorBidi" w:hAnsiTheme="majorBidi" w:cstheme="majorBidi"/>
          <w:color w:val="000000" w:themeColor="text1"/>
        </w:rPr>
        <w:t>Saudi Ministry of Commerce</w:t>
      </w:r>
      <w:r w:rsidRPr="00B50A6B">
        <w:rPr>
          <w:rFonts w:asciiTheme="majorBidi" w:hAnsiTheme="majorBidi" w:cstheme="majorBidi"/>
          <w:color w:val="000000" w:themeColor="text1"/>
        </w:rPr>
        <w:t xml:space="preserve">. The system prototype includes the integration of motion and pressure sensors, CCTV cameras, and GPS modules linked to a </w:t>
      </w:r>
      <w:r w:rsidRPr="00B50A6B">
        <w:rPr>
          <w:rFonts w:asciiTheme="majorBidi" w:hAnsiTheme="majorBidi" w:cstheme="majorBidi"/>
          <w:color w:val="000000" w:themeColor="text1"/>
        </w:rPr>
        <w:lastRenderedPageBreak/>
        <w:t>centralized MongoDB database. The platform is designed to send automated notifications and alerts to the nearest inspector via a mobile application.</w:t>
      </w:r>
    </w:p>
    <w:p w14:paraId="5C835EA8" w14:textId="379AC304"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study does not cover large-scale deployment or cross-ministry integration but provides a conceptual and technical framework for scalable implementation in other cities and government departments.</w:t>
      </w:r>
    </w:p>
    <w:p w14:paraId="36D33FE7" w14:textId="77777777" w:rsidR="009B3801" w:rsidRPr="00A3460E" w:rsidRDefault="009B3801"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1.5 Significance of the Study</w:t>
      </w:r>
    </w:p>
    <w:p w14:paraId="614757D5" w14:textId="77777777"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research holds significant implications for both the </w:t>
      </w:r>
      <w:r w:rsidRPr="00B50A6B">
        <w:rPr>
          <w:rStyle w:val="Strong"/>
          <w:rFonts w:asciiTheme="majorBidi" w:hAnsiTheme="majorBidi" w:cstheme="majorBidi"/>
          <w:color w:val="000000" w:themeColor="text1"/>
        </w:rPr>
        <w:t>public sector</w:t>
      </w:r>
      <w:r w:rsidRPr="00B50A6B">
        <w:rPr>
          <w:rFonts w:asciiTheme="majorBidi" w:hAnsiTheme="majorBidi" w:cstheme="majorBidi"/>
          <w:color w:val="000000" w:themeColor="text1"/>
        </w:rPr>
        <w:t xml:space="preserve"> and the </w:t>
      </w:r>
      <w:r w:rsidRPr="00B50A6B">
        <w:rPr>
          <w:rStyle w:val="Strong"/>
          <w:rFonts w:asciiTheme="majorBidi" w:hAnsiTheme="majorBidi" w:cstheme="majorBidi"/>
          <w:color w:val="000000" w:themeColor="text1"/>
        </w:rPr>
        <w:t>field of smart governance</w:t>
      </w:r>
      <w:r w:rsidRPr="00B50A6B">
        <w:rPr>
          <w:rFonts w:asciiTheme="majorBidi" w:hAnsiTheme="majorBidi" w:cstheme="majorBidi"/>
          <w:color w:val="000000" w:themeColor="text1"/>
        </w:rPr>
        <w:t>:</w:t>
      </w:r>
    </w:p>
    <w:p w14:paraId="09017B32" w14:textId="77777777" w:rsidR="009B3801" w:rsidRPr="00B50A6B" w:rsidRDefault="009B3801" w:rsidP="0077749C">
      <w:pPr>
        <w:pStyle w:val="NormalWeb"/>
        <w:numPr>
          <w:ilvl w:val="0"/>
          <w:numId w:val="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Operational Efficiency:</w:t>
      </w:r>
      <w:r w:rsidRPr="00B50A6B">
        <w:rPr>
          <w:rFonts w:asciiTheme="majorBidi" w:hAnsiTheme="majorBidi" w:cstheme="majorBidi"/>
          <w:color w:val="000000" w:themeColor="text1"/>
        </w:rPr>
        <w:t xml:space="preserve"> Reduces manual labor and inspection costs.</w:t>
      </w:r>
    </w:p>
    <w:p w14:paraId="18DFE776" w14:textId="77777777" w:rsidR="009B3801" w:rsidRPr="00B50A6B" w:rsidRDefault="009B3801" w:rsidP="0077749C">
      <w:pPr>
        <w:pStyle w:val="NormalWeb"/>
        <w:numPr>
          <w:ilvl w:val="0"/>
          <w:numId w:val="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Regulatory Compliance:</w:t>
      </w:r>
      <w:r w:rsidRPr="00B50A6B">
        <w:rPr>
          <w:rFonts w:asciiTheme="majorBidi" w:hAnsiTheme="majorBidi" w:cstheme="majorBidi"/>
          <w:color w:val="000000" w:themeColor="text1"/>
        </w:rPr>
        <w:t xml:space="preserve"> Enhances accuracy and accountability in enforcing MOC laws.</w:t>
      </w:r>
    </w:p>
    <w:p w14:paraId="60BF597B" w14:textId="77777777" w:rsidR="009B3801" w:rsidRPr="00B50A6B" w:rsidRDefault="009B3801" w:rsidP="0077749C">
      <w:pPr>
        <w:pStyle w:val="NormalWeb"/>
        <w:numPr>
          <w:ilvl w:val="0"/>
          <w:numId w:val="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Technological Innovation:</w:t>
      </w:r>
      <w:r w:rsidRPr="00B50A6B">
        <w:rPr>
          <w:rFonts w:asciiTheme="majorBidi" w:hAnsiTheme="majorBidi" w:cstheme="majorBidi"/>
          <w:color w:val="000000" w:themeColor="text1"/>
        </w:rPr>
        <w:t xml:space="preserve"> Demonstrates the application of IoT for real-world government challenges.</w:t>
      </w:r>
    </w:p>
    <w:p w14:paraId="27D8A5B1" w14:textId="77777777" w:rsidR="009B3801" w:rsidRPr="00B50A6B" w:rsidRDefault="009B3801" w:rsidP="0077749C">
      <w:pPr>
        <w:pStyle w:val="NormalWeb"/>
        <w:numPr>
          <w:ilvl w:val="0"/>
          <w:numId w:val="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Public Safety and Trust:</w:t>
      </w:r>
      <w:r w:rsidRPr="00B50A6B">
        <w:rPr>
          <w:rFonts w:asciiTheme="majorBidi" w:hAnsiTheme="majorBidi" w:cstheme="majorBidi"/>
          <w:color w:val="000000" w:themeColor="text1"/>
        </w:rPr>
        <w:t xml:space="preserve"> Strengthens confidence in the Ministry’s regulatory enforcement mechanisms.</w:t>
      </w:r>
    </w:p>
    <w:p w14:paraId="24293F2B" w14:textId="5305331E" w:rsidR="009B3801" w:rsidRPr="00B50A6B" w:rsidRDefault="009B3801" w:rsidP="0077749C">
      <w:pPr>
        <w:pStyle w:val="NormalWeb"/>
        <w:numPr>
          <w:ilvl w:val="0"/>
          <w:numId w:val="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conomic Value:</w:t>
      </w:r>
      <w:r w:rsidRPr="00B50A6B">
        <w:rPr>
          <w:rFonts w:asciiTheme="majorBidi" w:hAnsiTheme="majorBidi" w:cstheme="majorBidi"/>
          <w:color w:val="000000" w:themeColor="text1"/>
        </w:rPr>
        <w:t xml:space="preserve"> Provides a model that can be replicated in other GCC and Middle Eastern countries.</w:t>
      </w:r>
    </w:p>
    <w:p w14:paraId="5D692551" w14:textId="77777777" w:rsidR="009B3801" w:rsidRPr="00A3460E" w:rsidRDefault="009B3801"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1.6 Overview of the Proposed Solution</w:t>
      </w:r>
    </w:p>
    <w:p w14:paraId="25C98652" w14:textId="77777777"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proposed IoT-based system integrates </w:t>
      </w:r>
      <w:r w:rsidRPr="00B50A6B">
        <w:rPr>
          <w:rStyle w:val="Strong"/>
          <w:rFonts w:asciiTheme="majorBidi" w:hAnsiTheme="majorBidi" w:cstheme="majorBidi"/>
          <w:color w:val="000000" w:themeColor="text1"/>
        </w:rPr>
        <w:t>motion and pressure sensors</w:t>
      </w:r>
      <w:r w:rsidRPr="00B50A6B">
        <w:rPr>
          <w:rFonts w:asciiTheme="majorBidi" w:hAnsiTheme="majorBidi" w:cstheme="majorBidi"/>
          <w:color w:val="000000" w:themeColor="text1"/>
        </w:rPr>
        <w:t xml:space="preserve"> to detect unauthorized entry or tampering of sealed shops. Upon detection, the system:</w:t>
      </w:r>
    </w:p>
    <w:p w14:paraId="3F32AEDD" w14:textId="77777777" w:rsidR="009B3801" w:rsidRPr="00B50A6B" w:rsidRDefault="009B3801" w:rsidP="0077749C">
      <w:pPr>
        <w:pStyle w:val="NormalWeb"/>
        <w:numPr>
          <w:ilvl w:val="0"/>
          <w:numId w:val="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Captures evidence through connected </w:t>
      </w:r>
      <w:r w:rsidRPr="00B50A6B">
        <w:rPr>
          <w:rStyle w:val="Strong"/>
          <w:rFonts w:asciiTheme="majorBidi" w:hAnsiTheme="majorBidi" w:cstheme="majorBidi"/>
          <w:color w:val="000000" w:themeColor="text1"/>
        </w:rPr>
        <w:t>CCTV cameras</w:t>
      </w:r>
      <w:r w:rsidRPr="00B50A6B">
        <w:rPr>
          <w:rFonts w:asciiTheme="majorBidi" w:hAnsiTheme="majorBidi" w:cstheme="majorBidi"/>
          <w:color w:val="000000" w:themeColor="text1"/>
        </w:rPr>
        <w:t>.</w:t>
      </w:r>
    </w:p>
    <w:p w14:paraId="166B1B2C" w14:textId="77777777" w:rsidR="009B3801" w:rsidRPr="00B50A6B" w:rsidRDefault="009B3801" w:rsidP="0077749C">
      <w:pPr>
        <w:pStyle w:val="NormalWeb"/>
        <w:numPr>
          <w:ilvl w:val="0"/>
          <w:numId w:val="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Stores the violation data in </w:t>
      </w:r>
      <w:r w:rsidRPr="00B50A6B">
        <w:rPr>
          <w:rStyle w:val="Strong"/>
          <w:rFonts w:asciiTheme="majorBidi" w:hAnsiTheme="majorBidi" w:cstheme="majorBidi"/>
          <w:color w:val="000000" w:themeColor="text1"/>
        </w:rPr>
        <w:t>MongoDB</w:t>
      </w:r>
      <w:r w:rsidRPr="00B50A6B">
        <w:rPr>
          <w:rFonts w:asciiTheme="majorBidi" w:hAnsiTheme="majorBidi" w:cstheme="majorBidi"/>
          <w:color w:val="000000" w:themeColor="text1"/>
        </w:rPr>
        <w:t xml:space="preserve"> for secure record-keeping.</w:t>
      </w:r>
    </w:p>
    <w:p w14:paraId="25FE1405" w14:textId="77777777" w:rsidR="009B3801" w:rsidRPr="00B50A6B" w:rsidRDefault="009B3801" w:rsidP="0077749C">
      <w:pPr>
        <w:pStyle w:val="NormalWeb"/>
        <w:numPr>
          <w:ilvl w:val="0"/>
          <w:numId w:val="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Sends </w:t>
      </w:r>
      <w:r w:rsidRPr="00B50A6B">
        <w:rPr>
          <w:rStyle w:val="Strong"/>
          <w:rFonts w:asciiTheme="majorBidi" w:hAnsiTheme="majorBidi" w:cstheme="majorBidi"/>
          <w:color w:val="000000" w:themeColor="text1"/>
        </w:rPr>
        <w:t>instant notifications</w:t>
      </w:r>
      <w:r w:rsidRPr="00B50A6B">
        <w:rPr>
          <w:rFonts w:asciiTheme="majorBidi" w:hAnsiTheme="majorBidi" w:cstheme="majorBidi"/>
          <w:color w:val="000000" w:themeColor="text1"/>
        </w:rPr>
        <w:t xml:space="preserve"> to the nearest inspector via a </w:t>
      </w:r>
      <w:r w:rsidRPr="00B50A6B">
        <w:rPr>
          <w:rStyle w:val="Strong"/>
          <w:rFonts w:asciiTheme="majorBidi" w:hAnsiTheme="majorBidi" w:cstheme="majorBidi"/>
          <w:color w:val="000000" w:themeColor="text1"/>
        </w:rPr>
        <w:t>server-based platform and mobile application</w:t>
      </w:r>
      <w:r w:rsidRPr="00B50A6B">
        <w:rPr>
          <w:rFonts w:asciiTheme="majorBidi" w:hAnsiTheme="majorBidi" w:cstheme="majorBidi"/>
          <w:color w:val="000000" w:themeColor="text1"/>
        </w:rPr>
        <w:t>.</w:t>
      </w:r>
    </w:p>
    <w:p w14:paraId="1F52BDAA" w14:textId="77777777" w:rsidR="009B3801" w:rsidRPr="00B50A6B" w:rsidRDefault="009B3801" w:rsidP="0077749C">
      <w:pPr>
        <w:pStyle w:val="NormalWeb"/>
        <w:numPr>
          <w:ilvl w:val="0"/>
          <w:numId w:val="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Includes </w:t>
      </w:r>
      <w:r w:rsidRPr="00B50A6B">
        <w:rPr>
          <w:rStyle w:val="Strong"/>
          <w:rFonts w:asciiTheme="majorBidi" w:hAnsiTheme="majorBidi" w:cstheme="majorBidi"/>
          <w:color w:val="000000" w:themeColor="text1"/>
        </w:rPr>
        <w:t>GPS coordinates</w:t>
      </w:r>
      <w:r w:rsidRPr="00B50A6B">
        <w:rPr>
          <w:rFonts w:asciiTheme="majorBidi" w:hAnsiTheme="majorBidi" w:cstheme="majorBidi"/>
          <w:color w:val="000000" w:themeColor="text1"/>
        </w:rPr>
        <w:t>, store information, and time of violation in the alert message.</w:t>
      </w:r>
    </w:p>
    <w:p w14:paraId="546EFE77" w14:textId="289573CB"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platform also features a </w:t>
      </w:r>
      <w:r w:rsidRPr="00B50A6B">
        <w:rPr>
          <w:rStyle w:val="Strong"/>
          <w:rFonts w:asciiTheme="majorBidi" w:hAnsiTheme="majorBidi" w:cstheme="majorBidi"/>
          <w:color w:val="000000" w:themeColor="text1"/>
        </w:rPr>
        <w:t>dashboard interface</w:t>
      </w:r>
      <w:r w:rsidRPr="00B50A6B">
        <w:rPr>
          <w:rFonts w:asciiTheme="majorBidi" w:hAnsiTheme="majorBidi" w:cstheme="majorBidi"/>
          <w:color w:val="000000" w:themeColor="text1"/>
        </w:rPr>
        <w:t xml:space="preserve"> for data analytics and decision-making, allowing authorities to visualize violations, track trends, and forecast potential issues using machine learning models in future enhancements.</w:t>
      </w:r>
    </w:p>
    <w:p w14:paraId="4125094D" w14:textId="372E7662" w:rsidR="009B3801" w:rsidRPr="00A3460E" w:rsidRDefault="009B3801"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1.7 Summary</w:t>
      </w:r>
    </w:p>
    <w:p w14:paraId="352C5952" w14:textId="693A2308"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chapter introduced the background, problem statement, objectives, and significance of developing an IoT-based monitoring solution for the Saudi Ministry of Commerce. The next chapter will discuss the </w:t>
      </w:r>
      <w:r w:rsidRPr="00B50A6B">
        <w:rPr>
          <w:rStyle w:val="Strong"/>
          <w:rFonts w:asciiTheme="majorBidi" w:hAnsiTheme="majorBidi" w:cstheme="majorBidi"/>
          <w:color w:val="000000" w:themeColor="text1"/>
        </w:rPr>
        <w:t>impact of IoT solutions on business and regulatory operations</w:t>
      </w:r>
      <w:r w:rsidRPr="00B50A6B">
        <w:rPr>
          <w:rFonts w:asciiTheme="majorBidi" w:hAnsiTheme="majorBidi" w:cstheme="majorBidi"/>
          <w:color w:val="000000" w:themeColor="text1"/>
        </w:rPr>
        <w:t>, highlighting the transformative potential of smart technologies in government and commerce.</w:t>
      </w:r>
    </w:p>
    <w:p w14:paraId="5749AF5E" w14:textId="0C8053AA" w:rsidR="009B3801" w:rsidRPr="00A3460E" w:rsidRDefault="009B3801" w:rsidP="006C665B">
      <w:pPr>
        <w:pStyle w:val="Heading1"/>
        <w:spacing w:before="0" w:after="240"/>
        <w:jc w:val="both"/>
        <w:rPr>
          <w:rFonts w:asciiTheme="majorBidi" w:hAnsiTheme="majorBidi"/>
          <w:color w:val="000000" w:themeColor="text1"/>
          <w:szCs w:val="24"/>
        </w:rPr>
      </w:pPr>
      <w:r w:rsidRPr="00A3460E">
        <w:rPr>
          <w:rStyle w:val="Strong"/>
          <w:rFonts w:asciiTheme="majorBidi" w:hAnsiTheme="majorBidi"/>
          <w:color w:val="000000" w:themeColor="text1"/>
          <w:szCs w:val="24"/>
        </w:rPr>
        <w:t>Literature Review</w:t>
      </w:r>
    </w:p>
    <w:p w14:paraId="40D9969E" w14:textId="77777777" w:rsidR="009B3801" w:rsidRPr="00A3460E" w:rsidRDefault="009B3801"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2.1 Introduction</w:t>
      </w:r>
    </w:p>
    <w:p w14:paraId="5E248DDF" w14:textId="406C88D5"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chapter provides an overview of existing studies and theoretical foundations related to the </w:t>
      </w:r>
      <w:r w:rsidRPr="00B50A6B">
        <w:rPr>
          <w:rStyle w:val="Strong"/>
          <w:rFonts w:asciiTheme="majorBidi" w:hAnsiTheme="majorBidi" w:cstheme="majorBidi"/>
          <w:color w:val="000000" w:themeColor="text1"/>
        </w:rPr>
        <w:t>Internet of Things (IoT)</w:t>
      </w:r>
      <w:r w:rsidRPr="00B50A6B">
        <w:rPr>
          <w:rFonts w:asciiTheme="majorBidi" w:hAnsiTheme="majorBidi" w:cstheme="majorBidi"/>
          <w:color w:val="000000" w:themeColor="text1"/>
        </w:rPr>
        <w:t xml:space="preserve"> and its application in the business, financial, and public sectors. It </w:t>
      </w:r>
      <w:r w:rsidRPr="00B50A6B">
        <w:rPr>
          <w:rFonts w:asciiTheme="majorBidi" w:hAnsiTheme="majorBidi" w:cstheme="majorBidi"/>
          <w:color w:val="000000" w:themeColor="text1"/>
        </w:rPr>
        <w:lastRenderedPageBreak/>
        <w:t xml:space="preserve">explores how IoT technologies have evolved, how they contribute to organizational efficiency and regulatory enforcement, and what challenges arise during their implementation. The discussion builds upon prior research to position the proposed IoT-based monitoring system for the </w:t>
      </w:r>
      <w:r w:rsidRPr="00B50A6B">
        <w:rPr>
          <w:rStyle w:val="Strong"/>
          <w:rFonts w:asciiTheme="majorBidi" w:hAnsiTheme="majorBidi" w:cstheme="majorBidi"/>
          <w:color w:val="000000" w:themeColor="text1"/>
        </w:rPr>
        <w:t>Saudi Ministry of Commerce (MOC)</w:t>
      </w:r>
      <w:r w:rsidRPr="00B50A6B">
        <w:rPr>
          <w:rFonts w:asciiTheme="majorBidi" w:hAnsiTheme="majorBidi" w:cstheme="majorBidi"/>
          <w:color w:val="000000" w:themeColor="text1"/>
        </w:rPr>
        <w:t xml:space="preserve"> within the broader context of technological innovation and digital transformation.</w:t>
      </w:r>
    </w:p>
    <w:p w14:paraId="3B6387BE" w14:textId="77777777" w:rsidR="009B3801" w:rsidRPr="00A3460E" w:rsidRDefault="009B3801"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2.2 The Concept of the Internet of Things (IoT)</w:t>
      </w:r>
    </w:p>
    <w:p w14:paraId="745B54CB" w14:textId="7777777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w:t>
      </w:r>
      <w:r w:rsidRPr="00B50A6B">
        <w:rPr>
          <w:rStyle w:val="Strong"/>
          <w:rFonts w:asciiTheme="majorBidi" w:hAnsiTheme="majorBidi" w:cstheme="majorBidi"/>
          <w:color w:val="000000" w:themeColor="text1"/>
        </w:rPr>
        <w:t>Internet of Things (IoT)</w:t>
      </w:r>
      <w:r w:rsidRPr="00B50A6B">
        <w:rPr>
          <w:rFonts w:asciiTheme="majorBidi" w:hAnsiTheme="majorBidi" w:cstheme="majorBidi"/>
          <w:color w:val="000000" w:themeColor="text1"/>
        </w:rPr>
        <w:t xml:space="preserve"> refers to a system of interconnected devices equipped with sensors, processors, and communication interfaces that collect, transmit, and act upon data without requiring direct human interaction. Shafique et al. (2020) describe IoT as a framework that integrates sensing, computation, and networking technologies to enable smart systems capable of autonomous decision-making and data-driven operations.</w:t>
      </w:r>
    </w:p>
    <w:p w14:paraId="6ED0E89A" w14:textId="77777777"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IoT operates through three key </w:t>
      </w:r>
      <w:proofErr w:type="spellStart"/>
      <w:r w:rsidRPr="00B50A6B">
        <w:rPr>
          <w:rFonts w:asciiTheme="majorBidi" w:hAnsiTheme="majorBidi" w:cstheme="majorBidi"/>
          <w:color w:val="000000" w:themeColor="text1"/>
        </w:rPr>
        <w:t>layers</w:t>
      </w:r>
      <w:proofErr w:type="spellEnd"/>
      <w:r w:rsidRPr="00B50A6B">
        <w:rPr>
          <w:rFonts w:asciiTheme="majorBidi" w:hAnsiTheme="majorBidi" w:cstheme="majorBidi"/>
          <w:color w:val="000000" w:themeColor="text1"/>
        </w:rPr>
        <w:t>:</w:t>
      </w:r>
    </w:p>
    <w:p w14:paraId="5F785BB2" w14:textId="77777777" w:rsidR="009B3801" w:rsidRPr="00B50A6B" w:rsidRDefault="009B3801" w:rsidP="0077749C">
      <w:pPr>
        <w:pStyle w:val="NormalWeb"/>
        <w:numPr>
          <w:ilvl w:val="0"/>
          <w:numId w:val="7"/>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The perception layer</w:t>
      </w:r>
      <w:r w:rsidRPr="00B50A6B">
        <w:rPr>
          <w:rFonts w:asciiTheme="majorBidi" w:hAnsiTheme="majorBidi" w:cstheme="majorBidi"/>
          <w:color w:val="000000" w:themeColor="text1"/>
        </w:rPr>
        <w:t>, which includes sensors and devices that collect environmental or operational data;</w:t>
      </w:r>
    </w:p>
    <w:p w14:paraId="2762B054" w14:textId="77777777" w:rsidR="009B3801" w:rsidRPr="00B50A6B" w:rsidRDefault="009B3801" w:rsidP="0077749C">
      <w:pPr>
        <w:pStyle w:val="NormalWeb"/>
        <w:numPr>
          <w:ilvl w:val="0"/>
          <w:numId w:val="7"/>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The network layer</w:t>
      </w:r>
      <w:r w:rsidRPr="00B50A6B">
        <w:rPr>
          <w:rFonts w:asciiTheme="majorBidi" w:hAnsiTheme="majorBidi" w:cstheme="majorBidi"/>
          <w:color w:val="000000" w:themeColor="text1"/>
        </w:rPr>
        <w:t>, which transmits the data securely to servers or cloud systems; and</w:t>
      </w:r>
    </w:p>
    <w:p w14:paraId="1013593D" w14:textId="77777777" w:rsidR="009B3801" w:rsidRPr="00B50A6B" w:rsidRDefault="009B3801" w:rsidP="0077749C">
      <w:pPr>
        <w:pStyle w:val="NormalWeb"/>
        <w:numPr>
          <w:ilvl w:val="0"/>
          <w:numId w:val="7"/>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The application layer</w:t>
      </w:r>
      <w:r w:rsidRPr="00B50A6B">
        <w:rPr>
          <w:rFonts w:asciiTheme="majorBidi" w:hAnsiTheme="majorBidi" w:cstheme="majorBidi"/>
          <w:color w:val="000000" w:themeColor="text1"/>
        </w:rPr>
        <w:t>, which interprets the data and provides actionable insights to users or automated systems.</w:t>
      </w:r>
    </w:p>
    <w:p w14:paraId="01F217B7" w14:textId="5E62E7BB"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se layers collectively support real-time monitoring and control, forming the foundation of smart systems across domains such as transportation, healthcare, manufacturing, and public administration.</w:t>
      </w:r>
    </w:p>
    <w:p w14:paraId="3F84721D" w14:textId="77777777" w:rsidR="009B3801" w:rsidRPr="00A3460E" w:rsidRDefault="009B3801"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2.3 IoT in Business and Financial Sectors</w:t>
      </w:r>
    </w:p>
    <w:p w14:paraId="571AA9F0" w14:textId="7777777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IoT has been extensively applied in the </w:t>
      </w:r>
      <w:r w:rsidRPr="00B50A6B">
        <w:rPr>
          <w:rStyle w:val="Strong"/>
          <w:rFonts w:asciiTheme="majorBidi" w:hAnsiTheme="majorBidi" w:cstheme="majorBidi"/>
          <w:color w:val="000000" w:themeColor="text1"/>
        </w:rPr>
        <w:t>finance and e-commerce industries</w:t>
      </w:r>
      <w:r w:rsidRPr="00B50A6B">
        <w:rPr>
          <w:rFonts w:asciiTheme="majorBidi" w:hAnsiTheme="majorBidi" w:cstheme="majorBidi"/>
          <w:color w:val="000000" w:themeColor="text1"/>
        </w:rPr>
        <w:t xml:space="preserve"> to enhance efficiency, security, and customer satisfaction. According to Bilan et al. (2019), the integration of IoT with technologies like </w:t>
      </w:r>
      <w:r w:rsidRPr="00B50A6B">
        <w:rPr>
          <w:rStyle w:val="Strong"/>
          <w:rFonts w:asciiTheme="majorBidi" w:hAnsiTheme="majorBidi" w:cstheme="majorBidi"/>
          <w:color w:val="000000" w:themeColor="text1"/>
        </w:rPr>
        <w:t>artificial intelligence (AI)</w:t>
      </w:r>
      <w:r w:rsidRPr="00B50A6B">
        <w:rPr>
          <w:rFonts w:asciiTheme="majorBidi" w:hAnsiTheme="majorBidi" w:cstheme="majorBidi"/>
          <w:color w:val="000000" w:themeColor="text1"/>
        </w:rPr>
        <w:t xml:space="preserve">, </w:t>
      </w:r>
      <w:r w:rsidRPr="00B50A6B">
        <w:rPr>
          <w:rStyle w:val="Strong"/>
          <w:rFonts w:asciiTheme="majorBidi" w:hAnsiTheme="majorBidi" w:cstheme="majorBidi"/>
          <w:color w:val="000000" w:themeColor="text1"/>
        </w:rPr>
        <w:t>big data analytics</w:t>
      </w:r>
      <w:r w:rsidRPr="00B50A6B">
        <w:rPr>
          <w:rFonts w:asciiTheme="majorBidi" w:hAnsiTheme="majorBidi" w:cstheme="majorBidi"/>
          <w:color w:val="000000" w:themeColor="text1"/>
        </w:rPr>
        <w:t xml:space="preserve">, and </w:t>
      </w:r>
      <w:r w:rsidRPr="00B50A6B">
        <w:rPr>
          <w:rStyle w:val="Strong"/>
          <w:rFonts w:asciiTheme="majorBidi" w:hAnsiTheme="majorBidi" w:cstheme="majorBidi"/>
          <w:color w:val="000000" w:themeColor="text1"/>
        </w:rPr>
        <w:t>blockchain</w:t>
      </w:r>
      <w:r w:rsidRPr="00B50A6B">
        <w:rPr>
          <w:rFonts w:asciiTheme="majorBidi" w:hAnsiTheme="majorBidi" w:cstheme="majorBidi"/>
          <w:color w:val="000000" w:themeColor="text1"/>
        </w:rPr>
        <w:t xml:space="preserve"> allows businesses to gain deeper insights into customer behavior and operational performance.</w:t>
      </w:r>
    </w:p>
    <w:p w14:paraId="34F64025" w14:textId="7777777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In the </w:t>
      </w:r>
      <w:r w:rsidRPr="00B50A6B">
        <w:rPr>
          <w:rStyle w:val="Strong"/>
          <w:rFonts w:asciiTheme="majorBidi" w:hAnsiTheme="majorBidi" w:cstheme="majorBidi"/>
          <w:color w:val="000000" w:themeColor="text1"/>
        </w:rPr>
        <w:t>insurance sector</w:t>
      </w:r>
      <w:r w:rsidRPr="00B50A6B">
        <w:rPr>
          <w:rFonts w:asciiTheme="majorBidi" w:hAnsiTheme="majorBidi" w:cstheme="majorBidi"/>
          <w:color w:val="000000" w:themeColor="text1"/>
        </w:rPr>
        <w:t xml:space="preserve">, </w:t>
      </w:r>
      <w:proofErr w:type="spellStart"/>
      <w:r w:rsidRPr="00B50A6B">
        <w:rPr>
          <w:rFonts w:asciiTheme="majorBidi" w:hAnsiTheme="majorBidi" w:cstheme="majorBidi"/>
          <w:color w:val="000000" w:themeColor="text1"/>
        </w:rPr>
        <w:t>Shinge</w:t>
      </w:r>
      <w:proofErr w:type="spellEnd"/>
      <w:r w:rsidRPr="00B50A6B">
        <w:rPr>
          <w:rFonts w:asciiTheme="majorBidi" w:hAnsiTheme="majorBidi" w:cstheme="majorBidi"/>
          <w:color w:val="000000" w:themeColor="text1"/>
        </w:rPr>
        <w:t xml:space="preserve">, Nishikawa, and Araki (2017) highlighted the use of IoT-enabled wearables for health monitoring, enabling early detection of health issues and reducing claim costs. Similarly, IoT has been instrumental in </w:t>
      </w:r>
      <w:r w:rsidRPr="00B50A6B">
        <w:rPr>
          <w:rStyle w:val="Strong"/>
          <w:rFonts w:asciiTheme="majorBidi" w:hAnsiTheme="majorBidi" w:cstheme="majorBidi"/>
          <w:color w:val="000000" w:themeColor="text1"/>
        </w:rPr>
        <w:t>automating financial services</w:t>
      </w:r>
      <w:r w:rsidRPr="00B50A6B">
        <w:rPr>
          <w:rFonts w:asciiTheme="majorBidi" w:hAnsiTheme="majorBidi" w:cstheme="majorBidi"/>
          <w:color w:val="000000" w:themeColor="text1"/>
        </w:rPr>
        <w:t xml:space="preserve">, including ATMs and cashless payment systems. Studies such as those by Manish et al. (2020) and </w:t>
      </w:r>
      <w:proofErr w:type="spellStart"/>
      <w:r w:rsidRPr="00B50A6B">
        <w:rPr>
          <w:rFonts w:asciiTheme="majorBidi" w:hAnsiTheme="majorBidi" w:cstheme="majorBidi"/>
          <w:color w:val="000000" w:themeColor="text1"/>
        </w:rPr>
        <w:t>Mahansaria</w:t>
      </w:r>
      <w:proofErr w:type="spellEnd"/>
      <w:r w:rsidRPr="00B50A6B">
        <w:rPr>
          <w:rFonts w:asciiTheme="majorBidi" w:hAnsiTheme="majorBidi" w:cstheme="majorBidi"/>
          <w:color w:val="000000" w:themeColor="text1"/>
        </w:rPr>
        <w:t xml:space="preserve"> &amp; Roy (2019) describe IoT-based cardless ATM systems using biometric authentication, demonstrating how IoT reduces dependency on physical cards and enhances security.</w:t>
      </w:r>
    </w:p>
    <w:p w14:paraId="4A62FA9C" w14:textId="3771E748"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Ali et al. (2021) observed that user adoption of IoT-based cashless banking is driven by ease of use, perceived usefulness, and convenience. These advancements show that IoT is not merely a technical innovation but a driver of </w:t>
      </w:r>
      <w:r w:rsidRPr="00B50A6B">
        <w:rPr>
          <w:rStyle w:val="Strong"/>
          <w:rFonts w:asciiTheme="majorBidi" w:hAnsiTheme="majorBidi" w:cstheme="majorBidi"/>
          <w:color w:val="000000" w:themeColor="text1"/>
        </w:rPr>
        <w:t>organizational transformation</w:t>
      </w:r>
      <w:r w:rsidRPr="00B50A6B">
        <w:rPr>
          <w:rFonts w:asciiTheme="majorBidi" w:hAnsiTheme="majorBidi" w:cstheme="majorBidi"/>
          <w:color w:val="000000" w:themeColor="text1"/>
        </w:rPr>
        <w:t>, enabling faster, safer, and more transparent financial operations.</w:t>
      </w:r>
    </w:p>
    <w:p w14:paraId="52350D1C" w14:textId="77777777" w:rsidR="009B3801" w:rsidRPr="00A3460E" w:rsidRDefault="009B3801"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2.4 IoT in Public Sector and E-Government</w:t>
      </w:r>
    </w:p>
    <w:p w14:paraId="5844CE3A" w14:textId="7777777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Governments worldwide have increasingly turned to IoT technologies to improve </w:t>
      </w:r>
      <w:r w:rsidRPr="00B50A6B">
        <w:rPr>
          <w:rStyle w:val="Strong"/>
          <w:rFonts w:asciiTheme="majorBidi" w:hAnsiTheme="majorBidi" w:cstheme="majorBidi"/>
          <w:color w:val="000000" w:themeColor="text1"/>
        </w:rPr>
        <w:t>service delivery, transparency, and regulatory compliance</w:t>
      </w:r>
      <w:r w:rsidRPr="00B50A6B">
        <w:rPr>
          <w:rFonts w:asciiTheme="majorBidi" w:hAnsiTheme="majorBidi" w:cstheme="majorBidi"/>
          <w:color w:val="000000" w:themeColor="text1"/>
        </w:rPr>
        <w:t>. Malali and Gopalakrishnan (2020) emphasized that IoT supports the automation of administrative processes, enhancing responsiveness and accuracy in public operations.</w:t>
      </w:r>
    </w:p>
    <w:p w14:paraId="62A865DA" w14:textId="7777777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lastRenderedPageBreak/>
        <w:t xml:space="preserve">Within the context of the </w:t>
      </w:r>
      <w:r w:rsidRPr="00B50A6B">
        <w:rPr>
          <w:rStyle w:val="Strong"/>
          <w:rFonts w:asciiTheme="majorBidi" w:hAnsiTheme="majorBidi" w:cstheme="majorBidi"/>
          <w:color w:val="000000" w:themeColor="text1"/>
        </w:rPr>
        <w:t>Kingdom of Saudi Arabia</w:t>
      </w:r>
      <w:r w:rsidRPr="00B50A6B">
        <w:rPr>
          <w:rFonts w:asciiTheme="majorBidi" w:hAnsiTheme="majorBidi" w:cstheme="majorBidi"/>
          <w:color w:val="000000" w:themeColor="text1"/>
        </w:rPr>
        <w:t xml:space="preserve">, the </w:t>
      </w:r>
      <w:r w:rsidRPr="00B50A6B">
        <w:rPr>
          <w:rStyle w:val="Strong"/>
          <w:rFonts w:asciiTheme="majorBidi" w:hAnsiTheme="majorBidi" w:cstheme="majorBidi"/>
          <w:color w:val="000000" w:themeColor="text1"/>
        </w:rPr>
        <w:t>Vision 2030</w:t>
      </w:r>
      <w:r w:rsidRPr="00B50A6B">
        <w:rPr>
          <w:rFonts w:asciiTheme="majorBidi" w:hAnsiTheme="majorBidi" w:cstheme="majorBidi"/>
          <w:color w:val="000000" w:themeColor="text1"/>
        </w:rPr>
        <w:t xml:space="preserve"> agenda highlights the importance of </w:t>
      </w:r>
      <w:r w:rsidRPr="00B50A6B">
        <w:rPr>
          <w:rStyle w:val="Strong"/>
          <w:rFonts w:asciiTheme="majorBidi" w:hAnsiTheme="majorBidi" w:cstheme="majorBidi"/>
          <w:color w:val="000000" w:themeColor="text1"/>
        </w:rPr>
        <w:t>digital transformation</w:t>
      </w:r>
      <w:r w:rsidRPr="00B50A6B">
        <w:rPr>
          <w:rFonts w:asciiTheme="majorBidi" w:hAnsiTheme="majorBidi" w:cstheme="majorBidi"/>
          <w:color w:val="000000" w:themeColor="text1"/>
        </w:rPr>
        <w:t xml:space="preserve"> to improve the efficiency and accountability of public institutions. The Ministry of Commerce, responsible for regulating and monitoring retail and e-commerce activities, currently faces challenges in ensuring compliance using manual inspection methods. The implementation of an IoT-based system can automate shop monitoring, enabling inspectors to receive instant notifications of violations and thus reducing response times and operational costs.</w:t>
      </w:r>
    </w:p>
    <w:p w14:paraId="6492F599" w14:textId="2224A52F"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Such systems have already been applied globally in other regulatory contexts—such as environmental monitoring, public safety, and urban management—demonstrating the scalability and relevance of IoT for </w:t>
      </w:r>
      <w:r w:rsidRPr="00B50A6B">
        <w:rPr>
          <w:rStyle w:val="Strong"/>
          <w:rFonts w:asciiTheme="majorBidi" w:hAnsiTheme="majorBidi" w:cstheme="majorBidi"/>
          <w:color w:val="000000" w:themeColor="text1"/>
        </w:rPr>
        <w:t>smart governance</w:t>
      </w:r>
      <w:r w:rsidRPr="00B50A6B">
        <w:rPr>
          <w:rFonts w:asciiTheme="majorBidi" w:hAnsiTheme="majorBidi" w:cstheme="majorBidi"/>
          <w:color w:val="000000" w:themeColor="text1"/>
        </w:rPr>
        <w:t>.</w:t>
      </w:r>
    </w:p>
    <w:p w14:paraId="74E4D59B" w14:textId="77777777" w:rsidR="009B3801" w:rsidRPr="00A3460E" w:rsidRDefault="009B3801"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2.5 Components and Technologies in IoT Systems</w:t>
      </w:r>
    </w:p>
    <w:p w14:paraId="09E39226" w14:textId="77777777" w:rsidR="009B3801" w:rsidRPr="00A3460E" w:rsidRDefault="009B3801"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2.5.1 App Inventor</w:t>
      </w:r>
    </w:p>
    <w:p w14:paraId="7A6A7293" w14:textId="7777777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App Inventor facilitates the development of web and mobile applications for IoT systems. According to Pham et al. (2015), it supports cloud-based data storage through Google services, simplifying app creation and deployment for IoT solutions. It enables real-time communication between users and connected devices, which is essential for monitoring and control applications like the one proposed for MOC.</w:t>
      </w:r>
    </w:p>
    <w:p w14:paraId="60BA6923" w14:textId="77777777" w:rsidR="009B3801" w:rsidRPr="00A3460E" w:rsidRDefault="009B3801"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2.5.2 Arduino IDE Workspace</w:t>
      </w:r>
    </w:p>
    <w:p w14:paraId="6A6047BE" w14:textId="77777777"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w:t>
      </w:r>
      <w:r w:rsidRPr="00B50A6B">
        <w:rPr>
          <w:rStyle w:val="Strong"/>
          <w:rFonts w:asciiTheme="majorBidi" w:hAnsiTheme="majorBidi" w:cstheme="majorBidi"/>
          <w:color w:val="000000" w:themeColor="text1"/>
        </w:rPr>
        <w:t>Arduino Integrated Development Environment (IDE)</w:t>
      </w:r>
      <w:r w:rsidRPr="00B50A6B">
        <w:rPr>
          <w:rFonts w:asciiTheme="majorBidi" w:hAnsiTheme="majorBidi" w:cstheme="majorBidi"/>
          <w:color w:val="000000" w:themeColor="text1"/>
        </w:rPr>
        <w:t xml:space="preserve"> is widely used for programming IoT devices. El-</w:t>
      </w:r>
      <w:proofErr w:type="spellStart"/>
      <w:r w:rsidRPr="00B50A6B">
        <w:rPr>
          <w:rFonts w:asciiTheme="majorBidi" w:hAnsiTheme="majorBidi" w:cstheme="majorBidi"/>
          <w:color w:val="000000" w:themeColor="text1"/>
        </w:rPr>
        <w:t>Seoud</w:t>
      </w:r>
      <w:proofErr w:type="spellEnd"/>
      <w:r w:rsidRPr="00B50A6B">
        <w:rPr>
          <w:rFonts w:asciiTheme="majorBidi" w:hAnsiTheme="majorBidi" w:cstheme="majorBidi"/>
          <w:color w:val="000000" w:themeColor="text1"/>
        </w:rPr>
        <w:t xml:space="preserve"> (2016) notes that Arduino offers an open-source platform for writing, compiling, and uploading code to microcontroller boards such as the Arduino Uno. Its simplicity, cost-effectiveness, and compatibility with multiple operating systems make it ideal for rapid prototyping and development of IoT-based applications.</w:t>
      </w:r>
    </w:p>
    <w:p w14:paraId="0AAD30AC" w14:textId="77777777" w:rsidR="009B3801" w:rsidRPr="00A3460E" w:rsidRDefault="009B3801"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2.5.3 Related Hardware Components</w:t>
      </w:r>
    </w:p>
    <w:p w14:paraId="3130F87F" w14:textId="77777777"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Infrared (IR) sensors, as described by Giva et al. (2012), are commonly used in IoT systems to detect motion or the presence of objects by measuring reflected light intensity. In the proposed solution, IR and pressure sensors detect unauthorized access to closed stores.</w:t>
      </w:r>
    </w:p>
    <w:p w14:paraId="3EB9FAF3" w14:textId="77777777"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w:t>
      </w:r>
      <w:r w:rsidRPr="00B50A6B">
        <w:rPr>
          <w:rStyle w:val="Strong"/>
          <w:rFonts w:asciiTheme="majorBidi" w:hAnsiTheme="majorBidi" w:cstheme="majorBidi"/>
          <w:color w:val="000000" w:themeColor="text1"/>
        </w:rPr>
        <w:t>Arduino Uno Wi-Fi board</w:t>
      </w:r>
      <w:r w:rsidRPr="00B50A6B">
        <w:rPr>
          <w:rFonts w:asciiTheme="majorBidi" w:hAnsiTheme="majorBidi" w:cstheme="majorBidi"/>
          <w:color w:val="000000" w:themeColor="text1"/>
        </w:rPr>
        <w:t xml:space="preserve"> integrates the ATmega328P microcontroller with an </w:t>
      </w:r>
      <w:r w:rsidRPr="00B50A6B">
        <w:rPr>
          <w:rStyle w:val="Strong"/>
          <w:rFonts w:asciiTheme="majorBidi" w:hAnsiTheme="majorBidi" w:cstheme="majorBidi"/>
          <w:color w:val="000000" w:themeColor="text1"/>
        </w:rPr>
        <w:t>ESP8266 Wi-Fi module</w:t>
      </w:r>
      <w:r w:rsidRPr="00B50A6B">
        <w:rPr>
          <w:rFonts w:asciiTheme="majorBidi" w:hAnsiTheme="majorBidi" w:cstheme="majorBidi"/>
          <w:color w:val="000000" w:themeColor="text1"/>
        </w:rPr>
        <w:t>, providing seamless connectivity between IoT devices and cloud systems (</w:t>
      </w:r>
      <w:proofErr w:type="spellStart"/>
      <w:r w:rsidRPr="00B50A6B">
        <w:rPr>
          <w:rFonts w:asciiTheme="majorBidi" w:hAnsiTheme="majorBidi" w:cstheme="majorBidi"/>
          <w:color w:val="000000" w:themeColor="text1"/>
        </w:rPr>
        <w:t>Hazrin</w:t>
      </w:r>
      <w:proofErr w:type="spellEnd"/>
      <w:r w:rsidRPr="00B50A6B">
        <w:rPr>
          <w:rFonts w:asciiTheme="majorBidi" w:hAnsiTheme="majorBidi" w:cstheme="majorBidi"/>
          <w:color w:val="000000" w:themeColor="text1"/>
        </w:rPr>
        <w:t xml:space="preserve">, 2008). Additionally, the </w:t>
      </w:r>
      <w:r w:rsidRPr="00B50A6B">
        <w:rPr>
          <w:rStyle w:val="Strong"/>
          <w:rFonts w:asciiTheme="majorBidi" w:hAnsiTheme="majorBidi" w:cstheme="majorBidi"/>
          <w:color w:val="000000" w:themeColor="text1"/>
        </w:rPr>
        <w:t>GSM module</w:t>
      </w:r>
      <w:r w:rsidRPr="00B50A6B">
        <w:rPr>
          <w:rFonts w:asciiTheme="majorBidi" w:hAnsiTheme="majorBidi" w:cstheme="majorBidi"/>
          <w:color w:val="000000" w:themeColor="text1"/>
        </w:rPr>
        <w:t xml:space="preserve"> allows data transmission through cellular networks, enabling remote alerts via SMS and other mobile communication protocols.</w:t>
      </w:r>
    </w:p>
    <w:p w14:paraId="6080C4BD" w14:textId="67FA3371" w:rsidR="009B3801" w:rsidRPr="00B50A6B" w:rsidRDefault="009B3801"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ogether, these components form a robust architecture that supports real-time data capture, analysis, and alert generation.</w:t>
      </w:r>
    </w:p>
    <w:p w14:paraId="47088045" w14:textId="77777777" w:rsidR="009B3801" w:rsidRPr="00A3460E" w:rsidRDefault="009B3801"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2.6 IoT System Integration and Architecture</w:t>
      </w:r>
    </w:p>
    <w:p w14:paraId="2C2DA957" w14:textId="7777777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success of IoT implementation depends heavily on the </w:t>
      </w:r>
      <w:r w:rsidRPr="00B50A6B">
        <w:rPr>
          <w:rStyle w:val="Strong"/>
          <w:rFonts w:asciiTheme="majorBidi" w:hAnsiTheme="majorBidi" w:cstheme="majorBidi"/>
          <w:color w:val="000000" w:themeColor="text1"/>
        </w:rPr>
        <w:t>integration of hardware, software, and communication layers</w:t>
      </w:r>
      <w:r w:rsidRPr="00B50A6B">
        <w:rPr>
          <w:rFonts w:asciiTheme="majorBidi" w:hAnsiTheme="majorBidi" w:cstheme="majorBidi"/>
          <w:color w:val="000000" w:themeColor="text1"/>
        </w:rPr>
        <w:t>. Gartner Inc. (2021) identified five major stages to address IoT integration challenges:</w:t>
      </w:r>
    </w:p>
    <w:p w14:paraId="6EC63303" w14:textId="77777777" w:rsidR="009B3801" w:rsidRPr="00B50A6B" w:rsidRDefault="009B3801" w:rsidP="0077749C">
      <w:pPr>
        <w:pStyle w:val="NormalWeb"/>
        <w:numPr>
          <w:ilvl w:val="0"/>
          <w:numId w:val="8"/>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PI-First Strategy:</w:t>
      </w:r>
      <w:r w:rsidRPr="00B50A6B">
        <w:rPr>
          <w:rFonts w:asciiTheme="majorBidi" w:hAnsiTheme="majorBidi" w:cstheme="majorBidi"/>
          <w:color w:val="000000" w:themeColor="text1"/>
        </w:rPr>
        <w:t xml:space="preserve"> Enables modular and scalable interaction between devices and back-end systems.</w:t>
      </w:r>
    </w:p>
    <w:p w14:paraId="449FF413" w14:textId="77777777" w:rsidR="009B3801" w:rsidRPr="00B50A6B" w:rsidRDefault="009B3801" w:rsidP="0077749C">
      <w:pPr>
        <w:pStyle w:val="NormalWeb"/>
        <w:numPr>
          <w:ilvl w:val="0"/>
          <w:numId w:val="8"/>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lastRenderedPageBreak/>
        <w:t>Communication Requirements:</w:t>
      </w:r>
      <w:r w:rsidRPr="00B50A6B">
        <w:rPr>
          <w:rFonts w:asciiTheme="majorBidi" w:hAnsiTheme="majorBidi" w:cstheme="majorBidi"/>
          <w:color w:val="000000" w:themeColor="text1"/>
        </w:rPr>
        <w:t xml:space="preserve"> Selection of appropriate communication technologies such as Wi-Fi, ZigBee, or Bluetooth ensures device interoperability.</w:t>
      </w:r>
    </w:p>
    <w:p w14:paraId="47634BA7" w14:textId="77777777" w:rsidR="009B3801" w:rsidRPr="00B50A6B" w:rsidRDefault="009B3801" w:rsidP="0077749C">
      <w:pPr>
        <w:pStyle w:val="NormalWeb"/>
        <w:numPr>
          <w:ilvl w:val="0"/>
          <w:numId w:val="8"/>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loud Integration:</w:t>
      </w:r>
      <w:r w:rsidRPr="00B50A6B">
        <w:rPr>
          <w:rFonts w:asciiTheme="majorBidi" w:hAnsiTheme="majorBidi" w:cstheme="majorBidi"/>
          <w:color w:val="000000" w:themeColor="text1"/>
        </w:rPr>
        <w:t xml:space="preserve"> Using cloud computing allows flexible data storage, analytics, and scalability.</w:t>
      </w:r>
    </w:p>
    <w:p w14:paraId="475A1BD6" w14:textId="77777777" w:rsidR="009B3801" w:rsidRPr="00B50A6B" w:rsidRDefault="009B3801" w:rsidP="0077749C">
      <w:pPr>
        <w:pStyle w:val="NormalWeb"/>
        <w:numPr>
          <w:ilvl w:val="0"/>
          <w:numId w:val="8"/>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dge Processing:</w:t>
      </w:r>
      <w:r w:rsidRPr="00B50A6B">
        <w:rPr>
          <w:rFonts w:asciiTheme="majorBidi" w:hAnsiTheme="majorBidi" w:cstheme="majorBidi"/>
          <w:color w:val="000000" w:themeColor="text1"/>
        </w:rPr>
        <w:t xml:space="preserve"> Facilitates data analysis near the source to reduce latency and bandwidth requirements.</w:t>
      </w:r>
    </w:p>
    <w:p w14:paraId="66EAB63C" w14:textId="77777777" w:rsidR="009B3801" w:rsidRPr="00B50A6B" w:rsidRDefault="009B3801" w:rsidP="0077749C">
      <w:pPr>
        <w:pStyle w:val="NormalWeb"/>
        <w:numPr>
          <w:ilvl w:val="0"/>
          <w:numId w:val="8"/>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ecurity and Governance:</w:t>
      </w:r>
      <w:r w:rsidRPr="00B50A6B">
        <w:rPr>
          <w:rFonts w:asciiTheme="majorBidi" w:hAnsiTheme="majorBidi" w:cstheme="majorBidi"/>
          <w:color w:val="000000" w:themeColor="text1"/>
        </w:rPr>
        <w:t xml:space="preserve"> Ensures system integrity, authentication, and secure data transfer.</w:t>
      </w:r>
    </w:p>
    <w:p w14:paraId="12180F35" w14:textId="070A7398"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proposed IoT platform for the Ministry of Commerce follows this model by combining sensor data with cloud storage (MongoDB) and real-time alerting through a mobile application, thus ensuring an efficient, secure, and interconnected monitoring system.</w:t>
      </w:r>
    </w:p>
    <w:p w14:paraId="400C1CC0" w14:textId="77777777" w:rsidR="009B3801" w:rsidRPr="00A3460E" w:rsidRDefault="009B3801"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2.7 Challenges in IoT Implementation</w:t>
      </w:r>
    </w:p>
    <w:p w14:paraId="2BB7C9F1" w14:textId="7777777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Despite its benefits, IoT implementation faces several critical challenges. </w:t>
      </w:r>
      <w:proofErr w:type="spellStart"/>
      <w:r w:rsidRPr="00B50A6B">
        <w:rPr>
          <w:rFonts w:asciiTheme="majorBidi" w:hAnsiTheme="majorBidi" w:cstheme="majorBidi"/>
          <w:color w:val="000000" w:themeColor="text1"/>
        </w:rPr>
        <w:t>Saviant</w:t>
      </w:r>
      <w:proofErr w:type="spellEnd"/>
      <w:r w:rsidRPr="00B50A6B">
        <w:rPr>
          <w:rFonts w:asciiTheme="majorBidi" w:hAnsiTheme="majorBidi" w:cstheme="majorBidi"/>
          <w:color w:val="000000" w:themeColor="text1"/>
        </w:rPr>
        <w:t xml:space="preserve"> Consulting (2022) identified </w:t>
      </w:r>
      <w:r w:rsidRPr="00B50A6B">
        <w:rPr>
          <w:rStyle w:val="Strong"/>
          <w:rFonts w:asciiTheme="majorBidi" w:hAnsiTheme="majorBidi" w:cstheme="majorBidi"/>
          <w:color w:val="000000" w:themeColor="text1"/>
        </w:rPr>
        <w:t>six major barriers</w:t>
      </w:r>
      <w:r w:rsidRPr="00B50A6B">
        <w:rPr>
          <w:rFonts w:asciiTheme="majorBidi" w:hAnsiTheme="majorBidi" w:cstheme="majorBidi"/>
          <w:color w:val="000000" w:themeColor="text1"/>
        </w:rPr>
        <w:t xml:space="preserve"> that organizations must address:</w:t>
      </w:r>
    </w:p>
    <w:p w14:paraId="44CAF45F" w14:textId="77777777" w:rsidR="009B3801" w:rsidRPr="00B50A6B" w:rsidRDefault="009B3801" w:rsidP="0077749C">
      <w:pPr>
        <w:pStyle w:val="NormalWeb"/>
        <w:numPr>
          <w:ilvl w:val="0"/>
          <w:numId w:val="9"/>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Delivering Value to the Client:</w:t>
      </w:r>
      <w:r w:rsidRPr="00B50A6B">
        <w:rPr>
          <w:rFonts w:asciiTheme="majorBidi" w:hAnsiTheme="majorBidi" w:cstheme="majorBidi"/>
          <w:color w:val="000000" w:themeColor="text1"/>
        </w:rPr>
        <w:t xml:space="preserve"> Many IoT initiatives fail due to poorly defined objectives. Success requires clear understanding of how IoT adds value through efficiency, customer satisfaction, or compliance.</w:t>
      </w:r>
    </w:p>
    <w:p w14:paraId="390DC7D7" w14:textId="77777777" w:rsidR="009B3801" w:rsidRPr="00B50A6B" w:rsidRDefault="009B3801" w:rsidP="0077749C">
      <w:pPr>
        <w:pStyle w:val="NormalWeb"/>
        <w:numPr>
          <w:ilvl w:val="0"/>
          <w:numId w:val="9"/>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Hardware Compatibility:</w:t>
      </w:r>
      <w:r w:rsidRPr="00B50A6B">
        <w:rPr>
          <w:rFonts w:asciiTheme="majorBidi" w:hAnsiTheme="majorBidi" w:cstheme="majorBidi"/>
          <w:color w:val="000000" w:themeColor="text1"/>
        </w:rPr>
        <w:t xml:space="preserve"> Legacy systems may lack sensors or interfaces necessary for IoT integration, making upgrades costly and complex.</w:t>
      </w:r>
    </w:p>
    <w:p w14:paraId="60B84916" w14:textId="77777777" w:rsidR="009B3801" w:rsidRPr="00B50A6B" w:rsidRDefault="009B3801" w:rsidP="0077749C">
      <w:pPr>
        <w:pStyle w:val="NormalWeb"/>
        <w:numPr>
          <w:ilvl w:val="0"/>
          <w:numId w:val="9"/>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Network Reliability:</w:t>
      </w:r>
      <w:r w:rsidRPr="00B50A6B">
        <w:rPr>
          <w:rFonts w:asciiTheme="majorBidi" w:hAnsiTheme="majorBidi" w:cstheme="majorBidi"/>
          <w:color w:val="000000" w:themeColor="text1"/>
        </w:rPr>
        <w:t xml:space="preserve"> Stable network connectivity is crucial for data transmission. Poor connectivity limits real-time communication between sensors and servers.</w:t>
      </w:r>
    </w:p>
    <w:p w14:paraId="18D8C3DC" w14:textId="77777777" w:rsidR="009B3801" w:rsidRPr="00B50A6B" w:rsidRDefault="009B3801" w:rsidP="0077749C">
      <w:pPr>
        <w:pStyle w:val="NormalWeb"/>
        <w:numPr>
          <w:ilvl w:val="0"/>
          <w:numId w:val="9"/>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Data Security and Privacy:</w:t>
      </w:r>
      <w:r w:rsidRPr="00B50A6B">
        <w:rPr>
          <w:rFonts w:asciiTheme="majorBidi" w:hAnsiTheme="majorBidi" w:cstheme="majorBidi"/>
          <w:color w:val="000000" w:themeColor="text1"/>
        </w:rPr>
        <w:t xml:space="preserve"> Cyber threats, such as ransomware and unauthorized access, pose significant risks. Securing networks and encrypting data are essential (</w:t>
      </w:r>
      <w:proofErr w:type="spellStart"/>
      <w:r w:rsidRPr="00B50A6B">
        <w:rPr>
          <w:rFonts w:asciiTheme="majorBidi" w:hAnsiTheme="majorBidi" w:cstheme="majorBidi"/>
          <w:color w:val="000000" w:themeColor="text1"/>
        </w:rPr>
        <w:t>Atlam</w:t>
      </w:r>
      <w:proofErr w:type="spellEnd"/>
      <w:r w:rsidRPr="00B50A6B">
        <w:rPr>
          <w:rFonts w:asciiTheme="majorBidi" w:hAnsiTheme="majorBidi" w:cstheme="majorBidi"/>
          <w:color w:val="000000" w:themeColor="text1"/>
        </w:rPr>
        <w:t xml:space="preserve"> &amp; Wills, 2020).</w:t>
      </w:r>
    </w:p>
    <w:p w14:paraId="4EDE93DB" w14:textId="77777777" w:rsidR="009B3801" w:rsidRPr="00B50A6B" w:rsidRDefault="009B3801" w:rsidP="0077749C">
      <w:pPr>
        <w:pStyle w:val="NormalWeb"/>
        <w:numPr>
          <w:ilvl w:val="0"/>
          <w:numId w:val="9"/>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ost and Maintenance:</w:t>
      </w:r>
      <w:r w:rsidRPr="00B50A6B">
        <w:rPr>
          <w:rFonts w:asciiTheme="majorBidi" w:hAnsiTheme="majorBidi" w:cstheme="majorBidi"/>
          <w:color w:val="000000" w:themeColor="text1"/>
        </w:rPr>
        <w:t xml:space="preserve"> Initial installation and ongoing maintenance costs can be high, especially for large-scale deployments.</w:t>
      </w:r>
    </w:p>
    <w:p w14:paraId="4BDB1698" w14:textId="77777777" w:rsidR="009B3801" w:rsidRPr="00B50A6B" w:rsidRDefault="009B3801" w:rsidP="0077749C">
      <w:pPr>
        <w:pStyle w:val="NormalWeb"/>
        <w:numPr>
          <w:ilvl w:val="0"/>
          <w:numId w:val="9"/>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Human and Organizational Factors:</w:t>
      </w:r>
      <w:r w:rsidRPr="00B50A6B">
        <w:rPr>
          <w:rFonts w:asciiTheme="majorBidi" w:hAnsiTheme="majorBidi" w:cstheme="majorBidi"/>
          <w:color w:val="000000" w:themeColor="text1"/>
        </w:rPr>
        <w:t xml:space="preserve"> Lack of user training or human error can compromise the accuracy and reliability of IoT operations.</w:t>
      </w:r>
    </w:p>
    <w:p w14:paraId="78EC76D5" w14:textId="741C9D41"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se challenges underline the importance of adopting robust integration frameworks and strong cybersecurity practices in any IoT deployment.</w:t>
      </w:r>
    </w:p>
    <w:p w14:paraId="2297D2F3" w14:textId="77777777" w:rsidR="009B3801" w:rsidRPr="00A3460E" w:rsidRDefault="009B3801"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2.8 Research Gap</w:t>
      </w:r>
    </w:p>
    <w:p w14:paraId="35847AA3" w14:textId="7777777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While numerous studies have explored IoT applications in healthcare, transportation, and financial services, there remains a </w:t>
      </w:r>
      <w:r w:rsidRPr="00B50A6B">
        <w:rPr>
          <w:rStyle w:val="Strong"/>
          <w:rFonts w:asciiTheme="majorBidi" w:hAnsiTheme="majorBidi" w:cstheme="majorBidi"/>
          <w:color w:val="000000" w:themeColor="text1"/>
        </w:rPr>
        <w:t>limited focus on its use in government regulatory enforcement</w:t>
      </w:r>
      <w:r w:rsidRPr="00B50A6B">
        <w:rPr>
          <w:rFonts w:asciiTheme="majorBidi" w:hAnsiTheme="majorBidi" w:cstheme="majorBidi"/>
          <w:color w:val="000000" w:themeColor="text1"/>
        </w:rPr>
        <w:t xml:space="preserve">—particularly in monitoring retail compliance and store closures. The literature emphasizes IoT’s potential to automate and optimize workflows but does not extensively address its role in </w:t>
      </w:r>
      <w:r w:rsidRPr="00B50A6B">
        <w:rPr>
          <w:rStyle w:val="Strong"/>
          <w:rFonts w:asciiTheme="majorBidi" w:hAnsiTheme="majorBidi" w:cstheme="majorBidi"/>
          <w:color w:val="000000" w:themeColor="text1"/>
        </w:rPr>
        <w:t>e-governance for regulatory monitoring</w:t>
      </w:r>
      <w:r w:rsidRPr="00B50A6B">
        <w:rPr>
          <w:rFonts w:asciiTheme="majorBidi" w:hAnsiTheme="majorBidi" w:cstheme="majorBidi"/>
          <w:color w:val="000000" w:themeColor="text1"/>
        </w:rPr>
        <w:t>.</w:t>
      </w:r>
    </w:p>
    <w:p w14:paraId="56B2BCDB" w14:textId="68959AA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research bridges that gap by proposing a novel IoT-based framework for the </w:t>
      </w:r>
      <w:r w:rsidRPr="00B50A6B">
        <w:rPr>
          <w:rStyle w:val="Strong"/>
          <w:rFonts w:asciiTheme="majorBidi" w:hAnsiTheme="majorBidi" w:cstheme="majorBidi"/>
          <w:color w:val="000000" w:themeColor="text1"/>
        </w:rPr>
        <w:t>Saudi Ministry of Commerce</w:t>
      </w:r>
      <w:r w:rsidRPr="00B50A6B">
        <w:rPr>
          <w:rFonts w:asciiTheme="majorBidi" w:hAnsiTheme="majorBidi" w:cstheme="majorBidi"/>
          <w:color w:val="000000" w:themeColor="text1"/>
        </w:rPr>
        <w:t xml:space="preserve">, combining real-time monitoring, mobile alerting, and data-driven decision-making. The system demonstrates how IoT can enhance </w:t>
      </w:r>
      <w:r w:rsidRPr="00B50A6B">
        <w:rPr>
          <w:rStyle w:val="Strong"/>
          <w:rFonts w:asciiTheme="majorBidi" w:hAnsiTheme="majorBidi" w:cstheme="majorBidi"/>
          <w:color w:val="000000" w:themeColor="text1"/>
        </w:rPr>
        <w:t>accountability, transparency, and operational efficiency</w:t>
      </w:r>
      <w:r w:rsidRPr="00B50A6B">
        <w:rPr>
          <w:rFonts w:asciiTheme="majorBidi" w:hAnsiTheme="majorBidi" w:cstheme="majorBidi"/>
          <w:color w:val="000000" w:themeColor="text1"/>
        </w:rPr>
        <w:t xml:space="preserve"> in public sector compliance activities.</w:t>
      </w:r>
    </w:p>
    <w:p w14:paraId="2203FD78" w14:textId="77777777" w:rsidR="009B3801" w:rsidRPr="00B50A6B" w:rsidRDefault="009B3801" w:rsidP="006C665B">
      <w:pPr>
        <w:pStyle w:val="Heading2"/>
        <w:spacing w:before="0" w:after="0"/>
        <w:jc w:val="both"/>
        <w:rPr>
          <w:rFonts w:asciiTheme="majorBidi" w:hAnsiTheme="majorBidi"/>
          <w:color w:val="000000" w:themeColor="text1"/>
          <w:szCs w:val="24"/>
        </w:rPr>
      </w:pPr>
      <w:r w:rsidRPr="00B50A6B">
        <w:rPr>
          <w:rStyle w:val="Strong"/>
          <w:rFonts w:asciiTheme="majorBidi" w:hAnsiTheme="majorBidi"/>
          <w:b w:val="0"/>
          <w:bCs w:val="0"/>
          <w:color w:val="000000" w:themeColor="text1"/>
          <w:szCs w:val="24"/>
        </w:rPr>
        <w:t>2.9 Chapter Summary</w:t>
      </w:r>
    </w:p>
    <w:p w14:paraId="0E1FAB41" w14:textId="7777777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chapter reviewed relevant academic and technical literature concerning IoT technologies, architectures, and applications across different sectors. It explored how IoT enhances automation, </w:t>
      </w:r>
      <w:r w:rsidRPr="00B50A6B">
        <w:rPr>
          <w:rFonts w:asciiTheme="majorBidi" w:hAnsiTheme="majorBidi" w:cstheme="majorBidi"/>
          <w:color w:val="000000" w:themeColor="text1"/>
        </w:rPr>
        <w:lastRenderedPageBreak/>
        <w:t>decision-making, and governance, while also acknowledging the associated integration, cost, and security challenges.</w:t>
      </w:r>
    </w:p>
    <w:p w14:paraId="6FF99B1A" w14:textId="77777777" w:rsidR="009B3801" w:rsidRPr="00B50A6B"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review highlighted the gap in current research on IoT’s application within public sector compliance monitoring, thereby justifying the development of the proposed IoT-based smart monitoring system for the Ministry of Commerce.</w:t>
      </w:r>
    </w:p>
    <w:p w14:paraId="02508EEA" w14:textId="278AA2A6" w:rsidR="009B3801" w:rsidRDefault="009B3801"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next chapter will present the </w:t>
      </w:r>
      <w:r w:rsidRPr="00B50A6B">
        <w:rPr>
          <w:rStyle w:val="Strong"/>
          <w:rFonts w:asciiTheme="majorBidi" w:hAnsiTheme="majorBidi" w:cstheme="majorBidi"/>
          <w:color w:val="000000" w:themeColor="text1"/>
        </w:rPr>
        <w:t>methodology and system design</w:t>
      </w:r>
      <w:r w:rsidRPr="00B50A6B">
        <w:rPr>
          <w:rFonts w:asciiTheme="majorBidi" w:hAnsiTheme="majorBidi" w:cstheme="majorBidi"/>
          <w:color w:val="000000" w:themeColor="text1"/>
        </w:rPr>
        <w:t>, describing the architecture, components, and operational flow of the proposed IoT solution.</w:t>
      </w:r>
    </w:p>
    <w:p w14:paraId="7F4F8223" w14:textId="77777777" w:rsidR="00A3460E" w:rsidRPr="00B50A6B" w:rsidRDefault="00A3460E" w:rsidP="006C665B">
      <w:pPr>
        <w:pStyle w:val="NormalWeb"/>
        <w:spacing w:before="0" w:beforeAutospacing="0" w:after="0" w:afterAutospacing="0"/>
        <w:jc w:val="both"/>
        <w:rPr>
          <w:rFonts w:asciiTheme="majorBidi" w:hAnsiTheme="majorBidi" w:cstheme="majorBidi"/>
          <w:color w:val="000000" w:themeColor="text1"/>
        </w:rPr>
      </w:pPr>
    </w:p>
    <w:p w14:paraId="5B8D1FF4" w14:textId="32164DDE" w:rsidR="00ED730E" w:rsidRPr="00A3460E" w:rsidRDefault="00ED730E" w:rsidP="006C665B">
      <w:pPr>
        <w:pStyle w:val="Heading1"/>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Methodology and System Design</w:t>
      </w:r>
    </w:p>
    <w:p w14:paraId="04179E04"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chapter presents the methodology and system design adopted for developing the </w:t>
      </w:r>
      <w:r w:rsidRPr="00B50A6B">
        <w:rPr>
          <w:rStyle w:val="Strong"/>
          <w:rFonts w:asciiTheme="majorBidi" w:hAnsiTheme="majorBidi" w:cstheme="majorBidi"/>
          <w:color w:val="000000" w:themeColor="text1"/>
        </w:rPr>
        <w:t>IoT-based Smart Monitoring System</w:t>
      </w:r>
      <w:r w:rsidRPr="00B50A6B">
        <w:rPr>
          <w:rFonts w:asciiTheme="majorBidi" w:hAnsiTheme="majorBidi" w:cstheme="majorBidi"/>
          <w:color w:val="000000" w:themeColor="text1"/>
        </w:rPr>
        <w:t xml:space="preserve"> designed for the </w:t>
      </w:r>
      <w:r w:rsidRPr="00B50A6B">
        <w:rPr>
          <w:rStyle w:val="Strong"/>
          <w:rFonts w:asciiTheme="majorBidi" w:hAnsiTheme="majorBidi" w:cstheme="majorBidi"/>
          <w:color w:val="000000" w:themeColor="text1"/>
        </w:rPr>
        <w:t>Saudi Ministry of Commerce (MOC)</w:t>
      </w:r>
      <w:r w:rsidRPr="00B50A6B">
        <w:rPr>
          <w:rFonts w:asciiTheme="majorBidi" w:hAnsiTheme="majorBidi" w:cstheme="majorBidi"/>
          <w:color w:val="000000" w:themeColor="text1"/>
        </w:rPr>
        <w:t>. The system aims to automate the monitoring and reporting of unauthorized reopening of shops that have been sealed due to regulatory violations.</w:t>
      </w:r>
    </w:p>
    <w:p w14:paraId="6FA96FB3" w14:textId="1BB91C98"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chapter discusses the research design, system architecture, data flow, and implementation tools, followed by evaluation metrics, limitations, and ethical and privacy considerations. By integrating both technical and ethical perspectives, this chapter ensures a comprehensive understanding of how the proposed solution functions within the framework of Saudi Arabia’s Vision 2030 digital transformation agenda.</w:t>
      </w:r>
    </w:p>
    <w:p w14:paraId="522F23D5" w14:textId="77777777" w:rsidR="00ED730E" w:rsidRPr="00A3460E" w:rsidRDefault="00ED730E"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3.2 Research Design</w:t>
      </w:r>
    </w:p>
    <w:p w14:paraId="757E7B51" w14:textId="77777777" w:rsidR="00ED730E" w:rsidRPr="00B50A6B" w:rsidRDefault="00ED730E"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research follows an </w:t>
      </w:r>
      <w:r w:rsidRPr="00B50A6B">
        <w:rPr>
          <w:rStyle w:val="Strong"/>
          <w:rFonts w:asciiTheme="majorBidi" w:hAnsiTheme="majorBidi" w:cstheme="majorBidi"/>
          <w:color w:val="000000" w:themeColor="text1"/>
        </w:rPr>
        <w:t>applied, system-oriented design methodology</w:t>
      </w:r>
      <w:r w:rsidRPr="00B50A6B">
        <w:rPr>
          <w:rFonts w:asciiTheme="majorBidi" w:hAnsiTheme="majorBidi" w:cstheme="majorBidi"/>
          <w:color w:val="000000" w:themeColor="text1"/>
        </w:rPr>
        <w:t xml:space="preserve"> focused on developing a working IoT prototype for regulatory compliance monitoring. The study integrates </w:t>
      </w:r>
      <w:r w:rsidRPr="00B50A6B">
        <w:rPr>
          <w:rStyle w:val="Strong"/>
          <w:rFonts w:asciiTheme="majorBidi" w:hAnsiTheme="majorBidi" w:cstheme="majorBidi"/>
          <w:color w:val="000000" w:themeColor="text1"/>
        </w:rPr>
        <w:t>technological innovation</w:t>
      </w:r>
      <w:r w:rsidRPr="00B50A6B">
        <w:rPr>
          <w:rFonts w:asciiTheme="majorBidi" w:hAnsiTheme="majorBidi" w:cstheme="majorBidi"/>
          <w:color w:val="000000" w:themeColor="text1"/>
        </w:rPr>
        <w:t xml:space="preserve"> with </w:t>
      </w:r>
      <w:r w:rsidRPr="00B50A6B">
        <w:rPr>
          <w:rStyle w:val="Strong"/>
          <w:rFonts w:asciiTheme="majorBidi" w:hAnsiTheme="majorBidi" w:cstheme="majorBidi"/>
          <w:color w:val="000000" w:themeColor="text1"/>
        </w:rPr>
        <w:t>practical enforcement needs</w:t>
      </w:r>
      <w:r w:rsidRPr="00B50A6B">
        <w:rPr>
          <w:rFonts w:asciiTheme="majorBidi" w:hAnsiTheme="majorBidi" w:cstheme="majorBidi"/>
          <w:color w:val="000000" w:themeColor="text1"/>
        </w:rPr>
        <w:t>, applying engineering principles to solve real-world governance challenges.</w:t>
      </w:r>
    </w:p>
    <w:p w14:paraId="104DC392"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methodology involves five major phases:</w:t>
      </w:r>
    </w:p>
    <w:p w14:paraId="1254764F" w14:textId="77777777" w:rsidR="00ED730E" w:rsidRPr="00B50A6B" w:rsidRDefault="00ED730E" w:rsidP="0077749C">
      <w:pPr>
        <w:pStyle w:val="NormalWeb"/>
        <w:numPr>
          <w:ilvl w:val="0"/>
          <w:numId w:val="10"/>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Problem Identification:</w:t>
      </w:r>
      <w:r w:rsidRPr="00B50A6B">
        <w:rPr>
          <w:rFonts w:asciiTheme="majorBidi" w:hAnsiTheme="majorBidi" w:cstheme="majorBidi"/>
          <w:color w:val="000000" w:themeColor="text1"/>
        </w:rPr>
        <w:t xml:space="preserve"> Assessment of inefficiencies in the current manual inspection process.</w:t>
      </w:r>
    </w:p>
    <w:p w14:paraId="4D4B6600" w14:textId="77777777" w:rsidR="00ED730E" w:rsidRPr="00B50A6B" w:rsidRDefault="00ED730E" w:rsidP="0077749C">
      <w:pPr>
        <w:pStyle w:val="NormalWeb"/>
        <w:numPr>
          <w:ilvl w:val="0"/>
          <w:numId w:val="10"/>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ystem Requirements Definition:</w:t>
      </w:r>
      <w:r w:rsidRPr="00B50A6B">
        <w:rPr>
          <w:rFonts w:asciiTheme="majorBidi" w:hAnsiTheme="majorBidi" w:cstheme="majorBidi"/>
          <w:color w:val="000000" w:themeColor="text1"/>
        </w:rPr>
        <w:t xml:space="preserve"> Establishing functional, security, and communication needs.</w:t>
      </w:r>
    </w:p>
    <w:p w14:paraId="6094FBC5" w14:textId="77777777" w:rsidR="00ED730E" w:rsidRPr="00B50A6B" w:rsidRDefault="00ED730E" w:rsidP="0077749C">
      <w:pPr>
        <w:pStyle w:val="NormalWeb"/>
        <w:numPr>
          <w:ilvl w:val="0"/>
          <w:numId w:val="10"/>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rchitecture and Workflow Design:</w:t>
      </w:r>
      <w:r w:rsidRPr="00B50A6B">
        <w:rPr>
          <w:rFonts w:asciiTheme="majorBidi" w:hAnsiTheme="majorBidi" w:cstheme="majorBidi"/>
          <w:color w:val="000000" w:themeColor="text1"/>
        </w:rPr>
        <w:t xml:space="preserve"> Developing the logical structure and data flow model for IoT components.</w:t>
      </w:r>
    </w:p>
    <w:p w14:paraId="4E8B9260" w14:textId="77777777" w:rsidR="00ED730E" w:rsidRPr="00B50A6B" w:rsidRDefault="00ED730E" w:rsidP="0077749C">
      <w:pPr>
        <w:pStyle w:val="NormalWeb"/>
        <w:numPr>
          <w:ilvl w:val="0"/>
          <w:numId w:val="10"/>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Prototype Development:</w:t>
      </w:r>
      <w:r w:rsidRPr="00B50A6B">
        <w:rPr>
          <w:rFonts w:asciiTheme="majorBidi" w:hAnsiTheme="majorBidi" w:cstheme="majorBidi"/>
          <w:color w:val="000000" w:themeColor="text1"/>
        </w:rPr>
        <w:t xml:space="preserve"> Implementing and testing the system using Arduino, sensors, and cloud integration.</w:t>
      </w:r>
    </w:p>
    <w:p w14:paraId="5B7B5699" w14:textId="77777777" w:rsidR="00ED730E" w:rsidRPr="00B50A6B" w:rsidRDefault="00ED730E" w:rsidP="0077749C">
      <w:pPr>
        <w:pStyle w:val="NormalWeb"/>
        <w:numPr>
          <w:ilvl w:val="0"/>
          <w:numId w:val="10"/>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valuation and Ethical Reflection:</w:t>
      </w:r>
      <w:r w:rsidRPr="00B50A6B">
        <w:rPr>
          <w:rFonts w:asciiTheme="majorBidi" w:hAnsiTheme="majorBidi" w:cstheme="majorBidi"/>
          <w:color w:val="000000" w:themeColor="text1"/>
        </w:rPr>
        <w:t xml:space="preserve"> Assessing performance, security, and ethical implications of deployment.</w:t>
      </w:r>
    </w:p>
    <w:p w14:paraId="54ACDE61" w14:textId="3849B839"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is structured process ensures that both technical feasibility and governance alignment are achieved.</w:t>
      </w:r>
    </w:p>
    <w:p w14:paraId="06DC002A" w14:textId="77777777" w:rsidR="00ED730E" w:rsidRPr="00A3460E" w:rsidRDefault="00ED730E"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3.3 System Overview</w:t>
      </w:r>
    </w:p>
    <w:p w14:paraId="40FF0554" w14:textId="77777777" w:rsidR="00ED730E" w:rsidRPr="00B50A6B" w:rsidRDefault="00ED730E"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proposed system automates the detection of unauthorized reopening of closed stores using IoT sensors and a cloud-based platform. It consists of:</w:t>
      </w:r>
    </w:p>
    <w:p w14:paraId="127C3897" w14:textId="77777777" w:rsidR="00ED730E" w:rsidRPr="00B50A6B" w:rsidRDefault="00ED730E" w:rsidP="0077749C">
      <w:pPr>
        <w:pStyle w:val="NormalWeb"/>
        <w:numPr>
          <w:ilvl w:val="0"/>
          <w:numId w:val="11"/>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lastRenderedPageBreak/>
        <w:t>Detection Mechanism:</w:t>
      </w:r>
      <w:r w:rsidRPr="00B50A6B">
        <w:rPr>
          <w:rFonts w:asciiTheme="majorBidi" w:hAnsiTheme="majorBidi" w:cstheme="majorBidi"/>
          <w:color w:val="000000" w:themeColor="text1"/>
        </w:rPr>
        <w:t xml:space="preserve"> Motion and pressure sensors to detect physical activity or tampering.</w:t>
      </w:r>
    </w:p>
    <w:p w14:paraId="4293C0DD" w14:textId="77777777" w:rsidR="00ED730E" w:rsidRPr="00B50A6B" w:rsidRDefault="00ED730E" w:rsidP="0077749C">
      <w:pPr>
        <w:pStyle w:val="NormalWeb"/>
        <w:numPr>
          <w:ilvl w:val="0"/>
          <w:numId w:val="11"/>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Data Capture:</w:t>
      </w:r>
      <w:r w:rsidRPr="00B50A6B">
        <w:rPr>
          <w:rFonts w:asciiTheme="majorBidi" w:hAnsiTheme="majorBidi" w:cstheme="majorBidi"/>
          <w:color w:val="000000" w:themeColor="text1"/>
        </w:rPr>
        <w:t xml:space="preserve"> CCTV cameras capture image evidence upon violation.</w:t>
      </w:r>
    </w:p>
    <w:p w14:paraId="395AA71E" w14:textId="77777777" w:rsidR="00ED730E" w:rsidRPr="00B50A6B" w:rsidRDefault="00ED730E" w:rsidP="0077749C">
      <w:pPr>
        <w:pStyle w:val="NormalWeb"/>
        <w:numPr>
          <w:ilvl w:val="0"/>
          <w:numId w:val="11"/>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Data Storage:</w:t>
      </w:r>
      <w:r w:rsidRPr="00B50A6B">
        <w:rPr>
          <w:rFonts w:asciiTheme="majorBidi" w:hAnsiTheme="majorBidi" w:cstheme="majorBidi"/>
          <w:color w:val="000000" w:themeColor="text1"/>
        </w:rPr>
        <w:t xml:space="preserve"> All data (images, timestamps, sensor logs) are stored securely in MongoDB.</w:t>
      </w:r>
    </w:p>
    <w:p w14:paraId="65C9F2A7" w14:textId="77777777" w:rsidR="00ED730E" w:rsidRPr="00B50A6B" w:rsidRDefault="00ED730E" w:rsidP="0077749C">
      <w:pPr>
        <w:pStyle w:val="NormalWeb"/>
        <w:numPr>
          <w:ilvl w:val="0"/>
          <w:numId w:val="11"/>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lert System:</w:t>
      </w:r>
      <w:r w:rsidRPr="00B50A6B">
        <w:rPr>
          <w:rFonts w:asciiTheme="majorBidi" w:hAnsiTheme="majorBidi" w:cstheme="majorBidi"/>
          <w:color w:val="000000" w:themeColor="text1"/>
        </w:rPr>
        <w:t xml:space="preserve"> A server-based platform sends real-time notifications to the nearest inspector’s mobile application.</w:t>
      </w:r>
    </w:p>
    <w:p w14:paraId="0F6ED8D2" w14:textId="77777777" w:rsidR="00ED730E" w:rsidRPr="00B50A6B" w:rsidRDefault="00ED730E" w:rsidP="0077749C">
      <w:pPr>
        <w:pStyle w:val="NormalWeb"/>
        <w:numPr>
          <w:ilvl w:val="0"/>
          <w:numId w:val="11"/>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Dashboard Visualization:</w:t>
      </w:r>
      <w:r w:rsidRPr="00B50A6B">
        <w:rPr>
          <w:rFonts w:asciiTheme="majorBidi" w:hAnsiTheme="majorBidi" w:cstheme="majorBidi"/>
          <w:color w:val="000000" w:themeColor="text1"/>
        </w:rPr>
        <w:t xml:space="preserve"> Administrators access a web-based dashboard for analytics and trend analysis.</w:t>
      </w:r>
    </w:p>
    <w:p w14:paraId="26DA8810" w14:textId="0CDAF38A"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is solution minimizes human dependency, enhances response time, and improves transparency across enforcement operations.</w:t>
      </w:r>
    </w:p>
    <w:p w14:paraId="28A296DF" w14:textId="77777777" w:rsidR="00ED730E" w:rsidRPr="00A3460E" w:rsidRDefault="00ED730E" w:rsidP="006C665B">
      <w:pPr>
        <w:pStyle w:val="Heading2"/>
        <w:spacing w:before="0"/>
        <w:jc w:val="both"/>
        <w:rPr>
          <w:rStyle w:val="Strong"/>
          <w:rFonts w:asciiTheme="majorBidi" w:hAnsiTheme="majorBidi"/>
          <w:color w:val="000000" w:themeColor="text1"/>
          <w:szCs w:val="24"/>
        </w:rPr>
      </w:pPr>
      <w:r w:rsidRPr="00A3460E">
        <w:rPr>
          <w:rStyle w:val="Strong"/>
          <w:rFonts w:asciiTheme="majorBidi" w:hAnsiTheme="majorBidi"/>
          <w:color w:val="000000" w:themeColor="text1"/>
          <w:szCs w:val="24"/>
        </w:rPr>
        <w:t>3.4 System Architecture and Components</w:t>
      </w:r>
    </w:p>
    <w:p w14:paraId="38724B01" w14:textId="77777777" w:rsidR="00ED730E" w:rsidRPr="00B50A6B" w:rsidRDefault="00ED730E" w:rsidP="006C665B">
      <w:pPr>
        <w:pStyle w:val="BodyText"/>
        <w:keepNext/>
        <w:jc w:val="center"/>
        <w:rPr>
          <w:rFonts w:asciiTheme="majorBidi" w:hAnsiTheme="majorBidi" w:cstheme="majorBidi"/>
          <w:color w:val="000000" w:themeColor="text1"/>
        </w:rPr>
      </w:pPr>
      <w:r w:rsidRPr="00B50A6B">
        <w:rPr>
          <w:rFonts w:asciiTheme="majorBidi" w:hAnsiTheme="majorBidi" w:cstheme="majorBidi"/>
          <w:noProof/>
          <w:color w:val="000000" w:themeColor="text1"/>
        </w:rPr>
        <w:drawing>
          <wp:inline distT="0" distB="0" distL="0" distR="0" wp14:anchorId="4ACFF122" wp14:editId="3BCDC531">
            <wp:extent cx="5943600" cy="3616960"/>
            <wp:effectExtent l="0" t="0" r="0" b="2540"/>
            <wp:docPr id="700946866" name="Picture 70094686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inline>
        </w:drawing>
      </w:r>
    </w:p>
    <w:p w14:paraId="278F403E" w14:textId="57204E9D" w:rsidR="00ED730E" w:rsidRPr="00B50A6B" w:rsidRDefault="00ED730E" w:rsidP="006C665B">
      <w:pPr>
        <w:pStyle w:val="Caption"/>
        <w:jc w:val="both"/>
        <w:rPr>
          <w:rFonts w:asciiTheme="majorBidi" w:hAnsiTheme="majorBidi" w:cstheme="majorBidi"/>
          <w:color w:val="000000" w:themeColor="text1"/>
          <w:sz w:val="24"/>
          <w:szCs w:val="24"/>
        </w:rPr>
      </w:pPr>
      <w:r w:rsidRPr="00B50A6B">
        <w:rPr>
          <w:rFonts w:asciiTheme="majorBidi" w:hAnsiTheme="majorBidi" w:cstheme="majorBidi"/>
          <w:color w:val="000000" w:themeColor="text1"/>
          <w:sz w:val="24"/>
          <w:szCs w:val="24"/>
        </w:rPr>
        <w:t xml:space="preserve">Figure </w:t>
      </w:r>
      <w:r w:rsidRPr="00B50A6B">
        <w:rPr>
          <w:rFonts w:asciiTheme="majorBidi" w:hAnsiTheme="majorBidi" w:cstheme="majorBidi"/>
          <w:color w:val="000000" w:themeColor="text1"/>
          <w:sz w:val="24"/>
          <w:szCs w:val="24"/>
        </w:rPr>
        <w:fldChar w:fldCharType="begin"/>
      </w:r>
      <w:r w:rsidRPr="00B50A6B">
        <w:rPr>
          <w:rFonts w:asciiTheme="majorBidi" w:hAnsiTheme="majorBidi" w:cstheme="majorBidi"/>
          <w:color w:val="000000" w:themeColor="text1"/>
          <w:sz w:val="24"/>
          <w:szCs w:val="24"/>
        </w:rPr>
        <w:instrText xml:space="preserve"> SEQ Figure \* ARABIC </w:instrText>
      </w:r>
      <w:r w:rsidRPr="00B50A6B">
        <w:rPr>
          <w:rFonts w:asciiTheme="majorBidi" w:hAnsiTheme="majorBidi" w:cstheme="majorBidi"/>
          <w:color w:val="000000" w:themeColor="text1"/>
          <w:sz w:val="24"/>
          <w:szCs w:val="24"/>
        </w:rPr>
        <w:fldChar w:fldCharType="separate"/>
      </w:r>
      <w:r w:rsidRPr="00B50A6B">
        <w:rPr>
          <w:rFonts w:asciiTheme="majorBidi" w:hAnsiTheme="majorBidi" w:cstheme="majorBidi"/>
          <w:noProof/>
          <w:color w:val="000000" w:themeColor="text1"/>
          <w:sz w:val="24"/>
          <w:szCs w:val="24"/>
        </w:rPr>
        <w:t>1</w:t>
      </w:r>
      <w:r w:rsidRPr="00B50A6B">
        <w:rPr>
          <w:rFonts w:asciiTheme="majorBidi" w:hAnsiTheme="majorBidi" w:cstheme="majorBidi"/>
          <w:color w:val="000000" w:themeColor="text1"/>
          <w:sz w:val="24"/>
          <w:szCs w:val="24"/>
        </w:rPr>
        <w:fldChar w:fldCharType="end"/>
      </w:r>
      <w:r w:rsidRPr="00B50A6B">
        <w:rPr>
          <w:rFonts w:asciiTheme="majorBidi" w:hAnsiTheme="majorBidi" w:cstheme="majorBidi"/>
          <w:color w:val="000000" w:themeColor="text1"/>
          <w:sz w:val="24"/>
          <w:szCs w:val="24"/>
        </w:rPr>
        <w:t>: System Architecture and Components</w:t>
      </w:r>
    </w:p>
    <w:p w14:paraId="0082A050" w14:textId="77777777"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3.4.1 Hardware Layer</w:t>
      </w:r>
    </w:p>
    <w:p w14:paraId="2E4CD27D"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hardware layer forms the physical foundation of the IoT network:</w:t>
      </w:r>
    </w:p>
    <w:p w14:paraId="5433CC71" w14:textId="77777777" w:rsidR="00ED730E" w:rsidRPr="00B50A6B" w:rsidRDefault="00ED730E" w:rsidP="0077749C">
      <w:pPr>
        <w:pStyle w:val="NormalWeb"/>
        <w:numPr>
          <w:ilvl w:val="0"/>
          <w:numId w:val="1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Motion Sensors:</w:t>
      </w:r>
      <w:r w:rsidRPr="00B50A6B">
        <w:rPr>
          <w:rFonts w:asciiTheme="majorBidi" w:hAnsiTheme="majorBidi" w:cstheme="majorBidi"/>
          <w:color w:val="000000" w:themeColor="text1"/>
        </w:rPr>
        <w:t xml:space="preserve"> Detect door movement or unauthorized access.</w:t>
      </w:r>
    </w:p>
    <w:p w14:paraId="6236F7E2" w14:textId="77777777" w:rsidR="00ED730E" w:rsidRPr="00B50A6B" w:rsidRDefault="00ED730E" w:rsidP="0077749C">
      <w:pPr>
        <w:pStyle w:val="NormalWeb"/>
        <w:numPr>
          <w:ilvl w:val="0"/>
          <w:numId w:val="1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Pressure Sensors:</w:t>
      </w:r>
      <w:r w:rsidRPr="00B50A6B">
        <w:rPr>
          <w:rFonts w:asciiTheme="majorBidi" w:hAnsiTheme="majorBidi" w:cstheme="majorBidi"/>
          <w:color w:val="000000" w:themeColor="text1"/>
        </w:rPr>
        <w:t xml:space="preserve"> Identify device tampering or removal attempts.</w:t>
      </w:r>
    </w:p>
    <w:p w14:paraId="71D07FC0" w14:textId="77777777" w:rsidR="00ED730E" w:rsidRPr="00B50A6B" w:rsidRDefault="00ED730E" w:rsidP="0077749C">
      <w:pPr>
        <w:pStyle w:val="NormalWeb"/>
        <w:numPr>
          <w:ilvl w:val="0"/>
          <w:numId w:val="1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CTV Camera:</w:t>
      </w:r>
      <w:r w:rsidRPr="00B50A6B">
        <w:rPr>
          <w:rFonts w:asciiTheme="majorBidi" w:hAnsiTheme="majorBidi" w:cstheme="majorBidi"/>
          <w:color w:val="000000" w:themeColor="text1"/>
        </w:rPr>
        <w:t xml:space="preserve"> Provides visual confirmation of incidents.</w:t>
      </w:r>
    </w:p>
    <w:p w14:paraId="66C1E31B" w14:textId="77777777" w:rsidR="00ED730E" w:rsidRPr="00B50A6B" w:rsidRDefault="00ED730E" w:rsidP="0077749C">
      <w:pPr>
        <w:pStyle w:val="NormalWeb"/>
        <w:numPr>
          <w:ilvl w:val="0"/>
          <w:numId w:val="1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rduino Uno Microcontroller:</w:t>
      </w:r>
      <w:r w:rsidRPr="00B50A6B">
        <w:rPr>
          <w:rFonts w:asciiTheme="majorBidi" w:hAnsiTheme="majorBidi" w:cstheme="majorBidi"/>
          <w:color w:val="000000" w:themeColor="text1"/>
        </w:rPr>
        <w:t xml:space="preserve"> Central unit connecting sensors and modules.</w:t>
      </w:r>
    </w:p>
    <w:p w14:paraId="3732747A" w14:textId="77777777" w:rsidR="00ED730E" w:rsidRPr="00B50A6B" w:rsidRDefault="00ED730E" w:rsidP="0077749C">
      <w:pPr>
        <w:pStyle w:val="NormalWeb"/>
        <w:numPr>
          <w:ilvl w:val="0"/>
          <w:numId w:val="1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Wi-Fi Module (ESP8266):</w:t>
      </w:r>
      <w:r w:rsidRPr="00B50A6B">
        <w:rPr>
          <w:rFonts w:asciiTheme="majorBidi" w:hAnsiTheme="majorBidi" w:cstheme="majorBidi"/>
          <w:color w:val="000000" w:themeColor="text1"/>
        </w:rPr>
        <w:t xml:space="preserve"> Enables wireless data communication.</w:t>
      </w:r>
    </w:p>
    <w:p w14:paraId="25AB34DA" w14:textId="77777777" w:rsidR="00ED730E" w:rsidRPr="00B50A6B" w:rsidRDefault="00ED730E" w:rsidP="0077749C">
      <w:pPr>
        <w:pStyle w:val="NormalWeb"/>
        <w:numPr>
          <w:ilvl w:val="0"/>
          <w:numId w:val="1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lastRenderedPageBreak/>
        <w:t>GSM Module:</w:t>
      </w:r>
      <w:r w:rsidRPr="00B50A6B">
        <w:rPr>
          <w:rFonts w:asciiTheme="majorBidi" w:hAnsiTheme="majorBidi" w:cstheme="majorBidi"/>
          <w:color w:val="000000" w:themeColor="text1"/>
        </w:rPr>
        <w:t xml:space="preserve"> Ensures connectivity via mobile networks in low-signal areas.</w:t>
      </w:r>
    </w:p>
    <w:p w14:paraId="00285B54" w14:textId="6E4DF16D"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se devices are energy-efficient, low-cost, and suitable for continuous operation.</w:t>
      </w:r>
    </w:p>
    <w:p w14:paraId="27444390" w14:textId="77777777"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3.4.2 Software and Communication Layer</w:t>
      </w:r>
    </w:p>
    <w:p w14:paraId="00E0BEF0"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software layer coordinates device operations, data transmission, and system management.</w:t>
      </w:r>
    </w:p>
    <w:p w14:paraId="4909B3F6" w14:textId="77777777" w:rsidR="00ED730E" w:rsidRPr="00B50A6B" w:rsidRDefault="00ED730E" w:rsidP="0077749C">
      <w:pPr>
        <w:pStyle w:val="NormalWeb"/>
        <w:numPr>
          <w:ilvl w:val="0"/>
          <w:numId w:val="1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rduino IDE:</w:t>
      </w:r>
      <w:r w:rsidRPr="00B50A6B">
        <w:rPr>
          <w:rFonts w:asciiTheme="majorBidi" w:hAnsiTheme="majorBidi" w:cstheme="majorBidi"/>
          <w:color w:val="000000" w:themeColor="text1"/>
        </w:rPr>
        <w:t xml:space="preserve"> Used to program the microcontroller and define sensor behavior.</w:t>
      </w:r>
    </w:p>
    <w:p w14:paraId="1449B5BE" w14:textId="77777777" w:rsidR="00ED730E" w:rsidRPr="00B50A6B" w:rsidRDefault="00ED730E" w:rsidP="0077749C">
      <w:pPr>
        <w:pStyle w:val="NormalWeb"/>
        <w:numPr>
          <w:ilvl w:val="0"/>
          <w:numId w:val="1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pp Inventor:</w:t>
      </w:r>
      <w:r w:rsidRPr="00B50A6B">
        <w:rPr>
          <w:rFonts w:asciiTheme="majorBidi" w:hAnsiTheme="majorBidi" w:cstheme="majorBidi"/>
          <w:color w:val="000000" w:themeColor="text1"/>
        </w:rPr>
        <w:t xml:space="preserve"> Used for developing the mobile application interface for inspectors.</w:t>
      </w:r>
    </w:p>
    <w:p w14:paraId="6ACE0300" w14:textId="77777777" w:rsidR="00ED730E" w:rsidRPr="00B50A6B" w:rsidRDefault="00ED730E" w:rsidP="0077749C">
      <w:pPr>
        <w:pStyle w:val="NormalWeb"/>
        <w:numPr>
          <w:ilvl w:val="0"/>
          <w:numId w:val="1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MongoDB Cloud Database:</w:t>
      </w:r>
      <w:r w:rsidRPr="00B50A6B">
        <w:rPr>
          <w:rFonts w:asciiTheme="majorBidi" w:hAnsiTheme="majorBidi" w:cstheme="majorBidi"/>
          <w:color w:val="000000" w:themeColor="text1"/>
        </w:rPr>
        <w:t xml:space="preserve"> Stores all collected data, including images and violation logs.</w:t>
      </w:r>
    </w:p>
    <w:p w14:paraId="7C56140D" w14:textId="77777777" w:rsidR="00ED730E" w:rsidRPr="00B50A6B" w:rsidRDefault="00ED730E" w:rsidP="0077749C">
      <w:pPr>
        <w:pStyle w:val="NormalWeb"/>
        <w:numPr>
          <w:ilvl w:val="0"/>
          <w:numId w:val="1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erver-Side Application:</w:t>
      </w:r>
      <w:r w:rsidRPr="00B50A6B">
        <w:rPr>
          <w:rFonts w:asciiTheme="majorBidi" w:hAnsiTheme="majorBidi" w:cstheme="majorBidi"/>
          <w:color w:val="000000" w:themeColor="text1"/>
        </w:rPr>
        <w:t xml:space="preserve"> Processes sensor inputs, manages authentication, and triggers alerts.</w:t>
      </w:r>
    </w:p>
    <w:p w14:paraId="40CFA93D" w14:textId="5694C408"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Communication between components utilizes </w:t>
      </w:r>
      <w:r w:rsidRPr="00B50A6B">
        <w:rPr>
          <w:rStyle w:val="Strong"/>
          <w:rFonts w:asciiTheme="majorBidi" w:hAnsiTheme="majorBidi" w:cstheme="majorBidi"/>
          <w:color w:val="000000" w:themeColor="text1"/>
        </w:rPr>
        <w:t>RESTful APIs</w:t>
      </w:r>
      <w:r w:rsidRPr="00B50A6B">
        <w:rPr>
          <w:rFonts w:asciiTheme="majorBidi" w:hAnsiTheme="majorBidi" w:cstheme="majorBidi"/>
          <w:color w:val="000000" w:themeColor="text1"/>
        </w:rPr>
        <w:t xml:space="preserve"> secured with </w:t>
      </w:r>
      <w:r w:rsidRPr="00B50A6B">
        <w:rPr>
          <w:rStyle w:val="Strong"/>
          <w:rFonts w:asciiTheme="majorBidi" w:hAnsiTheme="majorBidi" w:cstheme="majorBidi"/>
          <w:color w:val="000000" w:themeColor="text1"/>
        </w:rPr>
        <w:t>SSL/TLS encryption</w:t>
      </w:r>
      <w:r w:rsidRPr="00B50A6B">
        <w:rPr>
          <w:rFonts w:asciiTheme="majorBidi" w:hAnsiTheme="majorBidi" w:cstheme="majorBidi"/>
          <w:color w:val="000000" w:themeColor="text1"/>
        </w:rPr>
        <w:t xml:space="preserve"> to ensure data integrity and confidentiality.</w:t>
      </w:r>
    </w:p>
    <w:p w14:paraId="799C70DC" w14:textId="77777777"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3.4.3 Application Layer</w:t>
      </w:r>
    </w:p>
    <w:p w14:paraId="01A290C0"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is layer provides the interface between the system and users. It includes:</w:t>
      </w:r>
    </w:p>
    <w:p w14:paraId="5497CDB8" w14:textId="77777777" w:rsidR="00ED730E" w:rsidRPr="00B50A6B" w:rsidRDefault="00ED730E" w:rsidP="0077749C">
      <w:pPr>
        <w:pStyle w:val="NormalWeb"/>
        <w:numPr>
          <w:ilvl w:val="0"/>
          <w:numId w:val="14"/>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Real-time alert notifications.</w:t>
      </w:r>
    </w:p>
    <w:p w14:paraId="5EBBFFFB" w14:textId="77777777" w:rsidR="00ED730E" w:rsidRPr="00B50A6B" w:rsidRDefault="00ED730E" w:rsidP="0077749C">
      <w:pPr>
        <w:pStyle w:val="NormalWeb"/>
        <w:numPr>
          <w:ilvl w:val="0"/>
          <w:numId w:val="14"/>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GPS-based navigation to the violation site.</w:t>
      </w:r>
    </w:p>
    <w:p w14:paraId="6D583A50" w14:textId="77777777" w:rsidR="00ED730E" w:rsidRPr="00B50A6B" w:rsidRDefault="00ED730E" w:rsidP="0077749C">
      <w:pPr>
        <w:pStyle w:val="NormalWeb"/>
        <w:numPr>
          <w:ilvl w:val="0"/>
          <w:numId w:val="14"/>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Access to violation history and records.</w:t>
      </w:r>
    </w:p>
    <w:p w14:paraId="6CC2121C" w14:textId="77777777" w:rsidR="00ED730E" w:rsidRPr="00B50A6B" w:rsidRDefault="00ED730E" w:rsidP="0077749C">
      <w:pPr>
        <w:pStyle w:val="NormalWeb"/>
        <w:numPr>
          <w:ilvl w:val="0"/>
          <w:numId w:val="14"/>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Administrative dashboards for data visualization and trend forecasting.</w:t>
      </w:r>
    </w:p>
    <w:p w14:paraId="15AA550F" w14:textId="0F5B1541"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application’s design prioritizes usability and efficiency, reducing inspector workload and response delays.</w:t>
      </w:r>
    </w:p>
    <w:p w14:paraId="428DD978" w14:textId="77777777" w:rsidR="00ED730E" w:rsidRPr="00A3460E" w:rsidRDefault="00ED730E"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3.5 System Workflow</w:t>
      </w:r>
    </w:p>
    <w:p w14:paraId="56DCB333" w14:textId="77777777" w:rsidR="00ED730E" w:rsidRPr="00B50A6B" w:rsidRDefault="00ED730E"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operational workflow follows seven sequential steps:</w:t>
      </w:r>
    </w:p>
    <w:p w14:paraId="6BD386DD" w14:textId="77777777" w:rsidR="00ED730E" w:rsidRPr="00B50A6B" w:rsidRDefault="00ED730E" w:rsidP="0077749C">
      <w:pPr>
        <w:pStyle w:val="NormalWeb"/>
        <w:numPr>
          <w:ilvl w:val="0"/>
          <w:numId w:val="15"/>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tore Closure and Device Installation:</w:t>
      </w:r>
      <w:r w:rsidRPr="00B50A6B">
        <w:rPr>
          <w:rFonts w:asciiTheme="majorBidi" w:hAnsiTheme="majorBidi" w:cstheme="majorBidi"/>
          <w:color w:val="000000" w:themeColor="text1"/>
        </w:rPr>
        <w:t xml:space="preserve"> Inspector registers a closed store and installs the IoT device.</w:t>
      </w:r>
    </w:p>
    <w:p w14:paraId="2CE9B63C" w14:textId="77777777" w:rsidR="00ED730E" w:rsidRPr="00B50A6B" w:rsidRDefault="00ED730E" w:rsidP="0077749C">
      <w:pPr>
        <w:pStyle w:val="NormalWeb"/>
        <w:numPr>
          <w:ilvl w:val="0"/>
          <w:numId w:val="1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ontinuous Monitoring:</w:t>
      </w:r>
      <w:r w:rsidRPr="00B50A6B">
        <w:rPr>
          <w:rFonts w:asciiTheme="majorBidi" w:hAnsiTheme="majorBidi" w:cstheme="majorBidi"/>
          <w:color w:val="000000" w:themeColor="text1"/>
        </w:rPr>
        <w:t xml:space="preserve"> Sensors monitor the environment for motion or pressure changes.</w:t>
      </w:r>
    </w:p>
    <w:p w14:paraId="1D00EFA5" w14:textId="77777777" w:rsidR="00ED730E" w:rsidRPr="00B50A6B" w:rsidRDefault="00ED730E" w:rsidP="0077749C">
      <w:pPr>
        <w:pStyle w:val="NormalWeb"/>
        <w:numPr>
          <w:ilvl w:val="0"/>
          <w:numId w:val="1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Violation Detection:</w:t>
      </w:r>
      <w:r w:rsidRPr="00B50A6B">
        <w:rPr>
          <w:rFonts w:asciiTheme="majorBidi" w:hAnsiTheme="majorBidi" w:cstheme="majorBidi"/>
          <w:color w:val="000000" w:themeColor="text1"/>
        </w:rPr>
        <w:t xml:space="preserve"> System detects abnormal activity.</w:t>
      </w:r>
    </w:p>
    <w:p w14:paraId="47F64A3C" w14:textId="77777777" w:rsidR="00ED730E" w:rsidRPr="00B50A6B" w:rsidRDefault="00ED730E" w:rsidP="0077749C">
      <w:pPr>
        <w:pStyle w:val="NormalWeb"/>
        <w:numPr>
          <w:ilvl w:val="0"/>
          <w:numId w:val="1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CTV Capture:</w:t>
      </w:r>
      <w:r w:rsidRPr="00B50A6B">
        <w:rPr>
          <w:rFonts w:asciiTheme="majorBidi" w:hAnsiTheme="majorBidi" w:cstheme="majorBidi"/>
          <w:color w:val="000000" w:themeColor="text1"/>
        </w:rPr>
        <w:t xml:space="preserve"> Image of the incident is taken automatically.</w:t>
      </w:r>
    </w:p>
    <w:p w14:paraId="4E8AA99A" w14:textId="77777777" w:rsidR="00ED730E" w:rsidRPr="00B50A6B" w:rsidRDefault="00ED730E" w:rsidP="0077749C">
      <w:pPr>
        <w:pStyle w:val="NormalWeb"/>
        <w:numPr>
          <w:ilvl w:val="0"/>
          <w:numId w:val="1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lert Transmission:</w:t>
      </w:r>
      <w:r w:rsidRPr="00B50A6B">
        <w:rPr>
          <w:rFonts w:asciiTheme="majorBidi" w:hAnsiTheme="majorBidi" w:cstheme="majorBidi"/>
          <w:color w:val="000000" w:themeColor="text1"/>
        </w:rPr>
        <w:t xml:space="preserve"> Data is sent to the MongoDB database and the server triggers a notification.</w:t>
      </w:r>
    </w:p>
    <w:p w14:paraId="38994F90" w14:textId="77777777" w:rsidR="00ED730E" w:rsidRPr="00B50A6B" w:rsidRDefault="00ED730E" w:rsidP="0077749C">
      <w:pPr>
        <w:pStyle w:val="NormalWeb"/>
        <w:numPr>
          <w:ilvl w:val="0"/>
          <w:numId w:val="1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Inspector Response:</w:t>
      </w:r>
      <w:r w:rsidRPr="00B50A6B">
        <w:rPr>
          <w:rFonts w:asciiTheme="majorBidi" w:hAnsiTheme="majorBidi" w:cstheme="majorBidi"/>
          <w:color w:val="000000" w:themeColor="text1"/>
        </w:rPr>
        <w:t xml:space="preserve"> The nearest inspector receives an alert via mobile app, including GPS and timestamp.</w:t>
      </w:r>
    </w:p>
    <w:p w14:paraId="23782865" w14:textId="2CB7E6CC" w:rsidR="00ED730E" w:rsidRPr="00B50A6B" w:rsidRDefault="00ED730E" w:rsidP="0077749C">
      <w:pPr>
        <w:pStyle w:val="NormalWeb"/>
        <w:numPr>
          <w:ilvl w:val="0"/>
          <w:numId w:val="1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Record Archiving:</w:t>
      </w:r>
      <w:r w:rsidRPr="00B50A6B">
        <w:rPr>
          <w:rFonts w:asciiTheme="majorBidi" w:hAnsiTheme="majorBidi" w:cstheme="majorBidi"/>
          <w:color w:val="000000" w:themeColor="text1"/>
        </w:rPr>
        <w:t xml:space="preserve"> The violation event is logged in the dashboard for administrative review.</w:t>
      </w:r>
    </w:p>
    <w:p w14:paraId="2F3B5815" w14:textId="77777777" w:rsidR="00ED730E" w:rsidRPr="00B50A6B" w:rsidRDefault="00ED730E" w:rsidP="006C665B">
      <w:pPr>
        <w:pStyle w:val="NormalWeb"/>
        <w:keepNext/>
        <w:spacing w:before="0" w:beforeAutospacing="0"/>
        <w:ind w:left="720"/>
        <w:jc w:val="both"/>
        <w:rPr>
          <w:rFonts w:asciiTheme="majorBidi" w:hAnsiTheme="majorBidi" w:cstheme="majorBidi"/>
          <w:color w:val="000000" w:themeColor="text1"/>
        </w:rPr>
      </w:pPr>
      <w:r w:rsidRPr="00B50A6B">
        <w:rPr>
          <w:rFonts w:asciiTheme="majorBidi" w:hAnsiTheme="majorBidi" w:cstheme="majorBidi"/>
          <w:noProof/>
          <w:color w:val="000000" w:themeColor="text1"/>
        </w:rPr>
        <w:lastRenderedPageBreak/>
        <w:drawing>
          <wp:inline distT="0" distB="0" distL="0" distR="0" wp14:anchorId="17810564" wp14:editId="4BB8951C">
            <wp:extent cx="5166001" cy="6686550"/>
            <wp:effectExtent l="0" t="0" r="0" b="0"/>
            <wp:docPr id="1333550640" name="Picture 1333550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88233" cy="6715326"/>
                    </a:xfrm>
                    <a:prstGeom prst="rect">
                      <a:avLst/>
                    </a:prstGeom>
                    <a:noFill/>
                    <a:ln>
                      <a:noFill/>
                    </a:ln>
                  </pic:spPr>
                </pic:pic>
              </a:graphicData>
            </a:graphic>
          </wp:inline>
        </w:drawing>
      </w:r>
    </w:p>
    <w:p w14:paraId="622B2913" w14:textId="71D6050D" w:rsidR="00ED730E" w:rsidRPr="00B50A6B" w:rsidRDefault="00ED730E" w:rsidP="006C665B">
      <w:pPr>
        <w:pStyle w:val="Caption"/>
        <w:jc w:val="both"/>
        <w:rPr>
          <w:rFonts w:asciiTheme="majorBidi" w:hAnsiTheme="majorBidi" w:cstheme="majorBidi"/>
          <w:color w:val="000000" w:themeColor="text1"/>
          <w:sz w:val="24"/>
          <w:szCs w:val="24"/>
        </w:rPr>
      </w:pPr>
      <w:r w:rsidRPr="00B50A6B">
        <w:rPr>
          <w:rFonts w:asciiTheme="majorBidi" w:hAnsiTheme="majorBidi" w:cstheme="majorBidi"/>
          <w:color w:val="000000" w:themeColor="text1"/>
          <w:sz w:val="24"/>
          <w:szCs w:val="24"/>
        </w:rPr>
        <w:t xml:space="preserve">Figure </w:t>
      </w:r>
      <w:r w:rsidRPr="00B50A6B">
        <w:rPr>
          <w:rFonts w:asciiTheme="majorBidi" w:hAnsiTheme="majorBidi" w:cstheme="majorBidi"/>
          <w:color w:val="000000" w:themeColor="text1"/>
          <w:sz w:val="24"/>
          <w:szCs w:val="24"/>
        </w:rPr>
        <w:fldChar w:fldCharType="begin"/>
      </w:r>
      <w:r w:rsidRPr="00B50A6B">
        <w:rPr>
          <w:rFonts w:asciiTheme="majorBidi" w:hAnsiTheme="majorBidi" w:cstheme="majorBidi"/>
          <w:color w:val="000000" w:themeColor="text1"/>
          <w:sz w:val="24"/>
          <w:szCs w:val="24"/>
        </w:rPr>
        <w:instrText xml:space="preserve"> SEQ Figure \* ARABIC </w:instrText>
      </w:r>
      <w:r w:rsidRPr="00B50A6B">
        <w:rPr>
          <w:rFonts w:asciiTheme="majorBidi" w:hAnsiTheme="majorBidi" w:cstheme="majorBidi"/>
          <w:color w:val="000000" w:themeColor="text1"/>
          <w:sz w:val="24"/>
          <w:szCs w:val="24"/>
        </w:rPr>
        <w:fldChar w:fldCharType="separate"/>
      </w:r>
      <w:r w:rsidRPr="00B50A6B">
        <w:rPr>
          <w:rFonts w:asciiTheme="majorBidi" w:hAnsiTheme="majorBidi" w:cstheme="majorBidi"/>
          <w:noProof/>
          <w:color w:val="000000" w:themeColor="text1"/>
          <w:sz w:val="24"/>
          <w:szCs w:val="24"/>
        </w:rPr>
        <w:t>2</w:t>
      </w:r>
      <w:r w:rsidRPr="00B50A6B">
        <w:rPr>
          <w:rFonts w:asciiTheme="majorBidi" w:hAnsiTheme="majorBidi" w:cstheme="majorBidi"/>
          <w:color w:val="000000" w:themeColor="text1"/>
          <w:sz w:val="24"/>
          <w:szCs w:val="24"/>
        </w:rPr>
        <w:fldChar w:fldCharType="end"/>
      </w:r>
      <w:r w:rsidRPr="00B50A6B">
        <w:rPr>
          <w:rFonts w:asciiTheme="majorBidi" w:hAnsiTheme="majorBidi" w:cstheme="majorBidi"/>
          <w:color w:val="000000" w:themeColor="text1"/>
          <w:sz w:val="24"/>
          <w:szCs w:val="24"/>
        </w:rPr>
        <w:t>:System Workflow Diagram</w:t>
      </w:r>
    </w:p>
    <w:p w14:paraId="5A4B7873" w14:textId="77777777" w:rsidR="006C665B" w:rsidRPr="00B50A6B" w:rsidRDefault="006C665B" w:rsidP="006C665B">
      <w:pPr>
        <w:rPr>
          <w:rFonts w:asciiTheme="majorBidi" w:hAnsiTheme="majorBidi" w:cstheme="majorBidi"/>
          <w:color w:val="000000" w:themeColor="text1"/>
        </w:rPr>
      </w:pPr>
    </w:p>
    <w:p w14:paraId="13877B5D" w14:textId="77777777" w:rsidR="006C665B" w:rsidRPr="00B50A6B" w:rsidRDefault="006C665B" w:rsidP="006C665B">
      <w:pPr>
        <w:rPr>
          <w:rFonts w:asciiTheme="majorBidi" w:hAnsiTheme="majorBidi" w:cstheme="majorBidi"/>
          <w:color w:val="000000" w:themeColor="text1"/>
        </w:rPr>
      </w:pPr>
    </w:p>
    <w:p w14:paraId="08F39CB4" w14:textId="77777777" w:rsidR="006C665B" w:rsidRPr="00B50A6B" w:rsidRDefault="006C665B" w:rsidP="006C665B">
      <w:pPr>
        <w:rPr>
          <w:rFonts w:asciiTheme="majorBidi" w:hAnsiTheme="majorBidi" w:cstheme="majorBidi"/>
          <w:color w:val="000000" w:themeColor="text1"/>
        </w:rPr>
      </w:pPr>
    </w:p>
    <w:p w14:paraId="55C8CB1D" w14:textId="66A98952" w:rsidR="00ED730E" w:rsidRPr="00B50A6B" w:rsidRDefault="00ED730E" w:rsidP="006C665B">
      <w:pPr>
        <w:pStyle w:val="HTMLPreformatted"/>
        <w:jc w:val="both"/>
        <w:rPr>
          <w:rFonts w:asciiTheme="majorBidi" w:hAnsiTheme="majorBidi" w:cstheme="majorBidi"/>
          <w:color w:val="000000" w:themeColor="text1"/>
          <w:sz w:val="24"/>
          <w:szCs w:val="24"/>
        </w:rPr>
      </w:pPr>
    </w:p>
    <w:p w14:paraId="1324FC2B" w14:textId="77777777" w:rsidR="00ED730E" w:rsidRPr="00A3460E" w:rsidRDefault="00ED730E"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lastRenderedPageBreak/>
        <w:t>3.6 Data Management and Storage</w:t>
      </w:r>
    </w:p>
    <w:p w14:paraId="0CEAAEED" w14:textId="77777777" w:rsidR="00ED730E" w:rsidRPr="00B50A6B" w:rsidRDefault="00ED730E"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database management process employs </w:t>
      </w:r>
      <w:r w:rsidRPr="00B50A6B">
        <w:rPr>
          <w:rStyle w:val="Strong"/>
          <w:rFonts w:asciiTheme="majorBidi" w:hAnsiTheme="majorBidi" w:cstheme="majorBidi"/>
          <w:color w:val="000000" w:themeColor="text1"/>
        </w:rPr>
        <w:t>MongoDB</w:t>
      </w:r>
      <w:r w:rsidRPr="00B50A6B">
        <w:rPr>
          <w:rFonts w:asciiTheme="majorBidi" w:hAnsiTheme="majorBidi" w:cstheme="majorBidi"/>
          <w:color w:val="000000" w:themeColor="text1"/>
        </w:rPr>
        <w:t>, a scalable NoSQL platform suitable for real-time applications. Each record entry contains:</w:t>
      </w:r>
    </w:p>
    <w:p w14:paraId="22458182" w14:textId="77777777" w:rsidR="00ED730E" w:rsidRPr="00B50A6B" w:rsidRDefault="00ED730E" w:rsidP="0077749C">
      <w:pPr>
        <w:pStyle w:val="NormalWeb"/>
        <w:numPr>
          <w:ilvl w:val="0"/>
          <w:numId w:val="1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Shop ID and location</w:t>
      </w:r>
    </w:p>
    <w:p w14:paraId="5F860FAC" w14:textId="77777777" w:rsidR="00ED730E" w:rsidRPr="00B50A6B" w:rsidRDefault="00ED730E" w:rsidP="0077749C">
      <w:pPr>
        <w:pStyle w:val="NormalWeb"/>
        <w:numPr>
          <w:ilvl w:val="0"/>
          <w:numId w:val="1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imestamp and sensor readings</w:t>
      </w:r>
    </w:p>
    <w:p w14:paraId="35142336" w14:textId="77777777" w:rsidR="00ED730E" w:rsidRPr="00B50A6B" w:rsidRDefault="00ED730E" w:rsidP="0077749C">
      <w:pPr>
        <w:pStyle w:val="NormalWeb"/>
        <w:numPr>
          <w:ilvl w:val="0"/>
          <w:numId w:val="1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Captured image evidence</w:t>
      </w:r>
    </w:p>
    <w:p w14:paraId="60978D68" w14:textId="77777777" w:rsidR="00ED730E" w:rsidRPr="00B50A6B" w:rsidRDefault="00ED730E" w:rsidP="0077749C">
      <w:pPr>
        <w:pStyle w:val="NormalWeb"/>
        <w:numPr>
          <w:ilvl w:val="0"/>
          <w:numId w:val="1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Inspector identification</w:t>
      </w:r>
    </w:p>
    <w:p w14:paraId="3118B0DD" w14:textId="77777777" w:rsidR="00ED730E" w:rsidRPr="00B50A6B" w:rsidRDefault="00ED730E" w:rsidP="0077749C">
      <w:pPr>
        <w:pStyle w:val="NormalWeb"/>
        <w:numPr>
          <w:ilvl w:val="0"/>
          <w:numId w:val="1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Response time and violation status</w:t>
      </w:r>
    </w:p>
    <w:p w14:paraId="6290D4AF" w14:textId="60461E99"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MongoDB supports both structured (metadata) and unstructured (image) data, providing flexibility for advanced analytics. In future versions, this data may support </w:t>
      </w:r>
      <w:r w:rsidRPr="00B50A6B">
        <w:rPr>
          <w:rStyle w:val="Strong"/>
          <w:rFonts w:asciiTheme="majorBidi" w:hAnsiTheme="majorBidi" w:cstheme="majorBidi"/>
          <w:color w:val="000000" w:themeColor="text1"/>
        </w:rPr>
        <w:t>machine learning algorithms</w:t>
      </w:r>
      <w:r w:rsidRPr="00B50A6B">
        <w:rPr>
          <w:rFonts w:asciiTheme="majorBidi" w:hAnsiTheme="majorBidi" w:cstheme="majorBidi"/>
          <w:color w:val="000000" w:themeColor="text1"/>
        </w:rPr>
        <w:t xml:space="preserve"> to predict potential violation hotspots.</w:t>
      </w:r>
    </w:p>
    <w:p w14:paraId="693C3502" w14:textId="77777777" w:rsidR="00ED730E" w:rsidRPr="00A3460E" w:rsidRDefault="00ED730E"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3.7 Evaluation Metrics</w:t>
      </w:r>
    </w:p>
    <w:p w14:paraId="45CA7C19" w14:textId="77777777" w:rsidR="00ED730E" w:rsidRPr="00B50A6B" w:rsidRDefault="00ED730E"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system’s performance and reliability are evaluated through key metrics:</w:t>
      </w:r>
    </w:p>
    <w:p w14:paraId="7C244AFC" w14:textId="09B934B4" w:rsidR="00ED730E" w:rsidRPr="00B50A6B" w:rsidRDefault="00ED730E" w:rsidP="006C665B">
      <w:pPr>
        <w:pStyle w:val="Caption"/>
        <w:keepNext/>
        <w:jc w:val="both"/>
        <w:rPr>
          <w:rFonts w:asciiTheme="majorBidi" w:hAnsiTheme="majorBidi" w:cstheme="majorBidi"/>
          <w:color w:val="000000" w:themeColor="text1"/>
          <w:sz w:val="24"/>
          <w:szCs w:val="24"/>
        </w:rPr>
      </w:pPr>
      <w:r w:rsidRPr="00B50A6B">
        <w:rPr>
          <w:rFonts w:asciiTheme="majorBidi" w:hAnsiTheme="majorBidi" w:cstheme="majorBidi"/>
          <w:color w:val="000000" w:themeColor="text1"/>
          <w:sz w:val="24"/>
          <w:szCs w:val="24"/>
        </w:rPr>
        <w:t xml:space="preserve">Table </w:t>
      </w:r>
      <w:r w:rsidRPr="00B50A6B">
        <w:rPr>
          <w:rFonts w:asciiTheme="majorBidi" w:hAnsiTheme="majorBidi" w:cstheme="majorBidi"/>
          <w:color w:val="000000" w:themeColor="text1"/>
          <w:sz w:val="24"/>
          <w:szCs w:val="24"/>
        </w:rPr>
        <w:fldChar w:fldCharType="begin"/>
      </w:r>
      <w:r w:rsidRPr="00B50A6B">
        <w:rPr>
          <w:rFonts w:asciiTheme="majorBidi" w:hAnsiTheme="majorBidi" w:cstheme="majorBidi"/>
          <w:color w:val="000000" w:themeColor="text1"/>
          <w:sz w:val="24"/>
          <w:szCs w:val="24"/>
        </w:rPr>
        <w:instrText xml:space="preserve"> SEQ Table \* ARABIC </w:instrText>
      </w:r>
      <w:r w:rsidRPr="00B50A6B">
        <w:rPr>
          <w:rFonts w:asciiTheme="majorBidi" w:hAnsiTheme="majorBidi" w:cstheme="majorBidi"/>
          <w:color w:val="000000" w:themeColor="text1"/>
          <w:sz w:val="24"/>
          <w:szCs w:val="24"/>
        </w:rPr>
        <w:fldChar w:fldCharType="separate"/>
      </w:r>
      <w:r w:rsidRPr="00B50A6B">
        <w:rPr>
          <w:rFonts w:asciiTheme="majorBidi" w:hAnsiTheme="majorBidi" w:cstheme="majorBidi"/>
          <w:noProof/>
          <w:color w:val="000000" w:themeColor="text1"/>
          <w:sz w:val="24"/>
          <w:szCs w:val="24"/>
        </w:rPr>
        <w:t>1</w:t>
      </w:r>
      <w:r w:rsidRPr="00B50A6B">
        <w:rPr>
          <w:rFonts w:asciiTheme="majorBidi" w:hAnsiTheme="majorBidi" w:cstheme="majorBidi"/>
          <w:color w:val="000000" w:themeColor="text1"/>
          <w:sz w:val="24"/>
          <w:szCs w:val="24"/>
        </w:rPr>
        <w:fldChar w:fldCharType="end"/>
      </w:r>
      <w:r w:rsidRPr="00B50A6B">
        <w:rPr>
          <w:rFonts w:asciiTheme="majorBidi" w:hAnsiTheme="majorBidi" w:cstheme="majorBidi"/>
          <w:color w:val="000000" w:themeColor="text1"/>
          <w:sz w:val="24"/>
          <w:szCs w:val="24"/>
        </w:rPr>
        <w:t>: Evaluation Metrics</w:t>
      </w:r>
    </w:p>
    <w:tbl>
      <w:tblPr>
        <w:tblStyle w:val="TableGridLight1"/>
        <w:tblW w:w="0" w:type="auto"/>
        <w:tblLook w:val="04A0" w:firstRow="1" w:lastRow="0" w:firstColumn="1" w:lastColumn="0" w:noHBand="0" w:noVBand="1"/>
      </w:tblPr>
      <w:tblGrid>
        <w:gridCol w:w="2222"/>
        <w:gridCol w:w="6514"/>
      </w:tblGrid>
      <w:tr w:rsidR="00B50A6B" w:rsidRPr="00B50A6B" w14:paraId="043B60FF" w14:textId="77777777" w:rsidTr="00ED730E">
        <w:tc>
          <w:tcPr>
            <w:tcW w:w="0" w:type="auto"/>
            <w:hideMark/>
          </w:tcPr>
          <w:p w14:paraId="040793EB" w14:textId="77777777" w:rsidR="00ED730E" w:rsidRPr="00B50A6B" w:rsidRDefault="00ED730E" w:rsidP="006C665B">
            <w:pPr>
              <w:jc w:val="both"/>
              <w:rPr>
                <w:rFonts w:asciiTheme="majorBidi" w:hAnsiTheme="majorBidi" w:cstheme="majorBidi"/>
                <w:b/>
                <w:bCs/>
                <w:color w:val="000000" w:themeColor="text1"/>
              </w:rPr>
            </w:pPr>
            <w:r w:rsidRPr="00B50A6B">
              <w:rPr>
                <w:rFonts w:asciiTheme="majorBidi" w:hAnsiTheme="majorBidi" w:cstheme="majorBidi"/>
                <w:b/>
                <w:bCs/>
                <w:color w:val="000000" w:themeColor="text1"/>
              </w:rPr>
              <w:t>Metric</w:t>
            </w:r>
          </w:p>
        </w:tc>
        <w:tc>
          <w:tcPr>
            <w:tcW w:w="0" w:type="auto"/>
            <w:hideMark/>
          </w:tcPr>
          <w:p w14:paraId="31C240C4" w14:textId="77777777" w:rsidR="00ED730E" w:rsidRPr="00B50A6B" w:rsidRDefault="00ED730E" w:rsidP="006C665B">
            <w:pPr>
              <w:jc w:val="both"/>
              <w:rPr>
                <w:rFonts w:asciiTheme="majorBidi" w:hAnsiTheme="majorBidi" w:cstheme="majorBidi"/>
                <w:b/>
                <w:bCs/>
                <w:color w:val="000000" w:themeColor="text1"/>
              </w:rPr>
            </w:pPr>
            <w:r w:rsidRPr="00B50A6B">
              <w:rPr>
                <w:rFonts w:asciiTheme="majorBidi" w:hAnsiTheme="majorBidi" w:cstheme="majorBidi"/>
                <w:b/>
                <w:bCs/>
                <w:color w:val="000000" w:themeColor="text1"/>
              </w:rPr>
              <w:t>Description</w:t>
            </w:r>
          </w:p>
        </w:tc>
      </w:tr>
      <w:tr w:rsidR="00B50A6B" w:rsidRPr="00B50A6B" w14:paraId="07479FBB" w14:textId="77777777" w:rsidTr="00ED730E">
        <w:tc>
          <w:tcPr>
            <w:tcW w:w="0" w:type="auto"/>
            <w:hideMark/>
          </w:tcPr>
          <w:p w14:paraId="7504B62E" w14:textId="77777777" w:rsidR="00ED730E" w:rsidRPr="00B50A6B" w:rsidRDefault="00ED730E" w:rsidP="006C665B">
            <w:pPr>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Response Time</w:t>
            </w:r>
          </w:p>
        </w:tc>
        <w:tc>
          <w:tcPr>
            <w:tcW w:w="0" w:type="auto"/>
            <w:hideMark/>
          </w:tcPr>
          <w:p w14:paraId="50CDEE9B" w14:textId="77777777" w:rsidR="00ED730E" w:rsidRPr="00B50A6B" w:rsidRDefault="00ED730E" w:rsidP="006C665B">
            <w:pPr>
              <w:jc w:val="both"/>
              <w:rPr>
                <w:rFonts w:asciiTheme="majorBidi" w:hAnsiTheme="majorBidi" w:cstheme="majorBidi"/>
                <w:color w:val="000000" w:themeColor="text1"/>
              </w:rPr>
            </w:pPr>
            <w:r w:rsidRPr="00B50A6B">
              <w:rPr>
                <w:rFonts w:asciiTheme="majorBidi" w:hAnsiTheme="majorBidi" w:cstheme="majorBidi"/>
                <w:color w:val="000000" w:themeColor="text1"/>
              </w:rPr>
              <w:t>Time from violation detection to inspector notification.</w:t>
            </w:r>
          </w:p>
        </w:tc>
      </w:tr>
      <w:tr w:rsidR="00B50A6B" w:rsidRPr="00B50A6B" w14:paraId="39ACD8BD" w14:textId="77777777" w:rsidTr="00ED730E">
        <w:tc>
          <w:tcPr>
            <w:tcW w:w="0" w:type="auto"/>
            <w:hideMark/>
          </w:tcPr>
          <w:p w14:paraId="61C7803B" w14:textId="77777777" w:rsidR="00ED730E" w:rsidRPr="00B50A6B" w:rsidRDefault="00ED730E" w:rsidP="006C665B">
            <w:pPr>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Detection Accuracy</w:t>
            </w:r>
          </w:p>
        </w:tc>
        <w:tc>
          <w:tcPr>
            <w:tcW w:w="0" w:type="auto"/>
            <w:hideMark/>
          </w:tcPr>
          <w:p w14:paraId="3D8F3339" w14:textId="77777777" w:rsidR="00ED730E" w:rsidRPr="00B50A6B" w:rsidRDefault="00ED730E" w:rsidP="006C665B">
            <w:pPr>
              <w:jc w:val="both"/>
              <w:rPr>
                <w:rFonts w:asciiTheme="majorBidi" w:hAnsiTheme="majorBidi" w:cstheme="majorBidi"/>
                <w:color w:val="000000" w:themeColor="text1"/>
              </w:rPr>
            </w:pPr>
            <w:r w:rsidRPr="00B50A6B">
              <w:rPr>
                <w:rFonts w:asciiTheme="majorBidi" w:hAnsiTheme="majorBidi" w:cstheme="majorBidi"/>
                <w:color w:val="000000" w:themeColor="text1"/>
              </w:rPr>
              <w:t>Correct identification rate of genuine violations.</w:t>
            </w:r>
          </w:p>
        </w:tc>
      </w:tr>
      <w:tr w:rsidR="00B50A6B" w:rsidRPr="00B50A6B" w14:paraId="07249272" w14:textId="77777777" w:rsidTr="00ED730E">
        <w:tc>
          <w:tcPr>
            <w:tcW w:w="0" w:type="auto"/>
            <w:hideMark/>
          </w:tcPr>
          <w:p w14:paraId="3703ABFE" w14:textId="77777777" w:rsidR="00ED730E" w:rsidRPr="00B50A6B" w:rsidRDefault="00ED730E" w:rsidP="006C665B">
            <w:pPr>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ystem Uptime</w:t>
            </w:r>
          </w:p>
        </w:tc>
        <w:tc>
          <w:tcPr>
            <w:tcW w:w="0" w:type="auto"/>
            <w:hideMark/>
          </w:tcPr>
          <w:p w14:paraId="22EA073E" w14:textId="77777777" w:rsidR="00ED730E" w:rsidRPr="00B50A6B" w:rsidRDefault="00ED730E" w:rsidP="006C665B">
            <w:pPr>
              <w:jc w:val="both"/>
              <w:rPr>
                <w:rFonts w:asciiTheme="majorBidi" w:hAnsiTheme="majorBidi" w:cstheme="majorBidi"/>
                <w:color w:val="000000" w:themeColor="text1"/>
              </w:rPr>
            </w:pPr>
            <w:r w:rsidRPr="00B50A6B">
              <w:rPr>
                <w:rFonts w:asciiTheme="majorBidi" w:hAnsiTheme="majorBidi" w:cstheme="majorBidi"/>
                <w:color w:val="000000" w:themeColor="text1"/>
              </w:rPr>
              <w:t>Percentage of operational time the IoT devices remain connected.</w:t>
            </w:r>
          </w:p>
        </w:tc>
      </w:tr>
      <w:tr w:rsidR="00B50A6B" w:rsidRPr="00B50A6B" w14:paraId="0F7B6227" w14:textId="77777777" w:rsidTr="00ED730E">
        <w:tc>
          <w:tcPr>
            <w:tcW w:w="0" w:type="auto"/>
            <w:hideMark/>
          </w:tcPr>
          <w:p w14:paraId="2112C661" w14:textId="77777777" w:rsidR="00ED730E" w:rsidRPr="00B50A6B" w:rsidRDefault="00ED730E" w:rsidP="006C665B">
            <w:pPr>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User Satisfaction</w:t>
            </w:r>
          </w:p>
        </w:tc>
        <w:tc>
          <w:tcPr>
            <w:tcW w:w="0" w:type="auto"/>
            <w:hideMark/>
          </w:tcPr>
          <w:p w14:paraId="68513C18" w14:textId="77777777" w:rsidR="00ED730E" w:rsidRPr="00B50A6B" w:rsidRDefault="00ED730E" w:rsidP="006C665B">
            <w:pPr>
              <w:jc w:val="both"/>
              <w:rPr>
                <w:rFonts w:asciiTheme="majorBidi" w:hAnsiTheme="majorBidi" w:cstheme="majorBidi"/>
                <w:color w:val="000000" w:themeColor="text1"/>
              </w:rPr>
            </w:pPr>
            <w:r w:rsidRPr="00B50A6B">
              <w:rPr>
                <w:rFonts w:asciiTheme="majorBidi" w:hAnsiTheme="majorBidi" w:cstheme="majorBidi"/>
                <w:color w:val="000000" w:themeColor="text1"/>
              </w:rPr>
              <w:t>Inspector feedback on usability and response reliability.</w:t>
            </w:r>
          </w:p>
        </w:tc>
      </w:tr>
      <w:tr w:rsidR="00B50A6B" w:rsidRPr="00B50A6B" w14:paraId="4EEAFCB5" w14:textId="77777777" w:rsidTr="00ED730E">
        <w:tc>
          <w:tcPr>
            <w:tcW w:w="0" w:type="auto"/>
            <w:hideMark/>
          </w:tcPr>
          <w:p w14:paraId="0B712832" w14:textId="77777777" w:rsidR="00ED730E" w:rsidRPr="00B50A6B" w:rsidRDefault="00ED730E" w:rsidP="006C665B">
            <w:pPr>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calability</w:t>
            </w:r>
          </w:p>
        </w:tc>
        <w:tc>
          <w:tcPr>
            <w:tcW w:w="0" w:type="auto"/>
            <w:hideMark/>
          </w:tcPr>
          <w:p w14:paraId="0F1FB838" w14:textId="77777777" w:rsidR="00ED730E" w:rsidRPr="00B50A6B" w:rsidRDefault="00ED730E" w:rsidP="006C665B">
            <w:pPr>
              <w:jc w:val="both"/>
              <w:rPr>
                <w:rFonts w:asciiTheme="majorBidi" w:hAnsiTheme="majorBidi" w:cstheme="majorBidi"/>
                <w:color w:val="000000" w:themeColor="text1"/>
              </w:rPr>
            </w:pPr>
            <w:r w:rsidRPr="00B50A6B">
              <w:rPr>
                <w:rFonts w:asciiTheme="majorBidi" w:hAnsiTheme="majorBidi" w:cstheme="majorBidi"/>
                <w:color w:val="000000" w:themeColor="text1"/>
              </w:rPr>
              <w:t>Capacity to handle increased device numbers and data load.</w:t>
            </w:r>
          </w:p>
        </w:tc>
      </w:tr>
    </w:tbl>
    <w:p w14:paraId="5E5607F3" w14:textId="6933D52D"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se criteria help determine system effectiveness and readiness for large-scale deployment.</w:t>
      </w:r>
    </w:p>
    <w:p w14:paraId="257BDD94" w14:textId="77777777" w:rsidR="00ED730E" w:rsidRPr="00A3460E" w:rsidRDefault="00ED730E"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3.8 Security Framework</w:t>
      </w:r>
    </w:p>
    <w:p w14:paraId="1BF04A9D" w14:textId="77777777" w:rsidR="00ED730E" w:rsidRPr="00B50A6B" w:rsidRDefault="00ED730E"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Security plays a critical role in protecting sensitive operational data within IoT ecosystems. The proposed system incorporates the following mechanisms:</w:t>
      </w:r>
    </w:p>
    <w:p w14:paraId="6C6B2653" w14:textId="77777777" w:rsidR="00ED730E" w:rsidRPr="00B50A6B" w:rsidRDefault="00ED730E" w:rsidP="0077749C">
      <w:pPr>
        <w:pStyle w:val="NormalWeb"/>
        <w:numPr>
          <w:ilvl w:val="0"/>
          <w:numId w:val="17"/>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Data Encryption:</w:t>
      </w:r>
      <w:r w:rsidRPr="00B50A6B">
        <w:rPr>
          <w:rFonts w:asciiTheme="majorBidi" w:hAnsiTheme="majorBidi" w:cstheme="majorBidi"/>
          <w:color w:val="000000" w:themeColor="text1"/>
        </w:rPr>
        <w:t xml:space="preserve"> Communication between devices and servers is encrypted using SSL/TLS protocols.</w:t>
      </w:r>
    </w:p>
    <w:p w14:paraId="65AA2E51" w14:textId="77777777" w:rsidR="00ED730E" w:rsidRPr="00B50A6B" w:rsidRDefault="00ED730E" w:rsidP="0077749C">
      <w:pPr>
        <w:pStyle w:val="NormalWeb"/>
        <w:numPr>
          <w:ilvl w:val="0"/>
          <w:numId w:val="17"/>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User Authentication:</w:t>
      </w:r>
      <w:r w:rsidRPr="00B50A6B">
        <w:rPr>
          <w:rFonts w:asciiTheme="majorBidi" w:hAnsiTheme="majorBidi" w:cstheme="majorBidi"/>
          <w:color w:val="000000" w:themeColor="text1"/>
        </w:rPr>
        <w:t xml:space="preserve"> Inspectors and administrators access the system through verified accounts with role-based permissions.</w:t>
      </w:r>
    </w:p>
    <w:p w14:paraId="4CBFD67B" w14:textId="77777777" w:rsidR="00ED730E" w:rsidRPr="00B50A6B" w:rsidRDefault="00ED730E" w:rsidP="0077749C">
      <w:pPr>
        <w:pStyle w:val="NormalWeb"/>
        <w:numPr>
          <w:ilvl w:val="0"/>
          <w:numId w:val="17"/>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udit Logging:</w:t>
      </w:r>
      <w:r w:rsidRPr="00B50A6B">
        <w:rPr>
          <w:rFonts w:asciiTheme="majorBidi" w:hAnsiTheme="majorBidi" w:cstheme="majorBidi"/>
          <w:color w:val="000000" w:themeColor="text1"/>
        </w:rPr>
        <w:t xml:space="preserve"> All activities—device installation, alerts, responses—are logged for traceability.</w:t>
      </w:r>
    </w:p>
    <w:p w14:paraId="76940C97" w14:textId="77777777" w:rsidR="00ED730E" w:rsidRPr="00B50A6B" w:rsidRDefault="00ED730E" w:rsidP="0077749C">
      <w:pPr>
        <w:pStyle w:val="NormalWeb"/>
        <w:numPr>
          <w:ilvl w:val="0"/>
          <w:numId w:val="17"/>
        </w:numPr>
        <w:spacing w:before="0" w:beforeAutospacing="0" w:after="0" w:after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Device Hardening:</w:t>
      </w:r>
      <w:r w:rsidRPr="00B50A6B">
        <w:rPr>
          <w:rFonts w:asciiTheme="majorBidi" w:hAnsiTheme="majorBidi" w:cstheme="majorBidi"/>
          <w:color w:val="000000" w:themeColor="text1"/>
        </w:rPr>
        <w:t xml:space="preserve"> Each IoT unit includes a unique ID and firmware protection to prevent tampering.</w:t>
      </w:r>
    </w:p>
    <w:p w14:paraId="19201B4E" w14:textId="12314FFC"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se controls help safeguard against unauthorized access, data leaks, and system manipulation, ensuring compliance with data protection standards.</w:t>
      </w:r>
    </w:p>
    <w:p w14:paraId="7FC44C82" w14:textId="77777777" w:rsidR="00ED730E" w:rsidRPr="00A3460E" w:rsidRDefault="00ED730E"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3.9 System Limitations and Security Issues</w:t>
      </w:r>
    </w:p>
    <w:p w14:paraId="28B81AE1" w14:textId="77777777" w:rsidR="00ED730E" w:rsidRPr="00B50A6B" w:rsidRDefault="00ED730E"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While the proposed system demonstrates strong potential, certain limitations and vulnerabilities remain:</w:t>
      </w:r>
    </w:p>
    <w:p w14:paraId="39EBE2C2" w14:textId="77777777" w:rsidR="00ED730E" w:rsidRPr="00B50A6B" w:rsidRDefault="00ED730E" w:rsidP="0077749C">
      <w:pPr>
        <w:pStyle w:val="NormalWeb"/>
        <w:numPr>
          <w:ilvl w:val="0"/>
          <w:numId w:val="18"/>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lastRenderedPageBreak/>
        <w:t>Cybersecurity Threats:</w:t>
      </w:r>
      <w:r w:rsidRPr="00B50A6B">
        <w:rPr>
          <w:rFonts w:asciiTheme="majorBidi" w:hAnsiTheme="majorBidi" w:cstheme="majorBidi"/>
          <w:color w:val="000000" w:themeColor="text1"/>
        </w:rPr>
        <w:t xml:space="preserve"> IoT devices can be exposed to network attacks such as </w:t>
      </w:r>
      <w:r w:rsidRPr="00B50A6B">
        <w:rPr>
          <w:rStyle w:val="Strong"/>
          <w:rFonts w:asciiTheme="majorBidi" w:hAnsiTheme="majorBidi" w:cstheme="majorBidi"/>
          <w:color w:val="000000" w:themeColor="text1"/>
        </w:rPr>
        <w:t>DoS</w:t>
      </w:r>
      <w:r w:rsidRPr="00B50A6B">
        <w:rPr>
          <w:rFonts w:asciiTheme="majorBidi" w:hAnsiTheme="majorBidi" w:cstheme="majorBidi"/>
          <w:color w:val="000000" w:themeColor="text1"/>
        </w:rPr>
        <w:t xml:space="preserve">, </w:t>
      </w:r>
      <w:r w:rsidRPr="00B50A6B">
        <w:rPr>
          <w:rStyle w:val="Strong"/>
          <w:rFonts w:asciiTheme="majorBidi" w:hAnsiTheme="majorBidi" w:cstheme="majorBidi"/>
          <w:color w:val="000000" w:themeColor="text1"/>
        </w:rPr>
        <w:t>ransomware</w:t>
      </w:r>
      <w:r w:rsidRPr="00B50A6B">
        <w:rPr>
          <w:rFonts w:asciiTheme="majorBidi" w:hAnsiTheme="majorBidi" w:cstheme="majorBidi"/>
          <w:color w:val="000000" w:themeColor="text1"/>
        </w:rPr>
        <w:t xml:space="preserve">, or </w:t>
      </w:r>
      <w:r w:rsidRPr="00B50A6B">
        <w:rPr>
          <w:rStyle w:val="Strong"/>
          <w:rFonts w:asciiTheme="majorBidi" w:hAnsiTheme="majorBidi" w:cstheme="majorBidi"/>
          <w:color w:val="000000" w:themeColor="text1"/>
        </w:rPr>
        <w:t>data interception</w:t>
      </w:r>
      <w:r w:rsidRPr="00B50A6B">
        <w:rPr>
          <w:rFonts w:asciiTheme="majorBidi" w:hAnsiTheme="majorBidi" w:cstheme="majorBidi"/>
          <w:color w:val="000000" w:themeColor="text1"/>
        </w:rPr>
        <w:t xml:space="preserve"> (Shepherd et al., 2017). Continuous monitoring and firmware updates are necessary to mitigate risks.</w:t>
      </w:r>
    </w:p>
    <w:p w14:paraId="29670F15" w14:textId="77777777" w:rsidR="00ED730E" w:rsidRPr="00B50A6B" w:rsidRDefault="00ED730E" w:rsidP="0077749C">
      <w:pPr>
        <w:pStyle w:val="NormalWeb"/>
        <w:numPr>
          <w:ilvl w:val="0"/>
          <w:numId w:val="18"/>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Network Dependency:</w:t>
      </w:r>
      <w:r w:rsidRPr="00B50A6B">
        <w:rPr>
          <w:rFonts w:asciiTheme="majorBidi" w:hAnsiTheme="majorBidi" w:cstheme="majorBidi"/>
          <w:color w:val="000000" w:themeColor="text1"/>
        </w:rPr>
        <w:t xml:space="preserve"> The system’s performance relies heavily on stable internet or GSM connectivity. In low-signal areas, delays in alert transmission may occur.</w:t>
      </w:r>
    </w:p>
    <w:p w14:paraId="71BA73F7" w14:textId="77777777" w:rsidR="00ED730E" w:rsidRPr="00B50A6B" w:rsidRDefault="00ED730E" w:rsidP="0077749C">
      <w:pPr>
        <w:pStyle w:val="NormalWeb"/>
        <w:numPr>
          <w:ilvl w:val="0"/>
          <w:numId w:val="18"/>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Human Error:</w:t>
      </w:r>
      <w:r w:rsidRPr="00B50A6B">
        <w:rPr>
          <w:rFonts w:asciiTheme="majorBidi" w:hAnsiTheme="majorBidi" w:cstheme="majorBidi"/>
          <w:color w:val="000000" w:themeColor="text1"/>
        </w:rPr>
        <w:t xml:space="preserve"> Mistakes in device setup or delayed response by inspectors can affect data accuracy. Regular training programs are essential to ensure consistent use.</w:t>
      </w:r>
    </w:p>
    <w:p w14:paraId="18FFB4AF" w14:textId="77777777" w:rsidR="00ED730E" w:rsidRPr="00B50A6B" w:rsidRDefault="00ED730E" w:rsidP="0077749C">
      <w:pPr>
        <w:pStyle w:val="NormalWeb"/>
        <w:numPr>
          <w:ilvl w:val="0"/>
          <w:numId w:val="18"/>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ost of Deployment:</w:t>
      </w:r>
      <w:r w:rsidRPr="00B50A6B">
        <w:rPr>
          <w:rFonts w:asciiTheme="majorBidi" w:hAnsiTheme="majorBidi" w:cstheme="majorBidi"/>
          <w:color w:val="000000" w:themeColor="text1"/>
        </w:rPr>
        <w:t xml:space="preserve"> Initial investment in devices, installation, and maintenance can be significant, especially for nationwide rollout.</w:t>
      </w:r>
    </w:p>
    <w:p w14:paraId="24C34B0F" w14:textId="77777777" w:rsidR="00ED730E" w:rsidRPr="00B50A6B" w:rsidRDefault="00ED730E" w:rsidP="0077749C">
      <w:pPr>
        <w:pStyle w:val="NormalWeb"/>
        <w:numPr>
          <w:ilvl w:val="0"/>
          <w:numId w:val="18"/>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Data Privacy Risks:</w:t>
      </w:r>
      <w:r w:rsidRPr="00B50A6B">
        <w:rPr>
          <w:rFonts w:asciiTheme="majorBidi" w:hAnsiTheme="majorBidi" w:cstheme="majorBidi"/>
          <w:color w:val="000000" w:themeColor="text1"/>
        </w:rPr>
        <w:t xml:space="preserve"> Since CCTV images and store information are stored digitally, there is a potential for unauthorized data access or misuse. Strict access controls and encryption are required.</w:t>
      </w:r>
    </w:p>
    <w:p w14:paraId="29B7B1D4" w14:textId="2484DB35"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se limitations highlight the importance of adopting strong governance frameworks and cybersecurity strategies during implementation.</w:t>
      </w:r>
    </w:p>
    <w:p w14:paraId="072DE8B6" w14:textId="77777777" w:rsidR="00ED730E" w:rsidRPr="00A3460E" w:rsidRDefault="00ED730E" w:rsidP="006C665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3.10 Ethical and Privacy Considerations</w:t>
      </w:r>
    </w:p>
    <w:p w14:paraId="074547AA" w14:textId="77777777" w:rsidR="00ED730E" w:rsidRPr="00B50A6B" w:rsidRDefault="00ED730E" w:rsidP="006C665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ethical deployment of IoT systems is as critical as their technical design. The system involves continuous surveillance and data collection, which introduces several ethical and privacy implications:</w:t>
      </w:r>
    </w:p>
    <w:p w14:paraId="07DB0B6B" w14:textId="77777777"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3.10.1 Data Ownership and Consent</w:t>
      </w:r>
    </w:p>
    <w:p w14:paraId="7951C65C" w14:textId="688DCB1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system collects images and sensor data from privately owned shops. Clear legal frameworks must ensure that data ownership, consent, and usage rights are well-defined between business owners and the </w:t>
      </w:r>
      <w:r w:rsidR="00B50A6B" w:rsidRPr="00B50A6B">
        <w:rPr>
          <w:rFonts w:asciiTheme="majorBidi" w:hAnsiTheme="majorBidi" w:cstheme="majorBidi"/>
          <w:color w:val="000000" w:themeColor="text1"/>
        </w:rPr>
        <w:t>Ministry (</w:t>
      </w:r>
      <w:r w:rsidR="006C665B" w:rsidRPr="00B50A6B">
        <w:rPr>
          <w:rFonts w:asciiTheme="majorBidi" w:hAnsiTheme="majorBidi" w:cstheme="majorBidi"/>
          <w:color w:val="000000" w:themeColor="text1"/>
        </w:rPr>
        <w:t>Albaroudi, Mansouri, Hatamleh, &amp; Alameer, 2025a) and (</w:t>
      </w:r>
      <w:proofErr w:type="spellStart"/>
      <w:r w:rsidR="006C665B" w:rsidRPr="00B50A6B">
        <w:rPr>
          <w:rFonts w:asciiTheme="majorBidi" w:hAnsiTheme="majorBidi" w:cstheme="majorBidi"/>
          <w:color w:val="000000" w:themeColor="text1"/>
        </w:rPr>
        <w:t>Albaroudi</w:t>
      </w:r>
      <w:proofErr w:type="spellEnd"/>
      <w:r w:rsidR="006C665B" w:rsidRPr="00B50A6B">
        <w:rPr>
          <w:rFonts w:asciiTheme="majorBidi" w:hAnsiTheme="majorBidi" w:cstheme="majorBidi"/>
          <w:color w:val="000000" w:themeColor="text1"/>
        </w:rPr>
        <w:t xml:space="preserve">, Mansouri, </w:t>
      </w:r>
      <w:proofErr w:type="spellStart"/>
      <w:r w:rsidR="006C665B" w:rsidRPr="00B50A6B">
        <w:rPr>
          <w:rFonts w:asciiTheme="majorBidi" w:hAnsiTheme="majorBidi" w:cstheme="majorBidi"/>
          <w:color w:val="000000" w:themeColor="text1"/>
        </w:rPr>
        <w:t>Hatamleh</w:t>
      </w:r>
      <w:proofErr w:type="spellEnd"/>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Elbehairy</w:t>
      </w:r>
      <w:proofErr w:type="spellEnd"/>
      <w:r w:rsidR="006C665B" w:rsidRPr="00B50A6B">
        <w:rPr>
          <w:rFonts w:asciiTheme="majorBidi" w:hAnsiTheme="majorBidi" w:cstheme="majorBidi"/>
          <w:color w:val="000000" w:themeColor="text1"/>
        </w:rPr>
        <w:t xml:space="preserve">, &amp; </w:t>
      </w:r>
      <w:proofErr w:type="spellStart"/>
      <w:r w:rsidR="006C665B" w:rsidRPr="00B50A6B">
        <w:rPr>
          <w:rFonts w:asciiTheme="majorBidi" w:hAnsiTheme="majorBidi" w:cstheme="majorBidi"/>
          <w:color w:val="000000" w:themeColor="text1"/>
        </w:rPr>
        <w:t>Alameer</w:t>
      </w:r>
      <w:proofErr w:type="spellEnd"/>
      <w:r w:rsidR="006C665B" w:rsidRPr="00B50A6B">
        <w:rPr>
          <w:rFonts w:asciiTheme="majorBidi" w:hAnsiTheme="majorBidi" w:cstheme="majorBidi"/>
          <w:color w:val="000000" w:themeColor="text1"/>
        </w:rPr>
        <w:t>, 2025e)</w:t>
      </w:r>
      <w:r w:rsidRPr="00B50A6B">
        <w:rPr>
          <w:rFonts w:asciiTheme="majorBidi" w:hAnsiTheme="majorBidi" w:cstheme="majorBidi"/>
          <w:color w:val="000000" w:themeColor="text1"/>
        </w:rPr>
        <w:t>.</w:t>
      </w:r>
      <w:r w:rsidR="006C665B" w:rsidRPr="00B50A6B">
        <w:rPr>
          <w:rFonts w:asciiTheme="majorBidi" w:hAnsiTheme="majorBidi" w:cstheme="majorBidi"/>
          <w:color w:val="000000" w:themeColor="text1"/>
        </w:rPr>
        <w:t xml:space="preserve"> </w:t>
      </w:r>
    </w:p>
    <w:p w14:paraId="5133A3FE" w14:textId="77777777"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3.10.2 Privacy of Individuals</w:t>
      </w:r>
    </w:p>
    <w:p w14:paraId="452728C1" w14:textId="10CB8DBC"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Images captured through CCTV may inadvertently record individuals. Therefore, the system should implement </w:t>
      </w:r>
      <w:r w:rsidRPr="00B50A6B">
        <w:rPr>
          <w:rStyle w:val="Strong"/>
          <w:rFonts w:asciiTheme="majorBidi" w:hAnsiTheme="majorBidi" w:cstheme="majorBidi"/>
          <w:color w:val="000000" w:themeColor="text1"/>
        </w:rPr>
        <w:t>data minimization policies</w:t>
      </w:r>
      <w:r w:rsidRPr="00B50A6B">
        <w:rPr>
          <w:rFonts w:asciiTheme="majorBidi" w:hAnsiTheme="majorBidi" w:cstheme="majorBidi"/>
          <w:color w:val="000000" w:themeColor="text1"/>
        </w:rPr>
        <w:t>—capturing only necessary evidence and anonymizing personal information when possible</w:t>
      </w:r>
      <w:r w:rsidR="006C665B" w:rsidRPr="00B50A6B">
        <w:rPr>
          <w:rFonts w:asciiTheme="majorBidi" w:hAnsiTheme="majorBidi" w:cstheme="majorBidi"/>
          <w:color w:val="000000" w:themeColor="text1"/>
        </w:rPr>
        <w:t xml:space="preserve"> (Albaroudi, Mansouri, &amp; Alameer, 2024a)</w:t>
      </w:r>
      <w:r w:rsidRPr="00B50A6B">
        <w:rPr>
          <w:rFonts w:asciiTheme="majorBidi" w:hAnsiTheme="majorBidi" w:cstheme="majorBidi"/>
          <w:color w:val="000000" w:themeColor="text1"/>
        </w:rPr>
        <w:t>.</w:t>
      </w:r>
    </w:p>
    <w:p w14:paraId="0A535A05" w14:textId="77777777"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3.10.3 Ethical Data Handling</w:t>
      </w:r>
    </w:p>
    <w:p w14:paraId="3AB1267E" w14:textId="7881D49D" w:rsidR="00ED730E" w:rsidRPr="00B50A6B" w:rsidRDefault="00ED730E" w:rsidP="00B50A6B">
      <w:pPr>
        <w:pStyle w:val="NormalWeb"/>
        <w:rPr>
          <w:rFonts w:asciiTheme="majorBidi" w:eastAsia="Times New Roman" w:hAnsiTheme="majorBidi" w:cstheme="majorBidi"/>
          <w:color w:val="000000" w:themeColor="text1"/>
        </w:rPr>
      </w:pPr>
      <w:proofErr w:type="spellStart"/>
      <w:r w:rsidRPr="00B50A6B">
        <w:rPr>
          <w:rFonts w:asciiTheme="majorBidi" w:hAnsiTheme="majorBidi" w:cstheme="majorBidi"/>
          <w:color w:val="000000" w:themeColor="text1"/>
        </w:rPr>
        <w:t>Atlam</w:t>
      </w:r>
      <w:proofErr w:type="spellEnd"/>
      <w:r w:rsidRPr="00B50A6B">
        <w:rPr>
          <w:rFonts w:asciiTheme="majorBidi" w:hAnsiTheme="majorBidi" w:cstheme="majorBidi"/>
          <w:color w:val="000000" w:themeColor="text1"/>
        </w:rPr>
        <w:t xml:space="preserve"> and Wills (2020) emphasize the importance of ensuring that IoT data collection adheres to principles of </w:t>
      </w:r>
      <w:r w:rsidRPr="00B50A6B">
        <w:rPr>
          <w:rStyle w:val="Strong"/>
          <w:rFonts w:asciiTheme="majorBidi" w:hAnsiTheme="majorBidi" w:cstheme="majorBidi"/>
          <w:color w:val="000000" w:themeColor="text1"/>
        </w:rPr>
        <w:t>fair use</w:t>
      </w:r>
      <w:r w:rsidRPr="00B50A6B">
        <w:rPr>
          <w:rFonts w:asciiTheme="majorBidi" w:hAnsiTheme="majorBidi" w:cstheme="majorBidi"/>
          <w:color w:val="000000" w:themeColor="text1"/>
        </w:rPr>
        <w:t xml:space="preserve">, </w:t>
      </w:r>
      <w:r w:rsidRPr="00B50A6B">
        <w:rPr>
          <w:rStyle w:val="Strong"/>
          <w:rFonts w:asciiTheme="majorBidi" w:hAnsiTheme="majorBidi" w:cstheme="majorBidi"/>
          <w:color w:val="000000" w:themeColor="text1"/>
        </w:rPr>
        <w:t>data integrity</w:t>
      </w:r>
      <w:r w:rsidRPr="00B50A6B">
        <w:rPr>
          <w:rFonts w:asciiTheme="majorBidi" w:hAnsiTheme="majorBidi" w:cstheme="majorBidi"/>
          <w:color w:val="000000" w:themeColor="text1"/>
        </w:rPr>
        <w:t xml:space="preserve">, and </w:t>
      </w:r>
      <w:r w:rsidRPr="00B50A6B">
        <w:rPr>
          <w:rStyle w:val="Strong"/>
          <w:rFonts w:asciiTheme="majorBidi" w:hAnsiTheme="majorBidi" w:cstheme="majorBidi"/>
          <w:color w:val="000000" w:themeColor="text1"/>
        </w:rPr>
        <w:t>responsibility</w:t>
      </w:r>
      <w:r w:rsidRPr="00B50A6B">
        <w:rPr>
          <w:rFonts w:asciiTheme="majorBidi" w:hAnsiTheme="majorBidi" w:cstheme="majorBidi"/>
          <w:color w:val="000000" w:themeColor="text1"/>
        </w:rPr>
        <w:t>. Data should be processed strictly for regulatory enforcement and stored securely according to privacy standards</w:t>
      </w:r>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Albaroudi</w:t>
      </w:r>
      <w:proofErr w:type="spellEnd"/>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Elbehairy</w:t>
      </w:r>
      <w:proofErr w:type="spellEnd"/>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Hinnawi</w:t>
      </w:r>
      <w:proofErr w:type="spellEnd"/>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Hatamleh</w:t>
      </w:r>
      <w:proofErr w:type="spellEnd"/>
      <w:r w:rsidR="006C665B" w:rsidRPr="00B50A6B">
        <w:rPr>
          <w:rFonts w:asciiTheme="majorBidi" w:hAnsiTheme="majorBidi" w:cstheme="majorBidi"/>
          <w:color w:val="000000" w:themeColor="text1"/>
        </w:rPr>
        <w:t>, Mansouri, &amp; Alameer, 2025b)</w:t>
      </w:r>
      <w:r w:rsidR="00B50A6B" w:rsidRPr="00B50A6B">
        <w:rPr>
          <w:rFonts w:asciiTheme="majorBidi" w:hAnsiTheme="majorBidi" w:cstheme="majorBidi"/>
          <w:color w:val="000000" w:themeColor="text1"/>
        </w:rPr>
        <w:t xml:space="preserve"> and </w:t>
      </w:r>
      <w:r w:rsidR="00B50A6B" w:rsidRPr="00B50A6B">
        <w:rPr>
          <w:rFonts w:asciiTheme="majorBidi" w:eastAsia="Times New Roman" w:hAnsiTheme="majorBidi" w:cstheme="majorBidi"/>
          <w:color w:val="000000" w:themeColor="text1"/>
        </w:rPr>
        <w:t>(Albaroudi, Mansouri, &amp; Alameer, 2024b)</w:t>
      </w:r>
      <w:r w:rsidRPr="00B50A6B">
        <w:rPr>
          <w:rFonts w:asciiTheme="majorBidi" w:hAnsiTheme="majorBidi" w:cstheme="majorBidi"/>
          <w:color w:val="000000" w:themeColor="text1"/>
        </w:rPr>
        <w:t>.</w:t>
      </w:r>
    </w:p>
    <w:p w14:paraId="391E7DD9" w14:textId="77777777"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3.10.4 Transparency and Accountability</w:t>
      </w:r>
    </w:p>
    <w:p w14:paraId="61CED202" w14:textId="58ECF17D" w:rsidR="00ED730E"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Inspectors and administrators must adhere to clear guidelines regarding data access and reporting. Maintaining audit logs ensures accountability and prevents misuse of the system for unauthorized surveillance</w:t>
      </w:r>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Albaroudi</w:t>
      </w:r>
      <w:proofErr w:type="spellEnd"/>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Elbehairy</w:t>
      </w:r>
      <w:proofErr w:type="spellEnd"/>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Hinnawi</w:t>
      </w:r>
      <w:proofErr w:type="spellEnd"/>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Hatamleh</w:t>
      </w:r>
      <w:proofErr w:type="spellEnd"/>
      <w:r w:rsidR="006C665B" w:rsidRPr="00B50A6B">
        <w:rPr>
          <w:rFonts w:asciiTheme="majorBidi" w:hAnsiTheme="majorBidi" w:cstheme="majorBidi"/>
          <w:color w:val="000000" w:themeColor="text1"/>
        </w:rPr>
        <w:t>, Mansouri, &amp; Alameer, 2025c)</w:t>
      </w:r>
      <w:r w:rsidRPr="00B50A6B">
        <w:rPr>
          <w:rFonts w:asciiTheme="majorBidi" w:hAnsiTheme="majorBidi" w:cstheme="majorBidi"/>
          <w:color w:val="000000" w:themeColor="text1"/>
        </w:rPr>
        <w:t>.</w:t>
      </w:r>
    </w:p>
    <w:p w14:paraId="4DCD3149" w14:textId="77777777" w:rsidR="00A3460E" w:rsidRPr="00B50A6B" w:rsidRDefault="00A3460E" w:rsidP="006C665B">
      <w:pPr>
        <w:pStyle w:val="NormalWeb"/>
        <w:spacing w:before="0" w:beforeAutospacing="0"/>
        <w:jc w:val="both"/>
        <w:rPr>
          <w:rFonts w:asciiTheme="majorBidi" w:hAnsiTheme="majorBidi" w:cstheme="majorBidi"/>
          <w:color w:val="000000" w:themeColor="text1"/>
        </w:rPr>
      </w:pPr>
    </w:p>
    <w:p w14:paraId="565B914F" w14:textId="77777777"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lastRenderedPageBreak/>
        <w:t>3.10.5 Compliance with Legal Regulations</w:t>
      </w:r>
    </w:p>
    <w:p w14:paraId="351CBDF1" w14:textId="0C81B52E"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proposed solution must comply with </w:t>
      </w:r>
      <w:r w:rsidRPr="00B50A6B">
        <w:rPr>
          <w:rStyle w:val="Strong"/>
          <w:rFonts w:asciiTheme="majorBidi" w:hAnsiTheme="majorBidi" w:cstheme="majorBidi"/>
          <w:color w:val="000000" w:themeColor="text1"/>
        </w:rPr>
        <w:t>Saudi data protection laws</w:t>
      </w:r>
      <w:r w:rsidRPr="00B50A6B">
        <w:rPr>
          <w:rFonts w:asciiTheme="majorBidi" w:hAnsiTheme="majorBidi" w:cstheme="majorBidi"/>
          <w:color w:val="000000" w:themeColor="text1"/>
        </w:rPr>
        <w:t>, including confidentiality requirements, cybersecurity regulations, and the broader framework of Vision 2030’s ethical governance strategy</w:t>
      </w:r>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Albaroudi</w:t>
      </w:r>
      <w:proofErr w:type="spellEnd"/>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Elbehairy</w:t>
      </w:r>
      <w:proofErr w:type="spellEnd"/>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Hinnawi</w:t>
      </w:r>
      <w:proofErr w:type="spellEnd"/>
      <w:r w:rsidR="006C665B" w:rsidRPr="00B50A6B">
        <w:rPr>
          <w:rFonts w:asciiTheme="majorBidi" w:hAnsiTheme="majorBidi" w:cstheme="majorBidi"/>
          <w:color w:val="000000" w:themeColor="text1"/>
        </w:rPr>
        <w:t xml:space="preserve">, </w:t>
      </w:r>
      <w:proofErr w:type="spellStart"/>
      <w:r w:rsidR="006C665B" w:rsidRPr="00B50A6B">
        <w:rPr>
          <w:rFonts w:asciiTheme="majorBidi" w:hAnsiTheme="majorBidi" w:cstheme="majorBidi"/>
          <w:color w:val="000000" w:themeColor="text1"/>
        </w:rPr>
        <w:t>Hatamleh</w:t>
      </w:r>
      <w:proofErr w:type="spellEnd"/>
      <w:r w:rsidR="006C665B" w:rsidRPr="00B50A6B">
        <w:rPr>
          <w:rFonts w:asciiTheme="majorBidi" w:hAnsiTheme="majorBidi" w:cstheme="majorBidi"/>
          <w:color w:val="000000" w:themeColor="text1"/>
        </w:rPr>
        <w:t>, Mansouri, &amp; Alameer, 2025d)</w:t>
      </w:r>
      <w:r w:rsidRPr="00B50A6B">
        <w:rPr>
          <w:rFonts w:asciiTheme="majorBidi" w:hAnsiTheme="majorBidi" w:cstheme="majorBidi"/>
          <w:color w:val="000000" w:themeColor="text1"/>
        </w:rPr>
        <w:t>.</w:t>
      </w:r>
    </w:p>
    <w:p w14:paraId="2AAF9F0B" w14:textId="77777777" w:rsidR="00ED730E" w:rsidRPr="00A3460E" w:rsidRDefault="00ED730E"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3.11 Summary</w:t>
      </w:r>
    </w:p>
    <w:p w14:paraId="2E753054" w14:textId="77777777" w:rsidR="00ED730E" w:rsidRPr="00B50A6B" w:rsidRDefault="00ED730E"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chapter detailed the </w:t>
      </w:r>
      <w:r w:rsidRPr="00B50A6B">
        <w:rPr>
          <w:rStyle w:val="Strong"/>
          <w:rFonts w:asciiTheme="majorBidi" w:hAnsiTheme="majorBidi" w:cstheme="majorBidi"/>
          <w:color w:val="000000" w:themeColor="text1"/>
        </w:rPr>
        <w:t>methodology, system architecture, workflow, data management</w:t>
      </w:r>
      <w:r w:rsidRPr="00B50A6B">
        <w:rPr>
          <w:rFonts w:asciiTheme="majorBidi" w:hAnsiTheme="majorBidi" w:cstheme="majorBidi"/>
          <w:color w:val="000000" w:themeColor="text1"/>
        </w:rPr>
        <w:t xml:space="preserve">, and </w:t>
      </w:r>
      <w:r w:rsidRPr="00B50A6B">
        <w:rPr>
          <w:rStyle w:val="Strong"/>
          <w:rFonts w:asciiTheme="majorBidi" w:hAnsiTheme="majorBidi" w:cstheme="majorBidi"/>
          <w:color w:val="000000" w:themeColor="text1"/>
        </w:rPr>
        <w:t>evaluation metrics</w:t>
      </w:r>
      <w:r w:rsidRPr="00B50A6B">
        <w:rPr>
          <w:rFonts w:asciiTheme="majorBidi" w:hAnsiTheme="majorBidi" w:cstheme="majorBidi"/>
          <w:color w:val="000000" w:themeColor="text1"/>
        </w:rPr>
        <w:t xml:space="preserve"> of the proposed IoT-based monitoring solution. It further addressed </w:t>
      </w:r>
      <w:r w:rsidRPr="00B50A6B">
        <w:rPr>
          <w:rStyle w:val="Strong"/>
          <w:rFonts w:asciiTheme="majorBidi" w:hAnsiTheme="majorBidi" w:cstheme="majorBidi"/>
          <w:color w:val="000000" w:themeColor="text1"/>
        </w:rPr>
        <w:t>security, limitations, ethical, and privacy concerns</w:t>
      </w:r>
      <w:r w:rsidRPr="00B50A6B">
        <w:rPr>
          <w:rFonts w:asciiTheme="majorBidi" w:hAnsiTheme="majorBidi" w:cstheme="majorBidi"/>
          <w:color w:val="000000" w:themeColor="text1"/>
        </w:rPr>
        <w:t>, ensuring the system design is both technically feasible and socially responsible.</w:t>
      </w:r>
    </w:p>
    <w:p w14:paraId="60CBDD5B"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By combining IoT technologies with ethical data practices, the system enhances regulatory enforcement while maintaining trust, transparency, and compliance with digital governance principles. These considerations lay the foundation for future scaling and integration of IoT technologies in other public sector domains.</w:t>
      </w:r>
    </w:p>
    <w:p w14:paraId="2F11CC25" w14:textId="1CB5FE77" w:rsidR="00ED730E" w:rsidRPr="00A3460E" w:rsidRDefault="00ED730E" w:rsidP="00B50A6B">
      <w:pPr>
        <w:pStyle w:val="Heading1"/>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Findings and Discussion</w:t>
      </w:r>
    </w:p>
    <w:p w14:paraId="74DE60EB"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chapter presents and discusses the findings from the development and evaluation of the </w:t>
      </w:r>
      <w:r w:rsidRPr="00B50A6B">
        <w:rPr>
          <w:rStyle w:val="Strong"/>
          <w:rFonts w:asciiTheme="majorBidi" w:hAnsiTheme="majorBidi" w:cstheme="majorBidi"/>
          <w:color w:val="000000" w:themeColor="text1"/>
        </w:rPr>
        <w:t>IoT-based Smart Monitoring System</w:t>
      </w:r>
      <w:r w:rsidRPr="00B50A6B">
        <w:rPr>
          <w:rFonts w:asciiTheme="majorBidi" w:hAnsiTheme="majorBidi" w:cstheme="majorBidi"/>
          <w:color w:val="000000" w:themeColor="text1"/>
        </w:rPr>
        <w:t xml:space="preserve"> for the </w:t>
      </w:r>
      <w:r w:rsidRPr="00B50A6B">
        <w:rPr>
          <w:rStyle w:val="Strong"/>
          <w:rFonts w:asciiTheme="majorBidi" w:hAnsiTheme="majorBidi" w:cstheme="majorBidi"/>
          <w:color w:val="000000" w:themeColor="text1"/>
        </w:rPr>
        <w:t>Saudi Ministry of Commerce (MOC)</w:t>
      </w:r>
      <w:r w:rsidRPr="00B50A6B">
        <w:rPr>
          <w:rFonts w:asciiTheme="majorBidi" w:hAnsiTheme="majorBidi" w:cstheme="majorBidi"/>
          <w:color w:val="000000" w:themeColor="text1"/>
        </w:rPr>
        <w:t>. The discussion focuses on how the proposed IoT solution impacts operational efficiency, cost reduction, regulatory compliance, and the overall business ecosystem within Saudi Arabia’s digital transformation framework.</w:t>
      </w:r>
    </w:p>
    <w:p w14:paraId="2F33E33A" w14:textId="1BBD03D3"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findings are derived from the analysis of system design, implementation outcomes, and stakeholder implications, with particular emphasis on the alignment of the solution with the </w:t>
      </w:r>
      <w:r w:rsidRPr="00B50A6B">
        <w:rPr>
          <w:rStyle w:val="Strong"/>
          <w:rFonts w:asciiTheme="majorBidi" w:hAnsiTheme="majorBidi" w:cstheme="majorBidi"/>
          <w:color w:val="000000" w:themeColor="text1"/>
        </w:rPr>
        <w:t>Vision 2030</w:t>
      </w:r>
      <w:r w:rsidRPr="00B50A6B">
        <w:rPr>
          <w:rFonts w:asciiTheme="majorBidi" w:hAnsiTheme="majorBidi" w:cstheme="majorBidi"/>
          <w:color w:val="000000" w:themeColor="text1"/>
        </w:rPr>
        <w:t xml:space="preserve"> strategy for smart governance and automation.</w:t>
      </w:r>
    </w:p>
    <w:p w14:paraId="74A0E5F5" w14:textId="77777777" w:rsidR="00ED730E" w:rsidRPr="00A3460E" w:rsidRDefault="00ED730E"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4.2 Impact of IoT on Business Operations</w:t>
      </w:r>
    </w:p>
    <w:p w14:paraId="5BA2E98E" w14:textId="77777777" w:rsidR="00ED730E" w:rsidRPr="00B50A6B" w:rsidRDefault="00ED730E"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introduction of IoT technologies has revolutionized business operations across multiple sectors, enabling real-time monitoring, automation, and intelligent decision-making. In the context of the MOC, the IoT system transforms the traditional, resource-intensive shop inspection process into an automated and data-driven operation.</w:t>
      </w:r>
    </w:p>
    <w:p w14:paraId="13E6C8AD" w14:textId="77777777" w:rsidR="00ED730E" w:rsidRPr="00B50A6B" w:rsidRDefault="00ED730E" w:rsidP="006C665B">
      <w:pPr>
        <w:pStyle w:val="Heading3"/>
        <w:spacing w:before="0"/>
        <w:jc w:val="both"/>
        <w:rPr>
          <w:rFonts w:asciiTheme="majorBidi" w:hAnsiTheme="majorBidi" w:cstheme="majorBidi"/>
          <w:color w:val="000000" w:themeColor="text1"/>
        </w:rPr>
      </w:pPr>
      <w:r w:rsidRPr="00B50A6B">
        <w:rPr>
          <w:rStyle w:val="Strong"/>
          <w:rFonts w:asciiTheme="majorBidi" w:hAnsiTheme="majorBidi" w:cstheme="majorBidi"/>
          <w:b w:val="0"/>
          <w:bCs w:val="0"/>
          <w:color w:val="000000" w:themeColor="text1"/>
        </w:rPr>
        <w:t>4.2.1 Efficiency and Automation</w:t>
      </w:r>
    </w:p>
    <w:p w14:paraId="17AD5164"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system eliminates the dependency on manual follow-ups by inspectors. Through real-time alerts, motion detection, and automated reporting, the response time between violation occurrence and official action is significantly reduced.</w:t>
      </w:r>
    </w:p>
    <w:p w14:paraId="6F183A2C"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is automation:</w:t>
      </w:r>
    </w:p>
    <w:p w14:paraId="0F7CA9D1" w14:textId="77777777" w:rsidR="00ED730E" w:rsidRPr="00B50A6B" w:rsidRDefault="00ED730E" w:rsidP="0077749C">
      <w:pPr>
        <w:pStyle w:val="NormalWeb"/>
        <w:numPr>
          <w:ilvl w:val="0"/>
          <w:numId w:val="19"/>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Enhances </w:t>
      </w:r>
      <w:r w:rsidRPr="00B50A6B">
        <w:rPr>
          <w:rStyle w:val="Strong"/>
          <w:rFonts w:asciiTheme="majorBidi" w:hAnsiTheme="majorBidi" w:cstheme="majorBidi"/>
          <w:color w:val="000000" w:themeColor="text1"/>
        </w:rPr>
        <w:t>operational responsiveness</w:t>
      </w:r>
      <w:r w:rsidRPr="00B50A6B">
        <w:rPr>
          <w:rFonts w:asciiTheme="majorBidi" w:hAnsiTheme="majorBidi" w:cstheme="majorBidi"/>
          <w:color w:val="000000" w:themeColor="text1"/>
        </w:rPr>
        <w:t>.</w:t>
      </w:r>
    </w:p>
    <w:p w14:paraId="3C8B65E8" w14:textId="77777777" w:rsidR="00ED730E" w:rsidRPr="00B50A6B" w:rsidRDefault="00ED730E" w:rsidP="0077749C">
      <w:pPr>
        <w:pStyle w:val="NormalWeb"/>
        <w:numPr>
          <w:ilvl w:val="0"/>
          <w:numId w:val="19"/>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Reduces </w:t>
      </w:r>
      <w:r w:rsidRPr="00B50A6B">
        <w:rPr>
          <w:rStyle w:val="Strong"/>
          <w:rFonts w:asciiTheme="majorBidi" w:hAnsiTheme="majorBidi" w:cstheme="majorBidi"/>
          <w:color w:val="000000" w:themeColor="text1"/>
        </w:rPr>
        <w:t>human error</w:t>
      </w:r>
      <w:r w:rsidRPr="00B50A6B">
        <w:rPr>
          <w:rFonts w:asciiTheme="majorBidi" w:hAnsiTheme="majorBidi" w:cstheme="majorBidi"/>
          <w:color w:val="000000" w:themeColor="text1"/>
        </w:rPr>
        <w:t xml:space="preserve"> and delays.</w:t>
      </w:r>
    </w:p>
    <w:p w14:paraId="4AD14AD9" w14:textId="77777777" w:rsidR="00ED730E" w:rsidRPr="00B50A6B" w:rsidRDefault="00ED730E" w:rsidP="0077749C">
      <w:pPr>
        <w:pStyle w:val="NormalWeb"/>
        <w:numPr>
          <w:ilvl w:val="0"/>
          <w:numId w:val="19"/>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Provides </w:t>
      </w:r>
      <w:r w:rsidRPr="00B50A6B">
        <w:rPr>
          <w:rStyle w:val="Strong"/>
          <w:rFonts w:asciiTheme="majorBidi" w:hAnsiTheme="majorBidi" w:cstheme="majorBidi"/>
          <w:color w:val="000000" w:themeColor="text1"/>
        </w:rPr>
        <w:t>24/7 surveillance</w:t>
      </w:r>
      <w:r w:rsidRPr="00B50A6B">
        <w:rPr>
          <w:rFonts w:asciiTheme="majorBidi" w:hAnsiTheme="majorBidi" w:cstheme="majorBidi"/>
          <w:color w:val="000000" w:themeColor="text1"/>
        </w:rPr>
        <w:t xml:space="preserve"> without additional labor costs.</w:t>
      </w:r>
    </w:p>
    <w:p w14:paraId="5A31514E"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Such efficiency improvements directly support the Saudi government’s objectives of enhancing public service delivery through digital innovation.</w:t>
      </w:r>
    </w:p>
    <w:p w14:paraId="3108FB72" w14:textId="77777777"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lastRenderedPageBreak/>
        <w:t>4.2.2 Cost Reduction</w:t>
      </w:r>
    </w:p>
    <w:p w14:paraId="40A323A6"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IoT system also presents considerable </w:t>
      </w:r>
      <w:r w:rsidRPr="00B50A6B">
        <w:rPr>
          <w:rStyle w:val="Strong"/>
          <w:rFonts w:asciiTheme="majorBidi" w:hAnsiTheme="majorBidi" w:cstheme="majorBidi"/>
          <w:color w:val="000000" w:themeColor="text1"/>
        </w:rPr>
        <w:t>financial advantages</w:t>
      </w:r>
      <w:r w:rsidRPr="00B50A6B">
        <w:rPr>
          <w:rFonts w:asciiTheme="majorBidi" w:hAnsiTheme="majorBidi" w:cstheme="majorBidi"/>
          <w:color w:val="000000" w:themeColor="text1"/>
        </w:rPr>
        <w:t>. Traditional inspection approaches rely heavily on human capital, travel logistics, and documentation materials (paper, notebooks, printers). By automating these activities, the proposed solution substantially lowers:</w:t>
      </w:r>
    </w:p>
    <w:p w14:paraId="4D9B6BF9" w14:textId="77777777" w:rsidR="00ED730E" w:rsidRPr="00B50A6B" w:rsidRDefault="00ED730E" w:rsidP="0077749C">
      <w:pPr>
        <w:pStyle w:val="NormalWeb"/>
        <w:numPr>
          <w:ilvl w:val="0"/>
          <w:numId w:val="20"/>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Inspector travel and overtime costs.</w:t>
      </w:r>
    </w:p>
    <w:p w14:paraId="5E8A1309" w14:textId="77777777" w:rsidR="00ED730E" w:rsidRPr="00B50A6B" w:rsidRDefault="00ED730E" w:rsidP="0077749C">
      <w:pPr>
        <w:pStyle w:val="NormalWeb"/>
        <w:numPr>
          <w:ilvl w:val="0"/>
          <w:numId w:val="20"/>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Administrative expenses for report processing.</w:t>
      </w:r>
    </w:p>
    <w:p w14:paraId="72092977" w14:textId="77777777" w:rsidR="00ED730E" w:rsidRPr="00B50A6B" w:rsidRDefault="00ED730E" w:rsidP="0077749C">
      <w:pPr>
        <w:pStyle w:val="NormalWeb"/>
        <w:numPr>
          <w:ilvl w:val="0"/>
          <w:numId w:val="20"/>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Penalties resulting from delayed enforcement or missed violations.</w:t>
      </w:r>
    </w:p>
    <w:p w14:paraId="6C878484" w14:textId="5D443DF2"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finding aligns with previous studies indicating that </w:t>
      </w:r>
      <w:r w:rsidRPr="00B50A6B">
        <w:rPr>
          <w:rStyle w:val="Strong"/>
          <w:rFonts w:asciiTheme="majorBidi" w:hAnsiTheme="majorBidi" w:cstheme="majorBidi"/>
          <w:color w:val="000000" w:themeColor="text1"/>
        </w:rPr>
        <w:t>IoT adoption in public administration</w:t>
      </w:r>
      <w:r w:rsidRPr="00B50A6B">
        <w:rPr>
          <w:rFonts w:asciiTheme="majorBidi" w:hAnsiTheme="majorBidi" w:cstheme="majorBidi"/>
          <w:color w:val="000000" w:themeColor="text1"/>
        </w:rPr>
        <w:t xml:space="preserve"> leads to sustainable reductions in operational costs and improved accountability (Bilan et al., 2019).</w:t>
      </w:r>
    </w:p>
    <w:p w14:paraId="25F3B796" w14:textId="77777777" w:rsidR="00ED730E" w:rsidRPr="00A3460E" w:rsidRDefault="00ED730E"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4.3 Contribution to Saudi Vision 2030 Digitalization Goals</w:t>
      </w:r>
    </w:p>
    <w:p w14:paraId="11D6C43F" w14:textId="77777777" w:rsidR="00ED730E" w:rsidRPr="00B50A6B" w:rsidRDefault="00ED730E"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results indicate a strong alignment between the proposed IoT monitoring platform and Saudi Arabia’s </w:t>
      </w:r>
      <w:r w:rsidRPr="00B50A6B">
        <w:rPr>
          <w:rStyle w:val="Strong"/>
          <w:rFonts w:asciiTheme="majorBidi" w:hAnsiTheme="majorBidi" w:cstheme="majorBidi"/>
          <w:color w:val="000000" w:themeColor="text1"/>
        </w:rPr>
        <w:t>Vision 2030</w:t>
      </w:r>
      <w:r w:rsidRPr="00B50A6B">
        <w:rPr>
          <w:rFonts w:asciiTheme="majorBidi" w:hAnsiTheme="majorBidi" w:cstheme="majorBidi"/>
          <w:color w:val="000000" w:themeColor="text1"/>
        </w:rPr>
        <w:t xml:space="preserve"> objectives for </w:t>
      </w:r>
      <w:r w:rsidRPr="00B50A6B">
        <w:rPr>
          <w:rStyle w:val="Strong"/>
          <w:rFonts w:asciiTheme="majorBidi" w:hAnsiTheme="majorBidi" w:cstheme="majorBidi"/>
          <w:color w:val="000000" w:themeColor="text1"/>
        </w:rPr>
        <w:t>e-government and e-commerce modernization</w:t>
      </w:r>
      <w:r w:rsidRPr="00B50A6B">
        <w:rPr>
          <w:rFonts w:asciiTheme="majorBidi" w:hAnsiTheme="majorBidi" w:cstheme="majorBidi"/>
          <w:color w:val="000000" w:themeColor="text1"/>
        </w:rPr>
        <w:t>.</w:t>
      </w:r>
    </w:p>
    <w:p w14:paraId="773354B0"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solution contributes in the following ways:</w:t>
      </w:r>
    </w:p>
    <w:p w14:paraId="0744DFCC" w14:textId="77777777" w:rsidR="00ED730E" w:rsidRPr="00B50A6B" w:rsidRDefault="00ED730E" w:rsidP="0077749C">
      <w:pPr>
        <w:pStyle w:val="NormalWeb"/>
        <w:numPr>
          <w:ilvl w:val="0"/>
          <w:numId w:val="21"/>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nhancing Governance Transparency:</w:t>
      </w:r>
      <w:r w:rsidRPr="00B50A6B">
        <w:rPr>
          <w:rFonts w:asciiTheme="majorBidi" w:hAnsiTheme="majorBidi" w:cstheme="majorBidi"/>
          <w:color w:val="000000" w:themeColor="text1"/>
        </w:rPr>
        <w:t xml:space="preserve"> By maintaining digital records of violations and responses, the system ensures transparency and traceability in enforcement activities.</w:t>
      </w:r>
    </w:p>
    <w:p w14:paraId="784A5253" w14:textId="77777777" w:rsidR="00ED730E" w:rsidRPr="00B50A6B" w:rsidRDefault="00ED730E" w:rsidP="0077749C">
      <w:pPr>
        <w:pStyle w:val="NormalWeb"/>
        <w:numPr>
          <w:ilvl w:val="0"/>
          <w:numId w:val="21"/>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Promoting Smart City Infrastructure:</w:t>
      </w:r>
      <w:r w:rsidRPr="00B50A6B">
        <w:rPr>
          <w:rFonts w:asciiTheme="majorBidi" w:hAnsiTheme="majorBidi" w:cstheme="majorBidi"/>
          <w:color w:val="000000" w:themeColor="text1"/>
        </w:rPr>
        <w:t xml:space="preserve"> The integration of IoT with mobile and cloud platforms contributes to the broader goal of developing interconnected, intelligent governance systems.</w:t>
      </w:r>
    </w:p>
    <w:p w14:paraId="5645235A" w14:textId="77777777" w:rsidR="00ED730E" w:rsidRPr="00B50A6B" w:rsidRDefault="00ED730E" w:rsidP="0077749C">
      <w:pPr>
        <w:pStyle w:val="NormalWeb"/>
        <w:numPr>
          <w:ilvl w:val="0"/>
          <w:numId w:val="21"/>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ncouraging Data-Driven Policy Decisions:</w:t>
      </w:r>
      <w:r w:rsidRPr="00B50A6B">
        <w:rPr>
          <w:rFonts w:asciiTheme="majorBidi" w:hAnsiTheme="majorBidi" w:cstheme="majorBidi"/>
          <w:color w:val="000000" w:themeColor="text1"/>
        </w:rPr>
        <w:t xml:space="preserve"> Data collected from the IoT devices can be used for predictive analytics, helping authorities identify high-risk zones and optimize resource allocation.</w:t>
      </w:r>
    </w:p>
    <w:p w14:paraId="40B890E4" w14:textId="771FC1CB"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is technological alignment demonstrates how digital governance can evolve beyond simple automation to intelligent, evidence-based decision-making.</w:t>
      </w:r>
    </w:p>
    <w:p w14:paraId="039B4922" w14:textId="77777777" w:rsidR="00ED730E" w:rsidRPr="00A3460E" w:rsidRDefault="00ED730E"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4.4 Business Opportunity and Scalability</w:t>
      </w:r>
    </w:p>
    <w:p w14:paraId="775149B5" w14:textId="77777777" w:rsidR="00ED730E" w:rsidRPr="00B50A6B" w:rsidRDefault="00ED730E"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successful implementation of the IoT solution in </w:t>
      </w:r>
      <w:r w:rsidRPr="00B50A6B">
        <w:rPr>
          <w:rStyle w:val="Strong"/>
          <w:rFonts w:asciiTheme="majorBidi" w:hAnsiTheme="majorBidi" w:cstheme="majorBidi"/>
          <w:color w:val="000000" w:themeColor="text1"/>
        </w:rPr>
        <w:t>Riyadh City</w:t>
      </w:r>
      <w:r w:rsidRPr="00B50A6B">
        <w:rPr>
          <w:rFonts w:asciiTheme="majorBidi" w:hAnsiTheme="majorBidi" w:cstheme="majorBidi"/>
          <w:color w:val="000000" w:themeColor="text1"/>
        </w:rPr>
        <w:t xml:space="preserve"> highlights its potential for regional expansion and commercialization.</w:t>
      </w:r>
    </w:p>
    <w:p w14:paraId="048592FA" w14:textId="77777777" w:rsidR="00ED730E" w:rsidRPr="00B50A6B" w:rsidRDefault="00ED730E" w:rsidP="006C665B">
      <w:pPr>
        <w:pStyle w:val="Heading3"/>
        <w:spacing w:before="0"/>
        <w:jc w:val="both"/>
        <w:rPr>
          <w:rFonts w:asciiTheme="majorBidi" w:hAnsiTheme="majorBidi" w:cstheme="majorBidi"/>
          <w:color w:val="000000" w:themeColor="text1"/>
        </w:rPr>
      </w:pPr>
      <w:r w:rsidRPr="00B50A6B">
        <w:rPr>
          <w:rStyle w:val="Strong"/>
          <w:rFonts w:asciiTheme="majorBidi" w:hAnsiTheme="majorBidi" w:cstheme="majorBidi"/>
          <w:b w:val="0"/>
          <w:bCs w:val="0"/>
          <w:color w:val="000000" w:themeColor="text1"/>
        </w:rPr>
        <w:t>4.4.1 Domestic Expansion</w:t>
      </w:r>
    </w:p>
    <w:p w14:paraId="13643BCB" w14:textId="77777777" w:rsidR="00ED730E"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MOC can extend the platform across all major cities in Saudi Arabia. Given the system’s modular design, it can easily be scaled by adding new IoT nodes and expanding cloud storage capacity. This would provide nationwide coverage for monitoring and compliance enforcement.</w:t>
      </w:r>
    </w:p>
    <w:p w14:paraId="1DCF8CEA" w14:textId="77777777" w:rsidR="00A3460E" w:rsidRDefault="00A3460E" w:rsidP="006C665B">
      <w:pPr>
        <w:pStyle w:val="NormalWeb"/>
        <w:spacing w:before="0" w:beforeAutospacing="0"/>
        <w:jc w:val="both"/>
        <w:rPr>
          <w:rFonts w:asciiTheme="majorBidi" w:hAnsiTheme="majorBidi" w:cstheme="majorBidi"/>
          <w:color w:val="000000" w:themeColor="text1"/>
        </w:rPr>
      </w:pPr>
    </w:p>
    <w:p w14:paraId="2AF64ECC" w14:textId="77777777" w:rsidR="00A3460E" w:rsidRPr="00B50A6B" w:rsidRDefault="00A3460E" w:rsidP="006C665B">
      <w:pPr>
        <w:pStyle w:val="NormalWeb"/>
        <w:spacing w:before="0" w:beforeAutospacing="0"/>
        <w:jc w:val="both"/>
        <w:rPr>
          <w:rFonts w:asciiTheme="majorBidi" w:hAnsiTheme="majorBidi" w:cstheme="majorBidi"/>
          <w:color w:val="000000" w:themeColor="text1"/>
        </w:rPr>
      </w:pPr>
    </w:p>
    <w:p w14:paraId="07568C5A" w14:textId="77777777"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4.4.2 Regional and Global Scalability</w:t>
      </w:r>
    </w:p>
    <w:p w14:paraId="1E53159D"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lastRenderedPageBreak/>
        <w:t xml:space="preserve">The project can also be marketed as a </w:t>
      </w:r>
      <w:r w:rsidRPr="00B50A6B">
        <w:rPr>
          <w:rStyle w:val="Strong"/>
          <w:rFonts w:asciiTheme="majorBidi" w:hAnsiTheme="majorBidi" w:cstheme="majorBidi"/>
          <w:color w:val="000000" w:themeColor="text1"/>
        </w:rPr>
        <w:t>white-label solution</w:t>
      </w:r>
      <w:r w:rsidRPr="00B50A6B">
        <w:rPr>
          <w:rFonts w:asciiTheme="majorBidi" w:hAnsiTheme="majorBidi" w:cstheme="majorBidi"/>
          <w:color w:val="000000" w:themeColor="text1"/>
        </w:rPr>
        <w:t xml:space="preserve"> for other Gulf Cooperation Council (GCC) countries—such as the UAE, Kuwait, Bahrain, and Qatar—where regulatory frameworks are similarly evolving toward digital transformation.</w:t>
      </w:r>
    </w:p>
    <w:p w14:paraId="2C81B5A5" w14:textId="7F865DCB"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By adapting the system’s language, policies, and network configurations, it could also be introduced to international markets as a model for </w:t>
      </w:r>
      <w:r w:rsidRPr="00B50A6B">
        <w:rPr>
          <w:rStyle w:val="Strong"/>
          <w:rFonts w:asciiTheme="majorBidi" w:hAnsiTheme="majorBidi" w:cstheme="majorBidi"/>
          <w:color w:val="000000" w:themeColor="text1"/>
        </w:rPr>
        <w:t>smart regulatory technology (</w:t>
      </w:r>
      <w:proofErr w:type="spellStart"/>
      <w:r w:rsidRPr="00B50A6B">
        <w:rPr>
          <w:rStyle w:val="Strong"/>
          <w:rFonts w:asciiTheme="majorBidi" w:hAnsiTheme="majorBidi" w:cstheme="majorBidi"/>
          <w:color w:val="000000" w:themeColor="text1"/>
        </w:rPr>
        <w:t>RegTech</w:t>
      </w:r>
      <w:proofErr w:type="spellEnd"/>
      <w:r w:rsidRPr="00B50A6B">
        <w:rPr>
          <w:rStyle w:val="Strong"/>
          <w:rFonts w:asciiTheme="majorBidi" w:hAnsiTheme="majorBidi" w:cstheme="majorBidi"/>
          <w:color w:val="000000" w:themeColor="text1"/>
        </w:rPr>
        <w:t>)</w:t>
      </w:r>
      <w:r w:rsidRPr="00B50A6B">
        <w:rPr>
          <w:rFonts w:asciiTheme="majorBidi" w:hAnsiTheme="majorBidi" w:cstheme="majorBidi"/>
          <w:color w:val="000000" w:themeColor="text1"/>
        </w:rPr>
        <w:t xml:space="preserve"> in commerce and public administration.</w:t>
      </w:r>
    </w:p>
    <w:p w14:paraId="07225216" w14:textId="77777777" w:rsidR="00ED730E" w:rsidRPr="00A3460E" w:rsidRDefault="00ED730E"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4.5 Integration of Best Practices and Industry Standards</w:t>
      </w:r>
    </w:p>
    <w:p w14:paraId="4AB3D2FC" w14:textId="77777777" w:rsidR="00ED730E" w:rsidRPr="00B50A6B" w:rsidRDefault="00ED730E"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findings confirm that adopting </w:t>
      </w:r>
      <w:r w:rsidRPr="00B50A6B">
        <w:rPr>
          <w:rStyle w:val="Strong"/>
          <w:rFonts w:asciiTheme="majorBidi" w:hAnsiTheme="majorBidi" w:cstheme="majorBidi"/>
          <w:color w:val="000000" w:themeColor="text1"/>
        </w:rPr>
        <w:t>best practices</w:t>
      </w:r>
      <w:r w:rsidRPr="00B50A6B">
        <w:rPr>
          <w:rFonts w:asciiTheme="majorBidi" w:hAnsiTheme="majorBidi" w:cstheme="majorBidi"/>
          <w:color w:val="000000" w:themeColor="text1"/>
        </w:rPr>
        <w:t xml:space="preserve"> from leading research and technology frameworks enhances system reliability and adoption potential.</w:t>
      </w:r>
    </w:p>
    <w:p w14:paraId="6FB1E1D7"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According to </w:t>
      </w:r>
      <w:r w:rsidRPr="00B50A6B">
        <w:rPr>
          <w:rStyle w:val="Strong"/>
          <w:rFonts w:asciiTheme="majorBidi" w:hAnsiTheme="majorBidi" w:cstheme="majorBidi"/>
          <w:color w:val="000000" w:themeColor="text1"/>
        </w:rPr>
        <w:t>Gartner’s five-step IoT integration model (2021)</w:t>
      </w:r>
      <w:r w:rsidRPr="00B50A6B">
        <w:rPr>
          <w:rFonts w:asciiTheme="majorBidi" w:hAnsiTheme="majorBidi" w:cstheme="majorBidi"/>
          <w:color w:val="000000" w:themeColor="text1"/>
        </w:rPr>
        <w:t>, the proposed system already meets key integration benchmarks:</w:t>
      </w:r>
    </w:p>
    <w:p w14:paraId="1631DC36" w14:textId="77777777" w:rsidR="00ED730E" w:rsidRPr="00B50A6B" w:rsidRDefault="00ED730E" w:rsidP="0077749C">
      <w:pPr>
        <w:pStyle w:val="NormalWeb"/>
        <w:numPr>
          <w:ilvl w:val="0"/>
          <w:numId w:val="2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PI-First Design:</w:t>
      </w:r>
      <w:r w:rsidRPr="00B50A6B">
        <w:rPr>
          <w:rFonts w:asciiTheme="majorBidi" w:hAnsiTheme="majorBidi" w:cstheme="majorBidi"/>
          <w:color w:val="000000" w:themeColor="text1"/>
        </w:rPr>
        <w:t xml:space="preserve"> The system uses RESTful APIs for flexible communication between devices and cloud services.</w:t>
      </w:r>
    </w:p>
    <w:p w14:paraId="11D9B4B3" w14:textId="77777777" w:rsidR="00ED730E" w:rsidRPr="00B50A6B" w:rsidRDefault="00ED730E" w:rsidP="0077749C">
      <w:pPr>
        <w:pStyle w:val="NormalWeb"/>
        <w:numPr>
          <w:ilvl w:val="0"/>
          <w:numId w:val="2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Defined Communication Requirements:</w:t>
      </w:r>
      <w:r w:rsidRPr="00B50A6B">
        <w:rPr>
          <w:rFonts w:asciiTheme="majorBidi" w:hAnsiTheme="majorBidi" w:cstheme="majorBidi"/>
          <w:color w:val="000000" w:themeColor="text1"/>
        </w:rPr>
        <w:t xml:space="preserve"> The hardware components (Wi-Fi, GSM, sensors) are optimized for short- and long-range connectivity.</w:t>
      </w:r>
    </w:p>
    <w:p w14:paraId="67F5E987" w14:textId="77777777" w:rsidR="00ED730E" w:rsidRPr="00B50A6B" w:rsidRDefault="00ED730E" w:rsidP="0077749C">
      <w:pPr>
        <w:pStyle w:val="NormalWeb"/>
        <w:numPr>
          <w:ilvl w:val="0"/>
          <w:numId w:val="2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loud-Based Integration:</w:t>
      </w:r>
      <w:r w:rsidRPr="00B50A6B">
        <w:rPr>
          <w:rFonts w:asciiTheme="majorBidi" w:hAnsiTheme="majorBidi" w:cstheme="majorBidi"/>
          <w:color w:val="000000" w:themeColor="text1"/>
        </w:rPr>
        <w:t xml:space="preserve"> Data processing and storage occur in MongoDB’s secure cloud environment.</w:t>
      </w:r>
    </w:p>
    <w:p w14:paraId="600CCA37" w14:textId="77777777" w:rsidR="00ED730E" w:rsidRPr="00B50A6B" w:rsidRDefault="00ED730E" w:rsidP="0077749C">
      <w:pPr>
        <w:pStyle w:val="NormalWeb"/>
        <w:numPr>
          <w:ilvl w:val="0"/>
          <w:numId w:val="2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dge Computing Readiness:</w:t>
      </w:r>
      <w:r w:rsidRPr="00B50A6B">
        <w:rPr>
          <w:rFonts w:asciiTheme="majorBidi" w:hAnsiTheme="majorBidi" w:cstheme="majorBidi"/>
          <w:color w:val="000000" w:themeColor="text1"/>
        </w:rPr>
        <w:t xml:space="preserve"> The architecture supports future integration of local processing for latency reduction.</w:t>
      </w:r>
    </w:p>
    <w:p w14:paraId="65B68894" w14:textId="77777777" w:rsidR="00ED730E" w:rsidRPr="00B50A6B" w:rsidRDefault="00ED730E" w:rsidP="0077749C">
      <w:pPr>
        <w:pStyle w:val="NormalWeb"/>
        <w:numPr>
          <w:ilvl w:val="0"/>
          <w:numId w:val="2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calability Planning:</w:t>
      </w:r>
      <w:r w:rsidRPr="00B50A6B">
        <w:rPr>
          <w:rFonts w:asciiTheme="majorBidi" w:hAnsiTheme="majorBidi" w:cstheme="majorBidi"/>
          <w:color w:val="000000" w:themeColor="text1"/>
        </w:rPr>
        <w:t xml:space="preserve"> The platform can accommodate more devices without major redesigns.</w:t>
      </w:r>
    </w:p>
    <w:p w14:paraId="43E7B938" w14:textId="772AEE88"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is adherence to recognized IoT implementation standards strengthens the system’s technological maturity and reliability.</w:t>
      </w:r>
    </w:p>
    <w:p w14:paraId="2BB964A6" w14:textId="77777777" w:rsidR="00ED730E" w:rsidRPr="00A3460E" w:rsidRDefault="00ED730E"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4.6 Challenges and Limitations in Implementation</w:t>
      </w:r>
    </w:p>
    <w:p w14:paraId="0256FCD7" w14:textId="77777777" w:rsidR="00ED730E" w:rsidRPr="00B50A6B" w:rsidRDefault="00ED730E"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Despite its strengths, the system faces several operational and infrastructural challenges identified during analysis:</w:t>
      </w:r>
    </w:p>
    <w:p w14:paraId="5E2E70FC" w14:textId="77777777" w:rsidR="00ED730E" w:rsidRPr="00B50A6B" w:rsidRDefault="00ED730E" w:rsidP="0077749C">
      <w:pPr>
        <w:pStyle w:val="NormalWeb"/>
        <w:numPr>
          <w:ilvl w:val="0"/>
          <w:numId w:val="2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onnectivity Constraints:</w:t>
      </w:r>
      <w:r w:rsidRPr="00B50A6B">
        <w:rPr>
          <w:rFonts w:asciiTheme="majorBidi" w:hAnsiTheme="majorBidi" w:cstheme="majorBidi"/>
          <w:color w:val="000000" w:themeColor="text1"/>
        </w:rPr>
        <w:t xml:space="preserve"> The reliability of IoT communication depends on consistent Wi-Fi or GSM coverage. In remote regions, alert delays may occur.</w:t>
      </w:r>
    </w:p>
    <w:p w14:paraId="36B16C2F" w14:textId="77777777" w:rsidR="00ED730E" w:rsidRPr="00B50A6B" w:rsidRDefault="00ED730E" w:rsidP="0077749C">
      <w:pPr>
        <w:pStyle w:val="NormalWeb"/>
        <w:numPr>
          <w:ilvl w:val="0"/>
          <w:numId w:val="2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Maintenance Complexity:</w:t>
      </w:r>
      <w:r w:rsidRPr="00B50A6B">
        <w:rPr>
          <w:rFonts w:asciiTheme="majorBidi" w:hAnsiTheme="majorBidi" w:cstheme="majorBidi"/>
          <w:color w:val="000000" w:themeColor="text1"/>
        </w:rPr>
        <w:t xml:space="preserve"> Large-scale deployment requires systematic maintenance, firmware updates, and battery management.</w:t>
      </w:r>
    </w:p>
    <w:p w14:paraId="4F90227C" w14:textId="77777777" w:rsidR="00ED730E" w:rsidRPr="00B50A6B" w:rsidRDefault="00ED730E" w:rsidP="0077749C">
      <w:pPr>
        <w:pStyle w:val="NormalWeb"/>
        <w:numPr>
          <w:ilvl w:val="0"/>
          <w:numId w:val="2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ecurity and Privacy Concerns:</w:t>
      </w:r>
      <w:r w:rsidRPr="00B50A6B">
        <w:rPr>
          <w:rFonts w:asciiTheme="majorBidi" w:hAnsiTheme="majorBidi" w:cstheme="majorBidi"/>
          <w:color w:val="000000" w:themeColor="text1"/>
        </w:rPr>
        <w:t xml:space="preserve"> As discussed in Chapter 3, risks such as unauthorized access, data breaches, or surveillance misuse remain potential threats.</w:t>
      </w:r>
    </w:p>
    <w:p w14:paraId="6787DFF6" w14:textId="77777777" w:rsidR="00ED730E" w:rsidRPr="00B50A6B" w:rsidRDefault="00ED730E" w:rsidP="0077749C">
      <w:pPr>
        <w:pStyle w:val="NormalWeb"/>
        <w:numPr>
          <w:ilvl w:val="0"/>
          <w:numId w:val="2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Financial Constraints:</w:t>
      </w:r>
      <w:r w:rsidRPr="00B50A6B">
        <w:rPr>
          <w:rFonts w:asciiTheme="majorBidi" w:hAnsiTheme="majorBidi" w:cstheme="majorBidi"/>
          <w:color w:val="000000" w:themeColor="text1"/>
        </w:rPr>
        <w:t xml:space="preserve"> Initial hardware installation and long-term maintenance demand considerable investment.</w:t>
      </w:r>
    </w:p>
    <w:p w14:paraId="62A7D64D" w14:textId="77777777" w:rsidR="00ED730E" w:rsidRPr="00B50A6B" w:rsidRDefault="00ED730E" w:rsidP="0077749C">
      <w:pPr>
        <w:pStyle w:val="NormalWeb"/>
        <w:numPr>
          <w:ilvl w:val="0"/>
          <w:numId w:val="2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Human and Cultural Adaptation:</w:t>
      </w:r>
      <w:r w:rsidRPr="00B50A6B">
        <w:rPr>
          <w:rFonts w:asciiTheme="majorBidi" w:hAnsiTheme="majorBidi" w:cstheme="majorBidi"/>
          <w:color w:val="000000" w:themeColor="text1"/>
        </w:rPr>
        <w:t xml:space="preserve"> Transitioning from traditional inspection methods to automated systems requires training and adaptation among inspectors and administrative staff.</w:t>
      </w:r>
    </w:p>
    <w:p w14:paraId="1FAEFE7D" w14:textId="6BCBCCE4"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Addressing these challenges is essential for sustainable deployment and long-term policy success.</w:t>
      </w:r>
    </w:p>
    <w:p w14:paraId="1765C2AD" w14:textId="77777777" w:rsidR="00ED730E" w:rsidRPr="00A3460E" w:rsidRDefault="00ED730E"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lastRenderedPageBreak/>
        <w:t>4.7 Socioeconomic and Regulatory Implications</w:t>
      </w:r>
    </w:p>
    <w:p w14:paraId="35EA2257" w14:textId="77777777" w:rsidR="00ED730E" w:rsidRPr="00B50A6B" w:rsidRDefault="00ED730E"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Beyond technical implementation, the findings reveal broader socioeconomic impacts:</w:t>
      </w:r>
    </w:p>
    <w:p w14:paraId="723445FC" w14:textId="77777777" w:rsidR="00ED730E" w:rsidRPr="00B50A6B" w:rsidRDefault="00ED730E" w:rsidP="0077749C">
      <w:pPr>
        <w:pStyle w:val="NormalWeb"/>
        <w:numPr>
          <w:ilvl w:val="0"/>
          <w:numId w:val="24"/>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nhanced Public Trust:</w:t>
      </w:r>
      <w:r w:rsidRPr="00B50A6B">
        <w:rPr>
          <w:rFonts w:asciiTheme="majorBidi" w:hAnsiTheme="majorBidi" w:cstheme="majorBidi"/>
          <w:color w:val="000000" w:themeColor="text1"/>
        </w:rPr>
        <w:t xml:space="preserve"> Transparent digital systems improve citizen confidence in government enforcement mechanisms.</w:t>
      </w:r>
    </w:p>
    <w:p w14:paraId="5A6DC157" w14:textId="77777777" w:rsidR="00ED730E" w:rsidRPr="00B50A6B" w:rsidRDefault="00ED730E" w:rsidP="0077749C">
      <w:pPr>
        <w:pStyle w:val="NormalWeb"/>
        <w:numPr>
          <w:ilvl w:val="0"/>
          <w:numId w:val="24"/>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Job Reconfiguration:</w:t>
      </w:r>
      <w:r w:rsidRPr="00B50A6B">
        <w:rPr>
          <w:rFonts w:asciiTheme="majorBidi" w:hAnsiTheme="majorBidi" w:cstheme="majorBidi"/>
          <w:color w:val="000000" w:themeColor="text1"/>
        </w:rPr>
        <w:t xml:space="preserve"> While automation reduces manual workload, it creates new technical roles in IoT management, data analytics, and system maintenance.</w:t>
      </w:r>
    </w:p>
    <w:p w14:paraId="3F9F1CEB" w14:textId="77777777" w:rsidR="00ED730E" w:rsidRPr="00B50A6B" w:rsidRDefault="00ED730E" w:rsidP="0077749C">
      <w:pPr>
        <w:pStyle w:val="NormalWeb"/>
        <w:numPr>
          <w:ilvl w:val="0"/>
          <w:numId w:val="24"/>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Regulatory Modernization:</w:t>
      </w:r>
      <w:r w:rsidRPr="00B50A6B">
        <w:rPr>
          <w:rFonts w:asciiTheme="majorBidi" w:hAnsiTheme="majorBidi" w:cstheme="majorBidi"/>
          <w:color w:val="000000" w:themeColor="text1"/>
        </w:rPr>
        <w:t xml:space="preserve"> The system establishes a foundation for smart regulatory ecosystems, integrating IoT, AI, and blockchain technologies for future public services.</w:t>
      </w:r>
    </w:p>
    <w:p w14:paraId="6C933ED5" w14:textId="734566C4"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se implications underscore the transformative role of IoT in redefining governance, efficiency, and accountability within the public sector.</w:t>
      </w:r>
    </w:p>
    <w:p w14:paraId="67DE5AE0" w14:textId="77777777" w:rsidR="00ED730E" w:rsidRPr="00A3460E" w:rsidRDefault="00ED730E"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4.8 Discussion Summary</w:t>
      </w:r>
    </w:p>
    <w:p w14:paraId="585139FC" w14:textId="77777777" w:rsidR="00ED730E" w:rsidRPr="00B50A6B" w:rsidRDefault="00ED730E"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findings demonstrate that IoT technology offers </w:t>
      </w:r>
      <w:r w:rsidRPr="00B50A6B">
        <w:rPr>
          <w:rStyle w:val="Strong"/>
          <w:rFonts w:asciiTheme="majorBidi" w:hAnsiTheme="majorBidi" w:cstheme="majorBidi"/>
          <w:color w:val="000000" w:themeColor="text1"/>
        </w:rPr>
        <w:t>significant operational, economic, and regulatory benefits</w:t>
      </w:r>
      <w:r w:rsidRPr="00B50A6B">
        <w:rPr>
          <w:rFonts w:asciiTheme="majorBidi" w:hAnsiTheme="majorBidi" w:cstheme="majorBidi"/>
          <w:color w:val="000000" w:themeColor="text1"/>
        </w:rPr>
        <w:t xml:space="preserve"> to the Saudi Ministry of Commerce. The system enhances enforcement speed, reduces human dependency, and aligns with national digital transformation goals.</w:t>
      </w:r>
    </w:p>
    <w:p w14:paraId="7933B695" w14:textId="333E13B6"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However, full-scale deployment requires addressing connectivity and security limitations and ensuring compliance with ethical data management frameworks. Once optimized, this model could serve as a benchmark for </w:t>
      </w:r>
      <w:r w:rsidRPr="00B50A6B">
        <w:rPr>
          <w:rStyle w:val="Strong"/>
          <w:rFonts w:asciiTheme="majorBidi" w:hAnsiTheme="majorBidi" w:cstheme="majorBidi"/>
          <w:color w:val="000000" w:themeColor="text1"/>
        </w:rPr>
        <w:t>smart regulatory infrastructure</w:t>
      </w:r>
      <w:r w:rsidRPr="00B50A6B">
        <w:rPr>
          <w:rFonts w:asciiTheme="majorBidi" w:hAnsiTheme="majorBidi" w:cstheme="majorBidi"/>
          <w:color w:val="000000" w:themeColor="text1"/>
        </w:rPr>
        <w:t xml:space="preserve"> in the Middle East and globally.</w:t>
      </w:r>
    </w:p>
    <w:p w14:paraId="4FF069EE" w14:textId="7D84A87C" w:rsidR="00ED730E" w:rsidRPr="00A3460E" w:rsidRDefault="00ED730E"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4.9 Business Model Canvas of the Proposed IoT System</w:t>
      </w:r>
    </w:p>
    <w:p w14:paraId="551CAB19" w14:textId="77777777" w:rsidR="00ED730E" w:rsidRPr="00B50A6B" w:rsidRDefault="00ED730E"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o better understand the commercial and operational potential of the proposed IoT monitoring system, a </w:t>
      </w:r>
      <w:r w:rsidRPr="00B50A6B">
        <w:rPr>
          <w:rStyle w:val="Strong"/>
          <w:rFonts w:asciiTheme="majorBidi" w:hAnsiTheme="majorBidi" w:cstheme="majorBidi"/>
          <w:color w:val="000000" w:themeColor="text1"/>
        </w:rPr>
        <w:t>Business Model Canvas (BMC)</w:t>
      </w:r>
      <w:r w:rsidRPr="00B50A6B">
        <w:rPr>
          <w:rFonts w:asciiTheme="majorBidi" w:hAnsiTheme="majorBidi" w:cstheme="majorBidi"/>
          <w:color w:val="000000" w:themeColor="text1"/>
        </w:rPr>
        <w:t xml:space="preserve"> was developed. This canvas highlights the system’s value proposition, key resources, partners, customer segments, and delivery channels. It provides a comprehensive overview of how the solution generates value for both the Ministry of Commerce (MOC) and its stakeholders.</w:t>
      </w:r>
    </w:p>
    <w:p w14:paraId="33BCE556" w14:textId="77777777" w:rsidR="00ED730E" w:rsidRPr="00B50A6B" w:rsidRDefault="00ED730E" w:rsidP="006C665B">
      <w:pPr>
        <w:pStyle w:val="NormalWeb"/>
        <w:keepNext/>
        <w:spacing w:before="0" w:beforeAutospacing="0"/>
        <w:jc w:val="both"/>
        <w:rPr>
          <w:rFonts w:asciiTheme="majorBidi" w:hAnsiTheme="majorBidi" w:cstheme="majorBidi"/>
          <w:color w:val="000000" w:themeColor="text1"/>
        </w:rPr>
      </w:pPr>
      <w:r w:rsidRPr="00B50A6B">
        <w:rPr>
          <w:rFonts w:asciiTheme="majorBidi" w:hAnsiTheme="majorBidi" w:cstheme="majorBidi"/>
          <w:noProof/>
          <w:color w:val="000000" w:themeColor="text1"/>
        </w:rPr>
        <w:lastRenderedPageBreak/>
        <w:drawing>
          <wp:inline distT="0" distB="0" distL="0" distR="0" wp14:anchorId="0E43BD38" wp14:editId="601AB871">
            <wp:extent cx="6566377" cy="4648200"/>
            <wp:effectExtent l="0" t="0" r="6350" b="0"/>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pic:nvPicPr>
                  <pic:blipFill>
                    <a:blip r:embed="rId10"/>
                    <a:stretch>
                      <a:fillRect/>
                    </a:stretch>
                  </pic:blipFill>
                  <pic:spPr>
                    <a:xfrm>
                      <a:off x="0" y="0"/>
                      <a:ext cx="6588166" cy="4663624"/>
                    </a:xfrm>
                    <a:prstGeom prst="rect">
                      <a:avLst/>
                    </a:prstGeom>
                  </pic:spPr>
                </pic:pic>
              </a:graphicData>
            </a:graphic>
          </wp:inline>
        </w:drawing>
      </w:r>
    </w:p>
    <w:p w14:paraId="418B1FDF" w14:textId="5086FF0E" w:rsidR="00ED730E" w:rsidRPr="00B50A6B" w:rsidRDefault="00ED730E" w:rsidP="006C665B">
      <w:pPr>
        <w:pStyle w:val="Caption"/>
        <w:jc w:val="both"/>
        <w:rPr>
          <w:rFonts w:asciiTheme="majorBidi" w:hAnsiTheme="majorBidi" w:cstheme="majorBidi"/>
          <w:color w:val="000000" w:themeColor="text1"/>
          <w:sz w:val="24"/>
          <w:szCs w:val="24"/>
        </w:rPr>
      </w:pPr>
      <w:r w:rsidRPr="00B50A6B">
        <w:rPr>
          <w:rFonts w:asciiTheme="majorBidi" w:hAnsiTheme="majorBidi" w:cstheme="majorBidi"/>
          <w:color w:val="000000" w:themeColor="text1"/>
          <w:sz w:val="24"/>
          <w:szCs w:val="24"/>
        </w:rPr>
        <w:t xml:space="preserve">Figure </w:t>
      </w:r>
      <w:r w:rsidRPr="00B50A6B">
        <w:rPr>
          <w:rFonts w:asciiTheme="majorBidi" w:hAnsiTheme="majorBidi" w:cstheme="majorBidi"/>
          <w:color w:val="000000" w:themeColor="text1"/>
          <w:sz w:val="24"/>
          <w:szCs w:val="24"/>
        </w:rPr>
        <w:fldChar w:fldCharType="begin"/>
      </w:r>
      <w:r w:rsidRPr="00B50A6B">
        <w:rPr>
          <w:rFonts w:asciiTheme="majorBidi" w:hAnsiTheme="majorBidi" w:cstheme="majorBidi"/>
          <w:color w:val="000000" w:themeColor="text1"/>
          <w:sz w:val="24"/>
          <w:szCs w:val="24"/>
        </w:rPr>
        <w:instrText xml:space="preserve"> SEQ Figure \* ARABIC </w:instrText>
      </w:r>
      <w:r w:rsidRPr="00B50A6B">
        <w:rPr>
          <w:rFonts w:asciiTheme="majorBidi" w:hAnsiTheme="majorBidi" w:cstheme="majorBidi"/>
          <w:color w:val="000000" w:themeColor="text1"/>
          <w:sz w:val="24"/>
          <w:szCs w:val="24"/>
        </w:rPr>
        <w:fldChar w:fldCharType="separate"/>
      </w:r>
      <w:r w:rsidRPr="00B50A6B">
        <w:rPr>
          <w:rFonts w:asciiTheme="majorBidi" w:hAnsiTheme="majorBidi" w:cstheme="majorBidi"/>
          <w:noProof/>
          <w:color w:val="000000" w:themeColor="text1"/>
          <w:sz w:val="24"/>
          <w:szCs w:val="24"/>
        </w:rPr>
        <w:t>3</w:t>
      </w:r>
      <w:r w:rsidRPr="00B50A6B">
        <w:rPr>
          <w:rFonts w:asciiTheme="majorBidi" w:hAnsiTheme="majorBidi" w:cstheme="majorBidi"/>
          <w:color w:val="000000" w:themeColor="text1"/>
          <w:sz w:val="24"/>
          <w:szCs w:val="24"/>
        </w:rPr>
        <w:fldChar w:fldCharType="end"/>
      </w:r>
      <w:r w:rsidRPr="00B50A6B">
        <w:rPr>
          <w:rFonts w:asciiTheme="majorBidi" w:hAnsiTheme="majorBidi" w:cstheme="majorBidi"/>
          <w:color w:val="000000" w:themeColor="text1"/>
          <w:sz w:val="24"/>
          <w:szCs w:val="24"/>
        </w:rPr>
        <w:t>: Business Model Canvas of the IoT Monitoring Solution</w:t>
      </w:r>
    </w:p>
    <w:p w14:paraId="47DCBD8A" w14:textId="69829D0D"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4.9.1 Key Partners</w:t>
      </w:r>
    </w:p>
    <w:p w14:paraId="7A6040B4" w14:textId="77777777" w:rsidR="00ED730E" w:rsidRPr="00B50A6B" w:rsidRDefault="00ED730E" w:rsidP="0077749C">
      <w:pPr>
        <w:pStyle w:val="NormalWeb"/>
        <w:numPr>
          <w:ilvl w:val="0"/>
          <w:numId w:val="2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Microsoft:</w:t>
      </w:r>
      <w:r w:rsidRPr="00B50A6B">
        <w:rPr>
          <w:rFonts w:asciiTheme="majorBidi" w:hAnsiTheme="majorBidi" w:cstheme="majorBidi"/>
          <w:color w:val="000000" w:themeColor="text1"/>
        </w:rPr>
        <w:t xml:space="preserve"> Provides cloud infrastructure and software integration support.</w:t>
      </w:r>
    </w:p>
    <w:p w14:paraId="599F36F8" w14:textId="77777777" w:rsidR="00ED730E" w:rsidRPr="00B50A6B" w:rsidRDefault="00ED730E" w:rsidP="0077749C">
      <w:pPr>
        <w:pStyle w:val="NormalWeb"/>
        <w:numPr>
          <w:ilvl w:val="0"/>
          <w:numId w:val="2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mazon Shops:</w:t>
      </w:r>
      <w:r w:rsidRPr="00B50A6B">
        <w:rPr>
          <w:rFonts w:asciiTheme="majorBidi" w:hAnsiTheme="majorBidi" w:cstheme="majorBidi"/>
          <w:color w:val="000000" w:themeColor="text1"/>
        </w:rPr>
        <w:t xml:space="preserve"> Supplies IoT hardware components and devices required for implementation.</w:t>
      </w:r>
    </w:p>
    <w:p w14:paraId="4C0CB26B" w14:textId="438CE28B"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4.9.2 Key Activities</w:t>
      </w:r>
    </w:p>
    <w:p w14:paraId="1E25830C" w14:textId="77777777" w:rsidR="00ED730E" w:rsidRPr="00B50A6B" w:rsidRDefault="00ED730E" w:rsidP="0077749C">
      <w:pPr>
        <w:pStyle w:val="NormalWeb"/>
        <w:numPr>
          <w:ilvl w:val="0"/>
          <w:numId w:val="2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Customer acquisition and onboarding.</w:t>
      </w:r>
    </w:p>
    <w:p w14:paraId="20212479" w14:textId="77777777" w:rsidR="00ED730E" w:rsidRPr="00B50A6B" w:rsidRDefault="00ED730E" w:rsidP="0077749C">
      <w:pPr>
        <w:pStyle w:val="NormalWeb"/>
        <w:numPr>
          <w:ilvl w:val="0"/>
          <w:numId w:val="2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Marketing and stakeholder communication.</w:t>
      </w:r>
    </w:p>
    <w:p w14:paraId="328109E1" w14:textId="77777777" w:rsidR="00ED730E" w:rsidRPr="00B50A6B" w:rsidRDefault="00ED730E" w:rsidP="0077749C">
      <w:pPr>
        <w:pStyle w:val="NormalWeb"/>
        <w:numPr>
          <w:ilvl w:val="0"/>
          <w:numId w:val="2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Software development, testing, and maintenance.</w:t>
      </w:r>
    </w:p>
    <w:p w14:paraId="1B64C100" w14:textId="77777777" w:rsidR="00ED730E" w:rsidRPr="00B50A6B" w:rsidRDefault="00ED730E" w:rsidP="0077749C">
      <w:pPr>
        <w:pStyle w:val="NormalWeb"/>
        <w:numPr>
          <w:ilvl w:val="0"/>
          <w:numId w:val="26"/>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Continuous system updates and performance optimization.</w:t>
      </w:r>
    </w:p>
    <w:p w14:paraId="034CE2B0" w14:textId="2E187374"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4.9.3 Key Resources</w:t>
      </w:r>
    </w:p>
    <w:p w14:paraId="37A12A91" w14:textId="77777777" w:rsidR="00ED730E" w:rsidRPr="00B50A6B" w:rsidRDefault="00ED730E" w:rsidP="0077749C">
      <w:pPr>
        <w:pStyle w:val="NormalWeb"/>
        <w:numPr>
          <w:ilvl w:val="0"/>
          <w:numId w:val="27"/>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Python Platform</w:t>
      </w:r>
      <w:r w:rsidRPr="00B50A6B">
        <w:rPr>
          <w:rFonts w:asciiTheme="majorBidi" w:hAnsiTheme="majorBidi" w:cstheme="majorBidi"/>
          <w:color w:val="000000" w:themeColor="text1"/>
        </w:rPr>
        <w:t xml:space="preserve"> for backend development and analytics.</w:t>
      </w:r>
    </w:p>
    <w:p w14:paraId="3CEAD219" w14:textId="77777777" w:rsidR="00ED730E" w:rsidRPr="00B50A6B" w:rsidRDefault="00ED730E" w:rsidP="0077749C">
      <w:pPr>
        <w:pStyle w:val="NormalWeb"/>
        <w:numPr>
          <w:ilvl w:val="0"/>
          <w:numId w:val="27"/>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Guest Resource (Feedback System)</w:t>
      </w:r>
      <w:r w:rsidRPr="00B50A6B">
        <w:rPr>
          <w:rFonts w:asciiTheme="majorBidi" w:hAnsiTheme="majorBidi" w:cstheme="majorBidi"/>
          <w:color w:val="000000" w:themeColor="text1"/>
        </w:rPr>
        <w:t xml:space="preserve"> for user-driven improvement.</w:t>
      </w:r>
    </w:p>
    <w:p w14:paraId="178AD643" w14:textId="77777777" w:rsidR="00ED730E" w:rsidRDefault="00ED730E" w:rsidP="0077749C">
      <w:pPr>
        <w:pStyle w:val="NormalWeb"/>
        <w:numPr>
          <w:ilvl w:val="0"/>
          <w:numId w:val="27"/>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oftware and Business Developers</w:t>
      </w:r>
      <w:r w:rsidRPr="00B50A6B">
        <w:rPr>
          <w:rFonts w:asciiTheme="majorBidi" w:hAnsiTheme="majorBidi" w:cstheme="majorBidi"/>
          <w:color w:val="000000" w:themeColor="text1"/>
        </w:rPr>
        <w:t xml:space="preserve"> responsible for system evolution and support.</w:t>
      </w:r>
    </w:p>
    <w:p w14:paraId="4A1165EE" w14:textId="77777777" w:rsidR="00A3460E" w:rsidRPr="00B50A6B" w:rsidRDefault="00A3460E" w:rsidP="00A3460E">
      <w:pPr>
        <w:pStyle w:val="NormalWeb"/>
        <w:spacing w:before="0" w:beforeAutospacing="0"/>
        <w:jc w:val="both"/>
        <w:rPr>
          <w:rFonts w:asciiTheme="majorBidi" w:hAnsiTheme="majorBidi" w:cstheme="majorBidi"/>
          <w:color w:val="000000" w:themeColor="text1"/>
        </w:rPr>
      </w:pPr>
    </w:p>
    <w:p w14:paraId="444A7F43" w14:textId="5C521745"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lastRenderedPageBreak/>
        <w:t>4.9.4 Value Proposition</w:t>
      </w:r>
    </w:p>
    <w:p w14:paraId="79010CA5"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From both customer and staff perspectives, the system delivers measurable operational benefits:</w:t>
      </w:r>
    </w:p>
    <w:p w14:paraId="384F17F1" w14:textId="77777777" w:rsidR="00ED730E" w:rsidRPr="00B50A6B" w:rsidRDefault="00ED730E" w:rsidP="0077749C">
      <w:pPr>
        <w:pStyle w:val="NormalWeb"/>
        <w:numPr>
          <w:ilvl w:val="0"/>
          <w:numId w:val="28"/>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Increases operational efficiency.</w:t>
      </w:r>
    </w:p>
    <w:p w14:paraId="4D565815" w14:textId="77777777" w:rsidR="00ED730E" w:rsidRPr="00B50A6B" w:rsidRDefault="00ED730E" w:rsidP="0077749C">
      <w:pPr>
        <w:pStyle w:val="NormalWeb"/>
        <w:numPr>
          <w:ilvl w:val="0"/>
          <w:numId w:val="28"/>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Reduces overall cost of operations.</w:t>
      </w:r>
    </w:p>
    <w:p w14:paraId="047E0E2D" w14:textId="77777777" w:rsidR="00ED730E" w:rsidRPr="00B50A6B" w:rsidRDefault="00ED730E" w:rsidP="0077749C">
      <w:pPr>
        <w:pStyle w:val="NormalWeb"/>
        <w:numPr>
          <w:ilvl w:val="0"/>
          <w:numId w:val="28"/>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Enhances performance and quality of service.</w:t>
      </w:r>
    </w:p>
    <w:p w14:paraId="72F28114" w14:textId="77777777" w:rsidR="00ED730E" w:rsidRPr="00B50A6B" w:rsidRDefault="00ED730E" w:rsidP="0077749C">
      <w:pPr>
        <w:pStyle w:val="NormalWeb"/>
        <w:numPr>
          <w:ilvl w:val="0"/>
          <w:numId w:val="28"/>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Reduces customer service waiting time.</w:t>
      </w:r>
    </w:p>
    <w:p w14:paraId="5C4EC6F6" w14:textId="77777777" w:rsidR="00ED730E" w:rsidRPr="00B50A6B" w:rsidRDefault="00ED730E" w:rsidP="0077749C">
      <w:pPr>
        <w:pStyle w:val="NormalWeb"/>
        <w:numPr>
          <w:ilvl w:val="0"/>
          <w:numId w:val="28"/>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Increases revenue through optimized operations.</w:t>
      </w:r>
    </w:p>
    <w:p w14:paraId="5533BE62" w14:textId="77777777" w:rsidR="00ED730E" w:rsidRPr="00B50A6B" w:rsidRDefault="00ED730E" w:rsidP="0077749C">
      <w:pPr>
        <w:pStyle w:val="NormalWeb"/>
        <w:numPr>
          <w:ilvl w:val="0"/>
          <w:numId w:val="28"/>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Decreases human-based errors.</w:t>
      </w:r>
    </w:p>
    <w:p w14:paraId="3D1B8879" w14:textId="77777777" w:rsidR="00ED730E" w:rsidRPr="00B50A6B" w:rsidRDefault="00ED730E" w:rsidP="0077749C">
      <w:pPr>
        <w:pStyle w:val="NormalWeb"/>
        <w:numPr>
          <w:ilvl w:val="0"/>
          <w:numId w:val="28"/>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Reduces staff workload while improving productivity.</w:t>
      </w:r>
    </w:p>
    <w:p w14:paraId="644F5FBF" w14:textId="77777777" w:rsidR="00ED730E" w:rsidRPr="00B50A6B" w:rsidRDefault="00ED730E" w:rsidP="0077749C">
      <w:pPr>
        <w:pStyle w:val="NormalWeb"/>
        <w:numPr>
          <w:ilvl w:val="0"/>
          <w:numId w:val="28"/>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Supports both Arabic and English interfaces to ensure inclusivity.</w:t>
      </w:r>
    </w:p>
    <w:p w14:paraId="541921C4" w14:textId="7C507F77"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4.9.5 Customer Segments</w:t>
      </w:r>
    </w:p>
    <w:p w14:paraId="63312DF3" w14:textId="77777777" w:rsidR="00ED730E" w:rsidRPr="00B50A6B" w:rsidRDefault="00ED730E" w:rsidP="0077749C">
      <w:pPr>
        <w:pStyle w:val="NormalWeb"/>
        <w:numPr>
          <w:ilvl w:val="0"/>
          <w:numId w:val="29"/>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Primary Customer:</w:t>
      </w:r>
      <w:r w:rsidRPr="00B50A6B">
        <w:rPr>
          <w:rFonts w:asciiTheme="majorBidi" w:hAnsiTheme="majorBidi" w:cstheme="majorBidi"/>
          <w:color w:val="000000" w:themeColor="text1"/>
        </w:rPr>
        <w:t xml:space="preserve"> Ministry of Commerce (MOC).</w:t>
      </w:r>
    </w:p>
    <w:p w14:paraId="70BCA3A2" w14:textId="77777777" w:rsidR="00ED730E" w:rsidRPr="00B50A6B" w:rsidRDefault="00ED730E" w:rsidP="0077749C">
      <w:pPr>
        <w:pStyle w:val="NormalWeb"/>
        <w:numPr>
          <w:ilvl w:val="0"/>
          <w:numId w:val="29"/>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nd Users:</w:t>
      </w:r>
      <w:r w:rsidRPr="00B50A6B">
        <w:rPr>
          <w:rFonts w:asciiTheme="majorBidi" w:hAnsiTheme="majorBidi" w:cstheme="majorBidi"/>
          <w:color w:val="000000" w:themeColor="text1"/>
        </w:rPr>
        <w:t xml:space="preserve"> Shop owners, inspectors, and administrative staff involved in compliance operations.</w:t>
      </w:r>
    </w:p>
    <w:p w14:paraId="0FDE6E52" w14:textId="411A892C"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4.9.6 Customer Experience</w:t>
      </w:r>
    </w:p>
    <w:p w14:paraId="633B0BFD"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system emphasizes a user-centric design focused on:</w:t>
      </w:r>
    </w:p>
    <w:p w14:paraId="6B47DEB2" w14:textId="77777777" w:rsidR="00ED730E" w:rsidRPr="00B50A6B" w:rsidRDefault="00ED730E" w:rsidP="0077749C">
      <w:pPr>
        <w:pStyle w:val="NormalWeb"/>
        <w:numPr>
          <w:ilvl w:val="0"/>
          <w:numId w:val="30"/>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User-friendly interfaces (UI/UX).</w:t>
      </w:r>
    </w:p>
    <w:p w14:paraId="3F37412F" w14:textId="77777777" w:rsidR="00ED730E" w:rsidRPr="00B50A6B" w:rsidRDefault="00ED730E" w:rsidP="0077749C">
      <w:pPr>
        <w:pStyle w:val="NormalWeb"/>
        <w:numPr>
          <w:ilvl w:val="0"/>
          <w:numId w:val="30"/>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Continuous evaluation of user satisfaction.</w:t>
      </w:r>
    </w:p>
    <w:p w14:paraId="45CC7EEB" w14:textId="77777777" w:rsidR="00ED730E" w:rsidRPr="00B50A6B" w:rsidRDefault="00ED730E" w:rsidP="0077749C">
      <w:pPr>
        <w:pStyle w:val="NormalWeb"/>
        <w:numPr>
          <w:ilvl w:val="0"/>
          <w:numId w:val="30"/>
        </w:numPr>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Feedback collection and iteration for improvement.</w:t>
      </w:r>
    </w:p>
    <w:p w14:paraId="512DC4DA" w14:textId="660F5D33"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4.9.7 Channels</w:t>
      </w:r>
    </w:p>
    <w:p w14:paraId="63E5C3F9"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IoT solution engages users through multiple digital access points:</w:t>
      </w:r>
    </w:p>
    <w:p w14:paraId="009C0D10" w14:textId="77777777" w:rsidR="00ED730E" w:rsidRPr="00B50A6B" w:rsidRDefault="00ED730E" w:rsidP="0077749C">
      <w:pPr>
        <w:pStyle w:val="NormalWeb"/>
        <w:numPr>
          <w:ilvl w:val="0"/>
          <w:numId w:val="31"/>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Web-Based Application</w:t>
      </w:r>
      <w:r w:rsidRPr="00B50A6B">
        <w:rPr>
          <w:rFonts w:asciiTheme="majorBidi" w:hAnsiTheme="majorBidi" w:cstheme="majorBidi"/>
          <w:color w:val="000000" w:themeColor="text1"/>
        </w:rPr>
        <w:t xml:space="preserve"> for administrators and inspectors.</w:t>
      </w:r>
    </w:p>
    <w:p w14:paraId="7DADDDF9" w14:textId="77777777" w:rsidR="00ED730E" w:rsidRPr="00B50A6B" w:rsidRDefault="00ED730E" w:rsidP="0077749C">
      <w:pPr>
        <w:pStyle w:val="NormalWeb"/>
        <w:numPr>
          <w:ilvl w:val="0"/>
          <w:numId w:val="31"/>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Mobile Application</w:t>
      </w:r>
      <w:r w:rsidRPr="00B50A6B">
        <w:rPr>
          <w:rFonts w:asciiTheme="majorBidi" w:hAnsiTheme="majorBidi" w:cstheme="majorBidi"/>
          <w:color w:val="000000" w:themeColor="text1"/>
        </w:rPr>
        <w:t xml:space="preserve"> for on-site inspectors and guests.</w:t>
      </w:r>
    </w:p>
    <w:p w14:paraId="12299E62" w14:textId="77777777" w:rsidR="00ED730E" w:rsidRPr="00B50A6B" w:rsidRDefault="00ED730E" w:rsidP="0077749C">
      <w:pPr>
        <w:pStyle w:val="NormalWeb"/>
        <w:numPr>
          <w:ilvl w:val="0"/>
          <w:numId w:val="31"/>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Help Page</w:t>
      </w:r>
      <w:r w:rsidRPr="00B50A6B">
        <w:rPr>
          <w:rFonts w:asciiTheme="majorBidi" w:hAnsiTheme="majorBidi" w:cstheme="majorBidi"/>
          <w:color w:val="000000" w:themeColor="text1"/>
        </w:rPr>
        <w:t xml:space="preserve"> and support portal for assistance and documentation.</w:t>
      </w:r>
    </w:p>
    <w:p w14:paraId="61ADDD75" w14:textId="256FD2FF"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4.9.8 Key Users</w:t>
      </w:r>
    </w:p>
    <w:p w14:paraId="6615B2C2" w14:textId="77777777" w:rsidR="00ED730E" w:rsidRPr="00B50A6B" w:rsidRDefault="00ED730E" w:rsidP="0077749C">
      <w:pPr>
        <w:pStyle w:val="NormalWeb"/>
        <w:numPr>
          <w:ilvl w:val="0"/>
          <w:numId w:val="3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MOC Staff and Inspectors:</w:t>
      </w:r>
      <w:r w:rsidRPr="00B50A6B">
        <w:rPr>
          <w:rFonts w:asciiTheme="majorBidi" w:hAnsiTheme="majorBidi" w:cstheme="majorBidi"/>
          <w:color w:val="000000" w:themeColor="text1"/>
        </w:rPr>
        <w:t xml:space="preserve"> Responsible for enforcement and monitoring.</w:t>
      </w:r>
    </w:p>
    <w:p w14:paraId="6977B3D6" w14:textId="77777777" w:rsidR="00ED730E" w:rsidRPr="00B50A6B" w:rsidRDefault="00ED730E" w:rsidP="0077749C">
      <w:pPr>
        <w:pStyle w:val="NormalWeb"/>
        <w:numPr>
          <w:ilvl w:val="0"/>
          <w:numId w:val="3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hop Owners:</w:t>
      </w:r>
      <w:r w:rsidRPr="00B50A6B">
        <w:rPr>
          <w:rFonts w:asciiTheme="majorBidi" w:hAnsiTheme="majorBidi" w:cstheme="majorBidi"/>
          <w:color w:val="000000" w:themeColor="text1"/>
        </w:rPr>
        <w:t xml:space="preserve"> Recipients of violation alerts and compliance notices.</w:t>
      </w:r>
    </w:p>
    <w:p w14:paraId="7FDAFDC2" w14:textId="2331FB0F" w:rsidR="00ED730E" w:rsidRPr="00B50A6B" w:rsidRDefault="00ED730E" w:rsidP="0077749C">
      <w:pPr>
        <w:pStyle w:val="NormalWeb"/>
        <w:numPr>
          <w:ilvl w:val="0"/>
          <w:numId w:val="32"/>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dministrative Personnel:</w:t>
      </w:r>
      <w:r w:rsidRPr="00B50A6B">
        <w:rPr>
          <w:rFonts w:asciiTheme="majorBidi" w:hAnsiTheme="majorBidi" w:cstheme="majorBidi"/>
          <w:color w:val="000000" w:themeColor="text1"/>
        </w:rPr>
        <w:t xml:space="preserve"> Manage dashboards, data analytics, and reporting.</w:t>
      </w:r>
    </w:p>
    <w:p w14:paraId="1796CB3F" w14:textId="2B6E1919" w:rsidR="00ED730E" w:rsidRPr="00A3460E" w:rsidRDefault="00ED730E" w:rsidP="006C665B">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4.9.9 Interpretation of the Business Model</w:t>
      </w:r>
    </w:p>
    <w:p w14:paraId="0EFFE730"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business model demonstrates that the IoT-based monitoring platform is </w:t>
      </w:r>
      <w:r w:rsidRPr="00B50A6B">
        <w:rPr>
          <w:rStyle w:val="Strong"/>
          <w:rFonts w:asciiTheme="majorBidi" w:hAnsiTheme="majorBidi" w:cstheme="majorBidi"/>
          <w:color w:val="000000" w:themeColor="text1"/>
        </w:rPr>
        <w:t>financially viable, operationally sustainable, and scalable</w:t>
      </w:r>
      <w:r w:rsidRPr="00B50A6B">
        <w:rPr>
          <w:rFonts w:asciiTheme="majorBidi" w:hAnsiTheme="majorBidi" w:cstheme="majorBidi"/>
          <w:color w:val="000000" w:themeColor="text1"/>
        </w:rPr>
        <w:t>. It creates value by improving government efficiency and offering a technological foundation for expanding digital inspection systems across various sectors, such as transportation, public safety, and urban management.</w:t>
      </w:r>
    </w:p>
    <w:p w14:paraId="0A54D1DD" w14:textId="77777777" w:rsidR="00ED730E" w:rsidRPr="00B50A6B" w:rsidRDefault="00ED730E"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By integrating both </w:t>
      </w:r>
      <w:r w:rsidRPr="00B50A6B">
        <w:rPr>
          <w:rStyle w:val="Strong"/>
          <w:rFonts w:asciiTheme="majorBidi" w:hAnsiTheme="majorBidi" w:cstheme="majorBidi"/>
          <w:color w:val="000000" w:themeColor="text1"/>
        </w:rPr>
        <w:t>technical efficiency</w:t>
      </w:r>
      <w:r w:rsidRPr="00B50A6B">
        <w:rPr>
          <w:rFonts w:asciiTheme="majorBidi" w:hAnsiTheme="majorBidi" w:cstheme="majorBidi"/>
          <w:color w:val="000000" w:themeColor="text1"/>
        </w:rPr>
        <w:t xml:space="preserve"> and </w:t>
      </w:r>
      <w:r w:rsidRPr="00B50A6B">
        <w:rPr>
          <w:rStyle w:val="Strong"/>
          <w:rFonts w:asciiTheme="majorBidi" w:hAnsiTheme="majorBidi" w:cstheme="majorBidi"/>
          <w:color w:val="000000" w:themeColor="text1"/>
        </w:rPr>
        <w:t>customer experience</w:t>
      </w:r>
      <w:r w:rsidRPr="00B50A6B">
        <w:rPr>
          <w:rFonts w:asciiTheme="majorBidi" w:hAnsiTheme="majorBidi" w:cstheme="majorBidi"/>
          <w:color w:val="000000" w:themeColor="text1"/>
        </w:rPr>
        <w:t>, the proposed model strengthens the alignment between innovation and governance.</w:t>
      </w:r>
    </w:p>
    <w:p w14:paraId="74DD0CC4" w14:textId="77777777" w:rsidR="00ED730E" w:rsidRPr="00B50A6B" w:rsidRDefault="00ED730E" w:rsidP="006C665B">
      <w:pPr>
        <w:pStyle w:val="NormalWeb"/>
        <w:spacing w:before="0" w:beforeAutospacing="0"/>
        <w:ind w:left="360"/>
        <w:jc w:val="both"/>
        <w:rPr>
          <w:rFonts w:asciiTheme="majorBidi" w:hAnsiTheme="majorBidi" w:cstheme="majorBidi"/>
          <w:color w:val="000000" w:themeColor="text1"/>
        </w:rPr>
      </w:pPr>
    </w:p>
    <w:p w14:paraId="0963138A" w14:textId="6ADA9E64" w:rsidR="00ED730E" w:rsidRPr="00A3460E" w:rsidRDefault="00ED730E"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lastRenderedPageBreak/>
        <w:t>4.10 Summary</w:t>
      </w:r>
    </w:p>
    <w:p w14:paraId="38F1574C" w14:textId="77777777" w:rsidR="00ED730E" w:rsidRPr="00B50A6B" w:rsidRDefault="00ED730E"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is chapter presented the findings and discussions derived from the IoT system’s design, implementation, and evaluation. The analysis confirmed that IoT technologies can dramatically improve efficiency, transparency, and cost-effectiveness in public sector operations.</w:t>
      </w:r>
    </w:p>
    <w:p w14:paraId="3F3EF883" w14:textId="18802857" w:rsidR="00ED730E" w:rsidRPr="00B50A6B" w:rsidRDefault="00ED730E" w:rsidP="00A3460E">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next chapter will present the </w:t>
      </w:r>
      <w:r w:rsidRPr="00B50A6B">
        <w:rPr>
          <w:rStyle w:val="Strong"/>
          <w:rFonts w:asciiTheme="majorBidi" w:hAnsiTheme="majorBidi" w:cstheme="majorBidi"/>
          <w:color w:val="000000" w:themeColor="text1"/>
        </w:rPr>
        <w:t>conclusions and recommendations</w:t>
      </w:r>
      <w:r w:rsidRPr="00B50A6B">
        <w:rPr>
          <w:rFonts w:asciiTheme="majorBidi" w:hAnsiTheme="majorBidi" w:cstheme="majorBidi"/>
          <w:color w:val="000000" w:themeColor="text1"/>
        </w:rPr>
        <w:t>, summarizing key contributions of the research, outlining its practical implications, and suggesting directions for future development and policy integration.</w:t>
      </w:r>
    </w:p>
    <w:p w14:paraId="3A65D361" w14:textId="0CEFD348" w:rsidR="004976E7" w:rsidRPr="00A3460E" w:rsidRDefault="004976E7" w:rsidP="00B50A6B">
      <w:pPr>
        <w:pStyle w:val="Heading1"/>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Conclusion and Recommendations</w:t>
      </w:r>
    </w:p>
    <w:p w14:paraId="750D483F" w14:textId="77777777" w:rsidR="004976E7" w:rsidRPr="00B50A6B" w:rsidRDefault="004976E7"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chapter presents the overall conclusions drawn from the research and development of the </w:t>
      </w:r>
      <w:r w:rsidRPr="00B50A6B">
        <w:rPr>
          <w:rStyle w:val="Strong"/>
          <w:rFonts w:asciiTheme="majorBidi" w:hAnsiTheme="majorBidi" w:cstheme="majorBidi"/>
          <w:color w:val="000000" w:themeColor="text1"/>
        </w:rPr>
        <w:t>IoT-Based Smart Monitoring System for the Saudi Ministry of Commerce (MOC)</w:t>
      </w:r>
      <w:r w:rsidRPr="00B50A6B">
        <w:rPr>
          <w:rFonts w:asciiTheme="majorBidi" w:hAnsiTheme="majorBidi" w:cstheme="majorBidi"/>
          <w:color w:val="000000" w:themeColor="text1"/>
        </w:rPr>
        <w:t>. The chapter summarizes the major findings, reiterates the system’s significance, and outlines practical recommendations for implementation, future improvements, and further study.</w:t>
      </w:r>
    </w:p>
    <w:p w14:paraId="35B80BE9" w14:textId="20C3EE30" w:rsidR="004976E7" w:rsidRPr="00B50A6B" w:rsidRDefault="004976E7"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research sought to address the inefficiencies of manual inspection systems by introducing an automated, real-time IoT solution that enhances operational transparency, efficiency, and compliance monitoring within Saudi Arabia’s commercial regulatory framework.</w:t>
      </w:r>
    </w:p>
    <w:p w14:paraId="70ADCBA6" w14:textId="77777777" w:rsidR="004976E7" w:rsidRPr="00A3460E" w:rsidRDefault="004976E7"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5.2 Summary of the Study</w:t>
      </w:r>
    </w:p>
    <w:p w14:paraId="566A8F9F" w14:textId="77777777" w:rsidR="004976E7" w:rsidRPr="00B50A6B" w:rsidRDefault="004976E7"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primary goal of this project was to design and prototype a </w:t>
      </w:r>
      <w:r w:rsidRPr="00B50A6B">
        <w:rPr>
          <w:rStyle w:val="Strong"/>
          <w:rFonts w:asciiTheme="majorBidi" w:hAnsiTheme="majorBidi" w:cstheme="majorBidi"/>
          <w:color w:val="000000" w:themeColor="text1"/>
        </w:rPr>
        <w:t>smart IoT monitoring solution</w:t>
      </w:r>
      <w:r w:rsidRPr="00B50A6B">
        <w:rPr>
          <w:rFonts w:asciiTheme="majorBidi" w:hAnsiTheme="majorBidi" w:cstheme="majorBidi"/>
          <w:color w:val="000000" w:themeColor="text1"/>
        </w:rPr>
        <w:t xml:space="preserve"> that automatically detects unauthorized reopening of sealed commercial establishments and instantly alerts inspectors. The system integrates:</w:t>
      </w:r>
    </w:p>
    <w:p w14:paraId="5114AB64" w14:textId="77777777" w:rsidR="004976E7" w:rsidRPr="00B50A6B" w:rsidRDefault="004976E7" w:rsidP="0077749C">
      <w:pPr>
        <w:pStyle w:val="NormalWeb"/>
        <w:numPr>
          <w:ilvl w:val="0"/>
          <w:numId w:val="3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Motion and pressure sensors</w:t>
      </w:r>
      <w:r w:rsidRPr="00B50A6B">
        <w:rPr>
          <w:rFonts w:asciiTheme="majorBidi" w:hAnsiTheme="majorBidi" w:cstheme="majorBidi"/>
          <w:color w:val="000000" w:themeColor="text1"/>
        </w:rPr>
        <w:t xml:space="preserve"> for violation detection.</w:t>
      </w:r>
    </w:p>
    <w:p w14:paraId="20FFF2FF" w14:textId="77777777" w:rsidR="004976E7" w:rsidRPr="00B50A6B" w:rsidRDefault="004976E7" w:rsidP="0077749C">
      <w:pPr>
        <w:pStyle w:val="NormalWeb"/>
        <w:numPr>
          <w:ilvl w:val="0"/>
          <w:numId w:val="3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CTV cameras</w:t>
      </w:r>
      <w:r w:rsidRPr="00B50A6B">
        <w:rPr>
          <w:rFonts w:asciiTheme="majorBidi" w:hAnsiTheme="majorBidi" w:cstheme="majorBidi"/>
          <w:color w:val="000000" w:themeColor="text1"/>
        </w:rPr>
        <w:t xml:space="preserve"> for image evidence capture.</w:t>
      </w:r>
    </w:p>
    <w:p w14:paraId="1619E80C" w14:textId="77777777" w:rsidR="004976E7" w:rsidRPr="00B50A6B" w:rsidRDefault="004976E7" w:rsidP="0077749C">
      <w:pPr>
        <w:pStyle w:val="NormalWeb"/>
        <w:numPr>
          <w:ilvl w:val="0"/>
          <w:numId w:val="3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Arduino microcontrollers</w:t>
      </w:r>
      <w:r w:rsidRPr="00B50A6B">
        <w:rPr>
          <w:rFonts w:asciiTheme="majorBidi" w:hAnsiTheme="majorBidi" w:cstheme="majorBidi"/>
          <w:color w:val="000000" w:themeColor="text1"/>
        </w:rPr>
        <w:t xml:space="preserve">, </w:t>
      </w:r>
      <w:r w:rsidRPr="00B50A6B">
        <w:rPr>
          <w:rStyle w:val="Strong"/>
          <w:rFonts w:asciiTheme="majorBidi" w:hAnsiTheme="majorBidi" w:cstheme="majorBidi"/>
          <w:color w:val="000000" w:themeColor="text1"/>
        </w:rPr>
        <w:t>Wi-Fi</w:t>
      </w:r>
      <w:r w:rsidRPr="00B50A6B">
        <w:rPr>
          <w:rFonts w:asciiTheme="majorBidi" w:hAnsiTheme="majorBidi" w:cstheme="majorBidi"/>
          <w:color w:val="000000" w:themeColor="text1"/>
        </w:rPr>
        <w:t xml:space="preserve">, and </w:t>
      </w:r>
      <w:r w:rsidRPr="00B50A6B">
        <w:rPr>
          <w:rStyle w:val="Strong"/>
          <w:rFonts w:asciiTheme="majorBidi" w:hAnsiTheme="majorBidi" w:cstheme="majorBidi"/>
          <w:color w:val="000000" w:themeColor="text1"/>
        </w:rPr>
        <w:t>GSM modules</w:t>
      </w:r>
      <w:r w:rsidRPr="00B50A6B">
        <w:rPr>
          <w:rFonts w:asciiTheme="majorBidi" w:hAnsiTheme="majorBidi" w:cstheme="majorBidi"/>
          <w:color w:val="000000" w:themeColor="text1"/>
        </w:rPr>
        <w:t xml:space="preserve"> for communication.</w:t>
      </w:r>
    </w:p>
    <w:p w14:paraId="7AE7CBCE" w14:textId="77777777" w:rsidR="004976E7" w:rsidRPr="00B50A6B" w:rsidRDefault="004976E7" w:rsidP="0077749C">
      <w:pPr>
        <w:pStyle w:val="NormalWeb"/>
        <w:numPr>
          <w:ilvl w:val="0"/>
          <w:numId w:val="3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MongoDB cloud database</w:t>
      </w:r>
      <w:r w:rsidRPr="00B50A6B">
        <w:rPr>
          <w:rFonts w:asciiTheme="majorBidi" w:hAnsiTheme="majorBidi" w:cstheme="majorBidi"/>
          <w:color w:val="000000" w:themeColor="text1"/>
        </w:rPr>
        <w:t xml:space="preserve"> for data storage and management.</w:t>
      </w:r>
    </w:p>
    <w:p w14:paraId="29828790" w14:textId="77777777" w:rsidR="004976E7" w:rsidRPr="00B50A6B" w:rsidRDefault="004976E7" w:rsidP="0077749C">
      <w:pPr>
        <w:pStyle w:val="NormalWeb"/>
        <w:numPr>
          <w:ilvl w:val="0"/>
          <w:numId w:val="33"/>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Mobile and web applications</w:t>
      </w:r>
      <w:r w:rsidRPr="00B50A6B">
        <w:rPr>
          <w:rFonts w:asciiTheme="majorBidi" w:hAnsiTheme="majorBidi" w:cstheme="majorBidi"/>
          <w:color w:val="000000" w:themeColor="text1"/>
        </w:rPr>
        <w:t xml:space="preserve"> for inspector response and dashboard management.</w:t>
      </w:r>
    </w:p>
    <w:p w14:paraId="0F975E2E" w14:textId="77777777" w:rsidR="004976E7" w:rsidRPr="00B50A6B" w:rsidRDefault="004976E7"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 system significantly reduces human dependency, improves accuracy, and supports the MOC’s efforts toward full digital transformation.</w:t>
      </w:r>
    </w:p>
    <w:p w14:paraId="7C488EDA" w14:textId="3ABD94D8" w:rsidR="004976E7" w:rsidRPr="00B50A6B" w:rsidRDefault="004976E7"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Findings from the system design and testing demonstrate that IoT integration can substantially enhance monitoring speed, minimize operational costs, and ensure data-driven decision-making within public sector organizations.</w:t>
      </w:r>
    </w:p>
    <w:p w14:paraId="069D485F" w14:textId="77777777" w:rsidR="004976E7" w:rsidRPr="00A3460E" w:rsidRDefault="004976E7"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5.3 Key Findings</w:t>
      </w:r>
    </w:p>
    <w:p w14:paraId="5AEE0BB3" w14:textId="77777777" w:rsidR="004976E7" w:rsidRPr="00B50A6B" w:rsidRDefault="004976E7"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Based on system analysis and literature review, the key findings are summarized as follows:</w:t>
      </w:r>
    </w:p>
    <w:p w14:paraId="7943ABCA" w14:textId="57C60B95" w:rsidR="004976E7" w:rsidRPr="00B50A6B" w:rsidRDefault="004976E7" w:rsidP="0077749C">
      <w:pPr>
        <w:pStyle w:val="NormalWeb"/>
        <w:numPr>
          <w:ilvl w:val="0"/>
          <w:numId w:val="34"/>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Operational Efficiency:</w:t>
      </w:r>
      <w:r w:rsidR="00B50A6B" w:rsidRPr="00B50A6B">
        <w:rPr>
          <w:rFonts w:asciiTheme="majorBidi" w:hAnsiTheme="majorBidi" w:cstheme="majorBidi"/>
          <w:color w:val="000000" w:themeColor="text1"/>
        </w:rPr>
        <w:t xml:space="preserve"> </w:t>
      </w:r>
      <w:r w:rsidRPr="00B50A6B">
        <w:rPr>
          <w:rFonts w:asciiTheme="majorBidi" w:hAnsiTheme="majorBidi" w:cstheme="majorBidi"/>
          <w:color w:val="000000" w:themeColor="text1"/>
        </w:rPr>
        <w:t>The IoT monitoring framework enables real-time detection and reporting, substantially reducing response times and manual inspection cycles.</w:t>
      </w:r>
    </w:p>
    <w:p w14:paraId="34225573" w14:textId="09A04597" w:rsidR="004976E7" w:rsidRPr="00B50A6B" w:rsidRDefault="004976E7" w:rsidP="0077749C">
      <w:pPr>
        <w:pStyle w:val="NormalWeb"/>
        <w:numPr>
          <w:ilvl w:val="0"/>
          <w:numId w:val="34"/>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ost Effectiveness:</w:t>
      </w:r>
      <w:r w:rsidR="00B50A6B" w:rsidRPr="00B50A6B">
        <w:rPr>
          <w:rFonts w:asciiTheme="majorBidi" w:hAnsiTheme="majorBidi" w:cstheme="majorBidi"/>
          <w:color w:val="000000" w:themeColor="text1"/>
        </w:rPr>
        <w:t xml:space="preserve"> </w:t>
      </w:r>
      <w:r w:rsidRPr="00B50A6B">
        <w:rPr>
          <w:rFonts w:asciiTheme="majorBidi" w:hAnsiTheme="majorBidi" w:cstheme="majorBidi"/>
          <w:color w:val="000000" w:themeColor="text1"/>
        </w:rPr>
        <w:t>Automation reduces labor, travel, and documentation costs, leading to measurable operational savings.</w:t>
      </w:r>
    </w:p>
    <w:p w14:paraId="2434FA5D" w14:textId="13F46B1F" w:rsidR="004976E7" w:rsidRPr="00B50A6B" w:rsidRDefault="004976E7" w:rsidP="0077749C">
      <w:pPr>
        <w:pStyle w:val="NormalWeb"/>
        <w:numPr>
          <w:ilvl w:val="0"/>
          <w:numId w:val="34"/>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nhanced Transparency:</w:t>
      </w:r>
      <w:r w:rsidR="00B50A6B" w:rsidRPr="00B50A6B">
        <w:rPr>
          <w:rFonts w:asciiTheme="majorBidi" w:hAnsiTheme="majorBidi" w:cstheme="majorBidi"/>
          <w:color w:val="000000" w:themeColor="text1"/>
        </w:rPr>
        <w:t xml:space="preserve"> </w:t>
      </w:r>
      <w:r w:rsidRPr="00B50A6B">
        <w:rPr>
          <w:rFonts w:asciiTheme="majorBidi" w:hAnsiTheme="majorBidi" w:cstheme="majorBidi"/>
          <w:color w:val="000000" w:themeColor="text1"/>
        </w:rPr>
        <w:t>The cloud-based dashboard provides traceable, verifiable records of violations and inspector actions, strengthening accountability.</w:t>
      </w:r>
    </w:p>
    <w:p w14:paraId="1F75969B" w14:textId="76841E4B" w:rsidR="004976E7" w:rsidRPr="00B50A6B" w:rsidRDefault="004976E7" w:rsidP="0077749C">
      <w:pPr>
        <w:pStyle w:val="NormalWeb"/>
        <w:numPr>
          <w:ilvl w:val="0"/>
          <w:numId w:val="34"/>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lastRenderedPageBreak/>
        <w:t>Alignment with Vision 2030:</w:t>
      </w:r>
      <w:r w:rsidR="00B50A6B" w:rsidRPr="00B50A6B">
        <w:rPr>
          <w:rFonts w:asciiTheme="majorBidi" w:hAnsiTheme="majorBidi" w:cstheme="majorBidi"/>
          <w:color w:val="000000" w:themeColor="text1"/>
        </w:rPr>
        <w:t xml:space="preserve"> </w:t>
      </w:r>
      <w:r w:rsidRPr="00B50A6B">
        <w:rPr>
          <w:rFonts w:asciiTheme="majorBidi" w:hAnsiTheme="majorBidi" w:cstheme="majorBidi"/>
          <w:color w:val="000000" w:themeColor="text1"/>
        </w:rPr>
        <w:t>The project supports national objectives of digital governance, automation, and data-based decision-making.</w:t>
      </w:r>
    </w:p>
    <w:p w14:paraId="7D1F8375" w14:textId="06997BFE" w:rsidR="004976E7" w:rsidRPr="00B50A6B" w:rsidRDefault="004976E7" w:rsidP="0077749C">
      <w:pPr>
        <w:pStyle w:val="NormalWeb"/>
        <w:numPr>
          <w:ilvl w:val="0"/>
          <w:numId w:val="34"/>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calability and Adaptability:</w:t>
      </w:r>
      <w:r w:rsidR="00B50A6B" w:rsidRPr="00B50A6B">
        <w:rPr>
          <w:rFonts w:asciiTheme="majorBidi" w:hAnsiTheme="majorBidi" w:cstheme="majorBidi"/>
          <w:color w:val="000000" w:themeColor="text1"/>
        </w:rPr>
        <w:t xml:space="preserve"> </w:t>
      </w:r>
      <w:r w:rsidRPr="00B50A6B">
        <w:rPr>
          <w:rFonts w:asciiTheme="majorBidi" w:hAnsiTheme="majorBidi" w:cstheme="majorBidi"/>
          <w:color w:val="000000" w:themeColor="text1"/>
        </w:rPr>
        <w:t>The modular design of the IoT system allows for expansion across multiple cities or adaptation to other government sectors, such as municipal safety and environmental monitoring.</w:t>
      </w:r>
    </w:p>
    <w:p w14:paraId="3D0326D3" w14:textId="4952DC1F" w:rsidR="004976E7" w:rsidRPr="00B50A6B" w:rsidRDefault="004976E7" w:rsidP="0077749C">
      <w:pPr>
        <w:pStyle w:val="NormalWeb"/>
        <w:numPr>
          <w:ilvl w:val="0"/>
          <w:numId w:val="34"/>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thical and Privacy Compliance:</w:t>
      </w:r>
      <w:r w:rsidR="00B50A6B" w:rsidRPr="00B50A6B">
        <w:rPr>
          <w:rFonts w:asciiTheme="majorBidi" w:hAnsiTheme="majorBidi" w:cstheme="majorBidi"/>
          <w:color w:val="000000" w:themeColor="text1"/>
        </w:rPr>
        <w:t xml:space="preserve"> </w:t>
      </w:r>
      <w:r w:rsidRPr="00B50A6B">
        <w:rPr>
          <w:rFonts w:asciiTheme="majorBidi" w:hAnsiTheme="majorBidi" w:cstheme="majorBidi"/>
          <w:color w:val="000000" w:themeColor="text1"/>
        </w:rPr>
        <w:t>Ethical deployment policies—covering consent, data minimization, and access control—ensure responsible use of surveillance technologies.</w:t>
      </w:r>
    </w:p>
    <w:p w14:paraId="28E31E58" w14:textId="695C51A9" w:rsidR="004976E7" w:rsidRPr="00B50A6B" w:rsidRDefault="004976E7" w:rsidP="0077749C">
      <w:pPr>
        <w:pStyle w:val="NormalWeb"/>
        <w:numPr>
          <w:ilvl w:val="0"/>
          <w:numId w:val="34"/>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ecurity Awareness:</w:t>
      </w:r>
      <w:r w:rsidR="00B50A6B" w:rsidRPr="00B50A6B">
        <w:rPr>
          <w:rFonts w:asciiTheme="majorBidi" w:hAnsiTheme="majorBidi" w:cstheme="majorBidi"/>
          <w:color w:val="000000" w:themeColor="text1"/>
        </w:rPr>
        <w:t xml:space="preserve"> </w:t>
      </w:r>
      <w:r w:rsidRPr="00B50A6B">
        <w:rPr>
          <w:rFonts w:asciiTheme="majorBidi" w:hAnsiTheme="majorBidi" w:cstheme="majorBidi"/>
          <w:color w:val="000000" w:themeColor="text1"/>
        </w:rPr>
        <w:t>While encryption and authentication protect system data, continuous updates and cybersecurity measures remain essential for long-term resilience.</w:t>
      </w:r>
    </w:p>
    <w:p w14:paraId="2C0FD92E" w14:textId="77777777" w:rsidR="004976E7" w:rsidRPr="00A3460E" w:rsidRDefault="004976E7"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5.4 Research Contributions</w:t>
      </w:r>
    </w:p>
    <w:p w14:paraId="770B90ED" w14:textId="77777777" w:rsidR="004976E7" w:rsidRPr="00B50A6B" w:rsidRDefault="004976E7"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is study contributes to both </w:t>
      </w:r>
      <w:r w:rsidRPr="00B50A6B">
        <w:rPr>
          <w:rStyle w:val="Strong"/>
          <w:rFonts w:asciiTheme="majorBidi" w:hAnsiTheme="majorBidi" w:cstheme="majorBidi"/>
          <w:color w:val="000000" w:themeColor="text1"/>
        </w:rPr>
        <w:t>academic knowledge</w:t>
      </w:r>
      <w:r w:rsidRPr="00B50A6B">
        <w:rPr>
          <w:rFonts w:asciiTheme="majorBidi" w:hAnsiTheme="majorBidi" w:cstheme="majorBidi"/>
          <w:color w:val="000000" w:themeColor="text1"/>
        </w:rPr>
        <w:t xml:space="preserve"> and </w:t>
      </w:r>
      <w:r w:rsidRPr="00B50A6B">
        <w:rPr>
          <w:rStyle w:val="Strong"/>
          <w:rFonts w:asciiTheme="majorBidi" w:hAnsiTheme="majorBidi" w:cstheme="majorBidi"/>
          <w:color w:val="000000" w:themeColor="text1"/>
        </w:rPr>
        <w:t>practical governance innovation</w:t>
      </w:r>
      <w:r w:rsidRPr="00B50A6B">
        <w:rPr>
          <w:rFonts w:asciiTheme="majorBidi" w:hAnsiTheme="majorBidi" w:cstheme="majorBidi"/>
          <w:color w:val="000000" w:themeColor="text1"/>
        </w:rPr>
        <w:t xml:space="preserve"> through the following outcomes:</w:t>
      </w:r>
    </w:p>
    <w:p w14:paraId="11C3BE6D" w14:textId="79B5B03E" w:rsidR="004976E7" w:rsidRPr="00B50A6B" w:rsidRDefault="004976E7" w:rsidP="0077749C">
      <w:pPr>
        <w:pStyle w:val="NormalWeb"/>
        <w:numPr>
          <w:ilvl w:val="0"/>
          <w:numId w:val="3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Technological Innovation:</w:t>
      </w:r>
      <w:r w:rsidR="00A3460E">
        <w:rPr>
          <w:rFonts w:asciiTheme="majorBidi" w:hAnsiTheme="majorBidi" w:cstheme="majorBidi"/>
          <w:color w:val="000000" w:themeColor="text1"/>
        </w:rPr>
        <w:t xml:space="preserve"> </w:t>
      </w:r>
      <w:r w:rsidRPr="00B50A6B">
        <w:rPr>
          <w:rFonts w:asciiTheme="majorBidi" w:hAnsiTheme="majorBidi" w:cstheme="majorBidi"/>
          <w:color w:val="000000" w:themeColor="text1"/>
        </w:rPr>
        <w:t>The design and integration of IoT, cloud computing, and mobile applications offer a new model for digital enforcement and compliance management.</w:t>
      </w:r>
    </w:p>
    <w:p w14:paraId="1D6D057C" w14:textId="43E042CD" w:rsidR="004976E7" w:rsidRPr="00B50A6B" w:rsidRDefault="004976E7" w:rsidP="0077749C">
      <w:pPr>
        <w:pStyle w:val="NormalWeb"/>
        <w:numPr>
          <w:ilvl w:val="0"/>
          <w:numId w:val="3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Practical Framework:</w:t>
      </w:r>
      <w:r w:rsidR="00A3460E">
        <w:rPr>
          <w:rFonts w:asciiTheme="majorBidi" w:hAnsiTheme="majorBidi" w:cstheme="majorBidi"/>
          <w:color w:val="000000" w:themeColor="text1"/>
        </w:rPr>
        <w:t xml:space="preserve"> </w:t>
      </w:r>
      <w:r w:rsidRPr="00B50A6B">
        <w:rPr>
          <w:rFonts w:asciiTheme="majorBidi" w:hAnsiTheme="majorBidi" w:cstheme="majorBidi"/>
          <w:color w:val="000000" w:themeColor="text1"/>
        </w:rPr>
        <w:t>The proposed solution serves as a replicable model for government ministries aiming to digitize manual regulatory systems.</w:t>
      </w:r>
    </w:p>
    <w:p w14:paraId="7A782E20" w14:textId="09E85BF0" w:rsidR="004976E7" w:rsidRPr="00B50A6B" w:rsidRDefault="004976E7" w:rsidP="0077749C">
      <w:pPr>
        <w:pStyle w:val="NormalWeb"/>
        <w:numPr>
          <w:ilvl w:val="0"/>
          <w:numId w:val="3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thical Framework Integration:</w:t>
      </w:r>
      <w:r w:rsidR="00A3460E">
        <w:rPr>
          <w:rFonts w:asciiTheme="majorBidi" w:hAnsiTheme="majorBidi" w:cstheme="majorBidi"/>
          <w:color w:val="000000" w:themeColor="text1"/>
        </w:rPr>
        <w:t xml:space="preserve"> </w:t>
      </w:r>
      <w:r w:rsidRPr="00B50A6B">
        <w:rPr>
          <w:rFonts w:asciiTheme="majorBidi" w:hAnsiTheme="majorBidi" w:cstheme="majorBidi"/>
          <w:color w:val="000000" w:themeColor="text1"/>
        </w:rPr>
        <w:t>The research highlights how technical innovation can coexist with ethical and legal data management standards.</w:t>
      </w:r>
    </w:p>
    <w:p w14:paraId="47964518" w14:textId="6E43CE31" w:rsidR="004976E7" w:rsidRPr="00B50A6B" w:rsidRDefault="004976E7" w:rsidP="0077749C">
      <w:pPr>
        <w:pStyle w:val="NormalWeb"/>
        <w:numPr>
          <w:ilvl w:val="0"/>
          <w:numId w:val="35"/>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conomic and Administrative Efficiency:</w:t>
      </w:r>
      <w:r w:rsidR="00A3460E">
        <w:rPr>
          <w:rFonts w:asciiTheme="majorBidi" w:hAnsiTheme="majorBidi" w:cstheme="majorBidi"/>
          <w:color w:val="000000" w:themeColor="text1"/>
        </w:rPr>
        <w:t xml:space="preserve"> </w:t>
      </w:r>
      <w:r w:rsidRPr="00B50A6B">
        <w:rPr>
          <w:rFonts w:asciiTheme="majorBidi" w:hAnsiTheme="majorBidi" w:cstheme="majorBidi"/>
          <w:color w:val="000000" w:themeColor="text1"/>
        </w:rPr>
        <w:t>The study demonstrates how smart technology can directly impact cost reduction and enhance service delivery quality in public administration.</w:t>
      </w:r>
    </w:p>
    <w:p w14:paraId="749FBDED" w14:textId="77777777" w:rsidR="004976E7" w:rsidRPr="00A3460E" w:rsidRDefault="004976E7" w:rsidP="00B50A6B">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5.7 Conclusion</w:t>
      </w:r>
    </w:p>
    <w:p w14:paraId="2F462C67" w14:textId="77777777" w:rsidR="004976E7" w:rsidRPr="00B50A6B" w:rsidRDefault="004976E7" w:rsidP="00B50A6B">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The research successfully developed and validated an </w:t>
      </w:r>
      <w:r w:rsidRPr="00B50A6B">
        <w:rPr>
          <w:rStyle w:val="Strong"/>
          <w:rFonts w:asciiTheme="majorBidi" w:hAnsiTheme="majorBidi" w:cstheme="majorBidi"/>
          <w:color w:val="000000" w:themeColor="text1"/>
        </w:rPr>
        <w:t>IoT-based Smart Monitoring System</w:t>
      </w:r>
      <w:r w:rsidRPr="00B50A6B">
        <w:rPr>
          <w:rFonts w:asciiTheme="majorBidi" w:hAnsiTheme="majorBidi" w:cstheme="majorBidi"/>
          <w:color w:val="000000" w:themeColor="text1"/>
        </w:rPr>
        <w:t xml:space="preserve"> tailored to enhance regulatory compliance under the </w:t>
      </w:r>
      <w:r w:rsidRPr="00B50A6B">
        <w:rPr>
          <w:rStyle w:val="Strong"/>
          <w:rFonts w:asciiTheme="majorBidi" w:hAnsiTheme="majorBidi" w:cstheme="majorBidi"/>
          <w:color w:val="000000" w:themeColor="text1"/>
        </w:rPr>
        <w:t>Ministry of Commerce</w:t>
      </w:r>
      <w:r w:rsidRPr="00B50A6B">
        <w:rPr>
          <w:rFonts w:asciiTheme="majorBidi" w:hAnsiTheme="majorBidi" w:cstheme="majorBidi"/>
          <w:color w:val="000000" w:themeColor="text1"/>
        </w:rPr>
        <w:t>. The system embodies innovation, efficiency, and transparency—core elements of modern governance.</w:t>
      </w:r>
    </w:p>
    <w:p w14:paraId="32223646" w14:textId="77777777" w:rsidR="004976E7" w:rsidRPr="00B50A6B" w:rsidRDefault="004976E7"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rough IoT-enabled automation, the Ministry can transform traditional inspection methods into a proactive, data-driven enforcement model. The integration of sensors, cloud platforms, and mobile applications demonstrates how emerging technologies can reinforce public trust and improve operational performance.</w:t>
      </w:r>
    </w:p>
    <w:p w14:paraId="6588E083" w14:textId="77777777" w:rsidR="004976E7" w:rsidRPr="00B50A6B" w:rsidRDefault="004976E7" w:rsidP="006C665B">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 xml:space="preserve">Ultimately, this study contributes to Saudi Arabia’s Vision 2030 by providing a scalable and ethically responsible technological model that supports digital transformation and sustainable economic development. The proposed system not only enhances enforcement efficiency but also paves the way for future advancements in </w:t>
      </w:r>
      <w:r w:rsidRPr="00B50A6B">
        <w:rPr>
          <w:rStyle w:val="Strong"/>
          <w:rFonts w:asciiTheme="majorBidi" w:hAnsiTheme="majorBidi" w:cstheme="majorBidi"/>
          <w:color w:val="000000" w:themeColor="text1"/>
        </w:rPr>
        <w:t>smart governance and digital innovation</w:t>
      </w:r>
      <w:r w:rsidRPr="00B50A6B">
        <w:rPr>
          <w:rFonts w:asciiTheme="majorBidi" w:hAnsiTheme="majorBidi" w:cstheme="majorBidi"/>
          <w:color w:val="000000" w:themeColor="text1"/>
        </w:rPr>
        <w:t>.</w:t>
      </w:r>
    </w:p>
    <w:p w14:paraId="4238B476" w14:textId="77777777" w:rsidR="00ED730E" w:rsidRDefault="00ED730E" w:rsidP="006C665B">
      <w:pPr>
        <w:pStyle w:val="BodyText"/>
        <w:ind w:firstLine="0"/>
        <w:jc w:val="both"/>
        <w:rPr>
          <w:rFonts w:asciiTheme="majorBidi" w:hAnsiTheme="majorBidi" w:cstheme="majorBidi"/>
          <w:color w:val="000000" w:themeColor="text1"/>
        </w:rPr>
      </w:pPr>
    </w:p>
    <w:p w14:paraId="57436930" w14:textId="77777777" w:rsidR="000B1B48" w:rsidRPr="00A3460E" w:rsidRDefault="000B1B48" w:rsidP="000B1B48">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5.5 Limitations of the Study</w:t>
      </w:r>
    </w:p>
    <w:p w14:paraId="50274508" w14:textId="77777777" w:rsidR="000B1B48" w:rsidRPr="00B50A6B" w:rsidRDefault="000B1B48" w:rsidP="000B1B48">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Despite the successful design and implementation of the system, several limitations were identified:</w:t>
      </w:r>
    </w:p>
    <w:p w14:paraId="0D9021A5" w14:textId="77777777" w:rsidR="000B1B48" w:rsidRPr="00B50A6B" w:rsidRDefault="000B1B48" w:rsidP="0077749C">
      <w:pPr>
        <w:pStyle w:val="NormalWeb"/>
        <w:numPr>
          <w:ilvl w:val="0"/>
          <w:numId w:val="36"/>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lastRenderedPageBreak/>
        <w:t>Network Dependency:</w:t>
      </w:r>
      <w:r w:rsidRPr="00B50A6B">
        <w:rPr>
          <w:rFonts w:asciiTheme="majorBidi" w:hAnsiTheme="majorBidi" w:cstheme="majorBidi"/>
          <w:color w:val="000000" w:themeColor="text1"/>
        </w:rPr>
        <w:t xml:space="preserve"> System reliability depends heavily on stable Wi-Fi or GSM coverage, which may vary across locations.</w:t>
      </w:r>
    </w:p>
    <w:p w14:paraId="6D677355" w14:textId="77777777" w:rsidR="000B1B48" w:rsidRPr="00B50A6B" w:rsidRDefault="000B1B48" w:rsidP="0077749C">
      <w:pPr>
        <w:pStyle w:val="NormalWeb"/>
        <w:numPr>
          <w:ilvl w:val="0"/>
          <w:numId w:val="36"/>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Limited Testing Scope:</w:t>
      </w:r>
      <w:r w:rsidRPr="00B50A6B">
        <w:rPr>
          <w:rFonts w:asciiTheme="majorBidi" w:hAnsiTheme="majorBidi" w:cstheme="majorBidi"/>
          <w:color w:val="000000" w:themeColor="text1"/>
        </w:rPr>
        <w:t xml:space="preserve"> The prototype was tested in a controlled environment and requires broader real-world validation for scalability assessment.</w:t>
      </w:r>
    </w:p>
    <w:p w14:paraId="34C06D27" w14:textId="77777777" w:rsidR="000B1B48" w:rsidRPr="00B50A6B" w:rsidRDefault="000B1B48" w:rsidP="0077749C">
      <w:pPr>
        <w:pStyle w:val="NormalWeb"/>
        <w:numPr>
          <w:ilvl w:val="0"/>
          <w:numId w:val="36"/>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ybersecurity Exposure:</w:t>
      </w:r>
      <w:r w:rsidRPr="00B50A6B">
        <w:rPr>
          <w:rFonts w:asciiTheme="majorBidi" w:hAnsiTheme="majorBidi" w:cstheme="majorBidi"/>
          <w:color w:val="000000" w:themeColor="text1"/>
        </w:rPr>
        <w:t xml:space="preserve"> Like all IoT systems, the platform remains vulnerable to hacking, denial-of-service, or unauthorized access attempts if not properly updated.</w:t>
      </w:r>
    </w:p>
    <w:p w14:paraId="552852F3" w14:textId="77777777" w:rsidR="000B1B48" w:rsidRPr="00B50A6B" w:rsidRDefault="000B1B48" w:rsidP="0077749C">
      <w:pPr>
        <w:pStyle w:val="NormalWeb"/>
        <w:numPr>
          <w:ilvl w:val="0"/>
          <w:numId w:val="36"/>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Operational Training Needs:</w:t>
      </w:r>
      <w:r w:rsidRPr="00B50A6B">
        <w:rPr>
          <w:rFonts w:asciiTheme="majorBidi" w:hAnsiTheme="majorBidi" w:cstheme="majorBidi"/>
          <w:color w:val="000000" w:themeColor="text1"/>
        </w:rPr>
        <w:t xml:space="preserve"> Inspectors and staff require technical training to efficiently operate and maintain the system.</w:t>
      </w:r>
    </w:p>
    <w:p w14:paraId="07030FB2" w14:textId="77777777" w:rsidR="000B1B48" w:rsidRPr="00B50A6B" w:rsidRDefault="000B1B48" w:rsidP="0077749C">
      <w:pPr>
        <w:pStyle w:val="NormalWeb"/>
        <w:numPr>
          <w:ilvl w:val="0"/>
          <w:numId w:val="36"/>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Initial Deployment Cost:</w:t>
      </w:r>
      <w:r w:rsidRPr="00B50A6B">
        <w:rPr>
          <w:rFonts w:asciiTheme="majorBidi" w:hAnsiTheme="majorBidi" w:cstheme="majorBidi"/>
          <w:color w:val="000000" w:themeColor="text1"/>
        </w:rPr>
        <w:t xml:space="preserve"> The cost of devices, installation, and maintenance may present challenges during the pilot stage.</w:t>
      </w:r>
    </w:p>
    <w:p w14:paraId="1B7DC3DB" w14:textId="77777777" w:rsidR="000B1B48" w:rsidRDefault="000B1B48" w:rsidP="000B1B48">
      <w:pPr>
        <w:pStyle w:val="NormalWeb"/>
        <w:spacing w:before="0" w:beforeAutospacing="0"/>
        <w:jc w:val="both"/>
        <w:rPr>
          <w:rFonts w:asciiTheme="majorBidi" w:hAnsiTheme="majorBidi" w:cstheme="majorBidi"/>
          <w:color w:val="000000" w:themeColor="text1"/>
        </w:rPr>
      </w:pPr>
      <w:r w:rsidRPr="00B50A6B">
        <w:rPr>
          <w:rFonts w:asciiTheme="majorBidi" w:hAnsiTheme="majorBidi" w:cstheme="majorBidi"/>
          <w:color w:val="000000" w:themeColor="text1"/>
        </w:rPr>
        <w:t>These limitations provide valuable insights for future research and iterative system improvement.</w:t>
      </w:r>
    </w:p>
    <w:p w14:paraId="42CF7822" w14:textId="77777777" w:rsidR="000B1B48" w:rsidRPr="00B50A6B" w:rsidRDefault="000B1B48" w:rsidP="000B1B48">
      <w:pPr>
        <w:pStyle w:val="NormalWeb"/>
        <w:spacing w:before="0" w:beforeAutospacing="0"/>
        <w:jc w:val="both"/>
        <w:rPr>
          <w:rFonts w:asciiTheme="majorBidi" w:hAnsiTheme="majorBidi" w:cstheme="majorBidi"/>
          <w:color w:val="000000" w:themeColor="text1"/>
        </w:rPr>
      </w:pPr>
    </w:p>
    <w:p w14:paraId="2C408672" w14:textId="77777777" w:rsidR="000B1B48" w:rsidRPr="00A3460E" w:rsidRDefault="000B1B48" w:rsidP="000B1B48">
      <w:pPr>
        <w:pStyle w:val="Heading2"/>
        <w:spacing w:before="0" w:after="0"/>
        <w:jc w:val="both"/>
        <w:rPr>
          <w:rFonts w:asciiTheme="majorBidi" w:hAnsiTheme="majorBidi"/>
          <w:color w:val="000000" w:themeColor="text1"/>
          <w:szCs w:val="24"/>
        </w:rPr>
      </w:pPr>
      <w:r w:rsidRPr="00A3460E">
        <w:rPr>
          <w:rStyle w:val="Strong"/>
          <w:rFonts w:asciiTheme="majorBidi" w:hAnsiTheme="majorBidi"/>
          <w:color w:val="000000" w:themeColor="text1"/>
          <w:szCs w:val="24"/>
        </w:rPr>
        <w:t>5.6 Recommendations</w:t>
      </w:r>
    </w:p>
    <w:p w14:paraId="427291F0" w14:textId="77777777" w:rsidR="000B1B48" w:rsidRPr="00B50A6B" w:rsidRDefault="000B1B48" w:rsidP="000B1B48">
      <w:pPr>
        <w:pStyle w:val="NormalWeb"/>
        <w:spacing w:before="0" w:beforeAutospacing="0" w:after="0" w:afterAutospacing="0"/>
        <w:jc w:val="both"/>
        <w:rPr>
          <w:rFonts w:asciiTheme="majorBidi" w:hAnsiTheme="majorBidi" w:cstheme="majorBidi"/>
          <w:color w:val="000000" w:themeColor="text1"/>
        </w:rPr>
      </w:pPr>
      <w:r w:rsidRPr="00B50A6B">
        <w:rPr>
          <w:rFonts w:asciiTheme="majorBidi" w:hAnsiTheme="majorBidi" w:cstheme="majorBidi"/>
          <w:color w:val="000000" w:themeColor="text1"/>
        </w:rPr>
        <w:t>Based on the findings and limitations, the following recommendations are proposed for policymakers, system developers, and future researchers:</w:t>
      </w:r>
    </w:p>
    <w:p w14:paraId="40558BD0" w14:textId="77777777" w:rsidR="000B1B48" w:rsidRPr="00A3460E" w:rsidRDefault="000B1B48" w:rsidP="000B1B48">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5.6.1 Recommendations for Implementation</w:t>
      </w:r>
    </w:p>
    <w:p w14:paraId="2CE18C6C" w14:textId="77777777" w:rsidR="000B1B48" w:rsidRPr="00B50A6B" w:rsidRDefault="000B1B48" w:rsidP="0077749C">
      <w:pPr>
        <w:pStyle w:val="NormalWeb"/>
        <w:numPr>
          <w:ilvl w:val="0"/>
          <w:numId w:val="37"/>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Pilot Deployment:</w:t>
      </w:r>
      <w:r>
        <w:rPr>
          <w:rFonts w:asciiTheme="majorBidi" w:hAnsiTheme="majorBidi" w:cstheme="majorBidi"/>
          <w:color w:val="000000" w:themeColor="text1"/>
        </w:rPr>
        <w:t xml:space="preserve"> </w:t>
      </w:r>
      <w:r w:rsidRPr="00B50A6B">
        <w:rPr>
          <w:rFonts w:asciiTheme="majorBidi" w:hAnsiTheme="majorBidi" w:cstheme="majorBidi"/>
          <w:color w:val="000000" w:themeColor="text1"/>
        </w:rPr>
        <w:t>Conduct a pilot phase across a limited number of commercial areas to test real-time performance, connectivity, and alert accuracy.</w:t>
      </w:r>
    </w:p>
    <w:p w14:paraId="63D4C740" w14:textId="77777777" w:rsidR="000B1B48" w:rsidRPr="00B50A6B" w:rsidRDefault="000B1B48" w:rsidP="0077749C">
      <w:pPr>
        <w:pStyle w:val="NormalWeb"/>
        <w:numPr>
          <w:ilvl w:val="0"/>
          <w:numId w:val="37"/>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Training Programs:</w:t>
      </w:r>
      <w:r>
        <w:rPr>
          <w:rFonts w:asciiTheme="majorBidi" w:hAnsiTheme="majorBidi" w:cstheme="majorBidi"/>
          <w:color w:val="000000" w:themeColor="text1"/>
        </w:rPr>
        <w:t xml:space="preserve"> </w:t>
      </w:r>
      <w:r w:rsidRPr="00B50A6B">
        <w:rPr>
          <w:rFonts w:asciiTheme="majorBidi" w:hAnsiTheme="majorBidi" w:cstheme="majorBidi"/>
          <w:color w:val="000000" w:themeColor="text1"/>
        </w:rPr>
        <w:t>Organize workshops for inspectors and administrative staff to build technical competence in IoT monitoring systems.</w:t>
      </w:r>
    </w:p>
    <w:p w14:paraId="74ECCF0B" w14:textId="77777777" w:rsidR="000B1B48" w:rsidRPr="00B50A6B" w:rsidRDefault="000B1B48" w:rsidP="0077749C">
      <w:pPr>
        <w:pStyle w:val="NormalWeb"/>
        <w:numPr>
          <w:ilvl w:val="0"/>
          <w:numId w:val="37"/>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ybersecurity Enhancement:</w:t>
      </w:r>
      <w:r>
        <w:rPr>
          <w:rFonts w:asciiTheme="majorBidi" w:hAnsiTheme="majorBidi" w:cstheme="majorBidi"/>
          <w:color w:val="000000" w:themeColor="text1"/>
        </w:rPr>
        <w:t xml:space="preserve"> </w:t>
      </w:r>
      <w:r w:rsidRPr="00B50A6B">
        <w:rPr>
          <w:rFonts w:asciiTheme="majorBidi" w:hAnsiTheme="majorBidi" w:cstheme="majorBidi"/>
          <w:color w:val="000000" w:themeColor="text1"/>
        </w:rPr>
        <w:t>Integrate continuous security monitoring, encryption upgrades, and periodic firmware updates to protect system integrity.</w:t>
      </w:r>
    </w:p>
    <w:p w14:paraId="3BCFCF4F" w14:textId="77777777" w:rsidR="000B1B48" w:rsidRPr="00B50A6B" w:rsidRDefault="000B1B48" w:rsidP="0077749C">
      <w:pPr>
        <w:pStyle w:val="NormalWeb"/>
        <w:numPr>
          <w:ilvl w:val="0"/>
          <w:numId w:val="37"/>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Public Awareness:</w:t>
      </w:r>
      <w:r>
        <w:rPr>
          <w:rFonts w:asciiTheme="majorBidi" w:hAnsiTheme="majorBidi" w:cstheme="majorBidi"/>
          <w:color w:val="000000" w:themeColor="text1"/>
        </w:rPr>
        <w:t xml:space="preserve"> </w:t>
      </w:r>
      <w:r w:rsidRPr="00B50A6B">
        <w:rPr>
          <w:rFonts w:asciiTheme="majorBidi" w:hAnsiTheme="majorBidi" w:cstheme="majorBidi"/>
          <w:color w:val="000000" w:themeColor="text1"/>
        </w:rPr>
        <w:t>Communicate to shop owners the ethical and legal aspects of IoT-based monitoring to foster transparency and compliance.</w:t>
      </w:r>
    </w:p>
    <w:p w14:paraId="2E50DC59" w14:textId="77777777" w:rsidR="000B1B48" w:rsidRPr="00B50A6B" w:rsidRDefault="000B1B48" w:rsidP="0077749C">
      <w:pPr>
        <w:pStyle w:val="NormalWeb"/>
        <w:numPr>
          <w:ilvl w:val="0"/>
          <w:numId w:val="37"/>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System Integration:</w:t>
      </w:r>
      <w:r>
        <w:rPr>
          <w:rFonts w:asciiTheme="majorBidi" w:hAnsiTheme="majorBidi" w:cstheme="majorBidi"/>
          <w:color w:val="000000" w:themeColor="text1"/>
        </w:rPr>
        <w:t xml:space="preserve"> </w:t>
      </w:r>
      <w:r w:rsidRPr="00B50A6B">
        <w:rPr>
          <w:rFonts w:asciiTheme="majorBidi" w:hAnsiTheme="majorBidi" w:cstheme="majorBidi"/>
          <w:color w:val="000000" w:themeColor="text1"/>
        </w:rPr>
        <w:t>Link the IoT platform with other government databases (e.g., business registration or permit systems) to enable cross-departmental data flow.</w:t>
      </w:r>
    </w:p>
    <w:p w14:paraId="6F220338" w14:textId="77777777" w:rsidR="000B1B48" w:rsidRPr="00A3460E" w:rsidRDefault="000B1B48" w:rsidP="000B1B48">
      <w:pPr>
        <w:pStyle w:val="Heading3"/>
        <w:spacing w:before="0"/>
        <w:jc w:val="both"/>
        <w:rPr>
          <w:rFonts w:asciiTheme="majorBidi" w:hAnsiTheme="majorBidi" w:cstheme="majorBidi"/>
          <w:color w:val="000000" w:themeColor="text1"/>
        </w:rPr>
      </w:pPr>
      <w:r w:rsidRPr="00A3460E">
        <w:rPr>
          <w:rStyle w:val="Strong"/>
          <w:rFonts w:asciiTheme="majorBidi" w:hAnsiTheme="majorBidi" w:cstheme="majorBidi"/>
          <w:color w:val="000000" w:themeColor="text1"/>
        </w:rPr>
        <w:t>5.6.2 Recommendations for Future Research</w:t>
      </w:r>
    </w:p>
    <w:p w14:paraId="06E260BA" w14:textId="77777777" w:rsidR="000B1B48" w:rsidRPr="00B50A6B" w:rsidRDefault="000B1B48" w:rsidP="0077749C">
      <w:pPr>
        <w:pStyle w:val="NormalWeb"/>
        <w:numPr>
          <w:ilvl w:val="0"/>
          <w:numId w:val="38"/>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Machine Learning Integration:</w:t>
      </w:r>
      <w:r w:rsidRPr="00B50A6B">
        <w:rPr>
          <w:rFonts w:asciiTheme="majorBidi" w:hAnsiTheme="majorBidi" w:cstheme="majorBidi"/>
          <w:color w:val="000000" w:themeColor="text1"/>
        </w:rPr>
        <w:t xml:space="preserve"> Future work could incorporate AI and machine learning to predict potential violations or identify high-risk areas automatically.</w:t>
      </w:r>
    </w:p>
    <w:p w14:paraId="35A569E8" w14:textId="77777777" w:rsidR="000B1B48" w:rsidRPr="00B50A6B" w:rsidRDefault="000B1B48" w:rsidP="0077749C">
      <w:pPr>
        <w:pStyle w:val="NormalWeb"/>
        <w:numPr>
          <w:ilvl w:val="0"/>
          <w:numId w:val="38"/>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Blockchain-Based Data Security:</w:t>
      </w:r>
      <w:r w:rsidRPr="00B50A6B">
        <w:rPr>
          <w:rFonts w:asciiTheme="majorBidi" w:hAnsiTheme="majorBidi" w:cstheme="majorBidi"/>
          <w:color w:val="000000" w:themeColor="text1"/>
        </w:rPr>
        <w:t xml:space="preserve"> Implementing blockchain for immutable recordkeeping could further strengthen data trust and traceability.</w:t>
      </w:r>
    </w:p>
    <w:p w14:paraId="25DCB4D0" w14:textId="77777777" w:rsidR="000B1B48" w:rsidRPr="00B50A6B" w:rsidRDefault="000B1B48" w:rsidP="0077749C">
      <w:pPr>
        <w:pStyle w:val="NormalWeb"/>
        <w:numPr>
          <w:ilvl w:val="0"/>
          <w:numId w:val="38"/>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nergy Optimization:</w:t>
      </w:r>
      <w:r w:rsidRPr="00B50A6B">
        <w:rPr>
          <w:rFonts w:asciiTheme="majorBidi" w:hAnsiTheme="majorBidi" w:cstheme="majorBidi"/>
          <w:color w:val="000000" w:themeColor="text1"/>
        </w:rPr>
        <w:t xml:space="preserve"> Research into solar-powered IoT devices can enhance sustainability and reduce maintenance costs.</w:t>
      </w:r>
    </w:p>
    <w:p w14:paraId="1F1146A3" w14:textId="77777777" w:rsidR="000B1B48" w:rsidRPr="00B50A6B" w:rsidRDefault="000B1B48" w:rsidP="0077749C">
      <w:pPr>
        <w:pStyle w:val="NormalWeb"/>
        <w:numPr>
          <w:ilvl w:val="0"/>
          <w:numId w:val="38"/>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Cross-Sector Expansion:</w:t>
      </w:r>
      <w:r w:rsidRPr="00B50A6B">
        <w:rPr>
          <w:rFonts w:asciiTheme="majorBidi" w:hAnsiTheme="majorBidi" w:cstheme="majorBidi"/>
          <w:color w:val="000000" w:themeColor="text1"/>
        </w:rPr>
        <w:t xml:space="preserve"> The same architecture can be adapted for municipal management, environmental protection, or smart transportation monitoring.</w:t>
      </w:r>
    </w:p>
    <w:p w14:paraId="74CFA218" w14:textId="77777777" w:rsidR="000B1B48" w:rsidRPr="00B50A6B" w:rsidRDefault="000B1B48" w:rsidP="0077749C">
      <w:pPr>
        <w:pStyle w:val="NormalWeb"/>
        <w:numPr>
          <w:ilvl w:val="0"/>
          <w:numId w:val="38"/>
        </w:numPr>
        <w:spacing w:before="0" w:beforeAutospacing="0"/>
        <w:jc w:val="both"/>
        <w:rPr>
          <w:rFonts w:asciiTheme="majorBidi" w:hAnsiTheme="majorBidi" w:cstheme="majorBidi"/>
          <w:color w:val="000000" w:themeColor="text1"/>
        </w:rPr>
      </w:pPr>
      <w:r w:rsidRPr="00B50A6B">
        <w:rPr>
          <w:rStyle w:val="Strong"/>
          <w:rFonts w:asciiTheme="majorBidi" w:hAnsiTheme="majorBidi" w:cstheme="majorBidi"/>
          <w:color w:val="000000" w:themeColor="text1"/>
        </w:rPr>
        <w:t>Ethical Data Governance Models:</w:t>
      </w:r>
      <w:r w:rsidRPr="00B50A6B">
        <w:rPr>
          <w:rFonts w:asciiTheme="majorBidi" w:hAnsiTheme="majorBidi" w:cstheme="majorBidi"/>
          <w:color w:val="000000" w:themeColor="text1"/>
        </w:rPr>
        <w:t xml:space="preserve"> Further studies should examine how privacy-preserving technologies (e.g., differential privacy) can be embedded into government IoT systems.</w:t>
      </w:r>
    </w:p>
    <w:p w14:paraId="58B6E6F7" w14:textId="77777777" w:rsidR="000B1B48" w:rsidRDefault="000B1B48" w:rsidP="006C665B">
      <w:pPr>
        <w:pStyle w:val="BodyText"/>
        <w:ind w:firstLine="0"/>
        <w:jc w:val="both"/>
        <w:rPr>
          <w:rFonts w:asciiTheme="majorBidi" w:hAnsiTheme="majorBidi" w:cstheme="majorBidi"/>
          <w:color w:val="000000" w:themeColor="text1"/>
        </w:rPr>
      </w:pPr>
    </w:p>
    <w:p w14:paraId="305924F7" w14:textId="77777777" w:rsidR="000B1B48" w:rsidRDefault="000B1B48" w:rsidP="006C665B">
      <w:pPr>
        <w:pStyle w:val="BodyText"/>
        <w:ind w:firstLine="0"/>
        <w:jc w:val="both"/>
        <w:rPr>
          <w:rFonts w:asciiTheme="majorBidi" w:hAnsiTheme="majorBidi" w:cstheme="majorBidi"/>
          <w:color w:val="000000" w:themeColor="text1"/>
        </w:rPr>
      </w:pPr>
    </w:p>
    <w:p w14:paraId="59B91732" w14:textId="77777777" w:rsidR="000B1B48" w:rsidRPr="000B1B48" w:rsidRDefault="000B1B48" w:rsidP="000B1B48">
      <w:pPr>
        <w:spacing w:after="200" w:line="276" w:lineRule="auto"/>
        <w:jc w:val="both"/>
        <w:outlineLvl w:val="0"/>
        <w:rPr>
          <w:rFonts w:ascii="Arial" w:eastAsia="Times New Roman" w:hAnsi="Arial" w:cs="Arial"/>
          <w:sz w:val="22"/>
          <w:szCs w:val="22"/>
          <w:lang w:val="en-GB" w:eastAsia="en-GB"/>
        </w:rPr>
      </w:pPr>
      <w:r w:rsidRPr="000B1B48">
        <w:rPr>
          <w:rFonts w:ascii="Arial" w:eastAsia="Times New Roman" w:hAnsi="Arial" w:cs="Arial"/>
          <w:b/>
          <w:bCs/>
          <w:sz w:val="22"/>
          <w:szCs w:val="22"/>
          <w:lang w:val="en-GB" w:eastAsia="en-GB"/>
        </w:rPr>
        <w:lastRenderedPageBreak/>
        <w:t>COMPETING INTERESTS DISCLAIMER:</w:t>
      </w:r>
    </w:p>
    <w:p w14:paraId="2CBBB9D3" w14:textId="77777777" w:rsidR="000B1B48" w:rsidRPr="000B1B48" w:rsidRDefault="000B1B48" w:rsidP="000B1B48">
      <w:pPr>
        <w:spacing w:after="200" w:line="276" w:lineRule="auto"/>
        <w:rPr>
          <w:rFonts w:ascii="Calibri" w:eastAsia="Times New Roman" w:hAnsi="Calibri"/>
          <w:sz w:val="22"/>
          <w:szCs w:val="22"/>
          <w:lang w:val="en-GB" w:eastAsia="en-GB"/>
        </w:rPr>
      </w:pPr>
      <w:r w:rsidRPr="000B1B48">
        <w:rPr>
          <w:rFonts w:ascii="Calibri" w:eastAsia="Times New Roman" w:hAnsi="Calibr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3D79C75" w14:textId="77777777" w:rsidR="000B1B48" w:rsidRPr="00B50A6B" w:rsidRDefault="000B1B48" w:rsidP="006C665B">
      <w:pPr>
        <w:pStyle w:val="BodyText"/>
        <w:ind w:firstLine="0"/>
        <w:jc w:val="both"/>
        <w:rPr>
          <w:rFonts w:asciiTheme="majorBidi" w:hAnsiTheme="majorBidi" w:cstheme="majorBidi"/>
          <w:color w:val="000000" w:themeColor="text1"/>
        </w:rPr>
        <w:sectPr w:rsidR="000B1B48" w:rsidRPr="00B50A6B" w:rsidSect="00B475A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docGrid w:linePitch="360"/>
        </w:sectPr>
      </w:pPr>
    </w:p>
    <w:p w14:paraId="6B9B5288" w14:textId="004B54A4" w:rsidR="004917DA" w:rsidRPr="00B50A6B" w:rsidRDefault="004917DA" w:rsidP="00B50A6B">
      <w:pPr>
        <w:pStyle w:val="Heading1"/>
        <w:spacing w:before="0" w:after="0"/>
        <w:jc w:val="both"/>
        <w:rPr>
          <w:rStyle w:val="Strong"/>
          <w:rFonts w:asciiTheme="majorBidi" w:hAnsiTheme="majorBidi"/>
          <w:color w:val="000000" w:themeColor="text1"/>
          <w:szCs w:val="24"/>
        </w:rPr>
      </w:pPr>
      <w:bookmarkStart w:id="5" w:name="_Toc92129542"/>
      <w:r w:rsidRPr="00B50A6B">
        <w:rPr>
          <w:rStyle w:val="Strong"/>
          <w:rFonts w:asciiTheme="majorBidi" w:hAnsiTheme="majorBidi"/>
          <w:color w:val="000000" w:themeColor="text1"/>
          <w:szCs w:val="24"/>
        </w:rPr>
        <w:lastRenderedPageBreak/>
        <w:t>Reference</w:t>
      </w:r>
      <w:r w:rsidR="00A35D4E" w:rsidRPr="00B50A6B">
        <w:rPr>
          <w:rStyle w:val="Strong"/>
          <w:rFonts w:asciiTheme="majorBidi" w:hAnsiTheme="majorBidi"/>
          <w:color w:val="000000" w:themeColor="text1"/>
          <w:szCs w:val="24"/>
        </w:rPr>
        <w:t>s</w:t>
      </w:r>
      <w:bookmarkEnd w:id="5"/>
    </w:p>
    <w:p w14:paraId="7840AAF6" w14:textId="56378EEE" w:rsidR="00055A12" w:rsidRPr="00B50A6B" w:rsidRDefault="00C2661F" w:rsidP="00B50A6B">
      <w:pPr>
        <w:shd w:val="clear" w:color="auto" w:fill="FFFFFF"/>
        <w:spacing w:after="0" w:line="0" w:lineRule="auto"/>
        <w:jc w:val="both"/>
        <w:rPr>
          <w:rFonts w:asciiTheme="majorBidi" w:eastAsia="Times New Roman" w:hAnsiTheme="majorBidi" w:cstheme="majorBidi"/>
          <w:color w:val="000000" w:themeColor="text1"/>
        </w:rPr>
      </w:pPr>
      <w:r w:rsidRPr="00B50A6B">
        <w:rPr>
          <w:rFonts w:asciiTheme="majorBidi" w:eastAsia="Times New Roman" w:hAnsiTheme="majorBidi" w:cstheme="majorBidi"/>
          <w:color w:val="000000" w:themeColor="text1"/>
        </w:rPr>
        <w:t>17. McCown, R.J., J.R. Zimmerman. Is gold a zero-beta asset? Analysis of the investmen</w:t>
      </w:r>
      <w:r w:rsidR="00D43EF3" w:rsidRPr="00B50A6B">
        <w:rPr>
          <w:rFonts w:asciiTheme="majorBidi" w:eastAsia="Times New Roman" w:hAnsiTheme="majorBidi" w:cstheme="majorBidi"/>
          <w:color w:val="000000" w:themeColor="text1"/>
        </w:rPr>
        <w:t>t potential of precious metals.</w:t>
      </w:r>
    </w:p>
    <w:p w14:paraId="54934C46" w14:textId="77777777" w:rsidR="006C665B" w:rsidRPr="00B50A6B" w:rsidRDefault="006C665B" w:rsidP="00B50A6B">
      <w:pPr>
        <w:spacing w:after="0"/>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6 key IOT implementation challenges for enterprises to consider. </w:t>
      </w:r>
      <w:proofErr w:type="spellStart"/>
      <w:r w:rsidRPr="00B50A6B">
        <w:rPr>
          <w:rFonts w:asciiTheme="majorBidi" w:hAnsiTheme="majorBidi" w:cstheme="majorBidi"/>
          <w:color w:val="000000" w:themeColor="text1"/>
          <w:lang w:val="en-IN"/>
        </w:rPr>
        <w:t>Saviant</w:t>
      </w:r>
      <w:proofErr w:type="spellEnd"/>
      <w:r w:rsidRPr="00B50A6B">
        <w:rPr>
          <w:rFonts w:asciiTheme="majorBidi" w:hAnsiTheme="majorBidi" w:cstheme="majorBidi"/>
          <w:color w:val="000000" w:themeColor="text1"/>
          <w:lang w:val="en-IN"/>
        </w:rPr>
        <w:t xml:space="preserve"> Consulting. (n.d.). Retrieved January 3, 2022, from https://www.saviantconsulting.com/blog/iot-implementation-challenges-enterprises.aspx </w:t>
      </w:r>
    </w:p>
    <w:p w14:paraId="31E20F71"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Albaroudi, E., </w:t>
      </w:r>
      <w:proofErr w:type="spellStart"/>
      <w:r w:rsidRPr="00B50A6B">
        <w:rPr>
          <w:rFonts w:asciiTheme="majorBidi" w:hAnsiTheme="majorBidi" w:cstheme="majorBidi"/>
          <w:color w:val="000000" w:themeColor="text1"/>
          <w:lang w:val="en-IN"/>
        </w:rPr>
        <w:t>Elbehairy</w:t>
      </w:r>
      <w:proofErr w:type="spellEnd"/>
      <w:r w:rsidRPr="00B50A6B">
        <w:rPr>
          <w:rFonts w:asciiTheme="majorBidi" w:hAnsiTheme="majorBidi" w:cstheme="majorBidi"/>
          <w:color w:val="000000" w:themeColor="text1"/>
          <w:lang w:val="en-IN"/>
        </w:rPr>
        <w:t xml:space="preserve">, M., Hinnawi, M. N. E., </w:t>
      </w:r>
      <w:proofErr w:type="spellStart"/>
      <w:r w:rsidRPr="00B50A6B">
        <w:rPr>
          <w:rFonts w:asciiTheme="majorBidi" w:hAnsiTheme="majorBidi" w:cstheme="majorBidi"/>
          <w:color w:val="000000" w:themeColor="text1"/>
          <w:lang w:val="en-IN"/>
        </w:rPr>
        <w:t>Hatamleh</w:t>
      </w:r>
      <w:proofErr w:type="spellEnd"/>
      <w:r w:rsidRPr="00B50A6B">
        <w:rPr>
          <w:rFonts w:asciiTheme="majorBidi" w:hAnsiTheme="majorBidi" w:cstheme="majorBidi"/>
          <w:color w:val="000000" w:themeColor="text1"/>
          <w:lang w:val="en-IN"/>
        </w:rPr>
        <w:t xml:space="preserve">, M., Mansouri, T., &amp; Alameer, A. (2025, October). </w:t>
      </w:r>
      <w:r w:rsidRPr="00B50A6B">
        <w:rPr>
          <w:rFonts w:asciiTheme="majorBidi" w:hAnsiTheme="majorBidi" w:cstheme="majorBidi"/>
          <w:i/>
          <w:iCs/>
          <w:color w:val="000000" w:themeColor="text1"/>
          <w:lang w:val="en-IN"/>
        </w:rPr>
        <w:t>Data sovereignty and digital health transformation in Saudi Arabia: A review with policy implications for Vision 2030.</w:t>
      </w:r>
      <w:r w:rsidRPr="00B50A6B">
        <w:rPr>
          <w:rFonts w:asciiTheme="majorBidi" w:hAnsiTheme="majorBidi" w:cstheme="majorBidi"/>
          <w:color w:val="000000" w:themeColor="text1"/>
          <w:lang w:val="en-IN"/>
        </w:rPr>
        <w:t xml:space="preserve"> </w:t>
      </w:r>
      <w:r w:rsidRPr="00B50A6B">
        <w:rPr>
          <w:rFonts w:asciiTheme="majorBidi" w:hAnsiTheme="majorBidi" w:cstheme="majorBidi"/>
          <w:i/>
          <w:iCs/>
          <w:color w:val="000000" w:themeColor="text1"/>
          <w:lang w:val="en-IN"/>
        </w:rPr>
        <w:t>Asian Journal of Research in Computer Science, 18</w:t>
      </w:r>
      <w:r w:rsidRPr="00B50A6B">
        <w:rPr>
          <w:rFonts w:asciiTheme="majorBidi" w:hAnsiTheme="majorBidi" w:cstheme="majorBidi"/>
          <w:color w:val="000000" w:themeColor="text1"/>
          <w:lang w:val="en-IN"/>
        </w:rPr>
        <w:t xml:space="preserve">(10), 115–135. </w:t>
      </w:r>
      <w:hyperlink r:id="rId17" w:tgtFrame="_new" w:history="1">
        <w:r w:rsidRPr="00B50A6B">
          <w:rPr>
            <w:rFonts w:asciiTheme="majorBidi" w:hAnsiTheme="majorBidi" w:cstheme="majorBidi"/>
            <w:color w:val="000000" w:themeColor="text1"/>
            <w:lang w:val="en-IN"/>
          </w:rPr>
          <w:t>https://doi.org/10.9734/ajrcos/2025/v18i10768</w:t>
        </w:r>
      </w:hyperlink>
    </w:p>
    <w:p w14:paraId="48773F1D"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Albaroudi, E., </w:t>
      </w:r>
      <w:proofErr w:type="spellStart"/>
      <w:r w:rsidRPr="00B50A6B">
        <w:rPr>
          <w:rFonts w:asciiTheme="majorBidi" w:hAnsiTheme="majorBidi" w:cstheme="majorBidi"/>
          <w:color w:val="000000" w:themeColor="text1"/>
          <w:lang w:val="en-IN"/>
        </w:rPr>
        <w:t>Elbehairy</w:t>
      </w:r>
      <w:proofErr w:type="spellEnd"/>
      <w:r w:rsidRPr="00B50A6B">
        <w:rPr>
          <w:rFonts w:asciiTheme="majorBidi" w:hAnsiTheme="majorBidi" w:cstheme="majorBidi"/>
          <w:color w:val="000000" w:themeColor="text1"/>
          <w:lang w:val="en-IN"/>
        </w:rPr>
        <w:t xml:space="preserve">, M., Hinnawi, M. N. E., </w:t>
      </w:r>
      <w:proofErr w:type="spellStart"/>
      <w:r w:rsidRPr="00B50A6B">
        <w:rPr>
          <w:rFonts w:asciiTheme="majorBidi" w:hAnsiTheme="majorBidi" w:cstheme="majorBidi"/>
          <w:color w:val="000000" w:themeColor="text1"/>
          <w:lang w:val="en-IN"/>
        </w:rPr>
        <w:t>Hatamleh</w:t>
      </w:r>
      <w:proofErr w:type="spellEnd"/>
      <w:r w:rsidRPr="00B50A6B">
        <w:rPr>
          <w:rFonts w:asciiTheme="majorBidi" w:hAnsiTheme="majorBidi" w:cstheme="majorBidi"/>
          <w:color w:val="000000" w:themeColor="text1"/>
          <w:lang w:val="en-IN"/>
        </w:rPr>
        <w:t xml:space="preserve">, M., Mansouri, T., &amp; Alameer, A. (2025, September). </w:t>
      </w:r>
      <w:r w:rsidRPr="00B50A6B">
        <w:rPr>
          <w:rFonts w:asciiTheme="majorBidi" w:hAnsiTheme="majorBidi" w:cstheme="majorBidi"/>
          <w:i/>
          <w:iCs/>
          <w:color w:val="000000" w:themeColor="text1"/>
          <w:lang w:val="en-IN"/>
        </w:rPr>
        <w:t>Artificial intelligence innovations for sustainable water management and climate resilience in Saudi Arabia’s Vision 2030 framework.</w:t>
      </w:r>
      <w:r w:rsidRPr="00B50A6B">
        <w:rPr>
          <w:rFonts w:asciiTheme="majorBidi" w:hAnsiTheme="majorBidi" w:cstheme="majorBidi"/>
          <w:color w:val="000000" w:themeColor="text1"/>
          <w:lang w:val="en-IN"/>
        </w:rPr>
        <w:t xml:space="preserve"> </w:t>
      </w:r>
      <w:r w:rsidRPr="00B50A6B">
        <w:rPr>
          <w:rFonts w:asciiTheme="majorBidi" w:hAnsiTheme="majorBidi" w:cstheme="majorBidi"/>
          <w:i/>
          <w:iCs/>
          <w:color w:val="000000" w:themeColor="text1"/>
          <w:lang w:val="en-IN"/>
        </w:rPr>
        <w:t>International Journal of Science and Research Archive, 16</w:t>
      </w:r>
      <w:r w:rsidRPr="00B50A6B">
        <w:rPr>
          <w:rFonts w:asciiTheme="majorBidi" w:hAnsiTheme="majorBidi" w:cstheme="majorBidi"/>
          <w:color w:val="000000" w:themeColor="text1"/>
          <w:lang w:val="en-IN"/>
        </w:rPr>
        <w:t xml:space="preserve">(3), 716–726. </w:t>
      </w:r>
      <w:hyperlink r:id="rId18" w:tgtFrame="_new" w:history="1">
        <w:r w:rsidRPr="00B50A6B">
          <w:rPr>
            <w:rFonts w:asciiTheme="majorBidi" w:hAnsiTheme="majorBidi" w:cstheme="majorBidi"/>
            <w:color w:val="000000" w:themeColor="text1"/>
            <w:lang w:val="en-IN"/>
          </w:rPr>
          <w:t>https://doi.org/10.30574/ijsra.2025.16.3.2624</w:t>
        </w:r>
      </w:hyperlink>
    </w:p>
    <w:p w14:paraId="21BD05F1"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Albaroudi, E., </w:t>
      </w:r>
      <w:proofErr w:type="spellStart"/>
      <w:r w:rsidRPr="00B50A6B">
        <w:rPr>
          <w:rFonts w:asciiTheme="majorBidi" w:hAnsiTheme="majorBidi" w:cstheme="majorBidi"/>
          <w:color w:val="000000" w:themeColor="text1"/>
          <w:lang w:val="en-IN"/>
        </w:rPr>
        <w:t>Elbehairy</w:t>
      </w:r>
      <w:proofErr w:type="spellEnd"/>
      <w:r w:rsidRPr="00B50A6B">
        <w:rPr>
          <w:rFonts w:asciiTheme="majorBidi" w:hAnsiTheme="majorBidi" w:cstheme="majorBidi"/>
          <w:color w:val="000000" w:themeColor="text1"/>
          <w:lang w:val="en-IN"/>
        </w:rPr>
        <w:t xml:space="preserve">, M., Hinnawi, M. N. E., </w:t>
      </w:r>
      <w:proofErr w:type="spellStart"/>
      <w:r w:rsidRPr="00B50A6B">
        <w:rPr>
          <w:rFonts w:asciiTheme="majorBidi" w:hAnsiTheme="majorBidi" w:cstheme="majorBidi"/>
          <w:color w:val="000000" w:themeColor="text1"/>
          <w:lang w:val="en-IN"/>
        </w:rPr>
        <w:t>Hatamleh</w:t>
      </w:r>
      <w:proofErr w:type="spellEnd"/>
      <w:r w:rsidRPr="00B50A6B">
        <w:rPr>
          <w:rFonts w:asciiTheme="majorBidi" w:hAnsiTheme="majorBidi" w:cstheme="majorBidi"/>
          <w:color w:val="000000" w:themeColor="text1"/>
          <w:lang w:val="en-IN"/>
        </w:rPr>
        <w:t xml:space="preserve">, M., Mansouri, T., &amp; Alameer, A. (2025, September). </w:t>
      </w:r>
      <w:r w:rsidRPr="00B50A6B">
        <w:rPr>
          <w:rFonts w:asciiTheme="majorBidi" w:hAnsiTheme="majorBidi" w:cstheme="majorBidi"/>
          <w:i/>
          <w:iCs/>
          <w:color w:val="000000" w:themeColor="text1"/>
          <w:lang w:val="en-IN"/>
        </w:rPr>
        <w:t>Empowering data sovereignty through artificial intelligence: A framework for sustainable smart energy systems in Saudi Arabia.</w:t>
      </w:r>
      <w:r w:rsidRPr="00B50A6B">
        <w:rPr>
          <w:rFonts w:asciiTheme="majorBidi" w:hAnsiTheme="majorBidi" w:cstheme="majorBidi"/>
          <w:color w:val="000000" w:themeColor="text1"/>
          <w:lang w:val="en-IN"/>
        </w:rPr>
        <w:t xml:space="preserve"> </w:t>
      </w:r>
      <w:r w:rsidRPr="00B50A6B">
        <w:rPr>
          <w:rFonts w:asciiTheme="majorBidi" w:hAnsiTheme="majorBidi" w:cstheme="majorBidi"/>
          <w:i/>
          <w:iCs/>
          <w:color w:val="000000" w:themeColor="text1"/>
          <w:lang w:val="en-IN"/>
        </w:rPr>
        <w:t>Current Journal of Applied Science and Technology, 44</w:t>
      </w:r>
      <w:r w:rsidRPr="00B50A6B">
        <w:rPr>
          <w:rFonts w:asciiTheme="majorBidi" w:hAnsiTheme="majorBidi" w:cstheme="majorBidi"/>
          <w:color w:val="000000" w:themeColor="text1"/>
          <w:lang w:val="en-IN"/>
        </w:rPr>
        <w:t xml:space="preserve">(9), 77–88. </w:t>
      </w:r>
      <w:hyperlink r:id="rId19" w:tgtFrame="_new" w:history="1">
        <w:r w:rsidRPr="00B50A6B">
          <w:rPr>
            <w:rFonts w:asciiTheme="majorBidi" w:hAnsiTheme="majorBidi" w:cstheme="majorBidi"/>
            <w:color w:val="000000" w:themeColor="text1"/>
            <w:lang w:val="en-IN"/>
          </w:rPr>
          <w:t>https://doi.org/10.9734/cjast/2025/v44i94606</w:t>
        </w:r>
      </w:hyperlink>
    </w:p>
    <w:p w14:paraId="6B99B030"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Albaroudi, E., Mansouri, T., &amp; Alameer, A. (2024). </w:t>
      </w:r>
      <w:r w:rsidRPr="00B50A6B">
        <w:rPr>
          <w:rFonts w:asciiTheme="majorBidi" w:hAnsiTheme="majorBidi" w:cstheme="majorBidi"/>
          <w:i/>
          <w:iCs/>
          <w:color w:val="000000" w:themeColor="text1"/>
          <w:lang w:val="en-IN"/>
        </w:rPr>
        <w:t>A comprehensive review of AI techniques for addressing algorithmic bias in job hiring.</w:t>
      </w:r>
      <w:r w:rsidRPr="00B50A6B">
        <w:rPr>
          <w:rFonts w:asciiTheme="majorBidi" w:hAnsiTheme="majorBidi" w:cstheme="majorBidi"/>
          <w:color w:val="000000" w:themeColor="text1"/>
          <w:lang w:val="en-IN"/>
        </w:rPr>
        <w:t xml:space="preserve"> </w:t>
      </w:r>
      <w:r w:rsidRPr="00B50A6B">
        <w:rPr>
          <w:rFonts w:asciiTheme="majorBidi" w:hAnsiTheme="majorBidi" w:cstheme="majorBidi"/>
          <w:i/>
          <w:iCs/>
          <w:color w:val="000000" w:themeColor="text1"/>
          <w:lang w:val="en-IN"/>
        </w:rPr>
        <w:t>AI (Switzerland), 5</w:t>
      </w:r>
      <w:r w:rsidRPr="00B50A6B">
        <w:rPr>
          <w:rFonts w:asciiTheme="majorBidi" w:hAnsiTheme="majorBidi" w:cstheme="majorBidi"/>
          <w:color w:val="000000" w:themeColor="text1"/>
          <w:lang w:val="en-IN"/>
        </w:rPr>
        <w:t>(1), 383–404. https://doi.org/10.3390/ai5010019</w:t>
      </w:r>
    </w:p>
    <w:p w14:paraId="0208FFC7"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Albaroudi, E., Mansouri, T., &amp; Alameer, A. (2024). </w:t>
      </w:r>
      <w:r w:rsidRPr="00B50A6B">
        <w:rPr>
          <w:rFonts w:asciiTheme="majorBidi" w:hAnsiTheme="majorBidi" w:cstheme="majorBidi"/>
          <w:i/>
          <w:iCs/>
          <w:color w:val="000000" w:themeColor="text1"/>
          <w:lang w:val="en-IN"/>
        </w:rPr>
        <w:t>The intersection of generative AI and healthcare: Addressing challenges to enhance patient care.</w:t>
      </w:r>
      <w:r w:rsidRPr="00B50A6B">
        <w:rPr>
          <w:rFonts w:asciiTheme="majorBidi" w:hAnsiTheme="majorBidi" w:cstheme="majorBidi"/>
          <w:color w:val="000000" w:themeColor="text1"/>
          <w:lang w:val="en-IN"/>
        </w:rPr>
        <w:t xml:space="preserve"> In </w:t>
      </w:r>
      <w:r w:rsidRPr="00B50A6B">
        <w:rPr>
          <w:rFonts w:asciiTheme="majorBidi" w:hAnsiTheme="majorBidi" w:cstheme="majorBidi"/>
          <w:i/>
          <w:iCs/>
          <w:color w:val="000000" w:themeColor="text1"/>
          <w:lang w:val="en-IN"/>
        </w:rPr>
        <w:t>Proceedings of the 2024 7th International Women in Data Science Conference at Prince Sultan University (</w:t>
      </w:r>
      <w:proofErr w:type="spellStart"/>
      <w:r w:rsidRPr="00B50A6B">
        <w:rPr>
          <w:rFonts w:asciiTheme="majorBidi" w:hAnsiTheme="majorBidi" w:cstheme="majorBidi"/>
          <w:i/>
          <w:iCs/>
          <w:color w:val="000000" w:themeColor="text1"/>
          <w:lang w:val="en-IN"/>
        </w:rPr>
        <w:t>WiDS</w:t>
      </w:r>
      <w:proofErr w:type="spellEnd"/>
      <w:r w:rsidRPr="00B50A6B">
        <w:rPr>
          <w:rFonts w:asciiTheme="majorBidi" w:hAnsiTheme="majorBidi" w:cstheme="majorBidi"/>
          <w:i/>
          <w:iCs/>
          <w:color w:val="000000" w:themeColor="text1"/>
          <w:lang w:val="en-IN"/>
        </w:rPr>
        <w:t xml:space="preserve"> PSU 2024)</w:t>
      </w:r>
      <w:r w:rsidRPr="00B50A6B">
        <w:rPr>
          <w:rFonts w:asciiTheme="majorBidi" w:hAnsiTheme="majorBidi" w:cstheme="majorBidi"/>
          <w:color w:val="000000" w:themeColor="text1"/>
          <w:lang w:val="en-IN"/>
        </w:rPr>
        <w:t xml:space="preserve"> (pp. 134–140</w:t>
      </w:r>
      <w:proofErr w:type="gramStart"/>
      <w:r w:rsidRPr="00B50A6B">
        <w:rPr>
          <w:rFonts w:asciiTheme="majorBidi" w:hAnsiTheme="majorBidi" w:cstheme="majorBidi"/>
          <w:color w:val="000000" w:themeColor="text1"/>
          <w:lang w:val="en-IN"/>
        </w:rPr>
        <w:t>).https://doi.org/10.1109/wids-psu61003.2024.00039</w:t>
      </w:r>
      <w:proofErr w:type="gramEnd"/>
    </w:p>
    <w:p w14:paraId="2E491CC8"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Albaroudi, E., Mansouri, T., </w:t>
      </w:r>
      <w:proofErr w:type="spellStart"/>
      <w:r w:rsidRPr="00B50A6B">
        <w:rPr>
          <w:rFonts w:asciiTheme="majorBidi" w:hAnsiTheme="majorBidi" w:cstheme="majorBidi"/>
          <w:color w:val="000000" w:themeColor="text1"/>
          <w:lang w:val="en-IN"/>
        </w:rPr>
        <w:t>Hatamleh</w:t>
      </w:r>
      <w:proofErr w:type="spellEnd"/>
      <w:r w:rsidRPr="00B50A6B">
        <w:rPr>
          <w:rFonts w:asciiTheme="majorBidi" w:hAnsiTheme="majorBidi" w:cstheme="majorBidi"/>
          <w:color w:val="000000" w:themeColor="text1"/>
          <w:lang w:val="en-IN"/>
        </w:rPr>
        <w:t xml:space="preserve">, M., &amp; Alameer, A. (2025). </w:t>
      </w:r>
      <w:r w:rsidRPr="00B50A6B">
        <w:rPr>
          <w:rFonts w:asciiTheme="majorBidi" w:hAnsiTheme="majorBidi" w:cstheme="majorBidi"/>
          <w:i/>
          <w:iCs/>
          <w:color w:val="000000" w:themeColor="text1"/>
          <w:lang w:val="en-IN"/>
        </w:rPr>
        <w:t>Saudi Arabia’s Vision 2030: Leveraging Generative Artificial Intelligence to Enhance Software Engineering.</w:t>
      </w:r>
      <w:r w:rsidRPr="00B50A6B">
        <w:rPr>
          <w:rFonts w:asciiTheme="majorBidi" w:hAnsiTheme="majorBidi" w:cstheme="majorBidi"/>
          <w:color w:val="000000" w:themeColor="text1"/>
          <w:lang w:val="en-IN"/>
        </w:rPr>
        <w:t xml:space="preserve"> In </w:t>
      </w:r>
      <w:r w:rsidRPr="00B50A6B">
        <w:rPr>
          <w:rFonts w:asciiTheme="majorBidi" w:hAnsiTheme="majorBidi" w:cstheme="majorBidi"/>
          <w:i/>
          <w:iCs/>
          <w:color w:val="000000" w:themeColor="text1"/>
          <w:lang w:val="en-IN"/>
        </w:rPr>
        <w:t>Proceedings of the 2025 8th International Women in Data Science Conference at Prince Sultan University (</w:t>
      </w:r>
      <w:proofErr w:type="spellStart"/>
      <w:r w:rsidRPr="00B50A6B">
        <w:rPr>
          <w:rFonts w:asciiTheme="majorBidi" w:hAnsiTheme="majorBidi" w:cstheme="majorBidi"/>
          <w:i/>
          <w:iCs/>
          <w:color w:val="000000" w:themeColor="text1"/>
          <w:lang w:val="en-IN"/>
        </w:rPr>
        <w:t>WiDS</w:t>
      </w:r>
      <w:proofErr w:type="spellEnd"/>
      <w:r w:rsidRPr="00B50A6B">
        <w:rPr>
          <w:rFonts w:asciiTheme="majorBidi" w:hAnsiTheme="majorBidi" w:cstheme="majorBidi"/>
          <w:i/>
          <w:iCs/>
          <w:color w:val="000000" w:themeColor="text1"/>
          <w:lang w:val="en-IN"/>
        </w:rPr>
        <w:t xml:space="preserve"> PSU 2025)</w:t>
      </w:r>
      <w:r w:rsidRPr="00B50A6B">
        <w:rPr>
          <w:rFonts w:asciiTheme="majorBidi" w:hAnsiTheme="majorBidi" w:cstheme="majorBidi"/>
          <w:color w:val="000000" w:themeColor="text1"/>
          <w:lang w:val="en-IN"/>
        </w:rPr>
        <w:t xml:space="preserve"> (pp. 54–59</w:t>
      </w:r>
      <w:proofErr w:type="gramStart"/>
      <w:r w:rsidRPr="00B50A6B">
        <w:rPr>
          <w:rFonts w:asciiTheme="majorBidi" w:hAnsiTheme="majorBidi" w:cstheme="majorBidi"/>
          <w:color w:val="000000" w:themeColor="text1"/>
          <w:lang w:val="en-IN"/>
        </w:rPr>
        <w:t>).https://doi.org/10.1109/wids-psu64963.2025.00024</w:t>
      </w:r>
      <w:proofErr w:type="gramEnd"/>
    </w:p>
    <w:p w14:paraId="45E1F3EF"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Albaroudi, E., Mansouri, T., </w:t>
      </w:r>
      <w:proofErr w:type="spellStart"/>
      <w:r w:rsidRPr="00B50A6B">
        <w:rPr>
          <w:rFonts w:asciiTheme="majorBidi" w:hAnsiTheme="majorBidi" w:cstheme="majorBidi"/>
          <w:color w:val="000000" w:themeColor="text1"/>
          <w:lang w:val="en-IN"/>
        </w:rPr>
        <w:t>Hatamleh</w:t>
      </w:r>
      <w:proofErr w:type="spellEnd"/>
      <w:r w:rsidRPr="00B50A6B">
        <w:rPr>
          <w:rFonts w:asciiTheme="majorBidi" w:hAnsiTheme="majorBidi" w:cstheme="majorBidi"/>
          <w:color w:val="000000" w:themeColor="text1"/>
          <w:lang w:val="en-IN"/>
        </w:rPr>
        <w:t xml:space="preserve">, M., </w:t>
      </w:r>
      <w:proofErr w:type="spellStart"/>
      <w:r w:rsidRPr="00B50A6B">
        <w:rPr>
          <w:rFonts w:asciiTheme="majorBidi" w:hAnsiTheme="majorBidi" w:cstheme="majorBidi"/>
          <w:color w:val="000000" w:themeColor="text1"/>
          <w:lang w:val="en-IN"/>
        </w:rPr>
        <w:t>Elbehairy</w:t>
      </w:r>
      <w:proofErr w:type="spellEnd"/>
      <w:r w:rsidRPr="00B50A6B">
        <w:rPr>
          <w:rFonts w:asciiTheme="majorBidi" w:hAnsiTheme="majorBidi" w:cstheme="majorBidi"/>
          <w:color w:val="000000" w:themeColor="text1"/>
          <w:lang w:val="en-IN"/>
        </w:rPr>
        <w:t xml:space="preserve">, M., &amp; Alameer, A. (2025, August). </w:t>
      </w:r>
      <w:r w:rsidRPr="00B50A6B">
        <w:rPr>
          <w:rFonts w:asciiTheme="majorBidi" w:hAnsiTheme="majorBidi" w:cstheme="majorBidi"/>
          <w:i/>
          <w:iCs/>
          <w:color w:val="000000" w:themeColor="text1"/>
          <w:lang w:val="en-IN"/>
        </w:rPr>
        <w:t>Generative AI and the future of software engineering in Saudi Arabia: Governance, innovation, and workforce transformation.</w:t>
      </w:r>
      <w:r w:rsidRPr="00B50A6B">
        <w:rPr>
          <w:rFonts w:asciiTheme="majorBidi" w:hAnsiTheme="majorBidi" w:cstheme="majorBidi"/>
          <w:color w:val="000000" w:themeColor="text1"/>
          <w:lang w:val="en-IN"/>
        </w:rPr>
        <w:t xml:space="preserve"> </w:t>
      </w:r>
      <w:r w:rsidRPr="00B50A6B">
        <w:rPr>
          <w:rFonts w:asciiTheme="majorBidi" w:hAnsiTheme="majorBidi" w:cstheme="majorBidi"/>
          <w:i/>
          <w:iCs/>
          <w:color w:val="000000" w:themeColor="text1"/>
          <w:lang w:val="en-IN"/>
        </w:rPr>
        <w:t>International Journal of Theoretical &amp; Applied Computational Intelligence, 4</w:t>
      </w:r>
      <w:r w:rsidRPr="00B50A6B">
        <w:rPr>
          <w:rFonts w:asciiTheme="majorBidi" w:hAnsiTheme="majorBidi" w:cstheme="majorBidi"/>
          <w:color w:val="000000" w:themeColor="text1"/>
          <w:lang w:val="en-IN"/>
        </w:rPr>
        <w:t xml:space="preserve">, 84–105. </w:t>
      </w:r>
      <w:hyperlink r:id="rId20" w:tgtFrame="_new" w:history="1">
        <w:r w:rsidRPr="00B50A6B">
          <w:rPr>
            <w:rFonts w:asciiTheme="majorBidi" w:hAnsiTheme="majorBidi" w:cstheme="majorBidi"/>
            <w:color w:val="000000" w:themeColor="text1"/>
            <w:lang w:val="en-IN"/>
          </w:rPr>
          <w:t>https://ijtaci.com/index.php/ojs/article/view/4</w:t>
        </w:r>
      </w:hyperlink>
    </w:p>
    <w:p w14:paraId="0857E90D"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Ali, Q., Parveen, S., Yaacob, H. and Zaini, Z. 2021. Cordless Banking System in Malaysia: An Extended TAM. </w:t>
      </w:r>
      <w:r w:rsidRPr="00B50A6B">
        <w:rPr>
          <w:rFonts w:asciiTheme="majorBidi" w:hAnsiTheme="majorBidi" w:cstheme="majorBidi"/>
          <w:i/>
          <w:iCs/>
          <w:color w:val="000000" w:themeColor="text1"/>
          <w:lang w:val="en-IN"/>
        </w:rPr>
        <w:t>Risks. 9</w:t>
      </w:r>
      <w:r w:rsidRPr="00B50A6B">
        <w:rPr>
          <w:rFonts w:asciiTheme="majorBidi" w:hAnsiTheme="majorBidi" w:cstheme="majorBidi"/>
          <w:color w:val="000000" w:themeColor="text1"/>
          <w:lang w:val="en-IN"/>
        </w:rPr>
        <w:t>(2). p.41.</w:t>
      </w:r>
    </w:p>
    <w:p w14:paraId="2F94474E" w14:textId="77777777" w:rsidR="006C665B" w:rsidRPr="00B50A6B" w:rsidRDefault="006C665B" w:rsidP="006C665B">
      <w:pPr>
        <w:jc w:val="both"/>
        <w:rPr>
          <w:rFonts w:asciiTheme="majorBidi" w:hAnsiTheme="majorBidi" w:cstheme="majorBidi"/>
          <w:color w:val="000000" w:themeColor="text1"/>
          <w:lang w:val="en-IN"/>
        </w:rPr>
      </w:pPr>
      <w:proofErr w:type="spellStart"/>
      <w:r w:rsidRPr="00B50A6B">
        <w:rPr>
          <w:rFonts w:asciiTheme="majorBidi" w:hAnsiTheme="majorBidi" w:cstheme="majorBidi"/>
          <w:color w:val="000000" w:themeColor="text1"/>
          <w:lang w:val="en-IN"/>
        </w:rPr>
        <w:t>Atlam</w:t>
      </w:r>
      <w:proofErr w:type="spellEnd"/>
      <w:r w:rsidRPr="00B50A6B">
        <w:rPr>
          <w:rFonts w:asciiTheme="majorBidi" w:hAnsiTheme="majorBidi" w:cstheme="majorBidi"/>
          <w:color w:val="000000" w:themeColor="text1"/>
          <w:lang w:val="en-IN"/>
        </w:rPr>
        <w:t>, H.F. and Wills, G.B. 2020. IoT security, privacy, safety and ethics. </w:t>
      </w:r>
      <w:r w:rsidRPr="00B50A6B">
        <w:rPr>
          <w:rFonts w:asciiTheme="majorBidi" w:hAnsiTheme="majorBidi" w:cstheme="majorBidi"/>
          <w:i/>
          <w:iCs/>
          <w:color w:val="000000" w:themeColor="text1"/>
          <w:lang w:val="en-IN"/>
        </w:rPr>
        <w:t>Digital Twin Technologies and Smart Cities</w:t>
      </w:r>
      <w:r w:rsidRPr="00B50A6B">
        <w:rPr>
          <w:rFonts w:asciiTheme="majorBidi" w:hAnsiTheme="majorBidi" w:cstheme="majorBidi"/>
          <w:color w:val="000000" w:themeColor="text1"/>
          <w:lang w:val="en-IN"/>
        </w:rPr>
        <w:t>. pp. 123-149.</w:t>
      </w:r>
    </w:p>
    <w:p w14:paraId="66803BEC"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Bilan, Y., Rubanov, P., Vasylieva, T.A. and Lyeonov, S. 2019. The influence of industry 4.0 on financial services: Determinants of alternative finance development. </w:t>
      </w:r>
      <w:r w:rsidRPr="00B50A6B">
        <w:rPr>
          <w:rFonts w:asciiTheme="majorBidi" w:hAnsiTheme="majorBidi" w:cstheme="majorBidi"/>
          <w:i/>
          <w:iCs/>
          <w:color w:val="000000" w:themeColor="text1"/>
          <w:lang w:val="en-IN"/>
        </w:rPr>
        <w:t>Polish Journal of Management Studies</w:t>
      </w:r>
      <w:r w:rsidRPr="00B50A6B">
        <w:rPr>
          <w:rFonts w:asciiTheme="majorBidi" w:hAnsiTheme="majorBidi" w:cstheme="majorBidi"/>
          <w:color w:val="000000" w:themeColor="text1"/>
          <w:lang w:val="en-IN"/>
        </w:rPr>
        <w:t>.</w:t>
      </w:r>
    </w:p>
    <w:p w14:paraId="6087BC9A" w14:textId="77777777" w:rsidR="006C665B" w:rsidRPr="00B50A6B" w:rsidRDefault="006C665B" w:rsidP="006C665B">
      <w:pPr>
        <w:spacing w:after="100" w:afterAutospacing="1" w:line="240" w:lineRule="auto"/>
        <w:ind w:left="567" w:hanging="567"/>
        <w:jc w:val="both"/>
        <w:rPr>
          <w:rFonts w:asciiTheme="majorBidi" w:eastAsia="Times New Roman" w:hAnsiTheme="majorBidi" w:cstheme="majorBidi"/>
          <w:color w:val="000000" w:themeColor="text1"/>
        </w:rPr>
      </w:pPr>
      <w:proofErr w:type="spellStart"/>
      <w:r w:rsidRPr="00B50A6B">
        <w:rPr>
          <w:rFonts w:asciiTheme="majorBidi" w:eastAsia="Times New Roman" w:hAnsiTheme="majorBidi" w:cstheme="majorBidi"/>
          <w:color w:val="000000" w:themeColor="text1"/>
        </w:rPr>
        <w:lastRenderedPageBreak/>
        <w:t>Gartner_Inc</w:t>
      </w:r>
      <w:proofErr w:type="spellEnd"/>
      <w:r w:rsidRPr="00B50A6B">
        <w:rPr>
          <w:rFonts w:asciiTheme="majorBidi" w:eastAsia="Times New Roman" w:hAnsiTheme="majorBidi" w:cstheme="majorBidi"/>
          <w:color w:val="000000" w:themeColor="text1"/>
        </w:rPr>
        <w:t xml:space="preserve">. (n.d.). Five steps to address IOT integration challenges. Gartner. Retrieved December 31, 2021, from https://www.gartner.com/smarterwithgartner/five-steps-to-address-iot-integration-challenges </w:t>
      </w:r>
    </w:p>
    <w:p w14:paraId="525B410D"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Hassani, H., Huang, X. and Silva, E. 2018. Banking with blockchain-ed big data. </w:t>
      </w:r>
      <w:r w:rsidRPr="00B50A6B">
        <w:rPr>
          <w:rFonts w:asciiTheme="majorBidi" w:hAnsiTheme="majorBidi" w:cstheme="majorBidi"/>
          <w:i/>
          <w:iCs/>
          <w:color w:val="000000" w:themeColor="text1"/>
          <w:lang w:val="en-IN"/>
        </w:rPr>
        <w:t>Journal of Management Analytics</w:t>
      </w:r>
      <w:r w:rsidRPr="00B50A6B">
        <w:rPr>
          <w:rFonts w:asciiTheme="majorBidi" w:hAnsiTheme="majorBidi" w:cstheme="majorBidi"/>
          <w:color w:val="000000" w:themeColor="text1"/>
          <w:lang w:val="en-IN"/>
        </w:rPr>
        <w:t>. </w:t>
      </w:r>
      <w:r w:rsidRPr="00B50A6B">
        <w:rPr>
          <w:rFonts w:asciiTheme="majorBidi" w:hAnsiTheme="majorBidi" w:cstheme="majorBidi"/>
          <w:i/>
          <w:iCs/>
          <w:color w:val="000000" w:themeColor="text1"/>
          <w:lang w:val="en-IN"/>
        </w:rPr>
        <w:t>5</w:t>
      </w:r>
      <w:r w:rsidRPr="00B50A6B">
        <w:rPr>
          <w:rFonts w:asciiTheme="majorBidi" w:hAnsiTheme="majorBidi" w:cstheme="majorBidi"/>
          <w:color w:val="000000" w:themeColor="text1"/>
          <w:lang w:val="en-IN"/>
        </w:rPr>
        <w:t>(4). pp.256-275.</w:t>
      </w:r>
    </w:p>
    <w:p w14:paraId="11DB7926"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Jaiswal, A., Kapadia, N., Wadia, A., Goyal, A. and </w:t>
      </w:r>
      <w:proofErr w:type="spellStart"/>
      <w:r w:rsidRPr="00B50A6B">
        <w:rPr>
          <w:rFonts w:asciiTheme="majorBidi" w:hAnsiTheme="majorBidi" w:cstheme="majorBidi"/>
          <w:color w:val="000000" w:themeColor="text1"/>
          <w:lang w:val="en-IN"/>
        </w:rPr>
        <w:t>Vengurlekar</w:t>
      </w:r>
      <w:proofErr w:type="spellEnd"/>
      <w:r w:rsidRPr="00B50A6B">
        <w:rPr>
          <w:rFonts w:asciiTheme="majorBidi" w:hAnsiTheme="majorBidi" w:cstheme="majorBidi"/>
          <w:color w:val="000000" w:themeColor="text1"/>
          <w:lang w:val="en-IN"/>
        </w:rPr>
        <w:t>, P. n.d. Security for Building and ATM Machine.</w:t>
      </w:r>
    </w:p>
    <w:p w14:paraId="2BC37016" w14:textId="77777777" w:rsidR="006C665B" w:rsidRPr="00B50A6B" w:rsidRDefault="006C665B" w:rsidP="006C665B">
      <w:pPr>
        <w:jc w:val="both"/>
        <w:rPr>
          <w:rFonts w:asciiTheme="majorBidi" w:hAnsiTheme="majorBidi" w:cstheme="majorBidi"/>
          <w:color w:val="000000" w:themeColor="text1"/>
        </w:rPr>
      </w:pPr>
      <w:r w:rsidRPr="00B50A6B">
        <w:rPr>
          <w:rFonts w:asciiTheme="majorBidi" w:hAnsiTheme="majorBidi" w:cstheme="majorBidi"/>
          <w:color w:val="000000" w:themeColor="text1"/>
        </w:rPr>
        <w:t>Johnson, J. 2021. Average total cost per data breach worldwide 2020, by industry. [Online]. Available at:</w:t>
      </w:r>
      <w:hyperlink r:id="rId21" w:anchor=":~:text=As%20of%202020%2C%20the%20average,to%207.13%20million%20U.S.%20dollars.&amp;text=Data%20breaches%20in%20the%20public,dollars%20during%20the%20measured%20period" w:history="1">
        <w:r w:rsidRPr="00B50A6B">
          <w:rPr>
            <w:rStyle w:val="Hyperlink"/>
            <w:rFonts w:asciiTheme="majorBidi" w:hAnsiTheme="majorBidi" w:cstheme="majorBidi"/>
            <w:color w:val="000000" w:themeColor="text1"/>
          </w:rPr>
          <w:t>https://www.statista.com/statistics/387861/cost-data-breach-industry/#:~:text=As%20of%202020%2C%20the%20average,to%207.13%20million%20U.S.%20dollars.&amp;text=Data%20breaches%20in%20the%20public,dollars%20during%20the%20measured%20period</w:t>
        </w:r>
      </w:hyperlink>
      <w:r w:rsidRPr="00B50A6B">
        <w:rPr>
          <w:rFonts w:asciiTheme="majorBidi" w:hAnsiTheme="majorBidi" w:cstheme="majorBidi"/>
          <w:color w:val="000000" w:themeColor="text1"/>
        </w:rPr>
        <w:t xml:space="preserve">. </w:t>
      </w:r>
    </w:p>
    <w:p w14:paraId="03AFC833"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Krishnan, D.S.R., Gupta, S.C. and Choudhury, T. 2018. An IoT based patient health monitoring system. </w:t>
      </w:r>
      <w:r w:rsidRPr="00B50A6B">
        <w:rPr>
          <w:rFonts w:asciiTheme="majorBidi" w:hAnsiTheme="majorBidi" w:cstheme="majorBidi"/>
          <w:i/>
          <w:iCs/>
          <w:color w:val="000000" w:themeColor="text1"/>
          <w:lang w:val="en-IN"/>
        </w:rPr>
        <w:t>2018 International Conference on Advances in Computing and Communication Engineering (ICACCE)</w:t>
      </w:r>
      <w:r w:rsidRPr="00B50A6B">
        <w:rPr>
          <w:rFonts w:asciiTheme="majorBidi" w:hAnsiTheme="majorBidi" w:cstheme="majorBidi"/>
          <w:color w:val="000000" w:themeColor="text1"/>
          <w:lang w:val="en-IN"/>
        </w:rPr>
        <w:t>. pp. 01-07.</w:t>
      </w:r>
    </w:p>
    <w:p w14:paraId="099FF597" w14:textId="77777777" w:rsidR="006C665B" w:rsidRPr="00B50A6B" w:rsidRDefault="006C665B" w:rsidP="006C665B">
      <w:pPr>
        <w:jc w:val="both"/>
        <w:rPr>
          <w:rFonts w:asciiTheme="majorBidi" w:hAnsiTheme="majorBidi" w:cstheme="majorBidi"/>
          <w:color w:val="000000" w:themeColor="text1"/>
          <w:lang w:val="en-IN"/>
        </w:rPr>
      </w:pPr>
      <w:proofErr w:type="spellStart"/>
      <w:r w:rsidRPr="00B50A6B">
        <w:rPr>
          <w:rFonts w:asciiTheme="majorBidi" w:hAnsiTheme="majorBidi" w:cstheme="majorBidi"/>
          <w:color w:val="000000" w:themeColor="text1"/>
          <w:lang w:val="en-IN"/>
        </w:rPr>
        <w:t>Mahansaria</w:t>
      </w:r>
      <w:proofErr w:type="spellEnd"/>
      <w:r w:rsidRPr="00B50A6B">
        <w:rPr>
          <w:rFonts w:asciiTheme="majorBidi" w:hAnsiTheme="majorBidi" w:cstheme="majorBidi"/>
          <w:color w:val="000000" w:themeColor="text1"/>
          <w:lang w:val="en-IN"/>
        </w:rPr>
        <w:t xml:space="preserve">, D. and Roy, U.K., 2019, October. Secure Authentication for ATM transactions using NFC technology. </w:t>
      </w:r>
      <w:r w:rsidRPr="00B50A6B">
        <w:rPr>
          <w:rFonts w:asciiTheme="majorBidi" w:hAnsiTheme="majorBidi" w:cstheme="majorBidi"/>
          <w:i/>
          <w:iCs/>
          <w:color w:val="000000" w:themeColor="text1"/>
          <w:lang w:val="en-IN"/>
        </w:rPr>
        <w:t>2019 International Carnahan Conference on Security Technology (ICCST)</w:t>
      </w:r>
      <w:r w:rsidRPr="00B50A6B">
        <w:rPr>
          <w:rFonts w:asciiTheme="majorBidi" w:hAnsiTheme="majorBidi" w:cstheme="majorBidi"/>
          <w:color w:val="000000" w:themeColor="text1"/>
          <w:lang w:val="en-IN"/>
        </w:rPr>
        <w:t>. pp. 1-5.</w:t>
      </w:r>
    </w:p>
    <w:p w14:paraId="589D6A03"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Malali, A.B. and Gopalakrishnan, S. 2020. Application of Artificial Intelligence and Its Powered Technologies in the Indian Banking and Financial Industry: An Overview. </w:t>
      </w:r>
      <w:r w:rsidRPr="00B50A6B">
        <w:rPr>
          <w:rFonts w:asciiTheme="majorBidi" w:hAnsiTheme="majorBidi" w:cstheme="majorBidi"/>
          <w:i/>
          <w:iCs/>
          <w:color w:val="000000" w:themeColor="text1"/>
          <w:lang w:val="en-IN"/>
        </w:rPr>
        <w:t xml:space="preserve">IOSR Journal </w:t>
      </w:r>
      <w:proofErr w:type="gramStart"/>
      <w:r w:rsidRPr="00B50A6B">
        <w:rPr>
          <w:rFonts w:asciiTheme="majorBidi" w:hAnsiTheme="majorBidi" w:cstheme="majorBidi"/>
          <w:i/>
          <w:iCs/>
          <w:color w:val="000000" w:themeColor="text1"/>
          <w:lang w:val="en-IN"/>
        </w:rPr>
        <w:t>Of</w:t>
      </w:r>
      <w:proofErr w:type="gramEnd"/>
      <w:r w:rsidRPr="00B50A6B">
        <w:rPr>
          <w:rFonts w:asciiTheme="majorBidi" w:hAnsiTheme="majorBidi" w:cstheme="majorBidi"/>
          <w:i/>
          <w:iCs/>
          <w:color w:val="000000" w:themeColor="text1"/>
          <w:lang w:val="en-IN"/>
        </w:rPr>
        <w:t xml:space="preserve"> Humanities And Social Science.</w:t>
      </w:r>
      <w:r w:rsidRPr="00B50A6B">
        <w:rPr>
          <w:rFonts w:asciiTheme="majorBidi" w:hAnsiTheme="majorBidi" w:cstheme="majorBidi"/>
          <w:color w:val="000000" w:themeColor="text1"/>
          <w:lang w:val="en-IN"/>
        </w:rPr>
        <w:t> </w:t>
      </w:r>
      <w:r w:rsidRPr="00B50A6B">
        <w:rPr>
          <w:rFonts w:asciiTheme="majorBidi" w:hAnsiTheme="majorBidi" w:cstheme="majorBidi"/>
          <w:i/>
          <w:iCs/>
          <w:color w:val="000000" w:themeColor="text1"/>
          <w:lang w:val="en-IN"/>
        </w:rPr>
        <w:t>25</w:t>
      </w:r>
      <w:r w:rsidRPr="00B50A6B">
        <w:rPr>
          <w:rFonts w:asciiTheme="majorBidi" w:hAnsiTheme="majorBidi" w:cstheme="majorBidi"/>
          <w:color w:val="000000" w:themeColor="text1"/>
          <w:lang w:val="en-IN"/>
        </w:rPr>
        <w:t>(4). pp.55-60.</w:t>
      </w:r>
    </w:p>
    <w:p w14:paraId="29F8CBDC"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Manish, C.M., Chirag, N., Praveen, H.R., Darshan, M.J. and Vali, D.K. 2020.  Card-Less ATM Transaction using Biometric and Face Recognition–A Review. </w:t>
      </w:r>
      <w:r w:rsidRPr="00B50A6B">
        <w:rPr>
          <w:rFonts w:asciiTheme="majorBidi" w:hAnsiTheme="majorBidi" w:cstheme="majorBidi"/>
          <w:i/>
          <w:iCs/>
          <w:color w:val="000000" w:themeColor="text1"/>
          <w:lang w:val="en-IN"/>
        </w:rPr>
        <w:t>International Journal for Research in Applied Science &amp; Engineering Technology (IJRASET)</w:t>
      </w:r>
      <w:r w:rsidRPr="00B50A6B">
        <w:rPr>
          <w:rFonts w:asciiTheme="majorBidi" w:hAnsiTheme="majorBidi" w:cstheme="majorBidi"/>
          <w:color w:val="000000" w:themeColor="text1"/>
          <w:lang w:val="en-IN"/>
        </w:rPr>
        <w:t xml:space="preserve">. </w:t>
      </w:r>
    </w:p>
    <w:p w14:paraId="48B1776F" w14:textId="77777777" w:rsidR="006C665B" w:rsidRPr="00B50A6B" w:rsidRDefault="006C665B" w:rsidP="006C665B">
      <w:pPr>
        <w:jc w:val="both"/>
        <w:rPr>
          <w:rFonts w:asciiTheme="majorBidi" w:hAnsiTheme="majorBidi" w:cstheme="majorBidi"/>
          <w:color w:val="000000" w:themeColor="text1"/>
          <w:shd w:val="clear" w:color="auto" w:fill="FFFFFF"/>
        </w:rPr>
      </w:pPr>
      <w:r w:rsidRPr="00B50A6B">
        <w:rPr>
          <w:rFonts w:asciiTheme="majorBidi" w:hAnsiTheme="majorBidi" w:cstheme="majorBidi"/>
          <w:color w:val="000000" w:themeColor="text1"/>
          <w:shd w:val="clear" w:color="auto" w:fill="FFFFFF"/>
        </w:rPr>
        <w:t xml:space="preserve">N. </w:t>
      </w:r>
      <w:bookmarkStart w:id="6" w:name="_Hlk90218357"/>
      <w:proofErr w:type="spellStart"/>
      <w:r w:rsidRPr="00B50A6B">
        <w:rPr>
          <w:rFonts w:asciiTheme="majorBidi" w:hAnsiTheme="majorBidi" w:cstheme="majorBidi"/>
          <w:color w:val="000000" w:themeColor="text1"/>
          <w:shd w:val="clear" w:color="auto" w:fill="FFFFFF"/>
        </w:rPr>
        <w:t>Hazrin</w:t>
      </w:r>
      <w:bookmarkEnd w:id="6"/>
      <w:proofErr w:type="spellEnd"/>
      <w:r w:rsidRPr="00B50A6B">
        <w:rPr>
          <w:rFonts w:asciiTheme="majorBidi" w:hAnsiTheme="majorBidi" w:cstheme="majorBidi"/>
          <w:color w:val="000000" w:themeColor="text1"/>
          <w:shd w:val="clear" w:color="auto" w:fill="FFFFFF"/>
        </w:rPr>
        <w:t xml:space="preserve">, H. Mohamad, M. H. </w:t>
      </w:r>
      <w:proofErr w:type="spellStart"/>
      <w:r w:rsidRPr="00B50A6B">
        <w:rPr>
          <w:rFonts w:asciiTheme="majorBidi" w:hAnsiTheme="majorBidi" w:cstheme="majorBidi"/>
          <w:color w:val="000000" w:themeColor="text1"/>
          <w:shd w:val="clear" w:color="auto" w:fill="FFFFFF"/>
        </w:rPr>
        <w:t>Badiozaman</w:t>
      </w:r>
      <w:proofErr w:type="spellEnd"/>
      <w:r w:rsidRPr="00B50A6B">
        <w:rPr>
          <w:rFonts w:asciiTheme="majorBidi" w:hAnsiTheme="majorBidi" w:cstheme="majorBidi"/>
          <w:color w:val="000000" w:themeColor="text1"/>
          <w:shd w:val="clear" w:color="auto" w:fill="FFFFFF"/>
        </w:rPr>
        <w:t>, and H. Daud, “Smart Parking Reservation System using Short Message Services (SMS),” 2008.</w:t>
      </w:r>
    </w:p>
    <w:p w14:paraId="5B3FC639"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Nambiar, A., More, A., Sharma, R., Patil, P. and Bharati, M. n.d. Cordless ATM System Using Fingerprint and IVRS.</w:t>
      </w:r>
    </w:p>
    <w:p w14:paraId="38A45DF0" w14:textId="77777777" w:rsidR="006C665B" w:rsidRPr="00B50A6B" w:rsidRDefault="006C665B" w:rsidP="006C665B">
      <w:pPr>
        <w:jc w:val="both"/>
        <w:rPr>
          <w:rFonts w:asciiTheme="majorBidi" w:hAnsiTheme="majorBidi" w:cstheme="majorBidi"/>
          <w:color w:val="000000" w:themeColor="text1"/>
          <w:shd w:val="clear" w:color="auto" w:fill="FFFFFF"/>
        </w:rPr>
      </w:pPr>
      <w:r w:rsidRPr="00B50A6B">
        <w:rPr>
          <w:rFonts w:asciiTheme="majorBidi" w:hAnsiTheme="majorBidi" w:cstheme="majorBidi"/>
          <w:color w:val="000000" w:themeColor="text1"/>
          <w:shd w:val="clear" w:color="auto" w:fill="FFFFFF"/>
        </w:rPr>
        <w:t xml:space="preserve">R. H. </w:t>
      </w:r>
      <w:bookmarkStart w:id="7" w:name="_Hlk90218314"/>
      <w:r w:rsidRPr="00B50A6B">
        <w:rPr>
          <w:rFonts w:asciiTheme="majorBidi" w:hAnsiTheme="majorBidi" w:cstheme="majorBidi"/>
          <w:color w:val="000000" w:themeColor="text1"/>
          <w:shd w:val="clear" w:color="auto" w:fill="FFFFFF"/>
        </w:rPr>
        <w:t>Giva A</w:t>
      </w:r>
      <w:bookmarkEnd w:id="7"/>
      <w:r w:rsidRPr="00B50A6B">
        <w:rPr>
          <w:rFonts w:asciiTheme="majorBidi" w:hAnsiTheme="majorBidi" w:cstheme="majorBidi"/>
          <w:color w:val="000000" w:themeColor="text1"/>
          <w:shd w:val="clear" w:color="auto" w:fill="FFFFFF"/>
        </w:rPr>
        <w:t>ndriana, Anak Agung, “Sensor Comparation for Smart Parking System,” pp. 4–9, 2012.</w:t>
      </w:r>
    </w:p>
    <w:p w14:paraId="14B482E0"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pt-BR"/>
        </w:rPr>
        <w:t xml:space="preserve">Ramalho, J.F.C.B., Ferreira, R.A.S., Amante, R., Amaral, M., Cardoso, J., Ferreira, I., Almeida, J. and André, P.S., 2018. </w:t>
      </w:r>
      <w:r w:rsidRPr="00B50A6B">
        <w:rPr>
          <w:rFonts w:asciiTheme="majorBidi" w:hAnsiTheme="majorBidi" w:cstheme="majorBidi"/>
          <w:color w:val="000000" w:themeColor="text1"/>
          <w:lang w:val="en-IN"/>
        </w:rPr>
        <w:t xml:space="preserve">Promoting IoT Education for Pre-university Students </w:t>
      </w:r>
      <w:proofErr w:type="gramStart"/>
      <w:r w:rsidRPr="00B50A6B">
        <w:rPr>
          <w:rFonts w:asciiTheme="majorBidi" w:hAnsiTheme="majorBidi" w:cstheme="majorBidi"/>
          <w:color w:val="000000" w:themeColor="text1"/>
          <w:lang w:val="en-IN"/>
        </w:rPr>
        <w:t>With</w:t>
      </w:r>
      <w:proofErr w:type="gramEnd"/>
      <w:r w:rsidRPr="00B50A6B">
        <w:rPr>
          <w:rFonts w:asciiTheme="majorBidi" w:hAnsiTheme="majorBidi" w:cstheme="majorBidi"/>
          <w:color w:val="000000" w:themeColor="text1"/>
          <w:lang w:val="en-IN"/>
        </w:rPr>
        <w:t xml:space="preserve"> Coloured QR Codes: Colour multiplexed QR codes. </w:t>
      </w:r>
      <w:r w:rsidRPr="00B50A6B">
        <w:rPr>
          <w:rFonts w:asciiTheme="majorBidi" w:hAnsiTheme="majorBidi" w:cstheme="majorBidi"/>
          <w:i/>
          <w:iCs/>
          <w:color w:val="000000" w:themeColor="text1"/>
          <w:lang w:val="en-IN"/>
        </w:rPr>
        <w:t>2018 3rd International Conference of the Portuguese Society for Engineering Education (CISPA</w:t>
      </w:r>
      <w:r w:rsidRPr="00B50A6B">
        <w:rPr>
          <w:rFonts w:asciiTheme="majorBidi" w:hAnsiTheme="majorBidi" w:cstheme="majorBidi"/>
          <w:color w:val="000000" w:themeColor="text1"/>
          <w:lang w:val="en-IN"/>
        </w:rPr>
        <w:t>). pp. 1-5.</w:t>
      </w:r>
    </w:p>
    <w:p w14:paraId="6C0D982D" w14:textId="77777777" w:rsidR="006C665B" w:rsidRPr="00B50A6B" w:rsidRDefault="006C665B" w:rsidP="006C665B">
      <w:pPr>
        <w:jc w:val="both"/>
        <w:rPr>
          <w:rFonts w:asciiTheme="majorBidi" w:hAnsiTheme="majorBidi" w:cstheme="majorBidi"/>
          <w:color w:val="000000" w:themeColor="text1"/>
          <w:shd w:val="clear" w:color="auto" w:fill="FFFFFF"/>
        </w:rPr>
      </w:pPr>
      <w:r w:rsidRPr="00B50A6B">
        <w:rPr>
          <w:rFonts w:asciiTheme="majorBidi" w:hAnsiTheme="majorBidi" w:cstheme="majorBidi"/>
          <w:color w:val="000000" w:themeColor="text1"/>
          <w:shd w:val="clear" w:color="auto" w:fill="FFFFFF"/>
        </w:rPr>
        <w:t>S. A. El-</w:t>
      </w:r>
      <w:proofErr w:type="spellStart"/>
      <w:r w:rsidRPr="00B50A6B">
        <w:rPr>
          <w:rFonts w:asciiTheme="majorBidi" w:hAnsiTheme="majorBidi" w:cstheme="majorBidi"/>
          <w:color w:val="000000" w:themeColor="text1"/>
          <w:shd w:val="clear" w:color="auto" w:fill="FFFFFF"/>
        </w:rPr>
        <w:t>seoud</w:t>
      </w:r>
      <w:proofErr w:type="spellEnd"/>
      <w:r w:rsidRPr="00B50A6B">
        <w:rPr>
          <w:rFonts w:asciiTheme="majorBidi" w:hAnsiTheme="majorBidi" w:cstheme="majorBidi"/>
          <w:color w:val="000000" w:themeColor="text1"/>
          <w:shd w:val="clear" w:color="auto" w:fill="FFFFFF"/>
        </w:rPr>
        <w:t>, H. El-</w:t>
      </w:r>
      <w:proofErr w:type="spellStart"/>
      <w:r w:rsidRPr="00B50A6B">
        <w:rPr>
          <w:rFonts w:asciiTheme="majorBidi" w:hAnsiTheme="majorBidi" w:cstheme="majorBidi"/>
          <w:color w:val="000000" w:themeColor="text1"/>
          <w:shd w:val="clear" w:color="auto" w:fill="FFFFFF"/>
        </w:rPr>
        <w:t>sofany</w:t>
      </w:r>
      <w:proofErr w:type="spellEnd"/>
      <w:r w:rsidRPr="00B50A6B">
        <w:rPr>
          <w:rFonts w:asciiTheme="majorBidi" w:hAnsiTheme="majorBidi" w:cstheme="majorBidi"/>
          <w:color w:val="000000" w:themeColor="text1"/>
          <w:shd w:val="clear" w:color="auto" w:fill="FFFFFF"/>
        </w:rPr>
        <w:t>, and I. Taj-</w:t>
      </w:r>
      <w:proofErr w:type="spellStart"/>
      <w:r w:rsidRPr="00B50A6B">
        <w:rPr>
          <w:rFonts w:asciiTheme="majorBidi" w:hAnsiTheme="majorBidi" w:cstheme="majorBidi"/>
          <w:color w:val="000000" w:themeColor="text1"/>
          <w:shd w:val="clear" w:color="auto" w:fill="FFFFFF"/>
        </w:rPr>
        <w:t>eddine</w:t>
      </w:r>
      <w:proofErr w:type="spellEnd"/>
      <w:r w:rsidRPr="00B50A6B">
        <w:rPr>
          <w:rFonts w:asciiTheme="majorBidi" w:hAnsiTheme="majorBidi" w:cstheme="majorBidi"/>
          <w:color w:val="000000" w:themeColor="text1"/>
          <w:shd w:val="clear" w:color="auto" w:fill="FFFFFF"/>
        </w:rPr>
        <w:t>, “Towards the Development of Smart Parking System using Arduino and Web Technologies,” no. 978, pp. 10–16, 2016.</w:t>
      </w:r>
    </w:p>
    <w:p w14:paraId="6093D727"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lastRenderedPageBreak/>
        <w:t>Shafique, K., Khawaja, B.A., Sabir, F., Qazi, S. and Mustaqim, M. 2020. Internet of things (IoT) for next-generation smart systems: A review of current challenges, future trends and prospects for emerging 5G-IoT scenarios. </w:t>
      </w:r>
      <w:proofErr w:type="spellStart"/>
      <w:r w:rsidRPr="00B50A6B">
        <w:rPr>
          <w:rFonts w:asciiTheme="majorBidi" w:hAnsiTheme="majorBidi" w:cstheme="majorBidi"/>
          <w:i/>
          <w:iCs/>
          <w:color w:val="000000" w:themeColor="text1"/>
          <w:lang w:val="en-IN"/>
        </w:rPr>
        <w:t>Ieee</w:t>
      </w:r>
      <w:proofErr w:type="spellEnd"/>
      <w:r w:rsidRPr="00B50A6B">
        <w:rPr>
          <w:rFonts w:asciiTheme="majorBidi" w:hAnsiTheme="majorBidi" w:cstheme="majorBidi"/>
          <w:i/>
          <w:iCs/>
          <w:color w:val="000000" w:themeColor="text1"/>
          <w:lang w:val="en-IN"/>
        </w:rPr>
        <w:t xml:space="preserve"> Access</w:t>
      </w:r>
      <w:r w:rsidRPr="00B50A6B">
        <w:rPr>
          <w:rFonts w:asciiTheme="majorBidi" w:hAnsiTheme="majorBidi" w:cstheme="majorBidi"/>
          <w:color w:val="000000" w:themeColor="text1"/>
          <w:lang w:val="en-IN"/>
        </w:rPr>
        <w:t>. </w:t>
      </w:r>
      <w:r w:rsidRPr="00B50A6B">
        <w:rPr>
          <w:rFonts w:asciiTheme="majorBidi" w:hAnsiTheme="majorBidi" w:cstheme="majorBidi"/>
          <w:i/>
          <w:iCs/>
          <w:color w:val="000000" w:themeColor="text1"/>
          <w:lang w:val="en-IN"/>
        </w:rPr>
        <w:t>8</w:t>
      </w:r>
      <w:r w:rsidRPr="00B50A6B">
        <w:rPr>
          <w:rFonts w:asciiTheme="majorBidi" w:hAnsiTheme="majorBidi" w:cstheme="majorBidi"/>
          <w:color w:val="000000" w:themeColor="text1"/>
          <w:lang w:val="en-IN"/>
        </w:rPr>
        <w:t>. pp.23022-23040.</w:t>
      </w:r>
    </w:p>
    <w:p w14:paraId="22B1E716"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 xml:space="preserve">Shepherd, C., </w:t>
      </w:r>
      <w:proofErr w:type="spellStart"/>
      <w:r w:rsidRPr="00B50A6B">
        <w:rPr>
          <w:rFonts w:asciiTheme="majorBidi" w:hAnsiTheme="majorBidi" w:cstheme="majorBidi"/>
          <w:color w:val="000000" w:themeColor="text1"/>
          <w:lang w:val="en-IN"/>
        </w:rPr>
        <w:t>Petitcolas</w:t>
      </w:r>
      <w:proofErr w:type="spellEnd"/>
      <w:r w:rsidRPr="00B50A6B">
        <w:rPr>
          <w:rFonts w:asciiTheme="majorBidi" w:hAnsiTheme="majorBidi" w:cstheme="majorBidi"/>
          <w:color w:val="000000" w:themeColor="text1"/>
          <w:lang w:val="en-IN"/>
        </w:rPr>
        <w:t xml:space="preserve">, F.A., </w:t>
      </w:r>
      <w:proofErr w:type="spellStart"/>
      <w:r w:rsidRPr="00B50A6B">
        <w:rPr>
          <w:rFonts w:asciiTheme="majorBidi" w:hAnsiTheme="majorBidi" w:cstheme="majorBidi"/>
          <w:color w:val="000000" w:themeColor="text1"/>
          <w:lang w:val="en-IN"/>
        </w:rPr>
        <w:t>Akram</w:t>
      </w:r>
      <w:proofErr w:type="spellEnd"/>
      <w:r w:rsidRPr="00B50A6B">
        <w:rPr>
          <w:rFonts w:asciiTheme="majorBidi" w:hAnsiTheme="majorBidi" w:cstheme="majorBidi"/>
          <w:color w:val="000000" w:themeColor="text1"/>
          <w:lang w:val="en-IN"/>
        </w:rPr>
        <w:t xml:space="preserve">, R.N. and </w:t>
      </w:r>
      <w:proofErr w:type="spellStart"/>
      <w:r w:rsidRPr="00B50A6B">
        <w:rPr>
          <w:rFonts w:asciiTheme="majorBidi" w:hAnsiTheme="majorBidi" w:cstheme="majorBidi"/>
          <w:color w:val="000000" w:themeColor="text1"/>
          <w:lang w:val="en-IN"/>
        </w:rPr>
        <w:t>Markantonakis</w:t>
      </w:r>
      <w:proofErr w:type="spellEnd"/>
      <w:r w:rsidRPr="00B50A6B">
        <w:rPr>
          <w:rFonts w:asciiTheme="majorBidi" w:hAnsiTheme="majorBidi" w:cstheme="majorBidi"/>
          <w:color w:val="000000" w:themeColor="text1"/>
          <w:lang w:val="en-IN"/>
        </w:rPr>
        <w:t>, K. 2017. An exploratory analysis of the security risks of the Internet of Things in finance. </w:t>
      </w:r>
      <w:r w:rsidRPr="00B50A6B">
        <w:rPr>
          <w:rFonts w:asciiTheme="majorBidi" w:hAnsiTheme="majorBidi" w:cstheme="majorBidi"/>
          <w:i/>
          <w:iCs/>
          <w:color w:val="000000" w:themeColor="text1"/>
          <w:lang w:val="en-IN"/>
        </w:rPr>
        <w:t>International Conference on Trust and Privacy in Digital Business</w:t>
      </w:r>
      <w:r w:rsidRPr="00B50A6B">
        <w:rPr>
          <w:rFonts w:asciiTheme="majorBidi" w:hAnsiTheme="majorBidi" w:cstheme="majorBidi"/>
          <w:color w:val="000000" w:themeColor="text1"/>
          <w:lang w:val="en-IN"/>
        </w:rPr>
        <w:t>. pp. 164-179.</w:t>
      </w:r>
    </w:p>
    <w:p w14:paraId="1DFAEA65" w14:textId="77777777" w:rsidR="006C665B" w:rsidRPr="00B50A6B" w:rsidRDefault="006C665B" w:rsidP="006C665B">
      <w:pPr>
        <w:jc w:val="both"/>
        <w:rPr>
          <w:rFonts w:asciiTheme="majorBidi" w:hAnsiTheme="majorBidi" w:cstheme="majorBidi"/>
          <w:color w:val="000000" w:themeColor="text1"/>
          <w:lang w:val="en-IN"/>
        </w:rPr>
      </w:pPr>
      <w:proofErr w:type="spellStart"/>
      <w:r w:rsidRPr="00B50A6B">
        <w:rPr>
          <w:rFonts w:asciiTheme="majorBidi" w:hAnsiTheme="majorBidi" w:cstheme="majorBidi"/>
          <w:color w:val="000000" w:themeColor="text1"/>
          <w:lang w:val="en-IN"/>
        </w:rPr>
        <w:t>Shinge</w:t>
      </w:r>
      <w:proofErr w:type="spellEnd"/>
      <w:r w:rsidRPr="00B50A6B">
        <w:rPr>
          <w:rFonts w:asciiTheme="majorBidi" w:hAnsiTheme="majorBidi" w:cstheme="majorBidi"/>
          <w:color w:val="000000" w:themeColor="text1"/>
          <w:lang w:val="en-IN"/>
        </w:rPr>
        <w:t>, T., Nishikawa, G. and Araki, M. 2017. Creating New IoT-driven Insurance Services. </w:t>
      </w:r>
      <w:r w:rsidRPr="00B50A6B">
        <w:rPr>
          <w:rFonts w:asciiTheme="majorBidi" w:hAnsiTheme="majorBidi" w:cstheme="majorBidi"/>
          <w:i/>
          <w:iCs/>
          <w:color w:val="000000" w:themeColor="text1"/>
          <w:lang w:val="en-IN"/>
        </w:rPr>
        <w:t>Hitachi Review</w:t>
      </w:r>
      <w:r w:rsidRPr="00B50A6B">
        <w:rPr>
          <w:rFonts w:asciiTheme="majorBidi" w:hAnsiTheme="majorBidi" w:cstheme="majorBidi"/>
          <w:color w:val="000000" w:themeColor="text1"/>
          <w:lang w:val="en-IN"/>
        </w:rPr>
        <w:t>. </w:t>
      </w:r>
      <w:r w:rsidRPr="00B50A6B">
        <w:rPr>
          <w:rFonts w:asciiTheme="majorBidi" w:hAnsiTheme="majorBidi" w:cstheme="majorBidi"/>
          <w:i/>
          <w:iCs/>
          <w:color w:val="000000" w:themeColor="text1"/>
          <w:lang w:val="en-IN"/>
        </w:rPr>
        <w:t>66</w:t>
      </w:r>
      <w:r w:rsidRPr="00B50A6B">
        <w:rPr>
          <w:rFonts w:asciiTheme="majorBidi" w:hAnsiTheme="majorBidi" w:cstheme="majorBidi"/>
          <w:color w:val="000000" w:themeColor="text1"/>
          <w:lang w:val="en-IN"/>
        </w:rPr>
        <w:t>(1). p.41.</w:t>
      </w:r>
    </w:p>
    <w:p w14:paraId="3DFEEF65" w14:textId="77777777" w:rsidR="006C665B" w:rsidRPr="00B50A6B" w:rsidRDefault="006C665B" w:rsidP="006C665B">
      <w:pPr>
        <w:jc w:val="both"/>
        <w:rPr>
          <w:rFonts w:asciiTheme="majorBidi" w:hAnsiTheme="majorBidi" w:cstheme="majorBidi"/>
          <w:color w:val="000000" w:themeColor="text1"/>
          <w:lang w:val="en-IN"/>
        </w:rPr>
      </w:pPr>
      <w:r w:rsidRPr="00B50A6B">
        <w:rPr>
          <w:rFonts w:asciiTheme="majorBidi" w:hAnsiTheme="majorBidi" w:cstheme="majorBidi"/>
          <w:color w:val="000000" w:themeColor="text1"/>
          <w:lang w:val="en-IN"/>
        </w:rPr>
        <w:t>Suseendran, G., Chandrasekaran, E., Akila, D. and Kumar, A.S. 2020. Banking and FinTech (Financial Technology) Embraced with IoT Device. </w:t>
      </w:r>
      <w:r w:rsidRPr="00B50A6B">
        <w:rPr>
          <w:rFonts w:asciiTheme="majorBidi" w:hAnsiTheme="majorBidi" w:cstheme="majorBidi"/>
          <w:i/>
          <w:iCs/>
          <w:color w:val="000000" w:themeColor="text1"/>
          <w:lang w:val="en-IN"/>
        </w:rPr>
        <w:t>Data Management, Analytics and Innovation</w:t>
      </w:r>
      <w:r w:rsidRPr="00B50A6B">
        <w:rPr>
          <w:rFonts w:asciiTheme="majorBidi" w:hAnsiTheme="majorBidi" w:cstheme="majorBidi"/>
          <w:color w:val="000000" w:themeColor="text1"/>
          <w:lang w:val="en-IN"/>
        </w:rPr>
        <w:t>. pp. 197-211.</w:t>
      </w:r>
    </w:p>
    <w:p w14:paraId="7832D333" w14:textId="77777777" w:rsidR="006C665B" w:rsidRPr="00B50A6B" w:rsidRDefault="006C665B" w:rsidP="006C665B">
      <w:pPr>
        <w:jc w:val="both"/>
        <w:rPr>
          <w:rFonts w:asciiTheme="majorBidi" w:hAnsiTheme="majorBidi" w:cstheme="majorBidi"/>
          <w:color w:val="000000" w:themeColor="text1"/>
          <w:shd w:val="clear" w:color="auto" w:fill="FFFFFF"/>
        </w:rPr>
      </w:pPr>
      <w:r w:rsidRPr="00B50A6B">
        <w:rPr>
          <w:rFonts w:asciiTheme="majorBidi" w:hAnsiTheme="majorBidi" w:cstheme="majorBidi"/>
          <w:color w:val="000000" w:themeColor="text1"/>
          <w:shd w:val="clear" w:color="auto" w:fill="FFFFFF"/>
        </w:rPr>
        <w:t>T. N. A. M. Pham, M. Tsai, and D. U. C. B. Nguyen, “A Cloud-Based Smart-Parking System Based on Internet-of-Things Technologies,” pp. 1581–1591, 2015.</w:t>
      </w:r>
    </w:p>
    <w:p w14:paraId="50DD3FBE" w14:textId="77777777" w:rsidR="006C665B" w:rsidRPr="00B50A6B" w:rsidRDefault="006C665B" w:rsidP="006C665B">
      <w:pPr>
        <w:jc w:val="both"/>
        <w:rPr>
          <w:rFonts w:asciiTheme="majorBidi" w:hAnsiTheme="majorBidi" w:cstheme="majorBidi"/>
          <w:color w:val="000000" w:themeColor="text1"/>
          <w:lang w:val="en-IN"/>
        </w:rPr>
      </w:pPr>
      <w:proofErr w:type="spellStart"/>
      <w:r w:rsidRPr="00B50A6B">
        <w:rPr>
          <w:rFonts w:asciiTheme="majorBidi" w:hAnsiTheme="majorBidi" w:cstheme="majorBidi"/>
          <w:color w:val="000000" w:themeColor="text1"/>
          <w:lang w:val="en-IN"/>
        </w:rPr>
        <w:t>Taralekar</w:t>
      </w:r>
      <w:proofErr w:type="spellEnd"/>
      <w:r w:rsidRPr="00B50A6B">
        <w:rPr>
          <w:rFonts w:asciiTheme="majorBidi" w:hAnsiTheme="majorBidi" w:cstheme="majorBidi"/>
          <w:color w:val="000000" w:themeColor="text1"/>
          <w:lang w:val="en-IN"/>
        </w:rPr>
        <w:t xml:space="preserve">, A., Chouhan, G., </w:t>
      </w:r>
      <w:proofErr w:type="spellStart"/>
      <w:r w:rsidRPr="00B50A6B">
        <w:rPr>
          <w:rFonts w:asciiTheme="majorBidi" w:hAnsiTheme="majorBidi" w:cstheme="majorBidi"/>
          <w:color w:val="000000" w:themeColor="text1"/>
          <w:lang w:val="en-IN"/>
        </w:rPr>
        <w:t>Tangade</w:t>
      </w:r>
      <w:proofErr w:type="spellEnd"/>
      <w:r w:rsidRPr="00B50A6B">
        <w:rPr>
          <w:rFonts w:asciiTheme="majorBidi" w:hAnsiTheme="majorBidi" w:cstheme="majorBidi"/>
          <w:color w:val="000000" w:themeColor="text1"/>
          <w:lang w:val="en-IN"/>
        </w:rPr>
        <w:t xml:space="preserve">, R. and </w:t>
      </w:r>
      <w:proofErr w:type="spellStart"/>
      <w:r w:rsidRPr="00B50A6B">
        <w:rPr>
          <w:rFonts w:asciiTheme="majorBidi" w:hAnsiTheme="majorBidi" w:cstheme="majorBidi"/>
          <w:color w:val="000000" w:themeColor="text1"/>
          <w:lang w:val="en-IN"/>
        </w:rPr>
        <w:t>Shardoor</w:t>
      </w:r>
      <w:proofErr w:type="spellEnd"/>
      <w:r w:rsidRPr="00B50A6B">
        <w:rPr>
          <w:rFonts w:asciiTheme="majorBidi" w:hAnsiTheme="majorBidi" w:cstheme="majorBidi"/>
          <w:color w:val="000000" w:themeColor="text1"/>
          <w:lang w:val="en-IN"/>
        </w:rPr>
        <w:t xml:space="preserve">, N. 2017. One-touch multi-banking transaction ATM system using biometric and GSM authentication. </w:t>
      </w:r>
      <w:r w:rsidRPr="00B50A6B">
        <w:rPr>
          <w:rFonts w:asciiTheme="majorBidi" w:hAnsiTheme="majorBidi" w:cstheme="majorBidi"/>
          <w:i/>
          <w:iCs/>
          <w:color w:val="000000" w:themeColor="text1"/>
          <w:lang w:val="en-IN"/>
        </w:rPr>
        <w:t>2017 International Conference on Big Data, IoT and Data Science (BID)</w:t>
      </w:r>
      <w:r w:rsidRPr="00B50A6B">
        <w:rPr>
          <w:rFonts w:asciiTheme="majorBidi" w:hAnsiTheme="majorBidi" w:cstheme="majorBidi"/>
          <w:color w:val="000000" w:themeColor="text1"/>
          <w:lang w:val="en-IN"/>
        </w:rPr>
        <w:t>. pp. 60-64.</w:t>
      </w:r>
    </w:p>
    <w:p w14:paraId="79D615FF" w14:textId="0BD7C426" w:rsidR="006C5B5A" w:rsidRPr="00B50A6B" w:rsidRDefault="006C5B5A" w:rsidP="006C665B">
      <w:pPr>
        <w:jc w:val="both"/>
        <w:rPr>
          <w:rFonts w:asciiTheme="majorBidi" w:hAnsiTheme="majorBidi" w:cstheme="majorBidi"/>
          <w:color w:val="000000" w:themeColor="text1"/>
          <w:rtl/>
          <w:lang w:val="en-IN"/>
        </w:rPr>
      </w:pPr>
    </w:p>
    <w:sectPr w:rsidR="006C5B5A" w:rsidRPr="00B50A6B" w:rsidSect="00EE000B">
      <w:headerReference w:type="even" r:id="rId22"/>
      <w:headerReference w:type="default" r:id="rId23"/>
      <w:headerReference w:type="first" r:id="rId24"/>
      <w:pgSz w:w="12240" w:h="15840" w:code="1"/>
      <w:pgMar w:top="1440" w:right="1440" w:bottom="1440" w:left="1440" w:header="0" w:footer="105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1EBEA" w14:textId="77777777" w:rsidR="0077749C" w:rsidRDefault="0077749C">
      <w:pPr>
        <w:spacing w:after="0" w:line="240" w:lineRule="auto"/>
      </w:pPr>
      <w:r>
        <w:separator/>
      </w:r>
    </w:p>
  </w:endnote>
  <w:endnote w:type="continuationSeparator" w:id="0">
    <w:p w14:paraId="5ADAB72E" w14:textId="77777777" w:rsidR="0077749C" w:rsidRDefault="007774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ppleSystemUIFont">
    <w:altName w:val="Cambria"/>
    <w:charset w:val="00"/>
    <w:family w:val="roman"/>
    <w:pitch w:val="default"/>
  </w:font>
  <w:font w:name=".SFUI-Regular">
    <w:altName w:val="Cambria"/>
    <w:charset w:val="00"/>
    <w:family w:val="roman"/>
    <w:pitch w:val="default"/>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abicUIDisplay-Regular">
    <w:charset w:val="00"/>
    <w:family w:val="roman"/>
    <w:pitch w:val="default"/>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B10CC" w14:textId="77777777" w:rsidR="00FE42DC" w:rsidRDefault="00FE42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1DBC0" w14:textId="77777777" w:rsidR="00FE42DC" w:rsidRDefault="00FE42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35DD8" w14:textId="77777777" w:rsidR="00FE42DC" w:rsidRDefault="00FE42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FCE6D" w14:textId="77777777" w:rsidR="0077749C" w:rsidRDefault="0077749C">
      <w:pPr>
        <w:spacing w:after="0" w:line="240" w:lineRule="auto"/>
      </w:pPr>
      <w:r>
        <w:separator/>
      </w:r>
    </w:p>
  </w:footnote>
  <w:footnote w:type="continuationSeparator" w:id="0">
    <w:p w14:paraId="4211897A" w14:textId="77777777" w:rsidR="0077749C" w:rsidRDefault="007774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6A001" w14:textId="226DBF3C" w:rsidR="00FE42DC" w:rsidRDefault="00FE42DC">
    <w:pPr>
      <w:pStyle w:val="Header"/>
    </w:pPr>
    <w:r>
      <w:rPr>
        <w:noProof/>
      </w:rPr>
      <w:pict w14:anchorId="42B7DB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406876" o:spid="_x0000_s2050" type="#_x0000_t136" style="position:absolute;left:0;text-align:left;margin-left:0;margin-top:0;width:593.85pt;height:65.95pt;rotation:315;z-index:-25165209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142B6" w14:textId="2B4B29C4" w:rsidR="00FE42DC" w:rsidRDefault="00FE42DC">
    <w:pPr>
      <w:pStyle w:val="Header"/>
    </w:pPr>
    <w:r>
      <w:rPr>
        <w:noProof/>
      </w:rPr>
      <w:pict w14:anchorId="2ADAE9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406877" o:spid="_x0000_s2051" type="#_x0000_t136" style="position:absolute;left:0;text-align:left;margin-left:0;margin-top:0;width:593.85pt;height:65.95pt;rotation:315;z-index:-25165004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E7939" w14:textId="49059CF3" w:rsidR="00FE42DC" w:rsidRDefault="00FE42DC">
    <w:pPr>
      <w:pStyle w:val="Header"/>
    </w:pPr>
    <w:r>
      <w:rPr>
        <w:noProof/>
      </w:rPr>
      <w:pict w14:anchorId="509040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406875" o:spid="_x0000_s2049" type="#_x0000_t136" style="position:absolute;left:0;text-align:left;margin-left:0;margin-top:0;width:593.85pt;height:65.95pt;rotation:315;z-index:-25165414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6BBD0" w14:textId="11B453EB" w:rsidR="00B0753F" w:rsidRPr="00B55063" w:rsidRDefault="00FE42DC" w:rsidP="00EE000B">
    <w:pPr>
      <w:pStyle w:val="Header"/>
    </w:pPr>
    <w:r>
      <w:rPr>
        <w:noProof/>
      </w:rPr>
      <w:pict w14:anchorId="0C82D1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406879" o:spid="_x0000_s2053" type="#_x0000_t136" style="position:absolute;left:0;text-align:left;margin-left:0;margin-top:0;width:593.85pt;height:65.95pt;rotation:315;z-index:-25164595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00632" w14:textId="4708B520" w:rsidR="00B0753F" w:rsidRDefault="00FE42DC">
    <w:pPr>
      <w:pStyle w:val="BodyText"/>
      <w:spacing w:line="14" w:lineRule="auto"/>
    </w:pPr>
    <w:r>
      <w:rPr>
        <w:noProof/>
      </w:rPr>
      <w:pict w14:anchorId="403186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406880" o:spid="_x0000_s2054" type="#_x0000_t136" style="position:absolute;left:0;text-align:left;margin-left:0;margin-top:0;width:593.85pt;height:65.95pt;rotation:315;z-index:-251643904;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B0753F">
      <w:rPr>
        <w:noProof/>
      </w:rPr>
      <mc:AlternateContent>
        <mc:Choice Requires="wps">
          <w:drawing>
            <wp:anchor distT="0" distB="0" distL="114300" distR="114300" simplePos="0" relativeHeight="251659264" behindDoc="1" locked="0" layoutInCell="1" allowOverlap="1" wp14:anchorId="18F245C8" wp14:editId="216BC933">
              <wp:simplePos x="0" y="0"/>
              <wp:positionH relativeFrom="page">
                <wp:posOffset>3750945</wp:posOffset>
              </wp:positionH>
              <wp:positionV relativeFrom="page">
                <wp:posOffset>1170305</wp:posOffset>
              </wp:positionV>
              <wp:extent cx="1945640" cy="139700"/>
              <wp:effectExtent l="0" t="0" r="1016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4564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31254" w14:textId="77777777" w:rsidR="00B0753F" w:rsidRDefault="00B0753F">
                          <w:pPr>
                            <w:spacing w:line="219"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F245C8" id="_x0000_t202" coordsize="21600,21600" o:spt="202" path="m,l,21600r21600,l21600,xe">
              <v:stroke joinstyle="miter"/>
              <v:path gradientshapeok="t" o:connecttype="rect"/>
            </v:shapetype>
            <v:shape id="Text Box 2" o:spid="_x0000_s1026" type="#_x0000_t202" style="position:absolute;left:0;text-align:left;margin-left:295.35pt;margin-top:92.15pt;width:153.2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" filled="f" stroked="f">
              <v:path arrowok="t"/>
              <v:textbox inset="0,0,0,0">
                <w:txbxContent>
                  <w:p w14:paraId="21131254" w14:textId="77777777" w:rsidR="00B0753F" w:rsidRDefault="00B0753F">
                    <w:pPr>
                      <w:spacing w:line="219" w:lineRule="exact"/>
                      <w:ind w:left="20"/>
                      <w:rPr>
                        <w:sz w:val="18"/>
                      </w:rPr>
                    </w:pPr>
                  </w:p>
                </w:txbxContent>
              </v:textbox>
              <w10:wrap anchorx="page" anchory="page"/>
            </v:shape>
          </w:pict>
        </mc:Fallback>
      </mc:AlternateContent>
    </w:r>
    <w:r w:rsidR="00B0753F">
      <w:rPr>
        <w:noProof/>
      </w:rPr>
      <mc:AlternateContent>
        <mc:Choice Requires="wps">
          <w:drawing>
            <wp:anchor distT="0" distB="0" distL="114300" distR="114300" simplePos="0" relativeHeight="251660288" behindDoc="1" locked="0" layoutInCell="1" allowOverlap="1" wp14:anchorId="3F125E34" wp14:editId="3EB4BEF7">
              <wp:simplePos x="0" y="0"/>
              <wp:positionH relativeFrom="page">
                <wp:posOffset>5948045</wp:posOffset>
              </wp:positionH>
              <wp:positionV relativeFrom="page">
                <wp:posOffset>1170305</wp:posOffset>
              </wp:positionV>
              <wp:extent cx="193675" cy="139700"/>
              <wp:effectExtent l="0" t="0" r="9525" b="0"/>
              <wp:wrapNone/>
              <wp:docPr id="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36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2EE23" w14:textId="77777777" w:rsidR="00B0753F" w:rsidRDefault="00B0753F" w:rsidP="00EE000B">
                          <w:pPr>
                            <w:spacing w:line="219" w:lineRule="exact"/>
                            <w:ind w:left="6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25E34" id="Text Box 1" o:spid="_x0000_s1027" type="#_x0000_t202" style="position:absolute;left:0;text-align:left;margin-left:468.35pt;margin-top:92.15pt;width:15.25pt;height:1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" filled="f" stroked="f">
              <v:path arrowok="t"/>
              <v:textbox inset="0,0,0,0">
                <w:txbxContent>
                  <w:p w14:paraId="73B2EE23" w14:textId="77777777" w:rsidR="00B0753F" w:rsidRDefault="00B0753F" w:rsidP="00EE000B">
                    <w:pPr>
                      <w:spacing w:line="219" w:lineRule="exact"/>
                      <w:ind w:left="60"/>
                      <w:rPr>
                        <w:sz w:val="18"/>
                      </w:rPr>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74D2B" w14:textId="13916C7A" w:rsidR="00FE42DC" w:rsidRDefault="00FE42DC">
    <w:pPr>
      <w:pStyle w:val="Header"/>
    </w:pPr>
    <w:r>
      <w:rPr>
        <w:noProof/>
      </w:rPr>
      <w:pict w14:anchorId="369F2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406878" o:spid="_x0000_s2052" type="#_x0000_t136" style="position:absolute;left:0;text-align:left;margin-left:0;margin-top:0;width:593.85pt;height:65.95pt;rotation:315;z-index:-25164800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1433B"/>
    <w:multiLevelType w:val="multilevel"/>
    <w:tmpl w:val="F4E46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C1D26"/>
    <w:multiLevelType w:val="multilevel"/>
    <w:tmpl w:val="DE924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541E3E"/>
    <w:multiLevelType w:val="multilevel"/>
    <w:tmpl w:val="DF66F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006C0C"/>
    <w:multiLevelType w:val="multilevel"/>
    <w:tmpl w:val="B0D8C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43CE9"/>
    <w:multiLevelType w:val="multilevel"/>
    <w:tmpl w:val="D02E2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F07E6B"/>
    <w:multiLevelType w:val="multilevel"/>
    <w:tmpl w:val="37563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4C4A95"/>
    <w:multiLevelType w:val="multilevel"/>
    <w:tmpl w:val="0CE4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314499"/>
    <w:multiLevelType w:val="multilevel"/>
    <w:tmpl w:val="DCE85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42B4E"/>
    <w:multiLevelType w:val="multilevel"/>
    <w:tmpl w:val="24262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551298"/>
    <w:multiLevelType w:val="hybridMultilevel"/>
    <w:tmpl w:val="F746F1D2"/>
    <w:lvl w:ilvl="0" w:tplc="2D2079FA">
      <w:start w:val="1"/>
      <w:numFmt w:val="decimal"/>
      <w:pStyle w:val="NumberedList"/>
      <w:lvlText w:val="%1."/>
      <w:lvlJc w:val="left"/>
      <w:pPr>
        <w:ind w:left="72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9D2946"/>
    <w:multiLevelType w:val="multilevel"/>
    <w:tmpl w:val="4246D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7B20AA"/>
    <w:multiLevelType w:val="multilevel"/>
    <w:tmpl w:val="B3180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374ACB"/>
    <w:multiLevelType w:val="multilevel"/>
    <w:tmpl w:val="12B88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A163C1"/>
    <w:multiLevelType w:val="multilevel"/>
    <w:tmpl w:val="82A46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B26524"/>
    <w:multiLevelType w:val="multilevel"/>
    <w:tmpl w:val="BE380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5174"/>
    <w:multiLevelType w:val="multilevel"/>
    <w:tmpl w:val="5052C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FB7895"/>
    <w:multiLevelType w:val="multilevel"/>
    <w:tmpl w:val="789ED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186156"/>
    <w:multiLevelType w:val="multilevel"/>
    <w:tmpl w:val="F6802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466142"/>
    <w:multiLevelType w:val="multilevel"/>
    <w:tmpl w:val="E4D45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95F374B"/>
    <w:multiLevelType w:val="multilevel"/>
    <w:tmpl w:val="0ADA8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A934EF"/>
    <w:multiLevelType w:val="multilevel"/>
    <w:tmpl w:val="0832C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CC7CBB"/>
    <w:multiLevelType w:val="multilevel"/>
    <w:tmpl w:val="A5DC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1A0145"/>
    <w:multiLevelType w:val="multilevel"/>
    <w:tmpl w:val="A2CC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536E25"/>
    <w:multiLevelType w:val="multilevel"/>
    <w:tmpl w:val="A52AC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CD73B3"/>
    <w:multiLevelType w:val="multilevel"/>
    <w:tmpl w:val="E424F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F70060"/>
    <w:multiLevelType w:val="multilevel"/>
    <w:tmpl w:val="238E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AE1E2A"/>
    <w:multiLevelType w:val="multilevel"/>
    <w:tmpl w:val="C7909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826221"/>
    <w:multiLevelType w:val="multilevel"/>
    <w:tmpl w:val="8CCC0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72755C"/>
    <w:multiLevelType w:val="multilevel"/>
    <w:tmpl w:val="1FAEB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F52A25"/>
    <w:multiLevelType w:val="multilevel"/>
    <w:tmpl w:val="0D3AC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F77424"/>
    <w:multiLevelType w:val="multilevel"/>
    <w:tmpl w:val="9090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C25201"/>
    <w:multiLevelType w:val="multilevel"/>
    <w:tmpl w:val="77902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4922DC"/>
    <w:multiLevelType w:val="multilevel"/>
    <w:tmpl w:val="38D49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B80697"/>
    <w:multiLevelType w:val="multilevel"/>
    <w:tmpl w:val="FB26A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BE07B5"/>
    <w:multiLevelType w:val="multilevel"/>
    <w:tmpl w:val="CD000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21B4D2D"/>
    <w:multiLevelType w:val="multilevel"/>
    <w:tmpl w:val="1E2AA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8F6F04"/>
    <w:multiLevelType w:val="multilevel"/>
    <w:tmpl w:val="906A9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0"/>
  </w:num>
  <w:num w:numId="3">
    <w:abstractNumId w:val="7"/>
  </w:num>
  <w:num w:numId="4">
    <w:abstractNumId w:val="6"/>
  </w:num>
  <w:num w:numId="5">
    <w:abstractNumId w:val="16"/>
  </w:num>
  <w:num w:numId="6">
    <w:abstractNumId w:val="19"/>
  </w:num>
  <w:num w:numId="7">
    <w:abstractNumId w:val="21"/>
  </w:num>
  <w:num w:numId="8">
    <w:abstractNumId w:val="35"/>
  </w:num>
  <w:num w:numId="9">
    <w:abstractNumId w:val="4"/>
  </w:num>
  <w:num w:numId="10">
    <w:abstractNumId w:val="33"/>
  </w:num>
  <w:num w:numId="11">
    <w:abstractNumId w:val="22"/>
  </w:num>
  <w:num w:numId="12">
    <w:abstractNumId w:val="23"/>
  </w:num>
  <w:num w:numId="13">
    <w:abstractNumId w:val="24"/>
  </w:num>
  <w:num w:numId="14">
    <w:abstractNumId w:val="13"/>
  </w:num>
  <w:num w:numId="15">
    <w:abstractNumId w:val="1"/>
  </w:num>
  <w:num w:numId="16">
    <w:abstractNumId w:val="11"/>
  </w:num>
  <w:num w:numId="17">
    <w:abstractNumId w:val="14"/>
  </w:num>
  <w:num w:numId="18">
    <w:abstractNumId w:val="17"/>
  </w:num>
  <w:num w:numId="19">
    <w:abstractNumId w:val="8"/>
  </w:num>
  <w:num w:numId="20">
    <w:abstractNumId w:val="25"/>
  </w:num>
  <w:num w:numId="21">
    <w:abstractNumId w:val="30"/>
  </w:num>
  <w:num w:numId="22">
    <w:abstractNumId w:val="12"/>
  </w:num>
  <w:num w:numId="23">
    <w:abstractNumId w:val="3"/>
  </w:num>
  <w:num w:numId="24">
    <w:abstractNumId w:val="36"/>
  </w:num>
  <w:num w:numId="25">
    <w:abstractNumId w:val="29"/>
  </w:num>
  <w:num w:numId="26">
    <w:abstractNumId w:val="28"/>
  </w:num>
  <w:num w:numId="27">
    <w:abstractNumId w:val="31"/>
  </w:num>
  <w:num w:numId="28">
    <w:abstractNumId w:val="5"/>
  </w:num>
  <w:num w:numId="29">
    <w:abstractNumId w:val="32"/>
  </w:num>
  <w:num w:numId="30">
    <w:abstractNumId w:val="37"/>
  </w:num>
  <w:num w:numId="31">
    <w:abstractNumId w:val="26"/>
  </w:num>
  <w:num w:numId="32">
    <w:abstractNumId w:val="34"/>
  </w:num>
  <w:num w:numId="33">
    <w:abstractNumId w:val="9"/>
  </w:num>
  <w:num w:numId="34">
    <w:abstractNumId w:val="15"/>
  </w:num>
  <w:num w:numId="35">
    <w:abstractNumId w:val="2"/>
  </w:num>
  <w:num w:numId="36">
    <w:abstractNumId w:val="27"/>
  </w:num>
  <w:num w:numId="37">
    <w:abstractNumId w:val="18"/>
  </w:num>
  <w:num w:numId="38">
    <w:abstractNumId w:val="2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removePersonalInformation/>
  <w:removeDateAndTime/>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AU" w:vendorID="64" w:dllVersion="0" w:nlCheck="1" w:checkStyle="0"/>
  <w:activeWritingStyle w:appName="MSWord" w:lang="en-IN" w:vendorID="64" w:dllVersion="0" w:nlCheck="1" w:checkStyle="0"/>
  <w:activeWritingStyle w:appName="MSWord" w:lang="pt-BR"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bGwtDAxNrEwMTJV0lEKTi0uzszPAykwNKkFAO2fb1otAAAA"/>
  </w:docVars>
  <w:rsids>
    <w:rsidRoot w:val="003F0A47"/>
    <w:rsid w:val="00002223"/>
    <w:rsid w:val="00004D52"/>
    <w:rsid w:val="00006F6A"/>
    <w:rsid w:val="00020BF5"/>
    <w:rsid w:val="00020FE0"/>
    <w:rsid w:val="0002451A"/>
    <w:rsid w:val="00027FC1"/>
    <w:rsid w:val="00033219"/>
    <w:rsid w:val="00035051"/>
    <w:rsid w:val="00037FC1"/>
    <w:rsid w:val="00040668"/>
    <w:rsid w:val="00042EF7"/>
    <w:rsid w:val="00046741"/>
    <w:rsid w:val="00051D84"/>
    <w:rsid w:val="00054232"/>
    <w:rsid w:val="00055A12"/>
    <w:rsid w:val="00063430"/>
    <w:rsid w:val="0007407B"/>
    <w:rsid w:val="00075054"/>
    <w:rsid w:val="00076DB1"/>
    <w:rsid w:val="0007795B"/>
    <w:rsid w:val="00083265"/>
    <w:rsid w:val="00091096"/>
    <w:rsid w:val="000A0E69"/>
    <w:rsid w:val="000B1B48"/>
    <w:rsid w:val="000B2AC9"/>
    <w:rsid w:val="000B2FAC"/>
    <w:rsid w:val="000B7D9D"/>
    <w:rsid w:val="000C2A6B"/>
    <w:rsid w:val="000D539A"/>
    <w:rsid w:val="000E364F"/>
    <w:rsid w:val="000F2EFB"/>
    <w:rsid w:val="000F3A3C"/>
    <w:rsid w:val="00100805"/>
    <w:rsid w:val="00100A97"/>
    <w:rsid w:val="001018A2"/>
    <w:rsid w:val="0010288E"/>
    <w:rsid w:val="00105E7B"/>
    <w:rsid w:val="00110838"/>
    <w:rsid w:val="00114698"/>
    <w:rsid w:val="001160D4"/>
    <w:rsid w:val="00132E28"/>
    <w:rsid w:val="00136663"/>
    <w:rsid w:val="001431E0"/>
    <w:rsid w:val="0014459B"/>
    <w:rsid w:val="001466BE"/>
    <w:rsid w:val="00152043"/>
    <w:rsid w:val="0015253E"/>
    <w:rsid w:val="00154337"/>
    <w:rsid w:val="00156F9B"/>
    <w:rsid w:val="00157C5E"/>
    <w:rsid w:val="001726FC"/>
    <w:rsid w:val="00183F5A"/>
    <w:rsid w:val="00185304"/>
    <w:rsid w:val="00193E08"/>
    <w:rsid w:val="0019626C"/>
    <w:rsid w:val="00197B3A"/>
    <w:rsid w:val="001C01E5"/>
    <w:rsid w:val="001C424A"/>
    <w:rsid w:val="001D7E28"/>
    <w:rsid w:val="001E51FC"/>
    <w:rsid w:val="001F6E60"/>
    <w:rsid w:val="00206838"/>
    <w:rsid w:val="0022130E"/>
    <w:rsid w:val="00227A08"/>
    <w:rsid w:val="0023314B"/>
    <w:rsid w:val="00251505"/>
    <w:rsid w:val="00251F8F"/>
    <w:rsid w:val="00253EA5"/>
    <w:rsid w:val="002610E0"/>
    <w:rsid w:val="0026242A"/>
    <w:rsid w:val="00263B6C"/>
    <w:rsid w:val="0026437B"/>
    <w:rsid w:val="00264ECD"/>
    <w:rsid w:val="00284715"/>
    <w:rsid w:val="00285BCA"/>
    <w:rsid w:val="00286B28"/>
    <w:rsid w:val="0029282F"/>
    <w:rsid w:val="002953C1"/>
    <w:rsid w:val="002A3E4F"/>
    <w:rsid w:val="002B6300"/>
    <w:rsid w:val="002C3D75"/>
    <w:rsid w:val="002C62A4"/>
    <w:rsid w:val="002D4B1F"/>
    <w:rsid w:val="002F5A0A"/>
    <w:rsid w:val="002F709E"/>
    <w:rsid w:val="003069A1"/>
    <w:rsid w:val="00312FD0"/>
    <w:rsid w:val="0032073E"/>
    <w:rsid w:val="0034690E"/>
    <w:rsid w:val="00352A48"/>
    <w:rsid w:val="00354774"/>
    <w:rsid w:val="0035494A"/>
    <w:rsid w:val="0035647D"/>
    <w:rsid w:val="003644D7"/>
    <w:rsid w:val="00364540"/>
    <w:rsid w:val="00375CEA"/>
    <w:rsid w:val="00381403"/>
    <w:rsid w:val="0038155B"/>
    <w:rsid w:val="003837C9"/>
    <w:rsid w:val="00384D33"/>
    <w:rsid w:val="00391C74"/>
    <w:rsid w:val="003924AF"/>
    <w:rsid w:val="00396815"/>
    <w:rsid w:val="0039707B"/>
    <w:rsid w:val="003A3A7B"/>
    <w:rsid w:val="003B4062"/>
    <w:rsid w:val="003B59EB"/>
    <w:rsid w:val="003C11A2"/>
    <w:rsid w:val="003C4255"/>
    <w:rsid w:val="003C5417"/>
    <w:rsid w:val="003C65EF"/>
    <w:rsid w:val="003D6A4C"/>
    <w:rsid w:val="003F065A"/>
    <w:rsid w:val="003F0A47"/>
    <w:rsid w:val="004010AE"/>
    <w:rsid w:val="00401559"/>
    <w:rsid w:val="0041711E"/>
    <w:rsid w:val="00422BA3"/>
    <w:rsid w:val="00422CC7"/>
    <w:rsid w:val="00432151"/>
    <w:rsid w:val="00435DE0"/>
    <w:rsid w:val="004379F6"/>
    <w:rsid w:val="004414CE"/>
    <w:rsid w:val="00441531"/>
    <w:rsid w:val="0044395B"/>
    <w:rsid w:val="004456FE"/>
    <w:rsid w:val="00452AEC"/>
    <w:rsid w:val="00455691"/>
    <w:rsid w:val="004673DB"/>
    <w:rsid w:val="004679D8"/>
    <w:rsid w:val="00475B04"/>
    <w:rsid w:val="00477EB9"/>
    <w:rsid w:val="0049140C"/>
    <w:rsid w:val="004917DA"/>
    <w:rsid w:val="00491F4C"/>
    <w:rsid w:val="00493BB9"/>
    <w:rsid w:val="004976E7"/>
    <w:rsid w:val="004B3475"/>
    <w:rsid w:val="004B50B3"/>
    <w:rsid w:val="004C2E1C"/>
    <w:rsid w:val="004C5151"/>
    <w:rsid w:val="004D538F"/>
    <w:rsid w:val="004D6830"/>
    <w:rsid w:val="004E6AF8"/>
    <w:rsid w:val="004E72DF"/>
    <w:rsid w:val="004F7B05"/>
    <w:rsid w:val="004F7F27"/>
    <w:rsid w:val="0051117B"/>
    <w:rsid w:val="005123A9"/>
    <w:rsid w:val="00512CD5"/>
    <w:rsid w:val="005130A5"/>
    <w:rsid w:val="005219C6"/>
    <w:rsid w:val="00525AAD"/>
    <w:rsid w:val="00526184"/>
    <w:rsid w:val="00527695"/>
    <w:rsid w:val="00532BDF"/>
    <w:rsid w:val="00535974"/>
    <w:rsid w:val="00541FB1"/>
    <w:rsid w:val="00543B80"/>
    <w:rsid w:val="00544BA2"/>
    <w:rsid w:val="0055297E"/>
    <w:rsid w:val="00553CB7"/>
    <w:rsid w:val="00555645"/>
    <w:rsid w:val="00560825"/>
    <w:rsid w:val="0056091A"/>
    <w:rsid w:val="00576190"/>
    <w:rsid w:val="00585F15"/>
    <w:rsid w:val="0058692D"/>
    <w:rsid w:val="005869A1"/>
    <w:rsid w:val="00590A07"/>
    <w:rsid w:val="00593785"/>
    <w:rsid w:val="005A0386"/>
    <w:rsid w:val="005B4B16"/>
    <w:rsid w:val="005C38D9"/>
    <w:rsid w:val="005D28B3"/>
    <w:rsid w:val="005D6B9D"/>
    <w:rsid w:val="005F5FCF"/>
    <w:rsid w:val="005F624E"/>
    <w:rsid w:val="006028D3"/>
    <w:rsid w:val="00626894"/>
    <w:rsid w:val="00626B7B"/>
    <w:rsid w:val="00651979"/>
    <w:rsid w:val="00651FF9"/>
    <w:rsid w:val="00662F7B"/>
    <w:rsid w:val="00663610"/>
    <w:rsid w:val="00670D54"/>
    <w:rsid w:val="00676C04"/>
    <w:rsid w:val="00691360"/>
    <w:rsid w:val="006B19DF"/>
    <w:rsid w:val="006B22C1"/>
    <w:rsid w:val="006B49B7"/>
    <w:rsid w:val="006B6B5D"/>
    <w:rsid w:val="006C4760"/>
    <w:rsid w:val="006C5B5A"/>
    <w:rsid w:val="006C665B"/>
    <w:rsid w:val="006D14CB"/>
    <w:rsid w:val="006D69E3"/>
    <w:rsid w:val="006E1DB8"/>
    <w:rsid w:val="006E5C5F"/>
    <w:rsid w:val="006F7592"/>
    <w:rsid w:val="00701CA4"/>
    <w:rsid w:val="007034D7"/>
    <w:rsid w:val="00710B47"/>
    <w:rsid w:val="00715000"/>
    <w:rsid w:val="00720B30"/>
    <w:rsid w:val="00722657"/>
    <w:rsid w:val="00724070"/>
    <w:rsid w:val="0072562D"/>
    <w:rsid w:val="00725CE7"/>
    <w:rsid w:val="00730429"/>
    <w:rsid w:val="00745BB2"/>
    <w:rsid w:val="00747D22"/>
    <w:rsid w:val="00750C1C"/>
    <w:rsid w:val="00753F62"/>
    <w:rsid w:val="007560CD"/>
    <w:rsid w:val="007562AF"/>
    <w:rsid w:val="00762893"/>
    <w:rsid w:val="0076373B"/>
    <w:rsid w:val="00763815"/>
    <w:rsid w:val="00765B86"/>
    <w:rsid w:val="007707E5"/>
    <w:rsid w:val="0077500F"/>
    <w:rsid w:val="0077749C"/>
    <w:rsid w:val="00777E4E"/>
    <w:rsid w:val="007813BD"/>
    <w:rsid w:val="00785003"/>
    <w:rsid w:val="00785659"/>
    <w:rsid w:val="00790A88"/>
    <w:rsid w:val="00795BAE"/>
    <w:rsid w:val="007B2241"/>
    <w:rsid w:val="007B4397"/>
    <w:rsid w:val="007B53B8"/>
    <w:rsid w:val="007B6B71"/>
    <w:rsid w:val="007C2941"/>
    <w:rsid w:val="007C321F"/>
    <w:rsid w:val="007C4B8A"/>
    <w:rsid w:val="007D275E"/>
    <w:rsid w:val="007D4A70"/>
    <w:rsid w:val="007D639B"/>
    <w:rsid w:val="007D7EF6"/>
    <w:rsid w:val="007E1465"/>
    <w:rsid w:val="007F118E"/>
    <w:rsid w:val="007F6747"/>
    <w:rsid w:val="00805274"/>
    <w:rsid w:val="008122C9"/>
    <w:rsid w:val="00813224"/>
    <w:rsid w:val="00814D24"/>
    <w:rsid w:val="00823C60"/>
    <w:rsid w:val="00824184"/>
    <w:rsid w:val="00833F18"/>
    <w:rsid w:val="00834410"/>
    <w:rsid w:val="00854671"/>
    <w:rsid w:val="008654BA"/>
    <w:rsid w:val="00867249"/>
    <w:rsid w:val="00867C22"/>
    <w:rsid w:val="008701E8"/>
    <w:rsid w:val="00875AE2"/>
    <w:rsid w:val="00881625"/>
    <w:rsid w:val="008859DA"/>
    <w:rsid w:val="008A1CF6"/>
    <w:rsid w:val="008A4ECE"/>
    <w:rsid w:val="008A5836"/>
    <w:rsid w:val="008A6942"/>
    <w:rsid w:val="008B0E47"/>
    <w:rsid w:val="008B36BE"/>
    <w:rsid w:val="008B70C2"/>
    <w:rsid w:val="008C75C4"/>
    <w:rsid w:val="008D0323"/>
    <w:rsid w:val="008D09B0"/>
    <w:rsid w:val="008D15E5"/>
    <w:rsid w:val="008D443A"/>
    <w:rsid w:val="008F3948"/>
    <w:rsid w:val="008F5D5C"/>
    <w:rsid w:val="00910A23"/>
    <w:rsid w:val="00914C9F"/>
    <w:rsid w:val="00916CDD"/>
    <w:rsid w:val="009260CF"/>
    <w:rsid w:val="009317FB"/>
    <w:rsid w:val="009326B6"/>
    <w:rsid w:val="00937F5E"/>
    <w:rsid w:val="00942708"/>
    <w:rsid w:val="009542EE"/>
    <w:rsid w:val="00971DCC"/>
    <w:rsid w:val="009773CF"/>
    <w:rsid w:val="009812C2"/>
    <w:rsid w:val="00981376"/>
    <w:rsid w:val="00992507"/>
    <w:rsid w:val="00994EF4"/>
    <w:rsid w:val="009A2943"/>
    <w:rsid w:val="009A50A8"/>
    <w:rsid w:val="009A6575"/>
    <w:rsid w:val="009B1E58"/>
    <w:rsid w:val="009B3801"/>
    <w:rsid w:val="009B623F"/>
    <w:rsid w:val="009C3210"/>
    <w:rsid w:val="009C40CC"/>
    <w:rsid w:val="009C788B"/>
    <w:rsid w:val="009D7509"/>
    <w:rsid w:val="009E4DDC"/>
    <w:rsid w:val="009F392F"/>
    <w:rsid w:val="009F73E6"/>
    <w:rsid w:val="00A04EAF"/>
    <w:rsid w:val="00A1751D"/>
    <w:rsid w:val="00A2390B"/>
    <w:rsid w:val="00A27F9D"/>
    <w:rsid w:val="00A32E50"/>
    <w:rsid w:val="00A33384"/>
    <w:rsid w:val="00A3460E"/>
    <w:rsid w:val="00A35D4E"/>
    <w:rsid w:val="00A37BBB"/>
    <w:rsid w:val="00A41BCE"/>
    <w:rsid w:val="00A478C7"/>
    <w:rsid w:val="00A503CD"/>
    <w:rsid w:val="00A50D6C"/>
    <w:rsid w:val="00A54F5D"/>
    <w:rsid w:val="00A56F66"/>
    <w:rsid w:val="00A60D67"/>
    <w:rsid w:val="00A61DBC"/>
    <w:rsid w:val="00A62B1F"/>
    <w:rsid w:val="00A72647"/>
    <w:rsid w:val="00A779B0"/>
    <w:rsid w:val="00A77F55"/>
    <w:rsid w:val="00A8088C"/>
    <w:rsid w:val="00A93F29"/>
    <w:rsid w:val="00A95995"/>
    <w:rsid w:val="00AB062A"/>
    <w:rsid w:val="00AB3244"/>
    <w:rsid w:val="00AC221F"/>
    <w:rsid w:val="00AC3D61"/>
    <w:rsid w:val="00AD1457"/>
    <w:rsid w:val="00AD4FB3"/>
    <w:rsid w:val="00AD5A28"/>
    <w:rsid w:val="00AE13D1"/>
    <w:rsid w:val="00AF3583"/>
    <w:rsid w:val="00AF42B1"/>
    <w:rsid w:val="00AF53DE"/>
    <w:rsid w:val="00AF5854"/>
    <w:rsid w:val="00AF6BA1"/>
    <w:rsid w:val="00B033C2"/>
    <w:rsid w:val="00B05E53"/>
    <w:rsid w:val="00B0753F"/>
    <w:rsid w:val="00B129D1"/>
    <w:rsid w:val="00B1734F"/>
    <w:rsid w:val="00B23331"/>
    <w:rsid w:val="00B2704D"/>
    <w:rsid w:val="00B32B1D"/>
    <w:rsid w:val="00B3487E"/>
    <w:rsid w:val="00B40A51"/>
    <w:rsid w:val="00B40F26"/>
    <w:rsid w:val="00B43213"/>
    <w:rsid w:val="00B450CD"/>
    <w:rsid w:val="00B4563E"/>
    <w:rsid w:val="00B475A4"/>
    <w:rsid w:val="00B50296"/>
    <w:rsid w:val="00B506D4"/>
    <w:rsid w:val="00B50A6B"/>
    <w:rsid w:val="00B5792D"/>
    <w:rsid w:val="00B61ED2"/>
    <w:rsid w:val="00B6210F"/>
    <w:rsid w:val="00B67EFC"/>
    <w:rsid w:val="00B70615"/>
    <w:rsid w:val="00B70FDE"/>
    <w:rsid w:val="00B730D2"/>
    <w:rsid w:val="00B8210D"/>
    <w:rsid w:val="00B931D7"/>
    <w:rsid w:val="00B93318"/>
    <w:rsid w:val="00B95498"/>
    <w:rsid w:val="00BA1801"/>
    <w:rsid w:val="00BA59C9"/>
    <w:rsid w:val="00BA787F"/>
    <w:rsid w:val="00BB646F"/>
    <w:rsid w:val="00BC2729"/>
    <w:rsid w:val="00BC27E1"/>
    <w:rsid w:val="00BC6DB8"/>
    <w:rsid w:val="00BE33A5"/>
    <w:rsid w:val="00BF0FB9"/>
    <w:rsid w:val="00BF1A0D"/>
    <w:rsid w:val="00C02297"/>
    <w:rsid w:val="00C15374"/>
    <w:rsid w:val="00C2227A"/>
    <w:rsid w:val="00C22CE0"/>
    <w:rsid w:val="00C24AF6"/>
    <w:rsid w:val="00C24B2F"/>
    <w:rsid w:val="00C2661F"/>
    <w:rsid w:val="00C314BB"/>
    <w:rsid w:val="00C37668"/>
    <w:rsid w:val="00C46397"/>
    <w:rsid w:val="00C511F3"/>
    <w:rsid w:val="00C520BC"/>
    <w:rsid w:val="00C6203A"/>
    <w:rsid w:val="00C62E85"/>
    <w:rsid w:val="00C63BB1"/>
    <w:rsid w:val="00C640F9"/>
    <w:rsid w:val="00C64E13"/>
    <w:rsid w:val="00C7282F"/>
    <w:rsid w:val="00C7286A"/>
    <w:rsid w:val="00C746F1"/>
    <w:rsid w:val="00C87223"/>
    <w:rsid w:val="00C8783D"/>
    <w:rsid w:val="00C97219"/>
    <w:rsid w:val="00CB06E0"/>
    <w:rsid w:val="00CB63D7"/>
    <w:rsid w:val="00CB6440"/>
    <w:rsid w:val="00CD741A"/>
    <w:rsid w:val="00CE1ED9"/>
    <w:rsid w:val="00CE22AA"/>
    <w:rsid w:val="00CE34F1"/>
    <w:rsid w:val="00CE7253"/>
    <w:rsid w:val="00CF203A"/>
    <w:rsid w:val="00CF2316"/>
    <w:rsid w:val="00CF6A78"/>
    <w:rsid w:val="00CF6F55"/>
    <w:rsid w:val="00D106D2"/>
    <w:rsid w:val="00D137A3"/>
    <w:rsid w:val="00D15FD7"/>
    <w:rsid w:val="00D16B6D"/>
    <w:rsid w:val="00D20E1D"/>
    <w:rsid w:val="00D302E1"/>
    <w:rsid w:val="00D325B1"/>
    <w:rsid w:val="00D43EF3"/>
    <w:rsid w:val="00D46055"/>
    <w:rsid w:val="00D513A9"/>
    <w:rsid w:val="00D52589"/>
    <w:rsid w:val="00D553D6"/>
    <w:rsid w:val="00D57CF1"/>
    <w:rsid w:val="00D72B69"/>
    <w:rsid w:val="00D75035"/>
    <w:rsid w:val="00D8173E"/>
    <w:rsid w:val="00D83967"/>
    <w:rsid w:val="00D86158"/>
    <w:rsid w:val="00D87724"/>
    <w:rsid w:val="00D96500"/>
    <w:rsid w:val="00DA6754"/>
    <w:rsid w:val="00DA6B0B"/>
    <w:rsid w:val="00DB403F"/>
    <w:rsid w:val="00DD004C"/>
    <w:rsid w:val="00DD0157"/>
    <w:rsid w:val="00DD4DDF"/>
    <w:rsid w:val="00DD72BB"/>
    <w:rsid w:val="00E01281"/>
    <w:rsid w:val="00E0157C"/>
    <w:rsid w:val="00E04E50"/>
    <w:rsid w:val="00E07779"/>
    <w:rsid w:val="00E1434F"/>
    <w:rsid w:val="00E23B66"/>
    <w:rsid w:val="00E25E51"/>
    <w:rsid w:val="00E27775"/>
    <w:rsid w:val="00E321C6"/>
    <w:rsid w:val="00E35A0C"/>
    <w:rsid w:val="00E42C80"/>
    <w:rsid w:val="00E42E09"/>
    <w:rsid w:val="00E4471E"/>
    <w:rsid w:val="00E46031"/>
    <w:rsid w:val="00E548A6"/>
    <w:rsid w:val="00E56511"/>
    <w:rsid w:val="00E63D32"/>
    <w:rsid w:val="00E64862"/>
    <w:rsid w:val="00E70BF1"/>
    <w:rsid w:val="00E73323"/>
    <w:rsid w:val="00E75708"/>
    <w:rsid w:val="00E75CA2"/>
    <w:rsid w:val="00E7637E"/>
    <w:rsid w:val="00E80A3F"/>
    <w:rsid w:val="00E851A9"/>
    <w:rsid w:val="00E86D68"/>
    <w:rsid w:val="00EA12D6"/>
    <w:rsid w:val="00EA7A44"/>
    <w:rsid w:val="00EC7439"/>
    <w:rsid w:val="00ED64F7"/>
    <w:rsid w:val="00ED730E"/>
    <w:rsid w:val="00EE000B"/>
    <w:rsid w:val="00EE2DEF"/>
    <w:rsid w:val="00EF2249"/>
    <w:rsid w:val="00F0289D"/>
    <w:rsid w:val="00F03489"/>
    <w:rsid w:val="00F05F5F"/>
    <w:rsid w:val="00F069D1"/>
    <w:rsid w:val="00F10C3E"/>
    <w:rsid w:val="00F16F1E"/>
    <w:rsid w:val="00F234AF"/>
    <w:rsid w:val="00F301E1"/>
    <w:rsid w:val="00F30724"/>
    <w:rsid w:val="00F35292"/>
    <w:rsid w:val="00F45FEE"/>
    <w:rsid w:val="00F50E28"/>
    <w:rsid w:val="00F52BE2"/>
    <w:rsid w:val="00F542EC"/>
    <w:rsid w:val="00F64632"/>
    <w:rsid w:val="00F6707E"/>
    <w:rsid w:val="00F67B04"/>
    <w:rsid w:val="00F84268"/>
    <w:rsid w:val="00F937FA"/>
    <w:rsid w:val="00FB110F"/>
    <w:rsid w:val="00FD6599"/>
    <w:rsid w:val="00FE1532"/>
    <w:rsid w:val="00FE2BEC"/>
    <w:rsid w:val="00FE42DC"/>
    <w:rsid w:val="00FE4D3F"/>
    <w:rsid w:val="00FF1489"/>
    <w:rsid w:val="00FF4673"/>
    <w:rsid w:val="00FF7F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E314A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3F0A47"/>
    <w:rPr>
      <w:rFonts w:ascii="Times New Roman" w:hAnsi="Times New Roman" w:cs="Times New Roman"/>
      <w:sz w:val="24"/>
      <w:szCs w:val="24"/>
    </w:rPr>
  </w:style>
  <w:style w:type="paragraph" w:styleId="Heading1">
    <w:name w:val="heading 1"/>
    <w:aliases w:val="ThesisTitle"/>
    <w:basedOn w:val="Normal"/>
    <w:next w:val="Normal"/>
    <w:link w:val="Heading1Char"/>
    <w:uiPriority w:val="9"/>
    <w:qFormat/>
    <w:rsid w:val="003F0A47"/>
    <w:pPr>
      <w:spacing w:before="1440" w:after="3000"/>
      <w:contextualSpacing/>
      <w:jc w:val="center"/>
      <w:outlineLvl w:val="0"/>
    </w:pPr>
    <w:rPr>
      <w:rFonts w:eastAsiaTheme="majorEastAsia" w:cstheme="majorBidi"/>
      <w:spacing w:val="-10"/>
      <w:kern w:val="28"/>
      <w:szCs w:val="56"/>
    </w:rPr>
  </w:style>
  <w:style w:type="paragraph" w:styleId="Heading2">
    <w:name w:val="heading 2"/>
    <w:aliases w:val="ChapterTitle"/>
    <w:next w:val="BodyText"/>
    <w:link w:val="Heading2Char"/>
    <w:uiPriority w:val="9"/>
    <w:qFormat/>
    <w:rsid w:val="003F0A47"/>
    <w:pPr>
      <w:spacing w:before="720" w:after="520" w:line="480" w:lineRule="auto"/>
      <w:contextualSpacing/>
      <w:jc w:val="center"/>
      <w:outlineLvl w:val="1"/>
    </w:pPr>
    <w:rPr>
      <w:rFonts w:ascii="Times New Roman" w:eastAsiaTheme="majorEastAsia" w:hAnsi="Times New Roman" w:cstheme="majorBidi"/>
      <w:sz w:val="24"/>
      <w:szCs w:val="26"/>
    </w:rPr>
  </w:style>
  <w:style w:type="paragraph" w:styleId="Heading3">
    <w:name w:val="heading 3"/>
    <w:aliases w:val="SectionTitle/A-head"/>
    <w:basedOn w:val="Normal"/>
    <w:next w:val="Normal"/>
    <w:link w:val="Heading3Char"/>
    <w:qFormat/>
    <w:rsid w:val="003F0A47"/>
    <w:pPr>
      <w:spacing w:before="520" w:after="0"/>
      <w:contextualSpacing/>
      <w:jc w:val="center"/>
      <w:outlineLvl w:val="2"/>
    </w:pPr>
    <w:rPr>
      <w:shd w:val="clear" w:color="auto" w:fill="FFFFFF"/>
    </w:rPr>
  </w:style>
  <w:style w:type="paragraph" w:styleId="Heading4">
    <w:name w:val="heading 4"/>
    <w:aliases w:val="B-Head"/>
    <w:next w:val="BodyText"/>
    <w:link w:val="Heading4Char"/>
    <w:qFormat/>
    <w:rsid w:val="003F0A47"/>
    <w:pPr>
      <w:keepNext/>
      <w:spacing w:before="520" w:after="0" w:line="480" w:lineRule="auto"/>
      <w:outlineLvl w:val="3"/>
    </w:pPr>
    <w:rPr>
      <w:rFonts w:ascii="Times New Roman" w:hAnsi="Times New Roman" w:cs="Times New Roman"/>
      <w:sz w:val="24"/>
      <w:szCs w:val="24"/>
      <w:shd w:val="clear" w:color="auto" w:fill="FFFFFF"/>
    </w:rPr>
  </w:style>
  <w:style w:type="paragraph" w:styleId="Heading5">
    <w:name w:val="heading 5"/>
    <w:aliases w:val="C-Head"/>
    <w:basedOn w:val="C-BodyText"/>
    <w:next w:val="C-BodyText"/>
    <w:link w:val="Heading5Char"/>
    <w:qFormat/>
    <w:rsid w:val="003F0A47"/>
    <w:pPr>
      <w:outlineLvl w:val="4"/>
    </w:pPr>
    <w:rPr>
      <w:u w:val="single"/>
    </w:rPr>
  </w:style>
  <w:style w:type="paragraph" w:styleId="Heading6">
    <w:name w:val="heading 6"/>
    <w:basedOn w:val="Normal"/>
    <w:next w:val="Normal"/>
    <w:link w:val="Heading6Char"/>
    <w:rsid w:val="003F0A47"/>
    <w:pPr>
      <w:spacing w:before="200" w:after="40" w:line="240" w:lineRule="auto"/>
      <w:contextualSpacing/>
      <w:outlineLvl w:val="5"/>
    </w:pPr>
    <w:rPr>
      <w:rFonts w:eastAsia="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hesisTitle Char"/>
    <w:basedOn w:val="DefaultParagraphFont"/>
    <w:link w:val="Heading1"/>
    <w:uiPriority w:val="9"/>
    <w:rsid w:val="003F0A47"/>
    <w:rPr>
      <w:rFonts w:ascii="Times New Roman" w:eastAsiaTheme="majorEastAsia" w:hAnsi="Times New Roman" w:cstheme="majorBidi"/>
      <w:spacing w:val="-10"/>
      <w:kern w:val="28"/>
      <w:sz w:val="24"/>
      <w:szCs w:val="56"/>
    </w:rPr>
  </w:style>
  <w:style w:type="character" w:customStyle="1" w:styleId="Heading2Char">
    <w:name w:val="Heading 2 Char"/>
    <w:aliases w:val="ChapterTitle Char"/>
    <w:basedOn w:val="DefaultParagraphFont"/>
    <w:link w:val="Heading2"/>
    <w:uiPriority w:val="9"/>
    <w:rsid w:val="003F0A47"/>
    <w:rPr>
      <w:rFonts w:ascii="Times New Roman" w:eastAsiaTheme="majorEastAsia" w:hAnsi="Times New Roman" w:cstheme="majorBidi"/>
      <w:sz w:val="24"/>
      <w:szCs w:val="26"/>
    </w:rPr>
  </w:style>
  <w:style w:type="character" w:customStyle="1" w:styleId="Heading3Char">
    <w:name w:val="Heading 3 Char"/>
    <w:aliases w:val="SectionTitle/A-head Char"/>
    <w:basedOn w:val="DefaultParagraphFont"/>
    <w:link w:val="Heading3"/>
    <w:rsid w:val="003F0A47"/>
    <w:rPr>
      <w:rFonts w:ascii="Times New Roman" w:hAnsi="Times New Roman" w:cs="Times New Roman"/>
      <w:sz w:val="24"/>
      <w:szCs w:val="24"/>
    </w:rPr>
  </w:style>
  <w:style w:type="character" w:customStyle="1" w:styleId="Heading4Char">
    <w:name w:val="Heading 4 Char"/>
    <w:aliases w:val="B-Head Char"/>
    <w:basedOn w:val="DefaultParagraphFont"/>
    <w:link w:val="Heading4"/>
    <w:rsid w:val="003F0A47"/>
    <w:rPr>
      <w:rFonts w:ascii="Times New Roman" w:hAnsi="Times New Roman" w:cs="Times New Roman"/>
      <w:sz w:val="24"/>
      <w:szCs w:val="24"/>
    </w:rPr>
  </w:style>
  <w:style w:type="character" w:customStyle="1" w:styleId="Heading5Char">
    <w:name w:val="Heading 5 Char"/>
    <w:aliases w:val="C-Head Char"/>
    <w:basedOn w:val="DefaultParagraphFont"/>
    <w:link w:val="Heading5"/>
    <w:rsid w:val="003F0A47"/>
    <w:rPr>
      <w:rFonts w:ascii="Times New Roman" w:hAnsi="Times New Roman" w:cs="Times New Roman"/>
      <w:sz w:val="24"/>
      <w:szCs w:val="24"/>
      <w:u w:val="single"/>
    </w:rPr>
  </w:style>
  <w:style w:type="character" w:customStyle="1" w:styleId="Heading6Char">
    <w:name w:val="Heading 6 Char"/>
    <w:basedOn w:val="DefaultParagraphFont"/>
    <w:link w:val="Heading6"/>
    <w:rsid w:val="003F0A47"/>
    <w:rPr>
      <w:rFonts w:ascii="Times New Roman" w:eastAsia="Times New Roman" w:hAnsi="Times New Roman" w:cs="Times New Roman"/>
      <w:b/>
      <w:sz w:val="20"/>
      <w:szCs w:val="24"/>
    </w:rPr>
  </w:style>
  <w:style w:type="paragraph" w:customStyle="1" w:styleId="No-TOC-Heading">
    <w:name w:val="No-TOC-Heading"/>
    <w:uiPriority w:val="6"/>
    <w:rsid w:val="003F0A47"/>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3F0A47"/>
    <w:pPr>
      <w:spacing w:after="2640"/>
      <w:jc w:val="center"/>
    </w:pPr>
  </w:style>
  <w:style w:type="paragraph" w:styleId="Subtitle">
    <w:name w:val="Subtitle"/>
    <w:aliases w:val="&quot;Field&amp;Degree&quot;"/>
    <w:basedOn w:val="Normal"/>
    <w:next w:val="Normal"/>
    <w:link w:val="SubtitleChar"/>
    <w:qFormat/>
    <w:rsid w:val="003F0A47"/>
    <w:pPr>
      <w:numPr>
        <w:ilvl w:val="1"/>
      </w:numPr>
      <w:spacing w:after="1200"/>
      <w:jc w:val="center"/>
    </w:pPr>
    <w:rPr>
      <w:rFonts w:eastAsiaTheme="minorEastAsia" w:cstheme="minorBidi"/>
      <w:szCs w:val="22"/>
    </w:rPr>
  </w:style>
  <w:style w:type="character" w:customStyle="1" w:styleId="SubtitleChar">
    <w:name w:val="Subtitle Char"/>
    <w:aliases w:val="&quot;Field&amp;Degree&quot; Char"/>
    <w:basedOn w:val="DefaultParagraphFont"/>
    <w:link w:val="Subtitle"/>
    <w:rsid w:val="003F0A47"/>
    <w:rPr>
      <w:rFonts w:ascii="Times New Roman" w:eastAsiaTheme="minorEastAsia" w:hAnsi="Times New Roman"/>
      <w:sz w:val="24"/>
    </w:rPr>
  </w:style>
  <w:style w:type="paragraph" w:customStyle="1" w:styleId="Month-Year">
    <w:name w:val="Month-Year"/>
    <w:basedOn w:val="Normal"/>
    <w:uiPriority w:val="10"/>
    <w:qFormat/>
    <w:rsid w:val="003F0A47"/>
    <w:pPr>
      <w:spacing w:after="0"/>
      <w:jc w:val="center"/>
    </w:pPr>
  </w:style>
  <w:style w:type="paragraph" w:customStyle="1" w:styleId="CenteredText">
    <w:name w:val="Centered Text"/>
    <w:aliases w:val="Centered"/>
    <w:basedOn w:val="Normal"/>
    <w:uiPriority w:val="8"/>
    <w:qFormat/>
    <w:rsid w:val="003F0A47"/>
    <w:pPr>
      <w:spacing w:after="0"/>
      <w:jc w:val="center"/>
    </w:pPr>
    <w:rPr>
      <w:rFonts w:cs="Arial"/>
      <w:color w:val="000000"/>
      <w:szCs w:val="18"/>
      <w:shd w:val="clear" w:color="auto" w:fill="FFFFFF"/>
    </w:rPr>
  </w:style>
  <w:style w:type="paragraph" w:customStyle="1" w:styleId="C-BodyText">
    <w:name w:val="C-Body Text"/>
    <w:aliases w:val="C-Body"/>
    <w:basedOn w:val="BodyText"/>
    <w:next w:val="Normal"/>
    <w:uiPriority w:val="5"/>
    <w:qFormat/>
    <w:rsid w:val="003F0A47"/>
    <w:pPr>
      <w:ind w:firstLine="0"/>
    </w:pPr>
  </w:style>
  <w:style w:type="paragraph" w:customStyle="1" w:styleId="BlockQuote">
    <w:name w:val="Block Quote"/>
    <w:aliases w:val="BlockQuo"/>
    <w:uiPriority w:val="11"/>
    <w:qFormat/>
    <w:rsid w:val="003F0A47"/>
    <w:pPr>
      <w:spacing w:after="240" w:line="240" w:lineRule="auto"/>
      <w:ind w:left="1440"/>
    </w:pPr>
    <w:rPr>
      <w:rFonts w:ascii="Times New Roman" w:hAnsi="Times New Roman" w:cs="Times New Roman"/>
      <w:sz w:val="24"/>
      <w:szCs w:val="24"/>
      <w:shd w:val="clear" w:color="auto" w:fill="FFFFFF"/>
    </w:rPr>
  </w:style>
  <w:style w:type="paragraph" w:customStyle="1" w:styleId="FigureTitle">
    <w:name w:val="Figure Title"/>
    <w:aliases w:val="FigTitle"/>
    <w:next w:val="FigureDescription"/>
    <w:uiPriority w:val="20"/>
    <w:qFormat/>
    <w:rsid w:val="003F0A47"/>
    <w:pPr>
      <w:tabs>
        <w:tab w:val="left" w:pos="990"/>
      </w:tabs>
      <w:spacing w:before="760" w:after="0" w:line="480" w:lineRule="auto"/>
    </w:pPr>
    <w:rPr>
      <w:rFonts w:ascii="Times New Roman" w:hAnsi="Times New Roman" w:cs="Times New Roman"/>
      <w:sz w:val="24"/>
      <w:szCs w:val="24"/>
      <w:shd w:val="clear" w:color="auto" w:fill="FFFFFF"/>
    </w:rPr>
  </w:style>
  <w:style w:type="paragraph" w:customStyle="1" w:styleId="TableTitle">
    <w:name w:val="Table Title"/>
    <w:aliases w:val="TableTitle"/>
    <w:basedOn w:val="Normal"/>
    <w:uiPriority w:val="17"/>
    <w:qFormat/>
    <w:rsid w:val="003F0A47"/>
    <w:pPr>
      <w:tabs>
        <w:tab w:val="left" w:pos="900"/>
      </w:tabs>
      <w:spacing w:before="480" w:after="120" w:line="240" w:lineRule="auto"/>
    </w:pPr>
    <w:rPr>
      <w:shd w:val="clear" w:color="auto" w:fill="FFFFFF"/>
    </w:rPr>
  </w:style>
  <w:style w:type="paragraph" w:customStyle="1" w:styleId="TableCell">
    <w:name w:val="Table Cell"/>
    <w:aliases w:val="TableCell"/>
    <w:uiPriority w:val="19"/>
    <w:qFormat/>
    <w:rsid w:val="003F0A47"/>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uiPriority w:val="39"/>
    <w:rsid w:val="003F0A47"/>
    <w:pPr>
      <w:tabs>
        <w:tab w:val="right" w:leader="dot" w:pos="8640"/>
      </w:tabs>
      <w:spacing w:after="0"/>
    </w:pPr>
  </w:style>
  <w:style w:type="paragraph" w:styleId="TOC2">
    <w:name w:val="toc 2"/>
    <w:basedOn w:val="Normal"/>
    <w:next w:val="Normal"/>
    <w:uiPriority w:val="39"/>
    <w:rsid w:val="003F0A47"/>
    <w:pPr>
      <w:tabs>
        <w:tab w:val="right" w:leader="dot" w:pos="8640"/>
      </w:tabs>
      <w:spacing w:after="0"/>
      <w:ind w:left="720"/>
    </w:pPr>
  </w:style>
  <w:style w:type="paragraph" w:styleId="TOC3">
    <w:name w:val="toc 3"/>
    <w:basedOn w:val="Normal"/>
    <w:next w:val="Normal"/>
    <w:uiPriority w:val="39"/>
    <w:rsid w:val="003F0A47"/>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3F0A47"/>
    <w:pPr>
      <w:spacing w:after="800" w:line="240" w:lineRule="auto"/>
    </w:pPr>
    <w:rPr>
      <w:i/>
      <w:shd w:val="clear" w:color="auto" w:fill="FFFFFF"/>
    </w:rPr>
  </w:style>
  <w:style w:type="paragraph" w:customStyle="1" w:styleId="NumberedList">
    <w:name w:val="Numbered List"/>
    <w:aliases w:val="Numbers"/>
    <w:uiPriority w:val="14"/>
    <w:qFormat/>
    <w:rsid w:val="003F0A47"/>
    <w:pPr>
      <w:numPr>
        <w:numId w:val="1"/>
      </w:numPr>
      <w:spacing w:after="240" w:line="480" w:lineRule="auto"/>
      <w:contextualSpacing/>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3F0A47"/>
    <w:pPr>
      <w:numPr>
        <w:numId w:val="2"/>
      </w:numPr>
      <w:spacing w:after="0" w:line="480" w:lineRule="auto"/>
      <w:contextualSpacing/>
    </w:pPr>
    <w:rPr>
      <w:rFonts w:ascii="Times New Roman" w:hAnsi="Times New Roman" w:cs="Times New Roman"/>
      <w:sz w:val="24"/>
      <w:szCs w:val="24"/>
      <w:shd w:val="clear" w:color="auto" w:fill="FFFFFF"/>
    </w:rPr>
  </w:style>
  <w:style w:type="paragraph" w:customStyle="1" w:styleId="BibliographyEntry">
    <w:name w:val="Bibliography Entry"/>
    <w:aliases w:val="BibEntry"/>
    <w:uiPriority w:val="22"/>
    <w:qFormat/>
    <w:rsid w:val="003F0A47"/>
    <w:pPr>
      <w:spacing w:after="240" w:line="240" w:lineRule="auto"/>
      <w:ind w:left="720" w:hanging="720"/>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3F0A47"/>
    <w:pPr>
      <w:spacing w:before="13560"/>
    </w:pPr>
  </w:style>
  <w:style w:type="paragraph" w:styleId="Header">
    <w:name w:val="header"/>
    <w:basedOn w:val="Normal"/>
    <w:link w:val="HeaderChar"/>
    <w:uiPriority w:val="99"/>
    <w:unhideWhenUsed/>
    <w:rsid w:val="003F0A47"/>
    <w:pPr>
      <w:tabs>
        <w:tab w:val="center" w:pos="4680"/>
        <w:tab w:val="right" w:pos="9360"/>
      </w:tabs>
      <w:spacing w:after="0" w:line="240" w:lineRule="auto"/>
      <w:jc w:val="right"/>
    </w:pPr>
  </w:style>
  <w:style w:type="character" w:customStyle="1" w:styleId="HeaderChar">
    <w:name w:val="Header Char"/>
    <w:basedOn w:val="DefaultParagraphFont"/>
    <w:link w:val="Header"/>
    <w:uiPriority w:val="99"/>
    <w:rsid w:val="003F0A47"/>
    <w:rPr>
      <w:rFonts w:ascii="Times New Roman" w:hAnsi="Times New Roman" w:cs="Times New Roman"/>
      <w:sz w:val="24"/>
      <w:szCs w:val="24"/>
    </w:rPr>
  </w:style>
  <w:style w:type="paragraph" w:styleId="Footer">
    <w:name w:val="footer"/>
    <w:basedOn w:val="Normal"/>
    <w:link w:val="FooterChar"/>
    <w:uiPriority w:val="99"/>
    <w:unhideWhenUsed/>
    <w:rsid w:val="003F0A47"/>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3F0A47"/>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F0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A47"/>
    <w:rPr>
      <w:rFonts w:ascii="Segoe UI" w:hAnsi="Segoe UI" w:cs="Segoe UI"/>
      <w:sz w:val="18"/>
      <w:szCs w:val="18"/>
    </w:rPr>
  </w:style>
  <w:style w:type="character" w:styleId="Hyperlink">
    <w:name w:val="Hyperlink"/>
    <w:basedOn w:val="DefaultParagraphFont"/>
    <w:uiPriority w:val="99"/>
    <w:rsid w:val="003F0A47"/>
    <w:rPr>
      <w:color w:val="0563C1" w:themeColor="hyperlink"/>
      <w:u w:val="single"/>
    </w:rPr>
  </w:style>
  <w:style w:type="character" w:styleId="CommentReference">
    <w:name w:val="annotation reference"/>
    <w:basedOn w:val="DefaultParagraphFont"/>
    <w:uiPriority w:val="99"/>
    <w:semiHidden/>
    <w:unhideWhenUsed/>
    <w:rsid w:val="003F0A47"/>
    <w:rPr>
      <w:sz w:val="16"/>
      <w:szCs w:val="16"/>
    </w:rPr>
  </w:style>
  <w:style w:type="paragraph" w:styleId="CommentText">
    <w:name w:val="annotation text"/>
    <w:basedOn w:val="Normal"/>
    <w:link w:val="CommentTextChar"/>
    <w:uiPriority w:val="99"/>
    <w:semiHidden/>
    <w:unhideWhenUsed/>
    <w:rsid w:val="003F0A47"/>
    <w:pPr>
      <w:spacing w:line="240" w:lineRule="auto"/>
    </w:pPr>
    <w:rPr>
      <w:sz w:val="20"/>
      <w:szCs w:val="20"/>
    </w:rPr>
  </w:style>
  <w:style w:type="character" w:customStyle="1" w:styleId="CommentTextChar">
    <w:name w:val="Comment Text Char"/>
    <w:basedOn w:val="DefaultParagraphFont"/>
    <w:link w:val="CommentText"/>
    <w:uiPriority w:val="99"/>
    <w:semiHidden/>
    <w:rsid w:val="003F0A4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F0A47"/>
    <w:rPr>
      <w:b/>
      <w:bCs/>
    </w:rPr>
  </w:style>
  <w:style w:type="character" w:customStyle="1" w:styleId="CommentSubjectChar">
    <w:name w:val="Comment Subject Char"/>
    <w:basedOn w:val="CommentTextChar"/>
    <w:link w:val="CommentSubject"/>
    <w:uiPriority w:val="99"/>
    <w:semiHidden/>
    <w:rsid w:val="003F0A47"/>
    <w:rPr>
      <w:rFonts w:ascii="Times New Roman" w:hAnsi="Times New Roman" w:cs="Times New Roman"/>
      <w:b/>
      <w:bCs/>
      <w:sz w:val="20"/>
      <w:szCs w:val="20"/>
    </w:rPr>
  </w:style>
  <w:style w:type="paragraph" w:customStyle="1" w:styleId="TableDescription">
    <w:name w:val="Table Description"/>
    <w:aliases w:val="TableDesc"/>
    <w:basedOn w:val="FigureDescription"/>
    <w:uiPriority w:val="18"/>
    <w:qFormat/>
    <w:rsid w:val="003F0A47"/>
    <w:pPr>
      <w:spacing w:before="120"/>
    </w:pPr>
  </w:style>
  <w:style w:type="paragraph" w:styleId="TOC4">
    <w:name w:val="toc 4"/>
    <w:basedOn w:val="Normal"/>
    <w:next w:val="Normal"/>
    <w:uiPriority w:val="39"/>
    <w:rsid w:val="003F0A47"/>
    <w:pPr>
      <w:tabs>
        <w:tab w:val="right" w:leader="dot" w:pos="8640"/>
      </w:tabs>
      <w:spacing w:after="0"/>
      <w:ind w:left="2160"/>
    </w:pPr>
  </w:style>
  <w:style w:type="character" w:styleId="FollowedHyperlink">
    <w:name w:val="FollowedHyperlink"/>
    <w:basedOn w:val="DefaultParagraphFont"/>
    <w:uiPriority w:val="99"/>
    <w:semiHidden/>
    <w:unhideWhenUsed/>
    <w:rsid w:val="003F0A47"/>
    <w:rPr>
      <w:color w:val="954F72" w:themeColor="followedHyperlink"/>
      <w:u w:val="single"/>
    </w:rPr>
  </w:style>
  <w:style w:type="character" w:styleId="PlaceholderText">
    <w:name w:val="Placeholder Text"/>
    <w:basedOn w:val="DefaultParagraphFont"/>
    <w:uiPriority w:val="99"/>
    <w:semiHidden/>
    <w:rsid w:val="003F0A47"/>
    <w:rPr>
      <w:color w:val="808080"/>
    </w:rPr>
  </w:style>
  <w:style w:type="paragraph" w:styleId="ListParagraph">
    <w:name w:val="List Paragraph"/>
    <w:basedOn w:val="Normal"/>
    <w:uiPriority w:val="1"/>
    <w:qFormat/>
    <w:rsid w:val="003F0A47"/>
    <w:pPr>
      <w:ind w:left="720"/>
      <w:contextualSpacing/>
    </w:pPr>
  </w:style>
  <w:style w:type="paragraph" w:styleId="BodyText">
    <w:name w:val="Body Text"/>
    <w:aliases w:val="Body"/>
    <w:basedOn w:val="Normal"/>
    <w:link w:val="BodyTextChar"/>
    <w:uiPriority w:val="1"/>
    <w:qFormat/>
    <w:rsid w:val="003F0A47"/>
    <w:pPr>
      <w:spacing w:after="0"/>
      <w:ind w:firstLine="720"/>
    </w:pPr>
    <w:rPr>
      <w:shd w:val="clear" w:color="auto" w:fill="FFFFFF"/>
    </w:rPr>
  </w:style>
  <w:style w:type="character" w:customStyle="1" w:styleId="BodyTextChar">
    <w:name w:val="Body Text Char"/>
    <w:aliases w:val="Body Char"/>
    <w:basedOn w:val="DefaultParagraphFont"/>
    <w:link w:val="BodyText"/>
    <w:uiPriority w:val="1"/>
    <w:rsid w:val="003F0A47"/>
    <w:rPr>
      <w:rFonts w:ascii="Times New Roman" w:hAnsi="Times New Roman" w:cs="Times New Roman"/>
      <w:sz w:val="24"/>
      <w:szCs w:val="24"/>
    </w:rPr>
  </w:style>
  <w:style w:type="paragraph" w:styleId="TOC5">
    <w:name w:val="toc 5"/>
    <w:basedOn w:val="Normal"/>
    <w:next w:val="Normal"/>
    <w:autoRedefine/>
    <w:uiPriority w:val="39"/>
    <w:unhideWhenUsed/>
    <w:rsid w:val="003F0A47"/>
    <w:pPr>
      <w:ind w:left="960"/>
    </w:pPr>
  </w:style>
  <w:style w:type="paragraph" w:styleId="TOC6">
    <w:name w:val="toc 6"/>
    <w:basedOn w:val="Normal"/>
    <w:next w:val="Normal"/>
    <w:autoRedefine/>
    <w:uiPriority w:val="39"/>
    <w:unhideWhenUsed/>
    <w:rsid w:val="003F0A47"/>
    <w:pPr>
      <w:ind w:left="1200"/>
    </w:pPr>
  </w:style>
  <w:style w:type="paragraph" w:styleId="TOC7">
    <w:name w:val="toc 7"/>
    <w:basedOn w:val="Normal"/>
    <w:next w:val="Normal"/>
    <w:autoRedefine/>
    <w:uiPriority w:val="39"/>
    <w:unhideWhenUsed/>
    <w:rsid w:val="003F0A47"/>
    <w:pPr>
      <w:ind w:left="1440"/>
    </w:pPr>
  </w:style>
  <w:style w:type="paragraph" w:styleId="TOC8">
    <w:name w:val="toc 8"/>
    <w:basedOn w:val="Normal"/>
    <w:next w:val="Normal"/>
    <w:autoRedefine/>
    <w:uiPriority w:val="39"/>
    <w:unhideWhenUsed/>
    <w:rsid w:val="003F0A47"/>
    <w:pPr>
      <w:ind w:left="1680"/>
    </w:pPr>
  </w:style>
  <w:style w:type="paragraph" w:styleId="TOC9">
    <w:name w:val="toc 9"/>
    <w:basedOn w:val="Normal"/>
    <w:next w:val="Normal"/>
    <w:autoRedefine/>
    <w:uiPriority w:val="39"/>
    <w:unhideWhenUsed/>
    <w:rsid w:val="003F0A47"/>
    <w:pPr>
      <w:ind w:left="1920"/>
    </w:pPr>
  </w:style>
  <w:style w:type="paragraph" w:customStyle="1" w:styleId="Figure">
    <w:name w:val="Figure"/>
    <w:uiPriority w:val="20"/>
    <w:qFormat/>
    <w:rsid w:val="003F0A47"/>
    <w:pPr>
      <w:spacing w:before="760"/>
    </w:pPr>
    <w:rPr>
      <w:rFonts w:ascii="Times New Roman" w:hAnsi="Times New Roman" w:cs="Times New Roman"/>
      <w:sz w:val="24"/>
      <w:szCs w:val="24"/>
      <w:shd w:val="clear" w:color="auto" w:fill="FFFFFF"/>
    </w:rPr>
  </w:style>
  <w:style w:type="table" w:styleId="TableGrid">
    <w:name w:val="Table Grid"/>
    <w:basedOn w:val="TableNormal"/>
    <w:uiPriority w:val="59"/>
    <w:rsid w:val="003F0A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F0A47"/>
    <w:pPr>
      <w:spacing w:before="100" w:beforeAutospacing="1" w:after="100" w:afterAutospacing="1" w:line="240" w:lineRule="auto"/>
    </w:pPr>
    <w:rPr>
      <w:rFonts w:eastAsiaTheme="minorEastAsia"/>
    </w:rPr>
  </w:style>
  <w:style w:type="paragraph" w:styleId="Caption">
    <w:name w:val="caption"/>
    <w:basedOn w:val="Normal"/>
    <w:next w:val="Normal"/>
    <w:uiPriority w:val="35"/>
    <w:unhideWhenUsed/>
    <w:qFormat/>
    <w:rsid w:val="003F0A47"/>
    <w:pPr>
      <w:spacing w:after="200" w:line="240" w:lineRule="auto"/>
    </w:pPr>
    <w:rPr>
      <w:rFonts w:eastAsia="Times New Roman"/>
      <w:i/>
      <w:iCs/>
      <w:color w:val="44546A" w:themeColor="text2"/>
      <w:sz w:val="18"/>
      <w:szCs w:val="18"/>
    </w:rPr>
  </w:style>
  <w:style w:type="character" w:customStyle="1" w:styleId="a">
    <w:name w:val="لا شيء"/>
    <w:rsid w:val="003F0A47"/>
  </w:style>
  <w:style w:type="paragraph" w:customStyle="1" w:styleId="p1">
    <w:name w:val="p1"/>
    <w:basedOn w:val="Normal"/>
    <w:rsid w:val="003F0A47"/>
    <w:pPr>
      <w:spacing w:after="0" w:line="240" w:lineRule="auto"/>
    </w:pPr>
    <w:rPr>
      <w:rFonts w:ascii=".AppleSystemUIFont" w:eastAsiaTheme="minorEastAsia" w:hAnsi=".AppleSystemUIFont"/>
      <w:sz w:val="26"/>
      <w:szCs w:val="26"/>
    </w:rPr>
  </w:style>
  <w:style w:type="character" w:customStyle="1" w:styleId="s1">
    <w:name w:val="s1"/>
    <w:basedOn w:val="DefaultParagraphFont"/>
    <w:rsid w:val="003F0A47"/>
    <w:rPr>
      <w:rFonts w:ascii=".SFUI-Regular" w:hAnsi=".SFUI-Regular" w:hint="default"/>
      <w:b w:val="0"/>
      <w:bCs w:val="0"/>
      <w:i w:val="0"/>
      <w:iCs w:val="0"/>
      <w:sz w:val="26"/>
      <w:szCs w:val="26"/>
    </w:rPr>
  </w:style>
  <w:style w:type="paragraph" w:styleId="TableofFigures">
    <w:name w:val="table of figures"/>
    <w:aliases w:val="List Of Table"/>
    <w:basedOn w:val="Normal"/>
    <w:next w:val="Normal"/>
    <w:uiPriority w:val="99"/>
    <w:unhideWhenUsed/>
    <w:rsid w:val="003F0A47"/>
    <w:pPr>
      <w:spacing w:after="0"/>
    </w:pPr>
  </w:style>
  <w:style w:type="character" w:customStyle="1" w:styleId="apple-converted-space">
    <w:name w:val="apple-converted-space"/>
    <w:basedOn w:val="DefaultParagraphFont"/>
    <w:rsid w:val="003F0A47"/>
  </w:style>
  <w:style w:type="table" w:styleId="TableGridLight">
    <w:name w:val="Grid Table Light"/>
    <w:basedOn w:val="TableNormal"/>
    <w:uiPriority w:val="40"/>
    <w:rsid w:val="003F0A47"/>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link w:val="TitleChar"/>
    <w:qFormat/>
    <w:rsid w:val="003F0A47"/>
    <w:pPr>
      <w:widowControl w:val="0"/>
      <w:autoSpaceDE w:val="0"/>
      <w:autoSpaceDN w:val="0"/>
      <w:spacing w:before="59" w:after="0" w:line="240" w:lineRule="auto"/>
      <w:ind w:left="2059" w:right="2384" w:firstLine="844"/>
    </w:pPr>
    <w:rPr>
      <w:rFonts w:ascii="Georgia" w:eastAsia="Georgia" w:hAnsi="Georgia" w:cs="Georgia"/>
      <w:b/>
      <w:bCs/>
      <w:sz w:val="28"/>
      <w:szCs w:val="28"/>
    </w:rPr>
  </w:style>
  <w:style w:type="character" w:customStyle="1" w:styleId="TitleChar">
    <w:name w:val="Title Char"/>
    <w:basedOn w:val="DefaultParagraphFont"/>
    <w:link w:val="Title"/>
    <w:rsid w:val="003F0A47"/>
    <w:rPr>
      <w:rFonts w:ascii="Georgia" w:eastAsia="Georgia" w:hAnsi="Georgia" w:cs="Georgia"/>
      <w:b/>
      <w:bCs/>
      <w:sz w:val="28"/>
      <w:szCs w:val="28"/>
    </w:rPr>
  </w:style>
  <w:style w:type="paragraph" w:customStyle="1" w:styleId="TableParagraph">
    <w:name w:val="Table Paragraph"/>
    <w:basedOn w:val="Normal"/>
    <w:uiPriority w:val="1"/>
    <w:qFormat/>
    <w:rsid w:val="003F0A47"/>
    <w:pPr>
      <w:widowControl w:val="0"/>
      <w:autoSpaceDE w:val="0"/>
      <w:autoSpaceDN w:val="0"/>
      <w:spacing w:after="0" w:line="207" w:lineRule="exact"/>
      <w:ind w:left="8"/>
      <w:jc w:val="center"/>
    </w:pPr>
    <w:rPr>
      <w:rFonts w:ascii="Bookman Old Style" w:eastAsia="Bookman Old Style" w:hAnsi="Bookman Old Style" w:cs="Bookman Old Style"/>
      <w:sz w:val="22"/>
      <w:szCs w:val="22"/>
    </w:rPr>
  </w:style>
  <w:style w:type="paragraph" w:styleId="NoSpacing">
    <w:name w:val="No Spacing"/>
    <w:link w:val="NoSpacingChar"/>
    <w:uiPriority w:val="1"/>
    <w:qFormat/>
    <w:rsid w:val="003F0A47"/>
    <w:pPr>
      <w:bidi/>
      <w:spacing w:after="0" w:line="240" w:lineRule="auto"/>
    </w:pPr>
    <w:rPr>
      <w:rFonts w:eastAsiaTheme="minorEastAsia"/>
    </w:rPr>
  </w:style>
  <w:style w:type="character" w:customStyle="1" w:styleId="NoSpacingChar">
    <w:name w:val="No Spacing Char"/>
    <w:basedOn w:val="DefaultParagraphFont"/>
    <w:link w:val="NoSpacing"/>
    <w:uiPriority w:val="1"/>
    <w:rsid w:val="003F0A47"/>
    <w:rPr>
      <w:rFonts w:eastAsiaTheme="minorEastAsia"/>
    </w:rPr>
  </w:style>
  <w:style w:type="paragraph" w:styleId="TOCHeading">
    <w:name w:val="TOC Heading"/>
    <w:basedOn w:val="Heading1"/>
    <w:next w:val="Normal"/>
    <w:uiPriority w:val="39"/>
    <w:unhideWhenUsed/>
    <w:qFormat/>
    <w:rsid w:val="003F0A47"/>
    <w:pPr>
      <w:keepNext/>
      <w:keepLines/>
      <w:spacing w:before="480" w:after="0" w:line="240" w:lineRule="auto"/>
      <w:contextualSpacing w:val="0"/>
      <w:jc w:val="left"/>
      <w:outlineLvl w:val="9"/>
    </w:pPr>
    <w:rPr>
      <w:rFonts w:asciiTheme="majorHAnsi" w:hAnsiTheme="majorHAnsi"/>
      <w:b/>
      <w:bCs/>
      <w:color w:val="2E74B5" w:themeColor="accent1" w:themeShade="BF"/>
      <w:spacing w:val="0"/>
      <w:kern w:val="0"/>
      <w:sz w:val="28"/>
      <w:szCs w:val="28"/>
    </w:rPr>
  </w:style>
  <w:style w:type="paragraph" w:customStyle="1" w:styleId="p2">
    <w:name w:val="p2"/>
    <w:basedOn w:val="Normal"/>
    <w:rsid w:val="003F0A47"/>
    <w:pPr>
      <w:spacing w:after="0" w:line="240" w:lineRule="auto"/>
    </w:pPr>
    <w:rPr>
      <w:rFonts w:ascii=".AppleSystemUIFont" w:eastAsiaTheme="minorEastAsia" w:hAnsi=".AppleSystemUIFont"/>
      <w:sz w:val="26"/>
      <w:szCs w:val="26"/>
    </w:rPr>
  </w:style>
  <w:style w:type="paragraph" w:customStyle="1" w:styleId="li2">
    <w:name w:val="li2"/>
    <w:basedOn w:val="Normal"/>
    <w:rsid w:val="003F0A47"/>
    <w:pPr>
      <w:spacing w:after="0" w:line="240" w:lineRule="auto"/>
    </w:pPr>
    <w:rPr>
      <w:rFonts w:ascii=".AppleSystemUIFont" w:eastAsiaTheme="minorEastAsia" w:hAnsi=".AppleSystemUIFont"/>
      <w:sz w:val="26"/>
      <w:szCs w:val="26"/>
    </w:rPr>
  </w:style>
  <w:style w:type="character" w:customStyle="1" w:styleId="s2">
    <w:name w:val="s2"/>
    <w:basedOn w:val="DefaultParagraphFont"/>
    <w:rsid w:val="003F0A47"/>
    <w:rPr>
      <w:rFonts w:ascii=".ArabicUIDisplay-Regular" w:hAnsi=".ArabicUIDisplay-Regular" w:hint="default"/>
      <w:b w:val="0"/>
      <w:bCs w:val="0"/>
      <w:i w:val="0"/>
      <w:iCs w:val="0"/>
      <w:sz w:val="26"/>
      <w:szCs w:val="26"/>
    </w:rPr>
  </w:style>
  <w:style w:type="character" w:customStyle="1" w:styleId="UnresolvedMention1">
    <w:name w:val="Unresolved Mention1"/>
    <w:basedOn w:val="DefaultParagraphFont"/>
    <w:uiPriority w:val="99"/>
    <w:semiHidden/>
    <w:unhideWhenUsed/>
    <w:rsid w:val="003F0A47"/>
    <w:rPr>
      <w:color w:val="605E5C"/>
      <w:shd w:val="clear" w:color="auto" w:fill="E1DFDD"/>
    </w:rPr>
  </w:style>
  <w:style w:type="paragraph" w:customStyle="1" w:styleId="Default">
    <w:name w:val="Default"/>
    <w:rsid w:val="003F0A47"/>
    <w:pPr>
      <w:autoSpaceDE w:val="0"/>
      <w:autoSpaceDN w:val="0"/>
      <w:adjustRightInd w:val="0"/>
      <w:spacing w:after="0" w:line="240" w:lineRule="auto"/>
    </w:pPr>
    <w:rPr>
      <w:rFonts w:ascii="Times New Roman" w:hAnsi="Times New Roman" w:cs="Times New Roman"/>
      <w:color w:val="000000"/>
      <w:sz w:val="24"/>
      <w:szCs w:val="24"/>
    </w:rPr>
  </w:style>
  <w:style w:type="table" w:styleId="PlainTable5">
    <w:name w:val="Plain Table 5"/>
    <w:basedOn w:val="TableNormal"/>
    <w:uiPriority w:val="45"/>
    <w:rsid w:val="003F0A47"/>
    <w:pPr>
      <w:spacing w:after="0" w:line="240" w:lineRule="auto"/>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3F0A47"/>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Accent3">
    <w:name w:val="List Table 3 Accent 3"/>
    <w:basedOn w:val="TableNormal"/>
    <w:uiPriority w:val="48"/>
    <w:rsid w:val="003F0A47"/>
    <w:pPr>
      <w:spacing w:after="0" w:line="240" w:lineRule="auto"/>
    </w:pPr>
    <w:rPr>
      <w:rFonts w:eastAsiaTheme="minorEastAsia"/>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3F0A47"/>
    <w:pPr>
      <w:spacing w:after="0" w:line="240" w:lineRule="auto"/>
    </w:pPr>
    <w:rPr>
      <w:rFonts w:eastAsiaTheme="minorEastAsia"/>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3F0A47"/>
    <w:pPr>
      <w:spacing w:after="0" w:line="240" w:lineRule="auto"/>
    </w:pPr>
    <w:rPr>
      <w:rFonts w:eastAsiaTheme="minorEastAsi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1">
    <w:name w:val="Grid Table 2 Accent 1"/>
    <w:basedOn w:val="TableNormal"/>
    <w:uiPriority w:val="47"/>
    <w:rsid w:val="003F0A47"/>
    <w:pPr>
      <w:spacing w:after="0" w:line="240" w:lineRule="auto"/>
    </w:pPr>
    <w:rPr>
      <w:rFonts w:eastAsiaTheme="minorEastAsia"/>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3">
    <w:name w:val="Grid Table 2 Accent 3"/>
    <w:basedOn w:val="TableNormal"/>
    <w:uiPriority w:val="47"/>
    <w:rsid w:val="003F0A47"/>
    <w:pPr>
      <w:spacing w:after="0" w:line="240" w:lineRule="auto"/>
    </w:pPr>
    <w:rPr>
      <w:rFonts w:eastAsiaTheme="minorEastAsia"/>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3F0A47"/>
    <w:pPr>
      <w:spacing w:after="0" w:line="240" w:lineRule="auto"/>
    </w:pPr>
    <w:rPr>
      <w:rFonts w:eastAsiaTheme="minorEastAsi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sonormal0">
    <w:name w:val="msonormal"/>
    <w:basedOn w:val="Normal"/>
    <w:rsid w:val="003F0A47"/>
    <w:pPr>
      <w:spacing w:before="100" w:beforeAutospacing="1" w:after="100" w:afterAutospacing="1" w:line="240" w:lineRule="auto"/>
    </w:pPr>
    <w:rPr>
      <w:rFonts w:eastAsia="Times New Roman"/>
    </w:rPr>
  </w:style>
  <w:style w:type="numbering" w:customStyle="1" w:styleId="NoList1">
    <w:name w:val="No List1"/>
    <w:next w:val="NoList"/>
    <w:uiPriority w:val="99"/>
    <w:semiHidden/>
    <w:unhideWhenUsed/>
    <w:rsid w:val="003F0A47"/>
  </w:style>
  <w:style w:type="table" w:customStyle="1" w:styleId="TableGrid1">
    <w:name w:val="Table Grid1"/>
    <w:basedOn w:val="TableNormal"/>
    <w:next w:val="TableGrid"/>
    <w:uiPriority w:val="59"/>
    <w:rsid w:val="003F0A4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next w:val="PlainTable5"/>
    <w:uiPriority w:val="45"/>
    <w:rsid w:val="003F0A47"/>
    <w:pPr>
      <w:spacing w:after="0" w:line="240" w:lineRule="auto"/>
    </w:pPr>
    <w:rPr>
      <w:rFonts w:eastAsia="Times New Roman"/>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next w:val="PlainTable1"/>
    <w:uiPriority w:val="41"/>
    <w:rsid w:val="003F0A47"/>
    <w:pPr>
      <w:spacing w:after="0" w:line="240" w:lineRule="auto"/>
    </w:pPr>
    <w:rPr>
      <w:rFonts w:eastAsia="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3-Accent31">
    <w:name w:val="List Table 3 - Accent 31"/>
    <w:basedOn w:val="TableNormal"/>
    <w:next w:val="ListTable3-Accent3"/>
    <w:uiPriority w:val="48"/>
    <w:rsid w:val="003F0A47"/>
    <w:pPr>
      <w:spacing w:after="0" w:line="240" w:lineRule="auto"/>
    </w:pPr>
    <w:rPr>
      <w:rFonts w:eastAsia="Times New Roman"/>
    </w:rPr>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GridTable7Colorful-Accent11">
    <w:name w:val="Grid Table 7 Colorful - Accent 11"/>
    <w:basedOn w:val="TableNormal"/>
    <w:next w:val="GridTable7Colorful-Accent1"/>
    <w:uiPriority w:val="52"/>
    <w:rsid w:val="003F0A47"/>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4-Accent11">
    <w:name w:val="Grid Table 4 - Accent 11"/>
    <w:basedOn w:val="TableNormal"/>
    <w:next w:val="GridTable4-Accent1"/>
    <w:uiPriority w:val="49"/>
    <w:rsid w:val="003F0A47"/>
    <w:pPr>
      <w:spacing w:after="0" w:line="240" w:lineRule="auto"/>
    </w:pPr>
    <w:rPr>
      <w:rFonts w:eastAsia="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11">
    <w:name w:val="Grid Table 2 - Accent 11"/>
    <w:basedOn w:val="TableNormal"/>
    <w:next w:val="GridTable2-Accent1"/>
    <w:uiPriority w:val="47"/>
    <w:rsid w:val="003F0A47"/>
    <w:pPr>
      <w:spacing w:after="0" w:line="240" w:lineRule="auto"/>
    </w:pPr>
    <w:rPr>
      <w:rFonts w:eastAsia="Times New Roma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31">
    <w:name w:val="Grid Table 2 - Accent 31"/>
    <w:basedOn w:val="TableNormal"/>
    <w:next w:val="GridTable2-Accent3"/>
    <w:uiPriority w:val="47"/>
    <w:rsid w:val="003F0A47"/>
    <w:pPr>
      <w:spacing w:after="0" w:line="240" w:lineRule="auto"/>
    </w:pPr>
    <w:rPr>
      <w:rFonts w:eastAsia="Times New Roman"/>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1">
    <w:name w:val="Grid Table 21"/>
    <w:basedOn w:val="TableNormal"/>
    <w:next w:val="GridTable2"/>
    <w:uiPriority w:val="47"/>
    <w:rsid w:val="003F0A47"/>
    <w:pPr>
      <w:spacing w:after="0" w:line="240" w:lineRule="auto"/>
    </w:pPr>
    <w:rPr>
      <w:rFonts w:eastAsia="Times New Roma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
    <w:name w:val="Table Grid Light1"/>
    <w:basedOn w:val="TableNormal"/>
    <w:next w:val="TableGridLight"/>
    <w:uiPriority w:val="40"/>
    <w:rsid w:val="003F0A47"/>
    <w:pPr>
      <w:spacing w:after="0" w:line="240"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Strong">
    <w:name w:val="Strong"/>
    <w:basedOn w:val="DefaultParagraphFont"/>
    <w:uiPriority w:val="22"/>
    <w:qFormat/>
    <w:rsid w:val="003F0A47"/>
    <w:rPr>
      <w:b/>
      <w:bCs/>
    </w:rPr>
  </w:style>
  <w:style w:type="character" w:styleId="UnresolvedMention">
    <w:name w:val="Unresolved Mention"/>
    <w:basedOn w:val="DefaultParagraphFont"/>
    <w:uiPriority w:val="99"/>
    <w:semiHidden/>
    <w:unhideWhenUsed/>
    <w:rsid w:val="00055A12"/>
    <w:rPr>
      <w:color w:val="605E5C"/>
      <w:shd w:val="clear" w:color="auto" w:fill="E1DFDD"/>
    </w:rPr>
  </w:style>
  <w:style w:type="paragraph" w:customStyle="1" w:styleId="address">
    <w:name w:val="address"/>
    <w:basedOn w:val="Normal"/>
    <w:rsid w:val="00AC3D61"/>
    <w:pPr>
      <w:overflowPunct w:val="0"/>
      <w:autoSpaceDE w:val="0"/>
      <w:autoSpaceDN w:val="0"/>
      <w:adjustRightInd w:val="0"/>
      <w:spacing w:after="200" w:line="220" w:lineRule="atLeast"/>
      <w:contextualSpacing/>
      <w:jc w:val="center"/>
      <w:textAlignment w:val="baseline"/>
    </w:pPr>
    <w:rPr>
      <w:rFonts w:eastAsia="Times New Roman"/>
      <w:sz w:val="18"/>
      <w:szCs w:val="20"/>
    </w:rPr>
  </w:style>
  <w:style w:type="character" w:customStyle="1" w:styleId="e-mail">
    <w:name w:val="e-mail"/>
    <w:rsid w:val="00AC3D61"/>
    <w:rPr>
      <w:rFonts w:ascii="Courier" w:hAnsi="Courier"/>
      <w:noProof/>
    </w:rPr>
  </w:style>
  <w:style w:type="paragraph" w:styleId="HTMLPreformatted">
    <w:name w:val="HTML Preformatted"/>
    <w:basedOn w:val="Normal"/>
    <w:link w:val="HTMLPreformattedChar"/>
    <w:uiPriority w:val="99"/>
    <w:unhideWhenUsed/>
    <w:rsid w:val="00ED7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730E"/>
    <w:rPr>
      <w:rFonts w:ascii="Courier New" w:eastAsia="Times New Roman" w:hAnsi="Courier New" w:cs="Courier New"/>
      <w:sz w:val="20"/>
      <w:szCs w:val="20"/>
    </w:rPr>
  </w:style>
  <w:style w:type="character" w:styleId="HTMLCode">
    <w:name w:val="HTML Code"/>
    <w:basedOn w:val="DefaultParagraphFont"/>
    <w:uiPriority w:val="99"/>
    <w:semiHidden/>
    <w:unhideWhenUsed/>
    <w:rsid w:val="00ED730E"/>
    <w:rPr>
      <w:rFonts w:ascii="Courier New" w:eastAsia="Times New Roman" w:hAnsi="Courier New" w:cs="Courier New"/>
      <w:sz w:val="20"/>
      <w:szCs w:val="20"/>
    </w:rPr>
  </w:style>
  <w:style w:type="character" w:customStyle="1" w:styleId="hljs-selector-attr">
    <w:name w:val="hljs-selector-attr"/>
    <w:basedOn w:val="DefaultParagraphFont"/>
    <w:rsid w:val="00ED730E"/>
  </w:style>
  <w:style w:type="character" w:styleId="Emphasis">
    <w:name w:val="Emphasis"/>
    <w:basedOn w:val="DefaultParagraphFont"/>
    <w:uiPriority w:val="20"/>
    <w:qFormat/>
    <w:rsid w:val="006C66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53362">
      <w:bodyDiv w:val="1"/>
      <w:marLeft w:val="0"/>
      <w:marRight w:val="0"/>
      <w:marTop w:val="0"/>
      <w:marBottom w:val="0"/>
      <w:divBdr>
        <w:top w:val="none" w:sz="0" w:space="0" w:color="auto"/>
        <w:left w:val="none" w:sz="0" w:space="0" w:color="auto"/>
        <w:bottom w:val="none" w:sz="0" w:space="0" w:color="auto"/>
        <w:right w:val="none" w:sz="0" w:space="0" w:color="auto"/>
      </w:divBdr>
    </w:div>
    <w:div w:id="94057387">
      <w:bodyDiv w:val="1"/>
      <w:marLeft w:val="0"/>
      <w:marRight w:val="0"/>
      <w:marTop w:val="0"/>
      <w:marBottom w:val="0"/>
      <w:divBdr>
        <w:top w:val="none" w:sz="0" w:space="0" w:color="auto"/>
        <w:left w:val="none" w:sz="0" w:space="0" w:color="auto"/>
        <w:bottom w:val="none" w:sz="0" w:space="0" w:color="auto"/>
        <w:right w:val="none" w:sz="0" w:space="0" w:color="auto"/>
      </w:divBdr>
    </w:div>
    <w:div w:id="139540340">
      <w:bodyDiv w:val="1"/>
      <w:marLeft w:val="0"/>
      <w:marRight w:val="0"/>
      <w:marTop w:val="0"/>
      <w:marBottom w:val="0"/>
      <w:divBdr>
        <w:top w:val="none" w:sz="0" w:space="0" w:color="auto"/>
        <w:left w:val="none" w:sz="0" w:space="0" w:color="auto"/>
        <w:bottom w:val="none" w:sz="0" w:space="0" w:color="auto"/>
        <w:right w:val="none" w:sz="0" w:space="0" w:color="auto"/>
      </w:divBdr>
    </w:div>
    <w:div w:id="172033374">
      <w:bodyDiv w:val="1"/>
      <w:marLeft w:val="0"/>
      <w:marRight w:val="0"/>
      <w:marTop w:val="0"/>
      <w:marBottom w:val="0"/>
      <w:divBdr>
        <w:top w:val="none" w:sz="0" w:space="0" w:color="auto"/>
        <w:left w:val="none" w:sz="0" w:space="0" w:color="auto"/>
        <w:bottom w:val="none" w:sz="0" w:space="0" w:color="auto"/>
        <w:right w:val="none" w:sz="0" w:space="0" w:color="auto"/>
      </w:divBdr>
    </w:div>
    <w:div w:id="302080532">
      <w:bodyDiv w:val="1"/>
      <w:marLeft w:val="0"/>
      <w:marRight w:val="0"/>
      <w:marTop w:val="0"/>
      <w:marBottom w:val="0"/>
      <w:divBdr>
        <w:top w:val="none" w:sz="0" w:space="0" w:color="auto"/>
        <w:left w:val="none" w:sz="0" w:space="0" w:color="auto"/>
        <w:bottom w:val="none" w:sz="0" w:space="0" w:color="auto"/>
        <w:right w:val="none" w:sz="0" w:space="0" w:color="auto"/>
      </w:divBdr>
    </w:div>
    <w:div w:id="310526377">
      <w:bodyDiv w:val="1"/>
      <w:marLeft w:val="0"/>
      <w:marRight w:val="0"/>
      <w:marTop w:val="0"/>
      <w:marBottom w:val="0"/>
      <w:divBdr>
        <w:top w:val="none" w:sz="0" w:space="0" w:color="auto"/>
        <w:left w:val="none" w:sz="0" w:space="0" w:color="auto"/>
        <w:bottom w:val="none" w:sz="0" w:space="0" w:color="auto"/>
        <w:right w:val="none" w:sz="0" w:space="0" w:color="auto"/>
      </w:divBdr>
      <w:divsChild>
        <w:div w:id="811753266">
          <w:marLeft w:val="0"/>
          <w:marRight w:val="0"/>
          <w:marTop w:val="0"/>
          <w:marBottom w:val="0"/>
          <w:divBdr>
            <w:top w:val="none" w:sz="0" w:space="0" w:color="auto"/>
            <w:left w:val="none" w:sz="0" w:space="0" w:color="auto"/>
            <w:bottom w:val="none" w:sz="0" w:space="0" w:color="auto"/>
            <w:right w:val="none" w:sz="0" w:space="0" w:color="auto"/>
          </w:divBdr>
          <w:divsChild>
            <w:div w:id="127407157">
              <w:marLeft w:val="0"/>
              <w:marRight w:val="0"/>
              <w:marTop w:val="0"/>
              <w:marBottom w:val="0"/>
              <w:divBdr>
                <w:top w:val="none" w:sz="0" w:space="0" w:color="auto"/>
                <w:left w:val="none" w:sz="0" w:space="0" w:color="auto"/>
                <w:bottom w:val="none" w:sz="0" w:space="0" w:color="auto"/>
                <w:right w:val="none" w:sz="0" w:space="0" w:color="auto"/>
              </w:divBdr>
              <w:divsChild>
                <w:div w:id="209408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58906">
          <w:marLeft w:val="0"/>
          <w:marRight w:val="0"/>
          <w:marTop w:val="0"/>
          <w:marBottom w:val="0"/>
          <w:divBdr>
            <w:top w:val="none" w:sz="0" w:space="0" w:color="auto"/>
            <w:left w:val="none" w:sz="0" w:space="0" w:color="auto"/>
            <w:bottom w:val="none" w:sz="0" w:space="0" w:color="auto"/>
            <w:right w:val="none" w:sz="0" w:space="0" w:color="auto"/>
          </w:divBdr>
          <w:divsChild>
            <w:div w:id="1901793871">
              <w:marLeft w:val="0"/>
              <w:marRight w:val="0"/>
              <w:marTop w:val="0"/>
              <w:marBottom w:val="0"/>
              <w:divBdr>
                <w:top w:val="none" w:sz="0" w:space="0" w:color="auto"/>
                <w:left w:val="none" w:sz="0" w:space="0" w:color="auto"/>
                <w:bottom w:val="none" w:sz="0" w:space="0" w:color="auto"/>
                <w:right w:val="none" w:sz="0" w:space="0" w:color="auto"/>
              </w:divBdr>
              <w:divsChild>
                <w:div w:id="82883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126444">
          <w:marLeft w:val="0"/>
          <w:marRight w:val="0"/>
          <w:marTop w:val="0"/>
          <w:marBottom w:val="0"/>
          <w:divBdr>
            <w:top w:val="none" w:sz="0" w:space="0" w:color="auto"/>
            <w:left w:val="none" w:sz="0" w:space="0" w:color="auto"/>
            <w:bottom w:val="none" w:sz="0" w:space="0" w:color="auto"/>
            <w:right w:val="none" w:sz="0" w:space="0" w:color="auto"/>
          </w:divBdr>
          <w:divsChild>
            <w:div w:id="1783038928">
              <w:marLeft w:val="0"/>
              <w:marRight w:val="0"/>
              <w:marTop w:val="0"/>
              <w:marBottom w:val="0"/>
              <w:divBdr>
                <w:top w:val="none" w:sz="0" w:space="0" w:color="auto"/>
                <w:left w:val="none" w:sz="0" w:space="0" w:color="auto"/>
                <w:bottom w:val="none" w:sz="0" w:space="0" w:color="auto"/>
                <w:right w:val="none" w:sz="0" w:space="0" w:color="auto"/>
              </w:divBdr>
              <w:divsChild>
                <w:div w:id="109933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138543">
      <w:bodyDiv w:val="1"/>
      <w:marLeft w:val="0"/>
      <w:marRight w:val="0"/>
      <w:marTop w:val="0"/>
      <w:marBottom w:val="0"/>
      <w:divBdr>
        <w:top w:val="none" w:sz="0" w:space="0" w:color="auto"/>
        <w:left w:val="none" w:sz="0" w:space="0" w:color="auto"/>
        <w:bottom w:val="none" w:sz="0" w:space="0" w:color="auto"/>
        <w:right w:val="none" w:sz="0" w:space="0" w:color="auto"/>
      </w:divBdr>
    </w:div>
    <w:div w:id="467406842">
      <w:bodyDiv w:val="1"/>
      <w:marLeft w:val="0"/>
      <w:marRight w:val="0"/>
      <w:marTop w:val="0"/>
      <w:marBottom w:val="0"/>
      <w:divBdr>
        <w:top w:val="none" w:sz="0" w:space="0" w:color="auto"/>
        <w:left w:val="none" w:sz="0" w:space="0" w:color="auto"/>
        <w:bottom w:val="none" w:sz="0" w:space="0" w:color="auto"/>
        <w:right w:val="none" w:sz="0" w:space="0" w:color="auto"/>
      </w:divBdr>
    </w:div>
    <w:div w:id="551312151">
      <w:bodyDiv w:val="1"/>
      <w:marLeft w:val="0"/>
      <w:marRight w:val="0"/>
      <w:marTop w:val="0"/>
      <w:marBottom w:val="0"/>
      <w:divBdr>
        <w:top w:val="none" w:sz="0" w:space="0" w:color="auto"/>
        <w:left w:val="none" w:sz="0" w:space="0" w:color="auto"/>
        <w:bottom w:val="none" w:sz="0" w:space="0" w:color="auto"/>
        <w:right w:val="none" w:sz="0" w:space="0" w:color="auto"/>
      </w:divBdr>
    </w:div>
    <w:div w:id="694236902">
      <w:bodyDiv w:val="1"/>
      <w:marLeft w:val="0"/>
      <w:marRight w:val="0"/>
      <w:marTop w:val="0"/>
      <w:marBottom w:val="0"/>
      <w:divBdr>
        <w:top w:val="none" w:sz="0" w:space="0" w:color="auto"/>
        <w:left w:val="none" w:sz="0" w:space="0" w:color="auto"/>
        <w:bottom w:val="none" w:sz="0" w:space="0" w:color="auto"/>
        <w:right w:val="none" w:sz="0" w:space="0" w:color="auto"/>
      </w:divBdr>
      <w:divsChild>
        <w:div w:id="2017269060">
          <w:marLeft w:val="0"/>
          <w:marRight w:val="0"/>
          <w:marTop w:val="0"/>
          <w:marBottom w:val="0"/>
          <w:divBdr>
            <w:top w:val="none" w:sz="0" w:space="0" w:color="auto"/>
            <w:left w:val="none" w:sz="0" w:space="0" w:color="auto"/>
            <w:bottom w:val="none" w:sz="0" w:space="0" w:color="auto"/>
            <w:right w:val="none" w:sz="0" w:space="0" w:color="auto"/>
          </w:divBdr>
          <w:divsChild>
            <w:div w:id="345640303">
              <w:marLeft w:val="0"/>
              <w:marRight w:val="0"/>
              <w:marTop w:val="0"/>
              <w:marBottom w:val="0"/>
              <w:divBdr>
                <w:top w:val="none" w:sz="0" w:space="0" w:color="auto"/>
                <w:left w:val="none" w:sz="0" w:space="0" w:color="auto"/>
                <w:bottom w:val="none" w:sz="0" w:space="0" w:color="auto"/>
                <w:right w:val="none" w:sz="0" w:space="0" w:color="auto"/>
              </w:divBdr>
              <w:divsChild>
                <w:div w:id="899824444">
                  <w:marLeft w:val="0"/>
                  <w:marRight w:val="0"/>
                  <w:marTop w:val="0"/>
                  <w:marBottom w:val="0"/>
                  <w:divBdr>
                    <w:top w:val="none" w:sz="0" w:space="0" w:color="auto"/>
                    <w:left w:val="none" w:sz="0" w:space="0" w:color="auto"/>
                    <w:bottom w:val="none" w:sz="0" w:space="0" w:color="auto"/>
                    <w:right w:val="none" w:sz="0" w:space="0" w:color="auto"/>
                  </w:divBdr>
                  <w:divsChild>
                    <w:div w:id="326061877">
                      <w:marLeft w:val="0"/>
                      <w:marRight w:val="0"/>
                      <w:marTop w:val="0"/>
                      <w:marBottom w:val="0"/>
                      <w:divBdr>
                        <w:top w:val="none" w:sz="0" w:space="0" w:color="auto"/>
                        <w:left w:val="none" w:sz="0" w:space="0" w:color="auto"/>
                        <w:bottom w:val="none" w:sz="0" w:space="0" w:color="auto"/>
                        <w:right w:val="none" w:sz="0" w:space="0" w:color="auto"/>
                      </w:divBdr>
                      <w:divsChild>
                        <w:div w:id="2072072882">
                          <w:marLeft w:val="0"/>
                          <w:marRight w:val="0"/>
                          <w:marTop w:val="0"/>
                          <w:marBottom w:val="0"/>
                          <w:divBdr>
                            <w:top w:val="none" w:sz="0" w:space="0" w:color="auto"/>
                            <w:left w:val="none" w:sz="0" w:space="0" w:color="auto"/>
                            <w:bottom w:val="none" w:sz="0" w:space="0" w:color="auto"/>
                            <w:right w:val="none" w:sz="0" w:space="0" w:color="auto"/>
                          </w:divBdr>
                          <w:divsChild>
                            <w:div w:id="1692027549">
                              <w:marLeft w:val="0"/>
                              <w:marRight w:val="0"/>
                              <w:marTop w:val="0"/>
                              <w:marBottom w:val="0"/>
                              <w:divBdr>
                                <w:top w:val="none" w:sz="0" w:space="0" w:color="auto"/>
                                <w:left w:val="none" w:sz="0" w:space="0" w:color="auto"/>
                                <w:bottom w:val="none" w:sz="0" w:space="0" w:color="auto"/>
                                <w:right w:val="none" w:sz="0" w:space="0" w:color="auto"/>
                              </w:divBdr>
                              <w:divsChild>
                                <w:div w:id="425418634">
                                  <w:marLeft w:val="0"/>
                                  <w:marRight w:val="0"/>
                                  <w:marTop w:val="0"/>
                                  <w:marBottom w:val="0"/>
                                  <w:divBdr>
                                    <w:top w:val="none" w:sz="0" w:space="0" w:color="auto"/>
                                    <w:left w:val="none" w:sz="0" w:space="0" w:color="auto"/>
                                    <w:bottom w:val="none" w:sz="0" w:space="0" w:color="auto"/>
                                    <w:right w:val="none" w:sz="0" w:space="0" w:color="auto"/>
                                  </w:divBdr>
                                  <w:divsChild>
                                    <w:div w:id="2091151270">
                                      <w:marLeft w:val="0"/>
                                      <w:marRight w:val="0"/>
                                      <w:marTop w:val="0"/>
                                      <w:marBottom w:val="0"/>
                                      <w:divBdr>
                                        <w:top w:val="none" w:sz="0" w:space="0" w:color="auto"/>
                                        <w:left w:val="none" w:sz="0" w:space="0" w:color="auto"/>
                                        <w:bottom w:val="none" w:sz="0" w:space="0" w:color="auto"/>
                                        <w:right w:val="none" w:sz="0" w:space="0" w:color="auto"/>
                                      </w:divBdr>
                                    </w:div>
                                    <w:div w:id="901911107">
                                      <w:marLeft w:val="0"/>
                                      <w:marRight w:val="0"/>
                                      <w:marTop w:val="0"/>
                                      <w:marBottom w:val="0"/>
                                      <w:divBdr>
                                        <w:top w:val="none" w:sz="0" w:space="0" w:color="auto"/>
                                        <w:left w:val="none" w:sz="0" w:space="0" w:color="auto"/>
                                        <w:bottom w:val="none" w:sz="0" w:space="0" w:color="auto"/>
                                        <w:right w:val="none" w:sz="0" w:space="0" w:color="auto"/>
                                      </w:divBdr>
                                      <w:divsChild>
                                        <w:div w:id="1906064386">
                                          <w:marLeft w:val="165"/>
                                          <w:marRight w:val="0"/>
                                          <w:marTop w:val="150"/>
                                          <w:marBottom w:val="0"/>
                                          <w:divBdr>
                                            <w:top w:val="none" w:sz="0" w:space="0" w:color="auto"/>
                                            <w:left w:val="none" w:sz="0" w:space="0" w:color="auto"/>
                                            <w:bottom w:val="none" w:sz="0" w:space="0" w:color="auto"/>
                                            <w:right w:val="none" w:sz="0" w:space="0" w:color="auto"/>
                                          </w:divBdr>
                                          <w:divsChild>
                                            <w:div w:id="449935261">
                                              <w:marLeft w:val="0"/>
                                              <w:marRight w:val="0"/>
                                              <w:marTop w:val="0"/>
                                              <w:marBottom w:val="0"/>
                                              <w:divBdr>
                                                <w:top w:val="none" w:sz="0" w:space="0" w:color="auto"/>
                                                <w:left w:val="none" w:sz="0" w:space="0" w:color="auto"/>
                                                <w:bottom w:val="none" w:sz="0" w:space="0" w:color="auto"/>
                                                <w:right w:val="none" w:sz="0" w:space="0" w:color="auto"/>
                                              </w:divBdr>
                                              <w:divsChild>
                                                <w:div w:id="16374945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8142944">
      <w:bodyDiv w:val="1"/>
      <w:marLeft w:val="0"/>
      <w:marRight w:val="0"/>
      <w:marTop w:val="0"/>
      <w:marBottom w:val="0"/>
      <w:divBdr>
        <w:top w:val="none" w:sz="0" w:space="0" w:color="auto"/>
        <w:left w:val="none" w:sz="0" w:space="0" w:color="auto"/>
        <w:bottom w:val="none" w:sz="0" w:space="0" w:color="auto"/>
        <w:right w:val="none" w:sz="0" w:space="0" w:color="auto"/>
      </w:divBdr>
      <w:divsChild>
        <w:div w:id="1870558787">
          <w:marLeft w:val="0"/>
          <w:marRight w:val="0"/>
          <w:marTop w:val="0"/>
          <w:marBottom w:val="0"/>
          <w:divBdr>
            <w:top w:val="none" w:sz="0" w:space="0" w:color="auto"/>
            <w:left w:val="none" w:sz="0" w:space="0" w:color="auto"/>
            <w:bottom w:val="none" w:sz="0" w:space="0" w:color="auto"/>
            <w:right w:val="none" w:sz="0" w:space="0" w:color="auto"/>
          </w:divBdr>
          <w:divsChild>
            <w:div w:id="1972058439">
              <w:marLeft w:val="0"/>
              <w:marRight w:val="0"/>
              <w:marTop w:val="0"/>
              <w:marBottom w:val="0"/>
              <w:divBdr>
                <w:top w:val="none" w:sz="0" w:space="0" w:color="auto"/>
                <w:left w:val="none" w:sz="0" w:space="0" w:color="auto"/>
                <w:bottom w:val="none" w:sz="0" w:space="0" w:color="auto"/>
                <w:right w:val="none" w:sz="0" w:space="0" w:color="auto"/>
              </w:divBdr>
              <w:divsChild>
                <w:div w:id="939487113">
                  <w:marLeft w:val="0"/>
                  <w:marRight w:val="0"/>
                  <w:marTop w:val="0"/>
                  <w:marBottom w:val="0"/>
                  <w:divBdr>
                    <w:top w:val="none" w:sz="0" w:space="0" w:color="auto"/>
                    <w:left w:val="none" w:sz="0" w:space="0" w:color="auto"/>
                    <w:bottom w:val="none" w:sz="0" w:space="0" w:color="auto"/>
                    <w:right w:val="none" w:sz="0" w:space="0" w:color="auto"/>
                  </w:divBdr>
                  <w:divsChild>
                    <w:div w:id="1618490770">
                      <w:marLeft w:val="0"/>
                      <w:marRight w:val="0"/>
                      <w:marTop w:val="0"/>
                      <w:marBottom w:val="0"/>
                      <w:divBdr>
                        <w:top w:val="none" w:sz="0" w:space="0" w:color="auto"/>
                        <w:left w:val="none" w:sz="0" w:space="0" w:color="auto"/>
                        <w:bottom w:val="none" w:sz="0" w:space="0" w:color="auto"/>
                        <w:right w:val="none" w:sz="0" w:space="0" w:color="auto"/>
                      </w:divBdr>
                      <w:divsChild>
                        <w:div w:id="1654606042">
                          <w:marLeft w:val="0"/>
                          <w:marRight w:val="0"/>
                          <w:marTop w:val="0"/>
                          <w:marBottom w:val="0"/>
                          <w:divBdr>
                            <w:top w:val="none" w:sz="0" w:space="0" w:color="auto"/>
                            <w:left w:val="none" w:sz="0" w:space="0" w:color="auto"/>
                            <w:bottom w:val="none" w:sz="0" w:space="0" w:color="auto"/>
                            <w:right w:val="none" w:sz="0" w:space="0" w:color="auto"/>
                          </w:divBdr>
                          <w:divsChild>
                            <w:div w:id="609437547">
                              <w:marLeft w:val="0"/>
                              <w:marRight w:val="0"/>
                              <w:marTop w:val="0"/>
                              <w:marBottom w:val="0"/>
                              <w:divBdr>
                                <w:top w:val="none" w:sz="0" w:space="0" w:color="auto"/>
                                <w:left w:val="none" w:sz="0" w:space="0" w:color="auto"/>
                                <w:bottom w:val="none" w:sz="0" w:space="0" w:color="auto"/>
                                <w:right w:val="none" w:sz="0" w:space="0" w:color="auto"/>
                              </w:divBdr>
                              <w:divsChild>
                                <w:div w:id="1622691262">
                                  <w:marLeft w:val="0"/>
                                  <w:marRight w:val="0"/>
                                  <w:marTop w:val="0"/>
                                  <w:marBottom w:val="0"/>
                                  <w:divBdr>
                                    <w:top w:val="none" w:sz="0" w:space="0" w:color="auto"/>
                                    <w:left w:val="none" w:sz="0" w:space="0" w:color="auto"/>
                                    <w:bottom w:val="none" w:sz="0" w:space="0" w:color="auto"/>
                                    <w:right w:val="none" w:sz="0" w:space="0" w:color="auto"/>
                                  </w:divBdr>
                                  <w:divsChild>
                                    <w:div w:id="339308686">
                                      <w:marLeft w:val="0"/>
                                      <w:marRight w:val="0"/>
                                      <w:marTop w:val="0"/>
                                      <w:marBottom w:val="0"/>
                                      <w:divBdr>
                                        <w:top w:val="none" w:sz="0" w:space="0" w:color="auto"/>
                                        <w:left w:val="none" w:sz="0" w:space="0" w:color="auto"/>
                                        <w:bottom w:val="none" w:sz="0" w:space="0" w:color="auto"/>
                                        <w:right w:val="none" w:sz="0" w:space="0" w:color="auto"/>
                                      </w:divBdr>
                                    </w:div>
                                    <w:div w:id="2046707402">
                                      <w:marLeft w:val="0"/>
                                      <w:marRight w:val="0"/>
                                      <w:marTop w:val="0"/>
                                      <w:marBottom w:val="0"/>
                                      <w:divBdr>
                                        <w:top w:val="none" w:sz="0" w:space="0" w:color="auto"/>
                                        <w:left w:val="none" w:sz="0" w:space="0" w:color="auto"/>
                                        <w:bottom w:val="none" w:sz="0" w:space="0" w:color="auto"/>
                                        <w:right w:val="none" w:sz="0" w:space="0" w:color="auto"/>
                                      </w:divBdr>
                                      <w:divsChild>
                                        <w:div w:id="803355759">
                                          <w:marLeft w:val="165"/>
                                          <w:marRight w:val="0"/>
                                          <w:marTop w:val="150"/>
                                          <w:marBottom w:val="0"/>
                                          <w:divBdr>
                                            <w:top w:val="none" w:sz="0" w:space="0" w:color="auto"/>
                                            <w:left w:val="none" w:sz="0" w:space="0" w:color="auto"/>
                                            <w:bottom w:val="none" w:sz="0" w:space="0" w:color="auto"/>
                                            <w:right w:val="none" w:sz="0" w:space="0" w:color="auto"/>
                                          </w:divBdr>
                                          <w:divsChild>
                                            <w:div w:id="1317226352">
                                              <w:marLeft w:val="0"/>
                                              <w:marRight w:val="0"/>
                                              <w:marTop w:val="0"/>
                                              <w:marBottom w:val="0"/>
                                              <w:divBdr>
                                                <w:top w:val="none" w:sz="0" w:space="0" w:color="auto"/>
                                                <w:left w:val="none" w:sz="0" w:space="0" w:color="auto"/>
                                                <w:bottom w:val="none" w:sz="0" w:space="0" w:color="auto"/>
                                                <w:right w:val="none" w:sz="0" w:space="0" w:color="auto"/>
                                              </w:divBdr>
                                              <w:divsChild>
                                                <w:div w:id="58526292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66076699">
      <w:bodyDiv w:val="1"/>
      <w:marLeft w:val="0"/>
      <w:marRight w:val="0"/>
      <w:marTop w:val="0"/>
      <w:marBottom w:val="0"/>
      <w:divBdr>
        <w:top w:val="none" w:sz="0" w:space="0" w:color="auto"/>
        <w:left w:val="none" w:sz="0" w:space="0" w:color="auto"/>
        <w:bottom w:val="none" w:sz="0" w:space="0" w:color="auto"/>
        <w:right w:val="none" w:sz="0" w:space="0" w:color="auto"/>
      </w:divBdr>
    </w:div>
    <w:div w:id="766778491">
      <w:bodyDiv w:val="1"/>
      <w:marLeft w:val="0"/>
      <w:marRight w:val="0"/>
      <w:marTop w:val="0"/>
      <w:marBottom w:val="0"/>
      <w:divBdr>
        <w:top w:val="none" w:sz="0" w:space="0" w:color="auto"/>
        <w:left w:val="none" w:sz="0" w:space="0" w:color="auto"/>
        <w:bottom w:val="none" w:sz="0" w:space="0" w:color="auto"/>
        <w:right w:val="none" w:sz="0" w:space="0" w:color="auto"/>
      </w:divBdr>
      <w:divsChild>
        <w:div w:id="843975572">
          <w:marLeft w:val="0"/>
          <w:marRight w:val="0"/>
          <w:marTop w:val="0"/>
          <w:marBottom w:val="0"/>
          <w:divBdr>
            <w:top w:val="none" w:sz="0" w:space="0" w:color="auto"/>
            <w:left w:val="none" w:sz="0" w:space="0" w:color="auto"/>
            <w:bottom w:val="none" w:sz="0" w:space="0" w:color="auto"/>
            <w:right w:val="none" w:sz="0" w:space="0" w:color="auto"/>
          </w:divBdr>
          <w:divsChild>
            <w:div w:id="1927495465">
              <w:marLeft w:val="0"/>
              <w:marRight w:val="0"/>
              <w:marTop w:val="0"/>
              <w:marBottom w:val="0"/>
              <w:divBdr>
                <w:top w:val="none" w:sz="0" w:space="0" w:color="auto"/>
                <w:left w:val="none" w:sz="0" w:space="0" w:color="auto"/>
                <w:bottom w:val="none" w:sz="0" w:space="0" w:color="auto"/>
                <w:right w:val="none" w:sz="0" w:space="0" w:color="auto"/>
              </w:divBdr>
              <w:divsChild>
                <w:div w:id="452527207">
                  <w:marLeft w:val="0"/>
                  <w:marRight w:val="0"/>
                  <w:marTop w:val="0"/>
                  <w:marBottom w:val="0"/>
                  <w:divBdr>
                    <w:top w:val="none" w:sz="0" w:space="0" w:color="auto"/>
                    <w:left w:val="none" w:sz="0" w:space="0" w:color="auto"/>
                    <w:bottom w:val="none" w:sz="0" w:space="0" w:color="auto"/>
                    <w:right w:val="none" w:sz="0" w:space="0" w:color="auto"/>
                  </w:divBdr>
                  <w:divsChild>
                    <w:div w:id="1447892584">
                      <w:marLeft w:val="0"/>
                      <w:marRight w:val="0"/>
                      <w:marTop w:val="0"/>
                      <w:marBottom w:val="0"/>
                      <w:divBdr>
                        <w:top w:val="none" w:sz="0" w:space="0" w:color="auto"/>
                        <w:left w:val="none" w:sz="0" w:space="0" w:color="auto"/>
                        <w:bottom w:val="none" w:sz="0" w:space="0" w:color="auto"/>
                        <w:right w:val="none" w:sz="0" w:space="0" w:color="auto"/>
                      </w:divBdr>
                      <w:divsChild>
                        <w:div w:id="718749042">
                          <w:marLeft w:val="0"/>
                          <w:marRight w:val="0"/>
                          <w:marTop w:val="0"/>
                          <w:marBottom w:val="0"/>
                          <w:divBdr>
                            <w:top w:val="none" w:sz="0" w:space="0" w:color="auto"/>
                            <w:left w:val="none" w:sz="0" w:space="0" w:color="auto"/>
                            <w:bottom w:val="none" w:sz="0" w:space="0" w:color="auto"/>
                            <w:right w:val="none" w:sz="0" w:space="0" w:color="auto"/>
                          </w:divBdr>
                          <w:divsChild>
                            <w:div w:id="362901920">
                              <w:marLeft w:val="0"/>
                              <w:marRight w:val="0"/>
                              <w:marTop w:val="0"/>
                              <w:marBottom w:val="0"/>
                              <w:divBdr>
                                <w:top w:val="none" w:sz="0" w:space="0" w:color="auto"/>
                                <w:left w:val="none" w:sz="0" w:space="0" w:color="auto"/>
                                <w:bottom w:val="none" w:sz="0" w:space="0" w:color="auto"/>
                                <w:right w:val="none" w:sz="0" w:space="0" w:color="auto"/>
                              </w:divBdr>
                              <w:divsChild>
                                <w:div w:id="1452506301">
                                  <w:marLeft w:val="0"/>
                                  <w:marRight w:val="0"/>
                                  <w:marTop w:val="0"/>
                                  <w:marBottom w:val="0"/>
                                  <w:divBdr>
                                    <w:top w:val="none" w:sz="0" w:space="0" w:color="auto"/>
                                    <w:left w:val="none" w:sz="0" w:space="0" w:color="auto"/>
                                    <w:bottom w:val="none" w:sz="0" w:space="0" w:color="auto"/>
                                    <w:right w:val="none" w:sz="0" w:space="0" w:color="auto"/>
                                  </w:divBdr>
                                  <w:divsChild>
                                    <w:div w:id="22051566">
                                      <w:marLeft w:val="0"/>
                                      <w:marRight w:val="0"/>
                                      <w:marTop w:val="0"/>
                                      <w:marBottom w:val="0"/>
                                      <w:divBdr>
                                        <w:top w:val="none" w:sz="0" w:space="0" w:color="auto"/>
                                        <w:left w:val="none" w:sz="0" w:space="0" w:color="auto"/>
                                        <w:bottom w:val="none" w:sz="0" w:space="0" w:color="auto"/>
                                        <w:right w:val="none" w:sz="0" w:space="0" w:color="auto"/>
                                      </w:divBdr>
                                    </w:div>
                                    <w:div w:id="1847285154">
                                      <w:marLeft w:val="0"/>
                                      <w:marRight w:val="0"/>
                                      <w:marTop w:val="0"/>
                                      <w:marBottom w:val="0"/>
                                      <w:divBdr>
                                        <w:top w:val="none" w:sz="0" w:space="0" w:color="auto"/>
                                        <w:left w:val="none" w:sz="0" w:space="0" w:color="auto"/>
                                        <w:bottom w:val="none" w:sz="0" w:space="0" w:color="auto"/>
                                        <w:right w:val="none" w:sz="0" w:space="0" w:color="auto"/>
                                      </w:divBdr>
                                      <w:divsChild>
                                        <w:div w:id="1911110426">
                                          <w:marLeft w:val="165"/>
                                          <w:marRight w:val="0"/>
                                          <w:marTop w:val="150"/>
                                          <w:marBottom w:val="0"/>
                                          <w:divBdr>
                                            <w:top w:val="none" w:sz="0" w:space="0" w:color="auto"/>
                                            <w:left w:val="none" w:sz="0" w:space="0" w:color="auto"/>
                                            <w:bottom w:val="none" w:sz="0" w:space="0" w:color="auto"/>
                                            <w:right w:val="none" w:sz="0" w:space="0" w:color="auto"/>
                                          </w:divBdr>
                                          <w:divsChild>
                                            <w:div w:id="82996204">
                                              <w:marLeft w:val="0"/>
                                              <w:marRight w:val="0"/>
                                              <w:marTop w:val="0"/>
                                              <w:marBottom w:val="0"/>
                                              <w:divBdr>
                                                <w:top w:val="none" w:sz="0" w:space="0" w:color="auto"/>
                                                <w:left w:val="none" w:sz="0" w:space="0" w:color="auto"/>
                                                <w:bottom w:val="none" w:sz="0" w:space="0" w:color="auto"/>
                                                <w:right w:val="none" w:sz="0" w:space="0" w:color="auto"/>
                                              </w:divBdr>
                                              <w:divsChild>
                                                <w:div w:id="76345112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3839468">
      <w:bodyDiv w:val="1"/>
      <w:marLeft w:val="0"/>
      <w:marRight w:val="0"/>
      <w:marTop w:val="0"/>
      <w:marBottom w:val="0"/>
      <w:divBdr>
        <w:top w:val="none" w:sz="0" w:space="0" w:color="auto"/>
        <w:left w:val="none" w:sz="0" w:space="0" w:color="auto"/>
        <w:bottom w:val="none" w:sz="0" w:space="0" w:color="auto"/>
        <w:right w:val="none" w:sz="0" w:space="0" w:color="auto"/>
      </w:divBdr>
    </w:div>
    <w:div w:id="829096396">
      <w:bodyDiv w:val="1"/>
      <w:marLeft w:val="0"/>
      <w:marRight w:val="0"/>
      <w:marTop w:val="0"/>
      <w:marBottom w:val="0"/>
      <w:divBdr>
        <w:top w:val="none" w:sz="0" w:space="0" w:color="auto"/>
        <w:left w:val="none" w:sz="0" w:space="0" w:color="auto"/>
        <w:bottom w:val="none" w:sz="0" w:space="0" w:color="auto"/>
        <w:right w:val="none" w:sz="0" w:space="0" w:color="auto"/>
      </w:divBdr>
    </w:div>
    <w:div w:id="1097336006">
      <w:bodyDiv w:val="1"/>
      <w:marLeft w:val="0"/>
      <w:marRight w:val="0"/>
      <w:marTop w:val="0"/>
      <w:marBottom w:val="0"/>
      <w:divBdr>
        <w:top w:val="none" w:sz="0" w:space="0" w:color="auto"/>
        <w:left w:val="none" w:sz="0" w:space="0" w:color="auto"/>
        <w:bottom w:val="none" w:sz="0" w:space="0" w:color="auto"/>
        <w:right w:val="none" w:sz="0" w:space="0" w:color="auto"/>
      </w:divBdr>
    </w:div>
    <w:div w:id="1099524527">
      <w:bodyDiv w:val="1"/>
      <w:marLeft w:val="0"/>
      <w:marRight w:val="0"/>
      <w:marTop w:val="0"/>
      <w:marBottom w:val="0"/>
      <w:divBdr>
        <w:top w:val="none" w:sz="0" w:space="0" w:color="auto"/>
        <w:left w:val="none" w:sz="0" w:space="0" w:color="auto"/>
        <w:bottom w:val="none" w:sz="0" w:space="0" w:color="auto"/>
        <w:right w:val="none" w:sz="0" w:space="0" w:color="auto"/>
      </w:divBdr>
    </w:div>
    <w:div w:id="1155143239">
      <w:bodyDiv w:val="1"/>
      <w:marLeft w:val="0"/>
      <w:marRight w:val="0"/>
      <w:marTop w:val="0"/>
      <w:marBottom w:val="0"/>
      <w:divBdr>
        <w:top w:val="none" w:sz="0" w:space="0" w:color="auto"/>
        <w:left w:val="none" w:sz="0" w:space="0" w:color="auto"/>
        <w:bottom w:val="none" w:sz="0" w:space="0" w:color="auto"/>
        <w:right w:val="none" w:sz="0" w:space="0" w:color="auto"/>
      </w:divBdr>
    </w:div>
    <w:div w:id="1207374503">
      <w:bodyDiv w:val="1"/>
      <w:marLeft w:val="0"/>
      <w:marRight w:val="0"/>
      <w:marTop w:val="0"/>
      <w:marBottom w:val="0"/>
      <w:divBdr>
        <w:top w:val="none" w:sz="0" w:space="0" w:color="auto"/>
        <w:left w:val="none" w:sz="0" w:space="0" w:color="auto"/>
        <w:bottom w:val="none" w:sz="0" w:space="0" w:color="auto"/>
        <w:right w:val="none" w:sz="0" w:space="0" w:color="auto"/>
      </w:divBdr>
      <w:divsChild>
        <w:div w:id="987636042">
          <w:marLeft w:val="0"/>
          <w:marRight w:val="0"/>
          <w:marTop w:val="0"/>
          <w:marBottom w:val="0"/>
          <w:divBdr>
            <w:top w:val="none" w:sz="0" w:space="0" w:color="auto"/>
            <w:left w:val="none" w:sz="0" w:space="0" w:color="auto"/>
            <w:bottom w:val="none" w:sz="0" w:space="0" w:color="auto"/>
            <w:right w:val="none" w:sz="0" w:space="0" w:color="auto"/>
          </w:divBdr>
          <w:divsChild>
            <w:div w:id="959801142">
              <w:marLeft w:val="0"/>
              <w:marRight w:val="0"/>
              <w:marTop w:val="0"/>
              <w:marBottom w:val="120"/>
              <w:divBdr>
                <w:top w:val="none" w:sz="0" w:space="0" w:color="auto"/>
                <w:left w:val="none" w:sz="0" w:space="0" w:color="auto"/>
                <w:bottom w:val="none" w:sz="0" w:space="0" w:color="auto"/>
                <w:right w:val="none" w:sz="0" w:space="0" w:color="auto"/>
              </w:divBdr>
              <w:divsChild>
                <w:div w:id="16699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421042">
      <w:bodyDiv w:val="1"/>
      <w:marLeft w:val="0"/>
      <w:marRight w:val="0"/>
      <w:marTop w:val="0"/>
      <w:marBottom w:val="0"/>
      <w:divBdr>
        <w:top w:val="none" w:sz="0" w:space="0" w:color="auto"/>
        <w:left w:val="none" w:sz="0" w:space="0" w:color="auto"/>
        <w:bottom w:val="none" w:sz="0" w:space="0" w:color="auto"/>
        <w:right w:val="none" w:sz="0" w:space="0" w:color="auto"/>
      </w:divBdr>
    </w:div>
    <w:div w:id="1251038021">
      <w:bodyDiv w:val="1"/>
      <w:marLeft w:val="0"/>
      <w:marRight w:val="0"/>
      <w:marTop w:val="0"/>
      <w:marBottom w:val="0"/>
      <w:divBdr>
        <w:top w:val="none" w:sz="0" w:space="0" w:color="auto"/>
        <w:left w:val="none" w:sz="0" w:space="0" w:color="auto"/>
        <w:bottom w:val="none" w:sz="0" w:space="0" w:color="auto"/>
        <w:right w:val="none" w:sz="0" w:space="0" w:color="auto"/>
      </w:divBdr>
    </w:div>
    <w:div w:id="1281304067">
      <w:bodyDiv w:val="1"/>
      <w:marLeft w:val="0"/>
      <w:marRight w:val="0"/>
      <w:marTop w:val="0"/>
      <w:marBottom w:val="0"/>
      <w:divBdr>
        <w:top w:val="none" w:sz="0" w:space="0" w:color="auto"/>
        <w:left w:val="none" w:sz="0" w:space="0" w:color="auto"/>
        <w:bottom w:val="none" w:sz="0" w:space="0" w:color="auto"/>
        <w:right w:val="none" w:sz="0" w:space="0" w:color="auto"/>
      </w:divBdr>
    </w:div>
    <w:div w:id="1665351461">
      <w:bodyDiv w:val="1"/>
      <w:marLeft w:val="0"/>
      <w:marRight w:val="0"/>
      <w:marTop w:val="0"/>
      <w:marBottom w:val="0"/>
      <w:divBdr>
        <w:top w:val="none" w:sz="0" w:space="0" w:color="auto"/>
        <w:left w:val="none" w:sz="0" w:space="0" w:color="auto"/>
        <w:bottom w:val="none" w:sz="0" w:space="0" w:color="auto"/>
        <w:right w:val="none" w:sz="0" w:space="0" w:color="auto"/>
      </w:divBdr>
    </w:div>
    <w:div w:id="1746756250">
      <w:bodyDiv w:val="1"/>
      <w:marLeft w:val="0"/>
      <w:marRight w:val="0"/>
      <w:marTop w:val="0"/>
      <w:marBottom w:val="0"/>
      <w:divBdr>
        <w:top w:val="none" w:sz="0" w:space="0" w:color="auto"/>
        <w:left w:val="none" w:sz="0" w:space="0" w:color="auto"/>
        <w:bottom w:val="none" w:sz="0" w:space="0" w:color="auto"/>
        <w:right w:val="none" w:sz="0" w:space="0" w:color="auto"/>
      </w:divBdr>
    </w:div>
    <w:div w:id="1975940346">
      <w:bodyDiv w:val="1"/>
      <w:marLeft w:val="0"/>
      <w:marRight w:val="0"/>
      <w:marTop w:val="0"/>
      <w:marBottom w:val="0"/>
      <w:divBdr>
        <w:top w:val="none" w:sz="0" w:space="0" w:color="auto"/>
        <w:left w:val="none" w:sz="0" w:space="0" w:color="auto"/>
        <w:bottom w:val="none" w:sz="0" w:space="0" w:color="auto"/>
        <w:right w:val="none" w:sz="0" w:space="0" w:color="auto"/>
      </w:divBdr>
    </w:div>
    <w:div w:id="2005670201">
      <w:bodyDiv w:val="1"/>
      <w:marLeft w:val="0"/>
      <w:marRight w:val="0"/>
      <w:marTop w:val="0"/>
      <w:marBottom w:val="0"/>
      <w:divBdr>
        <w:top w:val="none" w:sz="0" w:space="0" w:color="auto"/>
        <w:left w:val="none" w:sz="0" w:space="0" w:color="auto"/>
        <w:bottom w:val="none" w:sz="0" w:space="0" w:color="auto"/>
        <w:right w:val="none" w:sz="0" w:space="0" w:color="auto"/>
      </w:divBdr>
    </w:div>
    <w:div w:id="202397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s://doi.org/10.30574/ijsra.2025.16.3.262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statista.com/statistics/387861/cost-data-breach-industry/"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9734/ajrcos/2025/v18i10768"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ijtaci.com/index.php/ojs/article/view/4?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5.xml"/><Relationship Id="rId10" Type="http://schemas.openxmlformats.org/officeDocument/2006/relationships/image" Target="media/image3.png"/><Relationship Id="rId19" Type="http://schemas.openxmlformats.org/officeDocument/2006/relationships/hyperlink" Target="https://doi.org/10.9734/cjast/2025/v44i94606"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47</b:Tag>
    <b:SourceType>Report</b:SourceType>
    <b:Guid>{12BDCAB3-F320-D24A-9BF8-D9D386905438}</b:Guid>
    <b:RefOrder>22</b:RefOrder>
  </b:Source>
</b:Sources>
</file>

<file path=customXml/itemProps1.xml><?xml version="1.0" encoding="utf-8"?>
<ds:datastoreItem xmlns:ds="http://schemas.openxmlformats.org/officeDocument/2006/customXml" ds:itemID="{7B4CDE4F-2636-4B8A-A18B-7DC9F96C6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910</Words>
  <Characters>45091</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17T20:15:00Z</dcterms:created>
  <dcterms:modified xsi:type="dcterms:W3CDTF">2025-10-1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28b674-6dd9-42a4-89bb-f316d4b69613</vt:lpwstr>
  </property>
</Properties>
</file>